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5CEF" w:rsidRPr="009E2ABD" w:rsidRDefault="0049507E" w:rsidP="009E2ABD">
      <w:pPr>
        <w:pStyle w:val="AS-H1a"/>
      </w:pPr>
      <w:r w:rsidRPr="009E2ABD">
        <w:rPr>
          <w:lang w:val="en-ZA" w:eastAsia="en-ZA"/>
        </w:rPr>
        <w:drawing>
          <wp:anchor distT="0" distB="0" distL="114300" distR="114300" simplePos="0" relativeHeight="251661312" behindDoc="0" locked="1" layoutInCell="0" allowOverlap="0">
            <wp:simplePos x="0" y="-127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8938F7" w:rsidRPr="009E2ABD" w:rsidRDefault="00A973DB" w:rsidP="009E2ABD">
      <w:pPr>
        <w:pStyle w:val="AS-H1a"/>
        <w:rPr>
          <w:position w:val="4"/>
          <w:sz w:val="20"/>
          <w:szCs w:val="20"/>
        </w:rPr>
      </w:pPr>
      <w:r w:rsidRPr="009E2ABD">
        <w:t>Wreck and Salvage Act 5 of 2004</w:t>
      </w:r>
    </w:p>
    <w:p w:rsidR="008938F7" w:rsidRPr="009E2ABD" w:rsidRDefault="008938F7" w:rsidP="009E2ABD">
      <w:pPr>
        <w:pStyle w:val="AS-P-Amend"/>
      </w:pPr>
      <w:r w:rsidRPr="009E2ABD">
        <w:t xml:space="preserve">(GG </w:t>
      </w:r>
      <w:r w:rsidR="005610DE" w:rsidRPr="009E2ABD">
        <w:t>3244</w:t>
      </w:r>
      <w:r w:rsidRPr="009E2ABD">
        <w:t>)</w:t>
      </w:r>
    </w:p>
    <w:p w:rsidR="008938F7" w:rsidRPr="009E2ABD" w:rsidRDefault="008938F7" w:rsidP="009E2ABD">
      <w:pPr>
        <w:pStyle w:val="AS-P-Amend"/>
      </w:pPr>
      <w:r w:rsidRPr="009E2ABD">
        <w:t xml:space="preserve">brought into force on </w:t>
      </w:r>
      <w:r w:rsidR="004D421D">
        <w:rPr>
          <w:lang w:val="en-ZA"/>
        </w:rPr>
        <w:t xml:space="preserve">1 November 2004 by </w:t>
      </w:r>
      <w:r w:rsidR="005610DE" w:rsidRPr="009E2ABD">
        <w:rPr>
          <w:lang w:val="en-ZA"/>
        </w:rPr>
        <w:t xml:space="preserve">GN 232/2004 </w:t>
      </w:r>
      <w:r w:rsidR="004D421D">
        <w:rPr>
          <w:lang w:val="en-ZA"/>
        </w:rPr>
        <w:t>(</w:t>
      </w:r>
      <w:r w:rsidR="005610DE" w:rsidRPr="009E2ABD">
        <w:rPr>
          <w:rFonts w:cs="Times New Roman"/>
          <w:lang w:val="en-ZA"/>
        </w:rPr>
        <w:t>GN 3313</w:t>
      </w:r>
      <w:r w:rsidR="005610DE" w:rsidRPr="009E2ABD">
        <w:rPr>
          <w:lang w:val="en-ZA"/>
        </w:rPr>
        <w:t>)</w:t>
      </w:r>
    </w:p>
    <w:p w:rsidR="008938F7" w:rsidRPr="009E2ABD" w:rsidRDefault="008938F7" w:rsidP="009E2ABD">
      <w:pPr>
        <w:pStyle w:val="AS-H1a"/>
        <w:pBdr>
          <w:between w:val="single" w:sz="4" w:space="1" w:color="auto"/>
        </w:pBdr>
      </w:pPr>
    </w:p>
    <w:p w:rsidR="008938F7" w:rsidRPr="009E2ABD" w:rsidRDefault="008938F7" w:rsidP="009E2ABD">
      <w:pPr>
        <w:pStyle w:val="AS-H1a"/>
        <w:pBdr>
          <w:between w:val="single" w:sz="4" w:space="1" w:color="auto"/>
        </w:pBdr>
      </w:pPr>
    </w:p>
    <w:p w:rsidR="008938F7" w:rsidRPr="009E2ABD" w:rsidRDefault="008938F7" w:rsidP="009E2ABD">
      <w:pPr>
        <w:pStyle w:val="AS-H1a"/>
      </w:pPr>
      <w:r w:rsidRPr="009E2ABD">
        <w:t>ACT</w:t>
      </w:r>
    </w:p>
    <w:p w:rsidR="008938F7" w:rsidRPr="009E2ABD" w:rsidRDefault="008938F7" w:rsidP="009E2ABD">
      <w:pPr>
        <w:pStyle w:val="AS-P0"/>
        <w:rPr>
          <w:b/>
        </w:rPr>
      </w:pPr>
    </w:p>
    <w:p w:rsidR="00A973DB" w:rsidRPr="009E2ABD" w:rsidRDefault="00A973DB" w:rsidP="009E2ABD">
      <w:pPr>
        <w:pStyle w:val="AS-P0"/>
        <w:rPr>
          <w:b/>
          <w:bCs/>
        </w:rPr>
      </w:pPr>
      <w:r w:rsidRPr="009E2ABD">
        <w:rPr>
          <w:b/>
        </w:rPr>
        <w:t>To</w:t>
      </w:r>
      <w:r w:rsidR="005610DE" w:rsidRPr="009E2ABD">
        <w:rPr>
          <w:b/>
        </w:rPr>
        <w:t xml:space="preserve"> </w:t>
      </w:r>
      <w:r w:rsidRPr="009E2ABD">
        <w:rPr>
          <w:b/>
        </w:rPr>
        <w:t>provide for the salvage of ships, aircraft and life and the protection of the marine environment; to provide for the amendment or repeal of certain provisions of the Merchant Shipping Act, 1951; and to provide for matters connected therewith.</w:t>
      </w:r>
    </w:p>
    <w:p w:rsidR="00143E17" w:rsidRPr="009E2ABD" w:rsidRDefault="00143E17" w:rsidP="009E2ABD">
      <w:pPr>
        <w:pStyle w:val="AS-P0"/>
        <w:rPr>
          <w:b/>
        </w:rPr>
      </w:pPr>
    </w:p>
    <w:p w:rsidR="00143E17" w:rsidRPr="009E2ABD" w:rsidRDefault="00A973DB" w:rsidP="009E2ABD">
      <w:pPr>
        <w:pStyle w:val="AS-P0"/>
        <w:jc w:val="center"/>
        <w:rPr>
          <w:b/>
          <w:i/>
        </w:rPr>
      </w:pPr>
      <w:r w:rsidRPr="009E2ABD">
        <w:rPr>
          <w:i/>
        </w:rPr>
        <w:t>(Signed by the President on 13</w:t>
      </w:r>
      <w:r w:rsidR="00143E17" w:rsidRPr="009E2ABD">
        <w:rPr>
          <w:i/>
        </w:rPr>
        <w:t xml:space="preserve"> </w:t>
      </w:r>
      <w:r w:rsidRPr="009E2ABD">
        <w:rPr>
          <w:i/>
        </w:rPr>
        <w:t>July 2004</w:t>
      </w:r>
      <w:r w:rsidR="00143E17" w:rsidRPr="009E2ABD">
        <w:rPr>
          <w:i/>
        </w:rPr>
        <w:t>)</w:t>
      </w:r>
    </w:p>
    <w:p w:rsidR="005955EA" w:rsidRPr="009E2ABD" w:rsidRDefault="005955EA" w:rsidP="009E2ABD">
      <w:pPr>
        <w:pStyle w:val="AS-H1a"/>
        <w:pBdr>
          <w:between w:val="single" w:sz="4" w:space="1" w:color="auto"/>
        </w:pBdr>
      </w:pPr>
    </w:p>
    <w:p w:rsidR="005955EA" w:rsidRPr="009E2ABD" w:rsidRDefault="005955EA" w:rsidP="009E2ABD">
      <w:pPr>
        <w:pStyle w:val="AS-H1a"/>
        <w:pBdr>
          <w:between w:val="single" w:sz="4" w:space="1" w:color="auto"/>
        </w:pBdr>
      </w:pPr>
    </w:p>
    <w:p w:rsidR="006674F8" w:rsidRPr="009E2ABD" w:rsidRDefault="006674F8" w:rsidP="009E2ABD">
      <w:pPr>
        <w:pStyle w:val="AS-H2"/>
        <w:rPr>
          <w:bCs/>
        </w:rPr>
      </w:pPr>
      <w:r w:rsidRPr="009E2ABD">
        <w:t>ARRANGEMENT OF SECTIONS</w:t>
      </w:r>
    </w:p>
    <w:p w:rsidR="006674F8" w:rsidRPr="009E2ABD" w:rsidRDefault="006674F8" w:rsidP="009E2ABD">
      <w:pPr>
        <w:pStyle w:val="AS-P0"/>
      </w:pPr>
    </w:p>
    <w:p w:rsidR="006674F8" w:rsidRPr="009E2ABD" w:rsidRDefault="006674F8" w:rsidP="009E2ABD">
      <w:pPr>
        <w:pStyle w:val="AS-P0"/>
      </w:pPr>
      <w:r w:rsidRPr="009E2ABD">
        <w:t>Section</w:t>
      </w:r>
    </w:p>
    <w:p w:rsidR="006674F8" w:rsidRPr="009E2ABD" w:rsidRDefault="006674F8" w:rsidP="009E2ABD">
      <w:pPr>
        <w:pStyle w:val="AS-P0"/>
      </w:pPr>
    </w:p>
    <w:p w:rsidR="006674F8" w:rsidRPr="009E2ABD" w:rsidRDefault="006674F8" w:rsidP="009E2ABD">
      <w:pPr>
        <w:pStyle w:val="AS-P0"/>
        <w:ind w:left="567" w:hanging="567"/>
      </w:pPr>
      <w:r w:rsidRPr="009E2ABD">
        <w:t>1.</w:t>
      </w:r>
      <w:r w:rsidRPr="009E2ABD">
        <w:tab/>
        <w:t>Definitions</w:t>
      </w:r>
    </w:p>
    <w:p w:rsidR="006674F8" w:rsidRPr="009E2ABD" w:rsidRDefault="006674F8" w:rsidP="009E2ABD">
      <w:pPr>
        <w:pStyle w:val="AS-P0"/>
        <w:ind w:left="567" w:hanging="567"/>
      </w:pPr>
      <w:r w:rsidRPr="009E2ABD">
        <w:t>2.</w:t>
      </w:r>
      <w:r w:rsidRPr="009E2ABD">
        <w:tab/>
        <w:t>Application of Act</w:t>
      </w:r>
    </w:p>
    <w:p w:rsidR="006674F8" w:rsidRPr="009E2ABD" w:rsidRDefault="006674F8" w:rsidP="009E2ABD">
      <w:pPr>
        <w:pStyle w:val="AS-P0"/>
        <w:ind w:left="567" w:hanging="567"/>
      </w:pPr>
      <w:r w:rsidRPr="009E2ABD">
        <w:t>3.</w:t>
      </w:r>
      <w:r w:rsidRPr="009E2ABD">
        <w:tab/>
        <w:t>Application to aircraft</w:t>
      </w:r>
    </w:p>
    <w:p w:rsidR="006674F8" w:rsidRPr="009E2ABD" w:rsidRDefault="006674F8" w:rsidP="009E2ABD">
      <w:pPr>
        <w:pStyle w:val="AS-P0"/>
        <w:ind w:left="567" w:hanging="567"/>
      </w:pPr>
      <w:r w:rsidRPr="009E2ABD">
        <w:t>4.</w:t>
      </w:r>
      <w:r w:rsidRPr="009E2ABD">
        <w:tab/>
        <w:t>Jurisdiction of High Court in actions for salvage</w:t>
      </w:r>
    </w:p>
    <w:p w:rsidR="006674F8" w:rsidRPr="009E2ABD" w:rsidRDefault="006674F8" w:rsidP="009E2ABD">
      <w:pPr>
        <w:pStyle w:val="AS-P0"/>
        <w:ind w:left="567" w:hanging="567"/>
      </w:pPr>
      <w:r w:rsidRPr="009E2ABD">
        <w:t>5.</w:t>
      </w:r>
      <w:r w:rsidRPr="009E2ABD">
        <w:tab/>
        <w:t>Court trying salvage claim may be assisted by assessors</w:t>
      </w:r>
    </w:p>
    <w:p w:rsidR="006674F8" w:rsidRPr="009E2ABD" w:rsidRDefault="006674F8" w:rsidP="009E2ABD">
      <w:pPr>
        <w:pStyle w:val="AS-P0"/>
        <w:ind w:left="567" w:hanging="567"/>
      </w:pPr>
      <w:r w:rsidRPr="009E2ABD">
        <w:t>6.</w:t>
      </w:r>
      <w:r w:rsidRPr="009E2ABD">
        <w:tab/>
        <w:t>Court may order payment in foreign currency</w:t>
      </w:r>
    </w:p>
    <w:p w:rsidR="006674F8" w:rsidRPr="009E2ABD" w:rsidRDefault="006674F8" w:rsidP="009E2ABD">
      <w:pPr>
        <w:pStyle w:val="AS-P0"/>
        <w:ind w:left="567" w:hanging="567"/>
      </w:pPr>
      <w:r w:rsidRPr="009E2ABD">
        <w:t>7.</w:t>
      </w:r>
      <w:r w:rsidRPr="009E2ABD">
        <w:tab/>
        <w:t>Obligation to assist ships in distress</w:t>
      </w:r>
    </w:p>
    <w:p w:rsidR="006674F8" w:rsidRPr="009E2ABD" w:rsidRDefault="006674F8" w:rsidP="009E2ABD">
      <w:pPr>
        <w:pStyle w:val="AS-P0"/>
        <w:ind w:left="567" w:hanging="567"/>
      </w:pPr>
      <w:r w:rsidRPr="009E2ABD">
        <w:t>8.</w:t>
      </w:r>
      <w:r w:rsidRPr="009E2ABD">
        <w:tab/>
        <w:t>Duty to render assistance to persons in danger at sea</w:t>
      </w:r>
    </w:p>
    <w:p w:rsidR="006674F8" w:rsidRPr="009E2ABD" w:rsidRDefault="006674F8" w:rsidP="009E2ABD">
      <w:pPr>
        <w:pStyle w:val="AS-P0"/>
        <w:ind w:left="567" w:hanging="567"/>
      </w:pPr>
      <w:r w:rsidRPr="009E2ABD">
        <w:t>9.</w:t>
      </w:r>
      <w:r w:rsidRPr="009E2ABD">
        <w:tab/>
        <w:t>Duty of masters of ships in collision to render assistance</w:t>
      </w:r>
    </w:p>
    <w:p w:rsidR="006674F8" w:rsidRPr="009E2ABD" w:rsidRDefault="006674F8" w:rsidP="009E2ABD">
      <w:pPr>
        <w:pStyle w:val="AS-P0"/>
        <w:ind w:left="567" w:hanging="567"/>
      </w:pPr>
      <w:r w:rsidRPr="009E2ABD">
        <w:t>10.</w:t>
      </w:r>
      <w:r w:rsidRPr="009E2ABD">
        <w:tab/>
        <w:t>Salvage officers</w:t>
      </w:r>
    </w:p>
    <w:p w:rsidR="006674F8" w:rsidRPr="009E2ABD" w:rsidRDefault="006674F8" w:rsidP="009E2ABD">
      <w:pPr>
        <w:pStyle w:val="AS-P0"/>
        <w:ind w:left="567" w:hanging="567"/>
      </w:pPr>
      <w:r w:rsidRPr="009E2ABD">
        <w:t>11.</w:t>
      </w:r>
      <w:r w:rsidRPr="009E2ABD">
        <w:tab/>
        <w:t>Remuneration and expenses payable to salvage officers</w:t>
      </w:r>
    </w:p>
    <w:p w:rsidR="006674F8" w:rsidRPr="009E2ABD" w:rsidRDefault="006674F8" w:rsidP="009E2ABD">
      <w:pPr>
        <w:pStyle w:val="AS-P0"/>
        <w:ind w:left="567" w:hanging="567"/>
      </w:pPr>
      <w:r w:rsidRPr="009E2ABD">
        <w:t>12.</w:t>
      </w:r>
      <w:r w:rsidRPr="009E2ABD">
        <w:tab/>
        <w:t>Exercise of power in absence of salvage officer</w:t>
      </w:r>
    </w:p>
    <w:p w:rsidR="006674F8" w:rsidRPr="009E2ABD" w:rsidRDefault="006674F8" w:rsidP="009E2ABD">
      <w:pPr>
        <w:pStyle w:val="AS-P0"/>
        <w:ind w:left="567" w:hanging="567"/>
      </w:pPr>
      <w:r w:rsidRPr="009E2ABD">
        <w:t>13.</w:t>
      </w:r>
      <w:r w:rsidRPr="009E2ABD">
        <w:tab/>
        <w:t>Investigation concerning ships wrecked, stranded or in distress</w:t>
      </w:r>
    </w:p>
    <w:p w:rsidR="006674F8" w:rsidRPr="009E2ABD" w:rsidRDefault="006674F8" w:rsidP="009E2ABD">
      <w:pPr>
        <w:pStyle w:val="AS-P0"/>
        <w:ind w:left="567" w:hanging="567"/>
      </w:pPr>
      <w:r w:rsidRPr="009E2ABD">
        <w:t>14.</w:t>
      </w:r>
      <w:r w:rsidRPr="009E2ABD">
        <w:tab/>
        <w:t>Power to pass over adjoining land</w:t>
      </w:r>
    </w:p>
    <w:p w:rsidR="006674F8" w:rsidRPr="009E2ABD" w:rsidRDefault="006674F8" w:rsidP="009E2ABD">
      <w:pPr>
        <w:pStyle w:val="AS-P0"/>
        <w:ind w:left="567" w:hanging="567"/>
      </w:pPr>
      <w:r w:rsidRPr="009E2ABD">
        <w:t>15.</w:t>
      </w:r>
      <w:r w:rsidRPr="009E2ABD">
        <w:tab/>
        <w:t>Power of salvage officer to suppress plunder and disorder</w:t>
      </w:r>
    </w:p>
    <w:p w:rsidR="006674F8" w:rsidRPr="009E2ABD" w:rsidRDefault="006674F8" w:rsidP="009E2ABD">
      <w:pPr>
        <w:pStyle w:val="AS-P0"/>
        <w:ind w:left="567" w:hanging="567"/>
      </w:pPr>
      <w:r w:rsidRPr="009E2ABD">
        <w:t>16.</w:t>
      </w:r>
      <w:r w:rsidRPr="009E2ABD">
        <w:tab/>
        <w:t>Interfering with wrecked ship or aircraft</w:t>
      </w:r>
    </w:p>
    <w:p w:rsidR="006674F8" w:rsidRPr="009E2ABD" w:rsidRDefault="006674F8" w:rsidP="009E2ABD">
      <w:pPr>
        <w:pStyle w:val="AS-P0"/>
        <w:ind w:left="567" w:hanging="567"/>
      </w:pPr>
      <w:r w:rsidRPr="009E2ABD">
        <w:t>17.</w:t>
      </w:r>
      <w:r w:rsidRPr="009E2ABD">
        <w:tab/>
        <w:t>Salvage contracts</w:t>
      </w:r>
    </w:p>
    <w:p w:rsidR="006674F8" w:rsidRPr="009E2ABD" w:rsidRDefault="006674F8" w:rsidP="009E2ABD">
      <w:pPr>
        <w:pStyle w:val="AS-P0"/>
        <w:ind w:left="567" w:hanging="567"/>
      </w:pPr>
      <w:r w:rsidRPr="009E2ABD">
        <w:t>18.</w:t>
      </w:r>
      <w:r w:rsidRPr="009E2ABD">
        <w:tab/>
        <w:t>Duties of salvors and of owners and masters of ships</w:t>
      </w:r>
    </w:p>
    <w:p w:rsidR="006674F8" w:rsidRPr="009E2ABD" w:rsidRDefault="006674F8" w:rsidP="009E2ABD">
      <w:pPr>
        <w:pStyle w:val="AS-P0"/>
        <w:ind w:left="567" w:hanging="567"/>
      </w:pPr>
      <w:r w:rsidRPr="009E2ABD">
        <w:t>19.</w:t>
      </w:r>
      <w:r w:rsidRPr="009E2ABD">
        <w:tab/>
        <w:t>Conditions for reward</w:t>
      </w:r>
    </w:p>
    <w:p w:rsidR="006674F8" w:rsidRPr="009E2ABD" w:rsidRDefault="006674F8" w:rsidP="009E2ABD">
      <w:pPr>
        <w:pStyle w:val="AS-P0"/>
        <w:ind w:left="567" w:hanging="567"/>
      </w:pPr>
      <w:r w:rsidRPr="009E2ABD">
        <w:t>20.</w:t>
      </w:r>
      <w:r w:rsidRPr="009E2ABD">
        <w:tab/>
        <w:t>Criteria for fixing reward for salvage operations</w:t>
      </w:r>
    </w:p>
    <w:p w:rsidR="006674F8" w:rsidRPr="009E2ABD" w:rsidRDefault="006674F8" w:rsidP="009E2ABD">
      <w:pPr>
        <w:pStyle w:val="AS-P0"/>
        <w:ind w:left="567" w:hanging="567"/>
      </w:pPr>
      <w:r w:rsidRPr="009E2ABD">
        <w:lastRenderedPageBreak/>
        <w:t>21.</w:t>
      </w:r>
      <w:r w:rsidRPr="009E2ABD">
        <w:tab/>
        <w:t>Special compensation payable to salvors</w:t>
      </w:r>
    </w:p>
    <w:p w:rsidR="006674F8" w:rsidRPr="009E2ABD" w:rsidRDefault="006674F8" w:rsidP="009E2ABD">
      <w:pPr>
        <w:pStyle w:val="AS-P0"/>
        <w:ind w:left="567" w:hanging="567"/>
      </w:pPr>
      <w:r w:rsidRPr="009E2ABD">
        <w:t>22.</w:t>
      </w:r>
      <w:r w:rsidRPr="009E2ABD">
        <w:tab/>
        <w:t>Salvage payable for saving life</w:t>
      </w:r>
    </w:p>
    <w:p w:rsidR="006674F8" w:rsidRPr="009E2ABD" w:rsidRDefault="006674F8" w:rsidP="009E2ABD">
      <w:pPr>
        <w:pStyle w:val="AS-P0"/>
        <w:ind w:left="567" w:hanging="567"/>
      </w:pPr>
      <w:r w:rsidRPr="009E2ABD">
        <w:t>23.</w:t>
      </w:r>
      <w:r w:rsidRPr="009E2ABD">
        <w:tab/>
        <w:t>Salvage payable by Controller of Customs and Excise</w:t>
      </w:r>
    </w:p>
    <w:p w:rsidR="006674F8" w:rsidRPr="009E2ABD" w:rsidRDefault="006674F8" w:rsidP="009E2ABD">
      <w:pPr>
        <w:pStyle w:val="AS-P0"/>
        <w:ind w:left="567" w:hanging="567"/>
      </w:pPr>
      <w:r w:rsidRPr="009E2ABD">
        <w:t>24.</w:t>
      </w:r>
      <w:r w:rsidRPr="009E2ABD">
        <w:tab/>
        <w:t>Apportionment between salvors and owners and masters of ships</w:t>
      </w:r>
    </w:p>
    <w:p w:rsidR="006674F8" w:rsidRPr="009E2ABD" w:rsidRDefault="006674F8" w:rsidP="009E2ABD">
      <w:pPr>
        <w:pStyle w:val="AS-P0"/>
        <w:ind w:left="567" w:hanging="567"/>
      </w:pPr>
      <w:r w:rsidRPr="009E2ABD">
        <w:t>25.</w:t>
      </w:r>
      <w:r w:rsidRPr="009E2ABD">
        <w:tab/>
        <w:t>Effect of salvor</w:t>
      </w:r>
      <w:r w:rsidR="005B1B03">
        <w:t>’</w:t>
      </w:r>
      <w:r w:rsidRPr="009E2ABD">
        <w:t>s misconduct</w:t>
      </w:r>
    </w:p>
    <w:p w:rsidR="006674F8" w:rsidRPr="009E2ABD" w:rsidRDefault="006674F8" w:rsidP="009E2ABD">
      <w:pPr>
        <w:pStyle w:val="AS-P0"/>
        <w:ind w:left="567" w:hanging="567"/>
      </w:pPr>
      <w:r w:rsidRPr="009E2ABD">
        <w:t>26.</w:t>
      </w:r>
      <w:r w:rsidRPr="009E2ABD">
        <w:tab/>
        <w:t>Salvage services rendered under existing contracts</w:t>
      </w:r>
    </w:p>
    <w:p w:rsidR="006674F8" w:rsidRPr="009E2ABD" w:rsidRDefault="006674F8" w:rsidP="009E2ABD">
      <w:pPr>
        <w:pStyle w:val="AS-P0"/>
        <w:ind w:left="567" w:hanging="567"/>
      </w:pPr>
      <w:r w:rsidRPr="009E2ABD">
        <w:t>27.</w:t>
      </w:r>
      <w:r w:rsidRPr="009E2ABD">
        <w:tab/>
        <w:t>Prohibition of salvage operations</w:t>
      </w:r>
    </w:p>
    <w:p w:rsidR="006674F8" w:rsidRPr="009E2ABD" w:rsidRDefault="006674F8" w:rsidP="009E2ABD">
      <w:pPr>
        <w:pStyle w:val="AS-P0"/>
        <w:ind w:left="567" w:hanging="567"/>
      </w:pPr>
      <w:r w:rsidRPr="009E2ABD">
        <w:t>28.</w:t>
      </w:r>
      <w:r w:rsidRPr="009E2ABD">
        <w:tab/>
        <w:t>Detention of ship or wreck until salvage is paid</w:t>
      </w:r>
    </w:p>
    <w:p w:rsidR="006674F8" w:rsidRPr="009E2ABD" w:rsidRDefault="006674F8" w:rsidP="009E2ABD">
      <w:pPr>
        <w:pStyle w:val="AS-P0"/>
        <w:ind w:left="567" w:hanging="567"/>
      </w:pPr>
      <w:r w:rsidRPr="009E2ABD">
        <w:t>29.</w:t>
      </w:r>
      <w:r w:rsidRPr="009E2ABD">
        <w:tab/>
        <w:t>Security for salvage</w:t>
      </w:r>
    </w:p>
    <w:p w:rsidR="006674F8" w:rsidRPr="009E2ABD" w:rsidRDefault="006674F8" w:rsidP="009E2ABD">
      <w:pPr>
        <w:pStyle w:val="AS-P0"/>
        <w:ind w:left="567" w:hanging="567"/>
      </w:pPr>
      <w:r w:rsidRPr="009E2ABD">
        <w:t>30.</w:t>
      </w:r>
      <w:r w:rsidRPr="009E2ABD">
        <w:tab/>
        <w:t>Maritime lien</w:t>
      </w:r>
    </w:p>
    <w:p w:rsidR="006674F8" w:rsidRPr="009E2ABD" w:rsidRDefault="006674F8" w:rsidP="009E2ABD">
      <w:pPr>
        <w:pStyle w:val="AS-P0"/>
        <w:ind w:left="567" w:hanging="567"/>
      </w:pPr>
      <w:r w:rsidRPr="009E2ABD">
        <w:t>31.</w:t>
      </w:r>
      <w:r w:rsidRPr="009E2ABD">
        <w:tab/>
        <w:t>Interim payment</w:t>
      </w:r>
    </w:p>
    <w:p w:rsidR="006674F8" w:rsidRPr="009E2ABD" w:rsidRDefault="006674F8" w:rsidP="009E2ABD">
      <w:pPr>
        <w:pStyle w:val="AS-P0"/>
        <w:ind w:left="567" w:hanging="567"/>
      </w:pPr>
      <w:r w:rsidRPr="009E2ABD">
        <w:t>32.</w:t>
      </w:r>
      <w:r w:rsidRPr="009E2ABD">
        <w:tab/>
        <w:t>Limitation of actions</w:t>
      </w:r>
    </w:p>
    <w:p w:rsidR="006674F8" w:rsidRPr="009E2ABD" w:rsidRDefault="006674F8" w:rsidP="009E2ABD">
      <w:pPr>
        <w:pStyle w:val="AS-P0"/>
        <w:ind w:left="567" w:hanging="567"/>
      </w:pPr>
      <w:r w:rsidRPr="009E2ABD">
        <w:t>33.</w:t>
      </w:r>
      <w:r w:rsidRPr="009E2ABD">
        <w:tab/>
        <w:t>Powers of Minister in respect of certain wrecks and ships</w:t>
      </w:r>
    </w:p>
    <w:p w:rsidR="006674F8" w:rsidRPr="009E2ABD" w:rsidRDefault="006674F8" w:rsidP="009E2ABD">
      <w:pPr>
        <w:pStyle w:val="AS-P0"/>
        <w:ind w:left="567" w:hanging="567"/>
      </w:pPr>
      <w:r w:rsidRPr="009E2ABD">
        <w:t>34.</w:t>
      </w:r>
      <w:r w:rsidRPr="009E2ABD">
        <w:tab/>
        <w:t>Agreement to forfeit right to salvage is void</w:t>
      </w:r>
    </w:p>
    <w:p w:rsidR="006674F8" w:rsidRPr="009E2ABD" w:rsidRDefault="006674F8" w:rsidP="009E2ABD">
      <w:pPr>
        <w:pStyle w:val="AS-P0"/>
        <w:ind w:left="567" w:hanging="567"/>
      </w:pPr>
      <w:r w:rsidRPr="009E2ABD">
        <w:t>35.</w:t>
      </w:r>
      <w:r w:rsidRPr="009E2ABD">
        <w:tab/>
        <w:t>Restrictions on assignment of salvage</w:t>
      </w:r>
    </w:p>
    <w:p w:rsidR="006674F8" w:rsidRPr="009E2ABD" w:rsidRDefault="006674F8" w:rsidP="009E2ABD">
      <w:pPr>
        <w:pStyle w:val="AS-P0"/>
        <w:ind w:left="567" w:hanging="567"/>
      </w:pPr>
      <w:r w:rsidRPr="009E2ABD">
        <w:t>36.</w:t>
      </w:r>
      <w:r w:rsidRPr="009E2ABD">
        <w:tab/>
        <w:t>Regulations</w:t>
      </w:r>
    </w:p>
    <w:p w:rsidR="006674F8" w:rsidRPr="009E2ABD" w:rsidRDefault="006674F8" w:rsidP="009E2ABD">
      <w:pPr>
        <w:pStyle w:val="AS-P0"/>
        <w:ind w:left="567" w:hanging="567"/>
      </w:pPr>
      <w:r w:rsidRPr="009E2ABD">
        <w:t>37.</w:t>
      </w:r>
      <w:r w:rsidRPr="009E2ABD">
        <w:tab/>
        <w:t>Offences and penalties</w:t>
      </w:r>
    </w:p>
    <w:p w:rsidR="006674F8" w:rsidRPr="009E2ABD" w:rsidRDefault="006674F8" w:rsidP="009E2ABD">
      <w:pPr>
        <w:pStyle w:val="AS-P0"/>
        <w:ind w:left="567" w:hanging="567"/>
      </w:pPr>
      <w:r w:rsidRPr="009E2ABD">
        <w:t>38.</w:t>
      </w:r>
      <w:r w:rsidRPr="009E2ABD">
        <w:tab/>
        <w:t>Declaration of wreck to be a monument</w:t>
      </w:r>
    </w:p>
    <w:p w:rsidR="006674F8" w:rsidRPr="009E2ABD" w:rsidRDefault="006674F8" w:rsidP="009E2ABD">
      <w:pPr>
        <w:pStyle w:val="AS-P0"/>
        <w:ind w:left="567" w:hanging="567"/>
      </w:pPr>
      <w:r w:rsidRPr="009E2ABD">
        <w:t>39.</w:t>
      </w:r>
      <w:r w:rsidRPr="009E2ABD">
        <w:tab/>
        <w:t>Act to bind State</w:t>
      </w:r>
    </w:p>
    <w:p w:rsidR="006674F8" w:rsidRPr="009E2ABD" w:rsidRDefault="006674F8" w:rsidP="009E2ABD">
      <w:pPr>
        <w:pStyle w:val="AS-P0"/>
        <w:ind w:left="567" w:hanging="567"/>
      </w:pPr>
      <w:r w:rsidRPr="009E2ABD">
        <w:t>40.</w:t>
      </w:r>
      <w:r w:rsidRPr="009E2ABD">
        <w:tab/>
        <w:t>Interpretation of Act</w:t>
      </w:r>
    </w:p>
    <w:p w:rsidR="006674F8" w:rsidRPr="009E2ABD" w:rsidRDefault="006674F8" w:rsidP="009E2ABD">
      <w:pPr>
        <w:pStyle w:val="AS-P0"/>
        <w:ind w:left="567" w:hanging="567"/>
      </w:pPr>
      <w:r w:rsidRPr="009E2ABD">
        <w:t>41.</w:t>
      </w:r>
      <w:r w:rsidRPr="009E2ABD">
        <w:tab/>
        <w:t>Amendment of Act No. 57 of 1951</w:t>
      </w:r>
    </w:p>
    <w:p w:rsidR="006674F8" w:rsidRPr="009E2ABD" w:rsidRDefault="006674F8" w:rsidP="009E2ABD">
      <w:pPr>
        <w:pStyle w:val="AS-P0"/>
        <w:ind w:left="567" w:hanging="567"/>
      </w:pPr>
      <w:r w:rsidRPr="009E2ABD">
        <w:t>42.</w:t>
      </w:r>
      <w:r w:rsidRPr="009E2ABD">
        <w:tab/>
        <w:t>Short title and commencement</w:t>
      </w:r>
    </w:p>
    <w:p w:rsidR="006674F8" w:rsidRPr="009E2ABD" w:rsidRDefault="006674F8" w:rsidP="009E2ABD">
      <w:pPr>
        <w:pStyle w:val="AS-P0"/>
        <w:ind w:left="567" w:hanging="567"/>
      </w:pPr>
    </w:p>
    <w:p w:rsidR="00A973DB" w:rsidRPr="009E2ABD" w:rsidRDefault="006674F8" w:rsidP="009E2ABD">
      <w:pPr>
        <w:pStyle w:val="AS-H3A"/>
      </w:pPr>
      <w:r w:rsidRPr="009E2ABD">
        <w:t>SCHEDULE</w:t>
      </w:r>
    </w:p>
    <w:p w:rsidR="006674F8" w:rsidRPr="009E2ABD" w:rsidRDefault="006674F8" w:rsidP="009E2ABD">
      <w:pPr>
        <w:pStyle w:val="AS-H3A"/>
        <w:rPr>
          <w:bCs/>
        </w:rPr>
      </w:pPr>
      <w:r w:rsidRPr="009E2ABD">
        <w:t>LAW AMENDED</w:t>
      </w:r>
    </w:p>
    <w:p w:rsidR="006674F8" w:rsidRPr="009E2ABD" w:rsidRDefault="006674F8" w:rsidP="009E2ABD">
      <w:pPr>
        <w:pStyle w:val="AS-P0"/>
        <w:rPr>
          <w:b/>
          <w:bCs/>
        </w:rPr>
      </w:pPr>
    </w:p>
    <w:p w:rsidR="00C009A1" w:rsidRPr="009E2ABD" w:rsidRDefault="00C009A1" w:rsidP="009E2ABD">
      <w:pPr>
        <w:pStyle w:val="AS-P0"/>
        <w:rPr>
          <w:b/>
          <w:bCs/>
        </w:rPr>
      </w:pPr>
    </w:p>
    <w:p w:rsidR="006674F8" w:rsidRPr="009E2ABD" w:rsidRDefault="006674F8" w:rsidP="009E2ABD">
      <w:pPr>
        <w:pStyle w:val="AS-P0"/>
      </w:pPr>
      <w:r w:rsidRPr="009E2ABD">
        <w:rPr>
          <w:b/>
        </w:rPr>
        <w:t xml:space="preserve">BE IT ENACTED </w:t>
      </w:r>
      <w:r w:rsidRPr="009E2ABD">
        <w:t>by the Parliament of the Republic of Namibia, as follows: -</w:t>
      </w:r>
    </w:p>
    <w:p w:rsidR="006674F8" w:rsidRPr="009E2ABD" w:rsidRDefault="006674F8" w:rsidP="009E2ABD">
      <w:pPr>
        <w:pStyle w:val="AS-P0"/>
      </w:pPr>
    </w:p>
    <w:p w:rsidR="006674F8" w:rsidRPr="009E2ABD" w:rsidRDefault="006674F8" w:rsidP="009E2ABD">
      <w:pPr>
        <w:pStyle w:val="AS-P0"/>
        <w:rPr>
          <w:b/>
          <w:bCs/>
        </w:rPr>
      </w:pPr>
      <w:r w:rsidRPr="009E2ABD">
        <w:rPr>
          <w:b/>
        </w:rPr>
        <w:t>Definitions</w:t>
      </w:r>
    </w:p>
    <w:p w:rsidR="006674F8" w:rsidRPr="009E2ABD" w:rsidRDefault="006674F8" w:rsidP="009E2ABD">
      <w:pPr>
        <w:pStyle w:val="AS-P0"/>
        <w:rPr>
          <w:b/>
          <w:bCs/>
        </w:rPr>
      </w:pPr>
    </w:p>
    <w:p w:rsidR="006674F8" w:rsidRPr="009E2ABD" w:rsidRDefault="006674F8" w:rsidP="009E2ABD">
      <w:pPr>
        <w:pStyle w:val="AS-P1"/>
        <w:ind w:right="0"/>
      </w:pPr>
      <w:r w:rsidRPr="009E2ABD">
        <w:rPr>
          <w:b/>
          <w:bCs/>
        </w:rPr>
        <w:t>1.</w:t>
      </w:r>
      <w:r w:rsidRPr="009E2ABD">
        <w:rPr>
          <w:b/>
          <w:bCs/>
        </w:rPr>
        <w:tab/>
      </w:r>
      <w:r w:rsidRPr="009E2ABD">
        <w:t>In this Act, unless the context indicates otherwise -</w:t>
      </w:r>
    </w:p>
    <w:p w:rsidR="006674F8" w:rsidRPr="009E2ABD" w:rsidRDefault="006674F8" w:rsidP="009E2ABD">
      <w:pPr>
        <w:pStyle w:val="AS-P0"/>
      </w:pPr>
    </w:p>
    <w:p w:rsidR="006674F8" w:rsidRPr="009E2ABD" w:rsidRDefault="005B1B03" w:rsidP="009E2ABD">
      <w:pPr>
        <w:pStyle w:val="AS-P0"/>
      </w:pPr>
      <w:r>
        <w:t>“</w:t>
      </w:r>
      <w:r w:rsidR="006674F8" w:rsidRPr="009E2ABD">
        <w:t>damage to the environment</w:t>
      </w:r>
      <w:r>
        <w:t>”</w:t>
      </w:r>
      <w:r w:rsidR="006674F8" w:rsidRPr="009E2ABD">
        <w:t xml:space="preserve"> means substantial or significant physical damage to human health or to marine life or resources in -</w:t>
      </w:r>
    </w:p>
    <w:p w:rsidR="006674F8" w:rsidRPr="009E2ABD" w:rsidRDefault="006674F8" w:rsidP="009E2ABD">
      <w:pPr>
        <w:pStyle w:val="AS-P0"/>
      </w:pPr>
    </w:p>
    <w:p w:rsidR="006674F8" w:rsidRPr="009E2ABD" w:rsidRDefault="006674F8" w:rsidP="000D170F">
      <w:pPr>
        <w:pStyle w:val="AS-Pa"/>
        <w:ind w:left="567" w:right="0"/>
      </w:pPr>
      <w:r w:rsidRPr="009E2ABD">
        <w:t>(a)</w:t>
      </w:r>
      <w:r w:rsidRPr="009E2ABD">
        <w:tab/>
        <w:t>coastal or inland waters or areas adjacent thereto; or</w:t>
      </w:r>
    </w:p>
    <w:p w:rsidR="006674F8" w:rsidRPr="009E2ABD" w:rsidRDefault="006674F8" w:rsidP="000D170F">
      <w:pPr>
        <w:pStyle w:val="AS-Pa"/>
        <w:ind w:left="567" w:right="0"/>
      </w:pPr>
    </w:p>
    <w:p w:rsidR="006674F8" w:rsidRPr="009E2ABD" w:rsidRDefault="006674F8" w:rsidP="000D170F">
      <w:pPr>
        <w:pStyle w:val="AS-Pa"/>
        <w:ind w:left="567" w:right="0"/>
      </w:pPr>
      <w:r w:rsidRPr="009E2ABD">
        <w:t>(b)</w:t>
      </w:r>
      <w:r w:rsidRPr="009E2ABD">
        <w:tab/>
        <w:t>any other place where such damage may occur,</w:t>
      </w:r>
    </w:p>
    <w:p w:rsidR="006674F8" w:rsidRPr="009E2ABD" w:rsidRDefault="006674F8" w:rsidP="009E2ABD">
      <w:pPr>
        <w:pStyle w:val="AS-P0"/>
      </w:pPr>
    </w:p>
    <w:p w:rsidR="006674F8" w:rsidRPr="009E2ABD" w:rsidRDefault="006674F8" w:rsidP="009E2ABD">
      <w:pPr>
        <w:pStyle w:val="AS-P0"/>
      </w:pPr>
      <w:r w:rsidRPr="009E2ABD">
        <w:t>caused by pollution, contamination, fire, explosion or similar major incidents;</w:t>
      </w:r>
    </w:p>
    <w:p w:rsidR="006674F8" w:rsidRPr="009E2ABD" w:rsidRDefault="006674F8" w:rsidP="009E2ABD">
      <w:pPr>
        <w:pStyle w:val="AS-P0"/>
      </w:pPr>
    </w:p>
    <w:p w:rsidR="006674F8" w:rsidRPr="009E2ABD" w:rsidRDefault="005B1B03" w:rsidP="009E2ABD">
      <w:pPr>
        <w:pStyle w:val="AS-P0"/>
      </w:pPr>
      <w:r>
        <w:t>“</w:t>
      </w:r>
      <w:r w:rsidR="006674F8" w:rsidRPr="009E2ABD">
        <w:t>master</w:t>
      </w:r>
      <w:r>
        <w:t>”</w:t>
      </w:r>
      <w:r w:rsidR="006674F8" w:rsidRPr="009E2ABD">
        <w:t>, in relation to a ship, means any person, other than a pilot, having charge or command of the ship;</w:t>
      </w:r>
    </w:p>
    <w:p w:rsidR="006674F8" w:rsidRPr="009E2ABD" w:rsidRDefault="006674F8" w:rsidP="009E2ABD">
      <w:pPr>
        <w:pStyle w:val="AS-P0"/>
      </w:pPr>
    </w:p>
    <w:p w:rsidR="006674F8" w:rsidRPr="009E2ABD" w:rsidRDefault="005B1B03" w:rsidP="009E2ABD">
      <w:pPr>
        <w:pStyle w:val="AS-P0"/>
      </w:pPr>
      <w:r>
        <w:t>“</w:t>
      </w:r>
      <w:r w:rsidR="006674F8" w:rsidRPr="009E2ABD">
        <w:t>Minister</w:t>
      </w:r>
      <w:r>
        <w:t>”</w:t>
      </w:r>
      <w:r w:rsidR="006674F8" w:rsidRPr="009E2ABD">
        <w:t xml:space="preserve"> means the Minister responsible for transport;</w:t>
      </w:r>
    </w:p>
    <w:p w:rsidR="006674F8" w:rsidRPr="009E2ABD" w:rsidRDefault="006674F8" w:rsidP="009E2ABD">
      <w:pPr>
        <w:pStyle w:val="AS-P0"/>
      </w:pPr>
    </w:p>
    <w:p w:rsidR="006674F8" w:rsidRPr="009E2ABD" w:rsidRDefault="005B1B03" w:rsidP="009E2ABD">
      <w:pPr>
        <w:pStyle w:val="AS-P0"/>
      </w:pPr>
      <w:r>
        <w:t>“</w:t>
      </w:r>
      <w:r w:rsidR="006674F8" w:rsidRPr="009E2ABD">
        <w:t>Namibian ship</w:t>
      </w:r>
      <w:r>
        <w:t>”</w:t>
      </w:r>
      <w:r w:rsidR="006674F8" w:rsidRPr="009E2ABD">
        <w:t xml:space="preserve"> means a ship registered in Namibia in terms of the Merchant Shipping Act, 1951 (Act No. 57 of 1951), or deemed to be so registered;</w:t>
      </w:r>
    </w:p>
    <w:p w:rsidR="006674F8" w:rsidRPr="009E2ABD" w:rsidRDefault="006674F8" w:rsidP="009E2ABD">
      <w:pPr>
        <w:pStyle w:val="AS-P0"/>
      </w:pPr>
    </w:p>
    <w:p w:rsidR="006674F8" w:rsidRPr="009E2ABD" w:rsidRDefault="005B1B03" w:rsidP="009E2ABD">
      <w:pPr>
        <w:pStyle w:val="AS-P0"/>
      </w:pPr>
      <w:r>
        <w:t>“</w:t>
      </w:r>
      <w:r w:rsidR="006674F8" w:rsidRPr="009E2ABD">
        <w:t>owner of a ship</w:t>
      </w:r>
      <w:r>
        <w:t>”</w:t>
      </w:r>
      <w:r w:rsidR="006674F8" w:rsidRPr="009E2ABD">
        <w:t xml:space="preserve"> means any person to whom a ship or a share in a ship belongs;</w:t>
      </w:r>
    </w:p>
    <w:p w:rsidR="006674F8" w:rsidRPr="009E2ABD" w:rsidRDefault="006674F8" w:rsidP="009E2ABD">
      <w:pPr>
        <w:pStyle w:val="AS-P0"/>
      </w:pPr>
    </w:p>
    <w:p w:rsidR="006674F8" w:rsidRPr="009E2ABD" w:rsidRDefault="005B1B03" w:rsidP="009E2ABD">
      <w:pPr>
        <w:pStyle w:val="AS-P0"/>
      </w:pPr>
      <w:r>
        <w:t>“</w:t>
      </w:r>
      <w:r w:rsidR="006674F8" w:rsidRPr="009E2ABD">
        <w:t>payment</w:t>
      </w:r>
      <w:r>
        <w:t>”</w:t>
      </w:r>
      <w:r w:rsidR="006674F8" w:rsidRPr="009E2ABD">
        <w:t xml:space="preserve"> means any salvage, reward, remuneration or compensation due and payable under this Act;</w:t>
      </w:r>
    </w:p>
    <w:p w:rsidR="006674F8" w:rsidRPr="009E2ABD" w:rsidRDefault="006674F8" w:rsidP="009E2ABD">
      <w:pPr>
        <w:pStyle w:val="AS-P0"/>
      </w:pPr>
    </w:p>
    <w:p w:rsidR="006674F8" w:rsidRPr="009E2ABD" w:rsidRDefault="005B1B03" w:rsidP="009E2ABD">
      <w:pPr>
        <w:pStyle w:val="AS-P0"/>
      </w:pPr>
      <w:r>
        <w:t>“</w:t>
      </w:r>
      <w:r w:rsidR="006674F8" w:rsidRPr="009E2ABD">
        <w:t>port</w:t>
      </w:r>
      <w:r>
        <w:t>”</w:t>
      </w:r>
      <w:r w:rsidR="006674F8" w:rsidRPr="009E2ABD">
        <w:t>, in relation to -</w:t>
      </w:r>
    </w:p>
    <w:p w:rsidR="006674F8" w:rsidRPr="009E2ABD" w:rsidRDefault="006674F8" w:rsidP="009E2ABD">
      <w:pPr>
        <w:pStyle w:val="AS-P0"/>
      </w:pPr>
    </w:p>
    <w:p w:rsidR="006674F8" w:rsidRPr="009E2ABD" w:rsidRDefault="006674F8" w:rsidP="000D170F">
      <w:pPr>
        <w:pStyle w:val="AS-Pa"/>
        <w:ind w:left="567" w:right="0"/>
      </w:pPr>
      <w:r w:rsidRPr="009E2ABD">
        <w:t>(a)</w:t>
      </w:r>
      <w:r w:rsidRPr="009E2ABD">
        <w:tab/>
        <w:t>a port in a country other than Namibia, means a place, whether proclaimed a public harbour or not, and whether natural or artificial, to which ships may resort for shelter or to load or discharge goods or persons; or</w:t>
      </w:r>
    </w:p>
    <w:p w:rsidR="006674F8" w:rsidRPr="009E2ABD" w:rsidRDefault="006674F8" w:rsidP="000D170F">
      <w:pPr>
        <w:pStyle w:val="AS-Pa"/>
        <w:ind w:left="567" w:right="0"/>
      </w:pPr>
    </w:p>
    <w:p w:rsidR="006674F8" w:rsidRPr="009E2ABD" w:rsidRDefault="006674F8" w:rsidP="000D170F">
      <w:pPr>
        <w:pStyle w:val="AS-Pa"/>
        <w:ind w:left="567" w:right="0"/>
      </w:pPr>
      <w:r w:rsidRPr="009E2ABD">
        <w:t>(b)</w:t>
      </w:r>
      <w:r w:rsidRPr="009E2ABD">
        <w:tab/>
        <w:t>a port in Namibia, means the Walvis Bay port or the Lüderitz port as described in Schedule 1 to the Namibian Ports Authority Act, 1994 (Act No. 2 of 1994);</w:t>
      </w:r>
    </w:p>
    <w:p w:rsidR="006674F8" w:rsidRPr="009E2ABD" w:rsidRDefault="006674F8" w:rsidP="009E2ABD">
      <w:pPr>
        <w:pStyle w:val="AS-P0"/>
      </w:pPr>
    </w:p>
    <w:p w:rsidR="006674F8" w:rsidRPr="009E2ABD" w:rsidRDefault="005B1B03" w:rsidP="009E2ABD">
      <w:pPr>
        <w:pStyle w:val="AS-P0"/>
      </w:pPr>
      <w:r>
        <w:t>“</w:t>
      </w:r>
      <w:r w:rsidR="006674F8" w:rsidRPr="009E2ABD">
        <w:t>prescribe</w:t>
      </w:r>
      <w:r>
        <w:t>”</w:t>
      </w:r>
      <w:r w:rsidR="006674F8" w:rsidRPr="009E2ABD">
        <w:t xml:space="preserve"> means prescribe by regulation under section 36;</w:t>
      </w:r>
    </w:p>
    <w:p w:rsidR="006674F8" w:rsidRPr="009E2ABD" w:rsidRDefault="006674F8" w:rsidP="009E2ABD">
      <w:pPr>
        <w:pStyle w:val="AS-P0"/>
      </w:pPr>
    </w:p>
    <w:p w:rsidR="006674F8" w:rsidRPr="009E2ABD" w:rsidRDefault="005B1B03" w:rsidP="009E2ABD">
      <w:pPr>
        <w:pStyle w:val="AS-P0"/>
      </w:pPr>
      <w:r>
        <w:t>“</w:t>
      </w:r>
      <w:r w:rsidR="006674F8" w:rsidRPr="009E2ABD">
        <w:t>property</w:t>
      </w:r>
      <w:r>
        <w:t>”</w:t>
      </w:r>
      <w:r w:rsidR="006674F8" w:rsidRPr="009E2ABD">
        <w:t xml:space="preserve"> means any property not permanently and intentionally attached to the shoreline, and includes freight at risk;</w:t>
      </w:r>
    </w:p>
    <w:p w:rsidR="006674F8" w:rsidRPr="009E2ABD" w:rsidRDefault="006674F8" w:rsidP="009E2ABD">
      <w:pPr>
        <w:pStyle w:val="AS-P0"/>
      </w:pPr>
    </w:p>
    <w:p w:rsidR="006674F8" w:rsidRPr="009E2ABD" w:rsidRDefault="005B1B03" w:rsidP="009E2ABD">
      <w:pPr>
        <w:pStyle w:val="AS-P0"/>
      </w:pPr>
      <w:r>
        <w:t>“</w:t>
      </w:r>
      <w:r w:rsidR="006674F8" w:rsidRPr="009E2ABD">
        <w:t>public authority</w:t>
      </w:r>
      <w:r>
        <w:t>”</w:t>
      </w:r>
      <w:r w:rsidR="006674F8" w:rsidRPr="009E2ABD">
        <w:t xml:space="preserve"> includes the Namibian Ports Authority established in terms of section 2 of the Namibian Ports Authority Act, 1994 (Act No. 2 of 1994);</w:t>
      </w:r>
    </w:p>
    <w:p w:rsidR="006674F8" w:rsidRPr="009E2ABD" w:rsidRDefault="006674F8" w:rsidP="009E2ABD">
      <w:pPr>
        <w:pStyle w:val="AS-P0"/>
      </w:pPr>
    </w:p>
    <w:p w:rsidR="006674F8" w:rsidRPr="009E2ABD" w:rsidRDefault="005B1B03" w:rsidP="009E2ABD">
      <w:pPr>
        <w:pStyle w:val="AS-P0"/>
      </w:pPr>
      <w:r>
        <w:t>“</w:t>
      </w:r>
      <w:r w:rsidR="006674F8" w:rsidRPr="009E2ABD">
        <w:t>salvage claim</w:t>
      </w:r>
      <w:r>
        <w:t>”</w:t>
      </w:r>
      <w:r w:rsidR="006674F8" w:rsidRPr="009E2ABD">
        <w:t xml:space="preserve"> means -</w:t>
      </w:r>
    </w:p>
    <w:p w:rsidR="006674F8" w:rsidRPr="009E2ABD" w:rsidRDefault="006674F8" w:rsidP="009E2ABD">
      <w:pPr>
        <w:pStyle w:val="AS-P0"/>
      </w:pPr>
    </w:p>
    <w:p w:rsidR="006674F8" w:rsidRPr="009E2ABD" w:rsidRDefault="006674F8" w:rsidP="000D170F">
      <w:pPr>
        <w:pStyle w:val="AS-Pa"/>
        <w:ind w:left="567" w:right="0"/>
      </w:pPr>
      <w:r w:rsidRPr="009E2ABD">
        <w:t>(a)</w:t>
      </w:r>
      <w:r w:rsidRPr="009E2ABD">
        <w:tab/>
        <w:t>any claim for, arising out of or relating to salvage, including salvage relating to any aircraft and the sharing or apportionment of salvage and any right in respect of property salved or which would, but for the negligence or default of the salvor or a person who attempted to salve it, have been salved; or</w:t>
      </w:r>
    </w:p>
    <w:p w:rsidR="006674F8" w:rsidRPr="009E2ABD" w:rsidRDefault="006674F8" w:rsidP="000D170F">
      <w:pPr>
        <w:pStyle w:val="AS-Pa"/>
        <w:ind w:left="567" w:right="0"/>
      </w:pPr>
    </w:p>
    <w:p w:rsidR="006674F8" w:rsidRPr="009E2ABD" w:rsidRDefault="006674F8" w:rsidP="000D170F">
      <w:pPr>
        <w:pStyle w:val="AS-Pa"/>
        <w:ind w:left="567" w:right="0"/>
      </w:pPr>
      <w:r w:rsidRPr="009E2ABD">
        <w:t>(b)</w:t>
      </w:r>
      <w:r w:rsidRPr="009E2ABD">
        <w:tab/>
        <w:t>any claim arising out of this Act;</w:t>
      </w:r>
    </w:p>
    <w:p w:rsidR="006674F8" w:rsidRPr="009E2ABD" w:rsidRDefault="006674F8" w:rsidP="009E2ABD">
      <w:pPr>
        <w:pStyle w:val="AS-P0"/>
      </w:pPr>
    </w:p>
    <w:p w:rsidR="006674F8" w:rsidRPr="009E2ABD" w:rsidRDefault="005B1B03" w:rsidP="009E2ABD">
      <w:pPr>
        <w:pStyle w:val="AS-P0"/>
      </w:pPr>
      <w:r>
        <w:t>“</w:t>
      </w:r>
      <w:r w:rsidR="006674F8" w:rsidRPr="009E2ABD">
        <w:t>salvage officer</w:t>
      </w:r>
      <w:r>
        <w:t>”</w:t>
      </w:r>
      <w:r w:rsidR="006674F8" w:rsidRPr="009E2ABD">
        <w:t xml:space="preserve"> means a salvage officer appointed under section 10;</w:t>
      </w:r>
    </w:p>
    <w:p w:rsidR="006674F8" w:rsidRPr="009E2ABD" w:rsidRDefault="006674F8" w:rsidP="009E2ABD">
      <w:pPr>
        <w:pStyle w:val="AS-P0"/>
      </w:pPr>
    </w:p>
    <w:p w:rsidR="006674F8" w:rsidRPr="009E2ABD" w:rsidRDefault="005B1B03" w:rsidP="009E2ABD">
      <w:pPr>
        <w:pStyle w:val="AS-P0"/>
      </w:pPr>
      <w:r>
        <w:t>“</w:t>
      </w:r>
      <w:r w:rsidR="006674F8" w:rsidRPr="009E2ABD">
        <w:t>salvage operation</w:t>
      </w:r>
      <w:r>
        <w:t>”</w:t>
      </w:r>
      <w:r w:rsidR="006674F8" w:rsidRPr="009E2ABD">
        <w:t xml:space="preserve"> means any act or activity undertaken to assist a ship or any other property in danger in navigable or any other waters;</w:t>
      </w:r>
    </w:p>
    <w:p w:rsidR="006674F8" w:rsidRPr="009E2ABD" w:rsidRDefault="006674F8" w:rsidP="009E2ABD">
      <w:pPr>
        <w:pStyle w:val="AS-P0"/>
      </w:pPr>
    </w:p>
    <w:p w:rsidR="006674F8" w:rsidRPr="009E2ABD" w:rsidRDefault="005B1B03" w:rsidP="009E2ABD">
      <w:pPr>
        <w:pStyle w:val="AS-P0"/>
      </w:pPr>
      <w:r>
        <w:t>“</w:t>
      </w:r>
      <w:r w:rsidR="006674F8" w:rsidRPr="009E2ABD">
        <w:t>salvor</w:t>
      </w:r>
      <w:r>
        <w:t>”</w:t>
      </w:r>
      <w:r w:rsidR="006674F8" w:rsidRPr="009E2ABD">
        <w:t xml:space="preserve"> means any person undertaking a salvage operation;</w:t>
      </w:r>
    </w:p>
    <w:p w:rsidR="006674F8" w:rsidRPr="009E2ABD" w:rsidRDefault="006674F8" w:rsidP="009E2ABD">
      <w:pPr>
        <w:pStyle w:val="AS-P0"/>
      </w:pPr>
    </w:p>
    <w:p w:rsidR="006674F8" w:rsidRPr="009E2ABD" w:rsidRDefault="005B1B03" w:rsidP="009E2ABD">
      <w:pPr>
        <w:pStyle w:val="AS-P0"/>
      </w:pPr>
      <w:r>
        <w:t>“</w:t>
      </w:r>
      <w:r w:rsidR="006674F8" w:rsidRPr="009E2ABD">
        <w:t>seaman</w:t>
      </w:r>
      <w:r>
        <w:t>”</w:t>
      </w:r>
      <w:r w:rsidR="006674F8" w:rsidRPr="009E2ABD">
        <w:t xml:space="preserve"> means any person, except a master or a pilot, employed or engaged in any capacity on a ship;</w:t>
      </w:r>
    </w:p>
    <w:p w:rsidR="006674F8" w:rsidRPr="009E2ABD" w:rsidRDefault="006674F8" w:rsidP="009E2ABD">
      <w:pPr>
        <w:pStyle w:val="AS-P0"/>
      </w:pPr>
    </w:p>
    <w:p w:rsidR="006674F8" w:rsidRPr="009E2ABD" w:rsidRDefault="005B1B03" w:rsidP="009E2ABD">
      <w:pPr>
        <w:pStyle w:val="AS-P0"/>
      </w:pPr>
      <w:r>
        <w:t>“</w:t>
      </w:r>
      <w:r w:rsidR="006674F8" w:rsidRPr="009E2ABD">
        <w:t>ship</w:t>
      </w:r>
      <w:r>
        <w:t>”</w:t>
      </w:r>
      <w:r w:rsidR="006674F8" w:rsidRPr="009E2ABD">
        <w:t xml:space="preserve"> means any vessel used or capable of being used on any waters, and includes -</w:t>
      </w:r>
    </w:p>
    <w:p w:rsidR="006674F8" w:rsidRPr="009E2ABD" w:rsidRDefault="006674F8" w:rsidP="009E2ABD">
      <w:pPr>
        <w:pStyle w:val="AS-P0"/>
      </w:pPr>
    </w:p>
    <w:p w:rsidR="006674F8" w:rsidRPr="009E2ABD" w:rsidRDefault="006674F8" w:rsidP="000D170F">
      <w:pPr>
        <w:pStyle w:val="AS-Pa"/>
        <w:ind w:left="567" w:right="0"/>
      </w:pPr>
      <w:r w:rsidRPr="009E2ABD">
        <w:t>(a)</w:t>
      </w:r>
      <w:r w:rsidRPr="009E2ABD">
        <w:tab/>
        <w:t>any hovercraft, power boat, yacht, fishing boat, submarine vessel, barge, crane barge, crane, dock, oil or other rig, mooring installation or similar installation, whether floating or fixed to the sea-bed and whether self-propelled or not; and</w:t>
      </w:r>
    </w:p>
    <w:p w:rsidR="006674F8" w:rsidRPr="009E2ABD" w:rsidRDefault="006674F8" w:rsidP="000D170F">
      <w:pPr>
        <w:pStyle w:val="AS-Pa"/>
        <w:ind w:left="567" w:right="0"/>
      </w:pPr>
    </w:p>
    <w:p w:rsidR="006674F8" w:rsidRPr="009E2ABD" w:rsidRDefault="006674F8" w:rsidP="000D170F">
      <w:pPr>
        <w:pStyle w:val="AS-Pa"/>
        <w:ind w:left="567" w:right="0"/>
      </w:pPr>
      <w:r w:rsidRPr="009E2ABD">
        <w:t>(b)</w:t>
      </w:r>
      <w:r w:rsidRPr="009E2ABD">
        <w:tab/>
        <w:t>any fixed or floating platform or any mobile offshore drilling unit, whether or not it is engaged in the exploration, exploitation or production of sea-bed mineral resources;</w:t>
      </w:r>
    </w:p>
    <w:p w:rsidR="006674F8" w:rsidRPr="009E2ABD" w:rsidRDefault="006674F8" w:rsidP="009E2ABD">
      <w:pPr>
        <w:pStyle w:val="AS-P0"/>
      </w:pPr>
    </w:p>
    <w:p w:rsidR="006674F8" w:rsidRPr="009E2ABD" w:rsidRDefault="005B1B03" w:rsidP="009E2ABD">
      <w:pPr>
        <w:pStyle w:val="AS-P0"/>
      </w:pPr>
      <w:r>
        <w:t>“</w:t>
      </w:r>
      <w:r w:rsidR="006674F8" w:rsidRPr="009E2ABD">
        <w:t>state owner</w:t>
      </w:r>
      <w:r>
        <w:t>”</w:t>
      </w:r>
      <w:r w:rsidR="006674F8" w:rsidRPr="009E2ABD">
        <w:t>, in relation to non-commercial cargo, means such cargo as is owned by any state;</w:t>
      </w:r>
    </w:p>
    <w:p w:rsidR="006674F8" w:rsidRPr="009E2ABD" w:rsidRDefault="006674F8" w:rsidP="009E2ABD">
      <w:pPr>
        <w:pStyle w:val="AS-P0"/>
      </w:pPr>
    </w:p>
    <w:p w:rsidR="006674F8" w:rsidRPr="009E2ABD" w:rsidRDefault="005B1B03" w:rsidP="009E2ABD">
      <w:pPr>
        <w:pStyle w:val="AS-P0"/>
      </w:pPr>
      <w:r>
        <w:t>“</w:t>
      </w:r>
      <w:r w:rsidR="006674F8" w:rsidRPr="009E2ABD">
        <w:t>this Act</w:t>
      </w:r>
      <w:r>
        <w:t>”</w:t>
      </w:r>
      <w:r w:rsidR="006674F8" w:rsidRPr="009E2ABD">
        <w:t xml:space="preserve"> includes any regulation made under section 36;</w:t>
      </w:r>
    </w:p>
    <w:p w:rsidR="006674F8" w:rsidRPr="009E2ABD" w:rsidRDefault="006674F8" w:rsidP="009E2ABD">
      <w:pPr>
        <w:pStyle w:val="AS-P0"/>
      </w:pPr>
    </w:p>
    <w:p w:rsidR="006674F8" w:rsidRPr="009E2ABD" w:rsidRDefault="005B1B03" w:rsidP="009E2ABD">
      <w:pPr>
        <w:pStyle w:val="AS-P0"/>
      </w:pPr>
      <w:r>
        <w:t>“</w:t>
      </w:r>
      <w:r w:rsidR="006674F8" w:rsidRPr="009E2ABD">
        <w:t>wreck</w:t>
      </w:r>
      <w:r>
        <w:t>”</w:t>
      </w:r>
      <w:r w:rsidR="006674F8" w:rsidRPr="009E2ABD">
        <w:t xml:space="preserve"> includes any flotsam, jetsam, lagan or derelict, any portion of a ship or aircraft lost, abandoned, stranded or in distress, any portion of the cargo, stores or equipment of any such ship or aircraft and any portion of the personal property on board such ship or aircraft when it was lost, abandoned, stranded or in distress.</w:t>
      </w:r>
    </w:p>
    <w:p w:rsidR="006674F8" w:rsidRPr="009E2ABD" w:rsidRDefault="006674F8" w:rsidP="009E2ABD">
      <w:pPr>
        <w:pStyle w:val="AS-P0"/>
      </w:pPr>
    </w:p>
    <w:p w:rsidR="006674F8" w:rsidRPr="009E2ABD" w:rsidRDefault="006674F8" w:rsidP="009E2ABD">
      <w:pPr>
        <w:pStyle w:val="AS-P0"/>
        <w:rPr>
          <w:b/>
          <w:bCs/>
        </w:rPr>
      </w:pPr>
      <w:r w:rsidRPr="009E2ABD">
        <w:rPr>
          <w:b/>
        </w:rPr>
        <w:t>Application of Act</w:t>
      </w:r>
    </w:p>
    <w:p w:rsidR="006674F8" w:rsidRPr="009E2ABD" w:rsidRDefault="006674F8" w:rsidP="009E2ABD">
      <w:pPr>
        <w:pStyle w:val="AS-P0"/>
        <w:rPr>
          <w:b/>
          <w:bCs/>
        </w:rPr>
      </w:pPr>
    </w:p>
    <w:p w:rsidR="006674F8" w:rsidRPr="009E2ABD" w:rsidRDefault="006674F8" w:rsidP="009E2ABD">
      <w:pPr>
        <w:pStyle w:val="AS-P1"/>
        <w:ind w:right="0"/>
      </w:pPr>
      <w:r w:rsidRPr="009E2ABD">
        <w:rPr>
          <w:b/>
          <w:bCs/>
        </w:rPr>
        <w:t>2.</w:t>
      </w:r>
      <w:r w:rsidRPr="009E2ABD">
        <w:rPr>
          <w:b/>
          <w:bCs/>
        </w:rPr>
        <w:tab/>
      </w:r>
      <w:r w:rsidRPr="009E2ABD">
        <w:t>(1)</w:t>
      </w:r>
      <w:r w:rsidR="008264C8" w:rsidRPr="009E2ABD">
        <w:tab/>
      </w:r>
      <w:r w:rsidRPr="009E2ABD">
        <w:t>This Act applies whenever judicial or arbitral proceedings relating to matters dealt with in this Act are brought in Namibia.</w:t>
      </w:r>
    </w:p>
    <w:p w:rsidR="006674F8" w:rsidRPr="009E2ABD" w:rsidRDefault="006674F8" w:rsidP="009E2ABD">
      <w:pPr>
        <w:pStyle w:val="AS-P1"/>
        <w:ind w:right="0"/>
      </w:pPr>
    </w:p>
    <w:p w:rsidR="006674F8" w:rsidRPr="009E2ABD" w:rsidRDefault="006674F8" w:rsidP="009E2ABD">
      <w:pPr>
        <w:pStyle w:val="AS-P1"/>
        <w:ind w:right="0"/>
      </w:pPr>
      <w:r w:rsidRPr="009E2ABD">
        <w:t>(2)</w:t>
      </w:r>
      <w:r w:rsidRPr="009E2ABD">
        <w:tab/>
        <w:t>This Act does not affect any rights or liabilities arising out of any salvage operations or other acts related thereto which started before the commencement of this Act.</w:t>
      </w:r>
    </w:p>
    <w:p w:rsidR="006674F8" w:rsidRPr="009E2ABD" w:rsidRDefault="006674F8" w:rsidP="009E2ABD">
      <w:pPr>
        <w:pStyle w:val="AS-P1"/>
        <w:ind w:right="0"/>
      </w:pPr>
    </w:p>
    <w:p w:rsidR="006674F8" w:rsidRPr="009E2ABD" w:rsidRDefault="006674F8" w:rsidP="009E2ABD">
      <w:pPr>
        <w:pStyle w:val="AS-P1"/>
        <w:ind w:right="0"/>
      </w:pPr>
      <w:r w:rsidRPr="009E2ABD">
        <w:t>(3)</w:t>
      </w:r>
      <w:r w:rsidRPr="009E2ABD">
        <w:tab/>
        <w:t>Without prejudice to subsection (4), this Act does not apply to warships or other non-commercial ships owned or operated by a state and entitled, at the time of a salvage operation, to sovereign immunity under generally recognised principles of international law, unless that state decides otherwise.</w:t>
      </w:r>
    </w:p>
    <w:p w:rsidR="006674F8" w:rsidRPr="009E2ABD" w:rsidRDefault="006674F8" w:rsidP="009E2ABD">
      <w:pPr>
        <w:pStyle w:val="AS-P1"/>
        <w:ind w:right="0"/>
      </w:pPr>
    </w:p>
    <w:p w:rsidR="006674F8" w:rsidRPr="009E2ABD" w:rsidRDefault="006674F8" w:rsidP="009E2ABD">
      <w:pPr>
        <w:pStyle w:val="AS-P1"/>
        <w:ind w:right="0"/>
      </w:pPr>
      <w:r w:rsidRPr="009E2ABD">
        <w:t>(4)</w:t>
      </w:r>
      <w:r w:rsidRPr="009E2ABD">
        <w:tab/>
        <w:t>This Act also applies to salvage operations by or under the control of a public authority, and a public authority carrying out or causing to be carried out such salvage operations is, notwithstanding anything to contrary in the Namibian Ports Authority Act, 1994 (Act No. 2 of 1994), or any other law contained, entitled to avail itself of the rights and remedies provided for in this Act in respect of salvage operations.</w:t>
      </w:r>
    </w:p>
    <w:p w:rsidR="006674F8" w:rsidRPr="009E2ABD" w:rsidRDefault="006674F8" w:rsidP="009E2ABD">
      <w:pPr>
        <w:pStyle w:val="AS-P0"/>
      </w:pPr>
    </w:p>
    <w:p w:rsidR="006674F8" w:rsidRPr="009E2ABD" w:rsidRDefault="006674F8" w:rsidP="009E2ABD">
      <w:pPr>
        <w:pStyle w:val="AS-P0"/>
        <w:rPr>
          <w:b/>
          <w:bCs/>
        </w:rPr>
      </w:pPr>
      <w:r w:rsidRPr="009E2ABD">
        <w:rPr>
          <w:b/>
        </w:rPr>
        <w:t>Application to aircraft</w:t>
      </w:r>
    </w:p>
    <w:p w:rsidR="006674F8" w:rsidRPr="009E2ABD" w:rsidRDefault="006674F8" w:rsidP="009E2ABD">
      <w:pPr>
        <w:pStyle w:val="AS-P0"/>
        <w:rPr>
          <w:b/>
          <w:bCs/>
        </w:rPr>
      </w:pPr>
    </w:p>
    <w:p w:rsidR="006674F8" w:rsidRPr="009E2ABD" w:rsidRDefault="006674F8" w:rsidP="009E2ABD">
      <w:pPr>
        <w:pStyle w:val="AS-P1"/>
        <w:ind w:right="0"/>
      </w:pPr>
      <w:r w:rsidRPr="009E2ABD">
        <w:rPr>
          <w:b/>
          <w:bCs/>
        </w:rPr>
        <w:t>3.</w:t>
      </w:r>
      <w:r w:rsidRPr="009E2ABD">
        <w:rPr>
          <w:b/>
          <w:bCs/>
        </w:rPr>
        <w:tab/>
      </w:r>
      <w:r w:rsidRPr="009E2ABD">
        <w:t>The provisions of this Act relating to wreck and to salvage of life or property and to the duty to render assistance to ships in distress apply to aircraft as they apply to ships, and the owner of an aircraft is -</w:t>
      </w:r>
    </w:p>
    <w:p w:rsidR="006674F8" w:rsidRPr="009E2ABD" w:rsidRDefault="006674F8" w:rsidP="009E2ABD">
      <w:pPr>
        <w:pStyle w:val="AS-P0"/>
      </w:pPr>
    </w:p>
    <w:p w:rsidR="006674F8" w:rsidRPr="009E2ABD" w:rsidRDefault="006674F8" w:rsidP="000D170F">
      <w:pPr>
        <w:pStyle w:val="AS-Pa"/>
      </w:pPr>
      <w:r w:rsidRPr="009E2ABD">
        <w:t>(a)</w:t>
      </w:r>
      <w:r w:rsidRPr="009E2ABD">
        <w:tab/>
        <w:t>entitled to the award of an amount for salvage services rendered by the aircraft; and</w:t>
      </w:r>
    </w:p>
    <w:p w:rsidR="006674F8" w:rsidRPr="009E2ABD" w:rsidRDefault="006674F8" w:rsidP="000D170F">
      <w:pPr>
        <w:pStyle w:val="AS-Pa"/>
      </w:pPr>
    </w:p>
    <w:p w:rsidR="006674F8" w:rsidRPr="009E2ABD" w:rsidRDefault="006674F8" w:rsidP="000D170F">
      <w:pPr>
        <w:pStyle w:val="AS-Pa"/>
      </w:pPr>
      <w:r w:rsidRPr="009E2ABD">
        <w:t>(b)</w:t>
      </w:r>
      <w:r w:rsidRPr="009E2ABD">
        <w:tab/>
        <w:t>liable to pay an amount of salvage in respect of services rendered in saving life from the aircraft or in saving the aircraft or any wreck from the aircraft,</w:t>
      </w:r>
      <w:r w:rsidR="008264C8" w:rsidRPr="009E2ABD">
        <w:t xml:space="preserve"> </w:t>
      </w:r>
      <w:r w:rsidRPr="009E2ABD">
        <w:t>in any case where the owner of the aircraft would have been so entitled or liable had it been a ship.</w:t>
      </w:r>
    </w:p>
    <w:p w:rsidR="006674F8" w:rsidRPr="009E2ABD" w:rsidRDefault="006674F8" w:rsidP="009E2ABD">
      <w:pPr>
        <w:pStyle w:val="AS-P0"/>
      </w:pPr>
    </w:p>
    <w:p w:rsidR="006674F8" w:rsidRPr="009E2ABD" w:rsidRDefault="006674F8" w:rsidP="009E2ABD">
      <w:pPr>
        <w:pStyle w:val="AS-P0"/>
        <w:rPr>
          <w:b/>
          <w:bCs/>
        </w:rPr>
      </w:pPr>
      <w:r w:rsidRPr="009E2ABD">
        <w:rPr>
          <w:b/>
        </w:rPr>
        <w:t>Jurisdiction of High Court in actions for salvage</w:t>
      </w:r>
    </w:p>
    <w:p w:rsidR="006674F8" w:rsidRPr="009E2ABD" w:rsidRDefault="006674F8" w:rsidP="009E2ABD">
      <w:pPr>
        <w:pStyle w:val="AS-P0"/>
        <w:rPr>
          <w:b/>
          <w:bCs/>
        </w:rPr>
      </w:pPr>
    </w:p>
    <w:p w:rsidR="006674F8" w:rsidRPr="009E2ABD" w:rsidRDefault="006674F8" w:rsidP="009E2ABD">
      <w:pPr>
        <w:pStyle w:val="AS-P1"/>
        <w:ind w:right="0"/>
      </w:pPr>
      <w:r w:rsidRPr="009E2ABD">
        <w:rPr>
          <w:b/>
          <w:bCs/>
        </w:rPr>
        <w:t>4.</w:t>
      </w:r>
      <w:r w:rsidRPr="009E2ABD">
        <w:rPr>
          <w:b/>
          <w:bCs/>
        </w:rPr>
        <w:tab/>
      </w:r>
      <w:r w:rsidRPr="009E2ABD">
        <w:t>(1)</w:t>
      </w:r>
      <w:r w:rsidR="008264C8" w:rsidRPr="009E2ABD">
        <w:tab/>
      </w:r>
      <w:r w:rsidRPr="009E2ABD">
        <w:t>The High Court of Namibia has jurisdiction to hear and determine any salvage claim -</w:t>
      </w:r>
    </w:p>
    <w:p w:rsidR="006674F8" w:rsidRPr="009E2ABD" w:rsidRDefault="006674F8" w:rsidP="009E2ABD">
      <w:pPr>
        <w:pStyle w:val="AS-P0"/>
      </w:pPr>
    </w:p>
    <w:p w:rsidR="006674F8" w:rsidRPr="009E2ABD" w:rsidRDefault="006674F8" w:rsidP="009E2ABD">
      <w:pPr>
        <w:pStyle w:val="AS-Pa"/>
        <w:ind w:right="0"/>
      </w:pPr>
      <w:r w:rsidRPr="009E2ABD">
        <w:t>(a)</w:t>
      </w:r>
      <w:r w:rsidRPr="009E2ABD">
        <w:tab/>
        <w:t>in the case of a ship or an aircraft registered in Namibia or wreck which formed part of or was on board a ship or aircraft so registered when it was lost, abandoned, stranded or in distress, if the services in respect of which salvage is claimed were rendered or the wreck forming the subject of the claim was found outside Namibia and the territorial waters of Namibia; or</w:t>
      </w:r>
    </w:p>
    <w:p w:rsidR="006674F8" w:rsidRPr="009E2ABD" w:rsidRDefault="006674F8" w:rsidP="009E2ABD">
      <w:pPr>
        <w:pStyle w:val="AS-Pa"/>
        <w:ind w:right="0"/>
      </w:pPr>
    </w:p>
    <w:p w:rsidR="006674F8" w:rsidRPr="009E2ABD" w:rsidRDefault="006674F8" w:rsidP="009E2ABD">
      <w:pPr>
        <w:pStyle w:val="AS-Pa"/>
        <w:ind w:right="0"/>
      </w:pPr>
      <w:r w:rsidRPr="009E2ABD">
        <w:t>(b)</w:t>
      </w:r>
      <w:r w:rsidRPr="009E2ABD">
        <w:tab/>
        <w:t>in the case of any ship or aircraft or wreck whatsoever, if the services in respect of which salvage is claimed were rendered or the wreck forming the subject of the claim or a part thereof was found or was brought within the area of jurisdiction of the High Court or within the territorial waters of Namibia bordering that area of jurisdiction.</w:t>
      </w:r>
    </w:p>
    <w:p w:rsidR="006674F8" w:rsidRPr="009E2ABD" w:rsidRDefault="006674F8" w:rsidP="009E2ABD">
      <w:pPr>
        <w:pStyle w:val="AS-P0"/>
      </w:pPr>
    </w:p>
    <w:p w:rsidR="006674F8" w:rsidRPr="009E2ABD" w:rsidRDefault="006674F8" w:rsidP="009E2ABD">
      <w:pPr>
        <w:pStyle w:val="AS-P1"/>
        <w:ind w:right="0"/>
      </w:pPr>
      <w:r w:rsidRPr="009E2ABD">
        <w:t>(2)</w:t>
      </w:r>
      <w:r w:rsidR="008264C8" w:rsidRPr="009E2ABD">
        <w:tab/>
      </w:r>
      <w:r w:rsidRPr="009E2ABD">
        <w:t>Subsection (1) does not deprive the High Court of any jurisdiction which may be vested in it by virtue of any other law.</w:t>
      </w:r>
    </w:p>
    <w:p w:rsidR="006674F8" w:rsidRPr="009E2ABD" w:rsidRDefault="006674F8" w:rsidP="009E2ABD">
      <w:pPr>
        <w:pStyle w:val="AS-P0"/>
      </w:pPr>
    </w:p>
    <w:p w:rsidR="006674F8" w:rsidRPr="009E2ABD" w:rsidRDefault="006674F8" w:rsidP="009E2ABD">
      <w:pPr>
        <w:pStyle w:val="AS-P0"/>
        <w:rPr>
          <w:b/>
          <w:bCs/>
        </w:rPr>
      </w:pPr>
      <w:r w:rsidRPr="009E2ABD">
        <w:rPr>
          <w:b/>
        </w:rPr>
        <w:t>Court trying salvage claim may be assisted by assessors</w:t>
      </w:r>
    </w:p>
    <w:p w:rsidR="006674F8" w:rsidRPr="009E2ABD" w:rsidRDefault="006674F8" w:rsidP="009E2ABD">
      <w:pPr>
        <w:pStyle w:val="AS-P0"/>
        <w:rPr>
          <w:b/>
          <w:bCs/>
        </w:rPr>
      </w:pPr>
    </w:p>
    <w:p w:rsidR="006674F8" w:rsidRPr="009E2ABD" w:rsidRDefault="006674F8" w:rsidP="009E2ABD">
      <w:pPr>
        <w:pStyle w:val="AS-P1"/>
        <w:ind w:right="0"/>
      </w:pPr>
      <w:r w:rsidRPr="009E2ABD">
        <w:rPr>
          <w:b/>
          <w:bCs/>
        </w:rPr>
        <w:t>5.</w:t>
      </w:r>
      <w:r w:rsidRPr="009E2ABD">
        <w:rPr>
          <w:b/>
          <w:bCs/>
        </w:rPr>
        <w:tab/>
      </w:r>
      <w:r w:rsidRPr="009E2ABD">
        <w:t>(1)</w:t>
      </w:r>
      <w:r w:rsidR="008264C8" w:rsidRPr="009E2ABD">
        <w:tab/>
      </w:r>
      <w:r w:rsidRPr="009E2ABD">
        <w:t>The court in which proceedings for a salvage claim have been instituted may, in its discretion, appoint one or more assessors acting only in an advisory capacity, and those assessors must be impartial persons who are conversant with maritime affairs.</w:t>
      </w:r>
    </w:p>
    <w:p w:rsidR="006674F8" w:rsidRPr="009E2ABD" w:rsidRDefault="006674F8" w:rsidP="009E2ABD">
      <w:pPr>
        <w:pStyle w:val="AS-P1"/>
        <w:ind w:right="0"/>
      </w:pPr>
    </w:p>
    <w:p w:rsidR="006674F8" w:rsidRPr="009E2ABD" w:rsidRDefault="006674F8" w:rsidP="009E2ABD">
      <w:pPr>
        <w:pStyle w:val="AS-P1"/>
        <w:ind w:right="0"/>
      </w:pPr>
      <w:r w:rsidRPr="009E2ABD">
        <w:t>(2)</w:t>
      </w:r>
      <w:r w:rsidR="008264C8" w:rsidRPr="009E2ABD">
        <w:tab/>
      </w:r>
      <w:r w:rsidRPr="009E2ABD">
        <w:t>An assessor (not being a person in the employment of the State) appointed under subsection</w:t>
      </w:r>
      <w:r w:rsidR="008264C8" w:rsidRPr="009E2ABD">
        <w:t xml:space="preserve"> </w:t>
      </w:r>
      <w:r w:rsidRPr="009E2ABD">
        <w:t>(1) must be paid such remuneration and allowances as the Minister with the concurrence of the Minister responsible for finance may determine.</w:t>
      </w:r>
    </w:p>
    <w:p w:rsidR="006674F8" w:rsidRPr="009E2ABD" w:rsidRDefault="006674F8" w:rsidP="009E2ABD">
      <w:pPr>
        <w:pStyle w:val="AS-P0"/>
      </w:pPr>
    </w:p>
    <w:p w:rsidR="006674F8" w:rsidRPr="009E2ABD" w:rsidRDefault="006674F8" w:rsidP="009E2ABD">
      <w:pPr>
        <w:pStyle w:val="AS-P0"/>
        <w:rPr>
          <w:b/>
          <w:bCs/>
        </w:rPr>
      </w:pPr>
      <w:r w:rsidRPr="009E2ABD">
        <w:rPr>
          <w:b/>
        </w:rPr>
        <w:t>Court may order payment in foreign currency</w:t>
      </w:r>
    </w:p>
    <w:p w:rsidR="006674F8" w:rsidRPr="009E2ABD" w:rsidRDefault="006674F8" w:rsidP="009E2ABD">
      <w:pPr>
        <w:pStyle w:val="AS-P0"/>
        <w:rPr>
          <w:b/>
          <w:bCs/>
        </w:rPr>
      </w:pPr>
    </w:p>
    <w:p w:rsidR="006674F8" w:rsidRPr="009E2ABD" w:rsidRDefault="006674F8" w:rsidP="009E2ABD">
      <w:pPr>
        <w:pStyle w:val="AS-P1"/>
        <w:ind w:right="0"/>
      </w:pPr>
      <w:r w:rsidRPr="009E2ABD">
        <w:rPr>
          <w:b/>
          <w:bCs/>
        </w:rPr>
        <w:t>6.</w:t>
      </w:r>
      <w:r w:rsidRPr="009E2ABD">
        <w:rPr>
          <w:b/>
          <w:bCs/>
        </w:rPr>
        <w:tab/>
      </w:r>
      <w:r w:rsidRPr="009E2ABD">
        <w:t>The court hearing a salvage claim may, subject to any law relating to exchange control, order payment in respect of such claim to be made in such currency other than the currency of Namibia as in the circumstances of the case appears appropriate, and make such order as seems just as to the date upon which the calculation of the conversion from any currency to any other currency should be based.</w:t>
      </w:r>
    </w:p>
    <w:p w:rsidR="006674F8" w:rsidRPr="009E2ABD" w:rsidRDefault="006674F8" w:rsidP="009E2ABD">
      <w:pPr>
        <w:pStyle w:val="AS-P0"/>
      </w:pPr>
    </w:p>
    <w:p w:rsidR="006674F8" w:rsidRPr="009E2ABD" w:rsidRDefault="006674F8" w:rsidP="009E2ABD">
      <w:pPr>
        <w:pStyle w:val="AS-P0"/>
        <w:rPr>
          <w:b/>
          <w:bCs/>
        </w:rPr>
      </w:pPr>
      <w:r w:rsidRPr="009E2ABD">
        <w:rPr>
          <w:b/>
        </w:rPr>
        <w:t>Obligation to assist ships in distress</w:t>
      </w:r>
    </w:p>
    <w:p w:rsidR="006674F8" w:rsidRPr="009E2ABD" w:rsidRDefault="006674F8" w:rsidP="009E2ABD">
      <w:pPr>
        <w:pStyle w:val="AS-P0"/>
        <w:rPr>
          <w:b/>
          <w:bCs/>
        </w:rPr>
      </w:pPr>
    </w:p>
    <w:p w:rsidR="006674F8" w:rsidRPr="009E2ABD" w:rsidRDefault="006674F8" w:rsidP="009E2ABD">
      <w:pPr>
        <w:pStyle w:val="AS-P1"/>
        <w:ind w:right="0"/>
      </w:pPr>
      <w:r w:rsidRPr="009E2ABD">
        <w:rPr>
          <w:b/>
          <w:bCs/>
        </w:rPr>
        <w:t>7.</w:t>
      </w:r>
      <w:r w:rsidRPr="009E2ABD">
        <w:rPr>
          <w:b/>
          <w:bCs/>
        </w:rPr>
        <w:tab/>
      </w:r>
      <w:r w:rsidRPr="009E2ABD">
        <w:t>(1)</w:t>
      </w:r>
      <w:r w:rsidR="008264C8" w:rsidRPr="009E2ABD">
        <w:tab/>
      </w:r>
      <w:r w:rsidRPr="009E2ABD">
        <w:t>The master of a Namibian ship, on receiving at sea a signal of distress or information from any source that a ship is in distress, must proceed with all speed to the assistance of the persons in distress, informing them if possible that he or she is doing so, unless he or she -</w:t>
      </w:r>
    </w:p>
    <w:p w:rsidR="006674F8" w:rsidRPr="009E2ABD" w:rsidRDefault="006674F8" w:rsidP="009E2ABD">
      <w:pPr>
        <w:pStyle w:val="AS-P0"/>
      </w:pPr>
    </w:p>
    <w:p w:rsidR="006674F8" w:rsidRPr="009E2ABD" w:rsidRDefault="006674F8" w:rsidP="009E2ABD">
      <w:pPr>
        <w:pStyle w:val="AS-Pa"/>
        <w:ind w:right="0"/>
      </w:pPr>
      <w:r w:rsidRPr="009E2ABD">
        <w:t>(a)</w:t>
      </w:r>
      <w:r w:rsidRPr="009E2ABD">
        <w:tab/>
        <w:t>is unable, or in the special circumstances of the case considers it unreasonable or unnecessary or impracticable, to do so; or</w:t>
      </w:r>
    </w:p>
    <w:p w:rsidR="006674F8" w:rsidRPr="009E2ABD" w:rsidRDefault="006674F8" w:rsidP="009E2ABD">
      <w:pPr>
        <w:pStyle w:val="AS-Pa"/>
        <w:ind w:right="0"/>
      </w:pPr>
    </w:p>
    <w:p w:rsidR="006674F8" w:rsidRPr="009E2ABD" w:rsidRDefault="006674F8" w:rsidP="009E2ABD">
      <w:pPr>
        <w:pStyle w:val="AS-Pa"/>
        <w:ind w:right="0"/>
      </w:pPr>
      <w:r w:rsidRPr="009E2ABD">
        <w:t>(b)</w:t>
      </w:r>
      <w:r w:rsidRPr="009E2ABD">
        <w:tab/>
        <w:t>is released in terms of subsection (3) or (4) from the obligation imposed by this subsection.</w:t>
      </w:r>
    </w:p>
    <w:p w:rsidR="006674F8" w:rsidRPr="009E2ABD" w:rsidRDefault="006674F8" w:rsidP="009E2ABD">
      <w:pPr>
        <w:pStyle w:val="AS-P0"/>
      </w:pPr>
    </w:p>
    <w:p w:rsidR="006674F8" w:rsidRPr="009E2ABD" w:rsidRDefault="006674F8" w:rsidP="009E2ABD">
      <w:pPr>
        <w:pStyle w:val="AS-P1"/>
        <w:ind w:right="0"/>
      </w:pPr>
      <w:r w:rsidRPr="009E2ABD">
        <w:t>(2)</w:t>
      </w:r>
      <w:r w:rsidRPr="009E2ABD">
        <w:tab/>
        <w:t>Where the master of any ship in distress has requisitioned any Namibian ship that has answered his or her call for assistance, it is the duty of the master of the Namibian ship to comply with the requisition by continuing to proceed with all speed to</w:t>
      </w:r>
      <w:r w:rsidR="008264C8" w:rsidRPr="009E2ABD">
        <w:t xml:space="preserve"> </w:t>
      </w:r>
      <w:r w:rsidRPr="009E2ABD">
        <w:t>the assistance of the persons in distress, unless he or she is released under subsection (4) from the obligation imposed by this subsection.</w:t>
      </w:r>
    </w:p>
    <w:p w:rsidR="006674F8" w:rsidRPr="009E2ABD" w:rsidRDefault="006674F8" w:rsidP="009E2ABD">
      <w:pPr>
        <w:pStyle w:val="AS-P1"/>
        <w:ind w:right="0"/>
      </w:pPr>
    </w:p>
    <w:p w:rsidR="006674F8" w:rsidRPr="009E2ABD" w:rsidRDefault="006674F8" w:rsidP="009E2ABD">
      <w:pPr>
        <w:pStyle w:val="AS-P1"/>
        <w:ind w:right="0"/>
      </w:pPr>
      <w:r w:rsidRPr="009E2ABD">
        <w:t>(3)</w:t>
      </w:r>
      <w:r w:rsidRPr="009E2ABD">
        <w:tab/>
        <w:t>A master is released from the obligation imposed by subsection (1) as soon as he or she is informed of the requisition of one or more ships other than his or her own and that the requisition is being complied with by the ship or ships requisitioned.</w:t>
      </w:r>
    </w:p>
    <w:p w:rsidR="006674F8" w:rsidRPr="009E2ABD" w:rsidRDefault="006674F8" w:rsidP="009E2ABD">
      <w:pPr>
        <w:pStyle w:val="AS-P1"/>
        <w:ind w:right="0"/>
      </w:pPr>
    </w:p>
    <w:p w:rsidR="006674F8" w:rsidRPr="009E2ABD" w:rsidRDefault="006674F8" w:rsidP="009E2ABD">
      <w:pPr>
        <w:pStyle w:val="AS-P1"/>
        <w:ind w:right="0"/>
      </w:pPr>
      <w:r w:rsidRPr="009E2ABD">
        <w:t>(4)</w:t>
      </w:r>
      <w:r w:rsidRPr="009E2ABD">
        <w:tab/>
        <w:t>A master is released from the obligation imposed by subsection (1) and, if his or her ship has been requisitioned, from the obligation imposed by subsection (2), if he or she is informed by the persons in distress, or by the master of any ship that has reached the persons in distress, that assistance is no longer required.</w:t>
      </w:r>
    </w:p>
    <w:p w:rsidR="006674F8" w:rsidRPr="009E2ABD" w:rsidRDefault="006674F8" w:rsidP="009E2ABD">
      <w:pPr>
        <w:pStyle w:val="AS-P1"/>
        <w:ind w:right="0"/>
      </w:pPr>
    </w:p>
    <w:p w:rsidR="006674F8" w:rsidRPr="009E2ABD" w:rsidRDefault="006674F8" w:rsidP="009E2ABD">
      <w:pPr>
        <w:pStyle w:val="AS-P1"/>
        <w:ind w:right="0"/>
      </w:pPr>
      <w:r w:rsidRPr="009E2ABD">
        <w:t>(5)</w:t>
      </w:r>
      <w:r w:rsidRPr="009E2ABD">
        <w:tab/>
        <w:t>If the master of a Namibian ship, on receiving at sea a signal of distress or information from any source that a ship is in distress, is unable, or in the special circumstances of the case considers it unreasonable or unnecessary or impracticable, to go to the assistance of the persons in distress, he or she must promptly enter in the official logbook a statement of his or her reasons for not going to the assistance of those persons.</w:t>
      </w:r>
    </w:p>
    <w:p w:rsidR="006674F8" w:rsidRPr="009E2ABD" w:rsidRDefault="006674F8" w:rsidP="009E2ABD">
      <w:pPr>
        <w:pStyle w:val="AS-P1"/>
        <w:ind w:right="0"/>
      </w:pPr>
    </w:p>
    <w:p w:rsidR="006674F8" w:rsidRPr="009E2ABD" w:rsidRDefault="006674F8" w:rsidP="009E2ABD">
      <w:pPr>
        <w:pStyle w:val="AS-P1"/>
        <w:ind w:right="0"/>
      </w:pPr>
      <w:r w:rsidRPr="009E2ABD">
        <w:t>(6)</w:t>
      </w:r>
      <w:r w:rsidRPr="009E2ABD">
        <w:tab/>
        <w:t>Compliance by the master of a ship with this section does not affect his or her right, or the right of any other person, to salvage.</w:t>
      </w:r>
    </w:p>
    <w:p w:rsidR="006674F8" w:rsidRPr="009E2ABD" w:rsidRDefault="006674F8" w:rsidP="009E2ABD">
      <w:pPr>
        <w:pStyle w:val="AS-P1"/>
        <w:ind w:right="0"/>
      </w:pPr>
    </w:p>
    <w:p w:rsidR="006674F8" w:rsidRPr="009E2ABD" w:rsidRDefault="006674F8" w:rsidP="009E2ABD">
      <w:pPr>
        <w:pStyle w:val="AS-P1"/>
        <w:ind w:right="0"/>
      </w:pPr>
      <w:r w:rsidRPr="009E2ABD">
        <w:t>(7)</w:t>
      </w:r>
      <w:r w:rsidRPr="009E2ABD">
        <w:tab/>
        <w:t>In the application of this section, any reference to a ship in distress is to be construed as including a reference to -</w:t>
      </w:r>
    </w:p>
    <w:p w:rsidR="006674F8" w:rsidRPr="009E2ABD" w:rsidRDefault="006674F8" w:rsidP="009E2ABD">
      <w:pPr>
        <w:pStyle w:val="AS-P0"/>
      </w:pPr>
    </w:p>
    <w:p w:rsidR="006674F8" w:rsidRPr="009E2ABD" w:rsidRDefault="006674F8" w:rsidP="009E2ABD">
      <w:pPr>
        <w:pStyle w:val="AS-Pa"/>
        <w:ind w:right="0"/>
      </w:pPr>
      <w:r w:rsidRPr="009E2ABD">
        <w:t>(a)</w:t>
      </w:r>
      <w:r w:rsidRPr="009E2ABD">
        <w:tab/>
        <w:t>a ship that is in distress because of distress to the crew of that ship;</w:t>
      </w:r>
    </w:p>
    <w:p w:rsidR="006674F8" w:rsidRPr="009E2ABD" w:rsidRDefault="006674F8" w:rsidP="009E2ABD">
      <w:pPr>
        <w:pStyle w:val="AS-Pa"/>
        <w:ind w:right="0"/>
      </w:pPr>
    </w:p>
    <w:p w:rsidR="006674F8" w:rsidRPr="009E2ABD" w:rsidRDefault="006674F8" w:rsidP="009E2ABD">
      <w:pPr>
        <w:pStyle w:val="AS-Pa"/>
        <w:ind w:right="0"/>
      </w:pPr>
      <w:r w:rsidRPr="009E2ABD">
        <w:t>(b)</w:t>
      </w:r>
      <w:r w:rsidRPr="009E2ABD">
        <w:tab/>
        <w:t>an aircraft or a survival craft from a ship or an aircraft in distress.</w:t>
      </w:r>
    </w:p>
    <w:p w:rsidR="006674F8" w:rsidRPr="009E2ABD" w:rsidRDefault="006674F8" w:rsidP="009E2ABD">
      <w:pPr>
        <w:pStyle w:val="AS-P0"/>
      </w:pPr>
    </w:p>
    <w:p w:rsidR="006674F8" w:rsidRPr="009E2ABD" w:rsidRDefault="006674F8" w:rsidP="009E2ABD">
      <w:pPr>
        <w:pStyle w:val="AS-P0"/>
        <w:rPr>
          <w:b/>
          <w:bCs/>
        </w:rPr>
      </w:pPr>
      <w:r w:rsidRPr="009E2ABD">
        <w:rPr>
          <w:b/>
        </w:rPr>
        <w:t>Duty to render assistance to persons in danger at sea</w:t>
      </w:r>
    </w:p>
    <w:p w:rsidR="006674F8" w:rsidRPr="009E2ABD" w:rsidRDefault="006674F8" w:rsidP="009E2ABD">
      <w:pPr>
        <w:pStyle w:val="AS-P0"/>
        <w:rPr>
          <w:b/>
          <w:bCs/>
        </w:rPr>
      </w:pPr>
    </w:p>
    <w:p w:rsidR="006674F8" w:rsidRPr="009E2ABD" w:rsidRDefault="006674F8" w:rsidP="00C57E37">
      <w:pPr>
        <w:pStyle w:val="AS-P1"/>
      </w:pPr>
      <w:r w:rsidRPr="009E2ABD">
        <w:rPr>
          <w:b/>
          <w:bCs/>
        </w:rPr>
        <w:t>8.</w:t>
      </w:r>
      <w:r w:rsidRPr="009E2ABD">
        <w:rPr>
          <w:b/>
          <w:bCs/>
        </w:rPr>
        <w:tab/>
      </w:r>
      <w:r w:rsidRPr="009E2ABD">
        <w:t>(1)</w:t>
      </w:r>
      <w:r w:rsidR="008264C8" w:rsidRPr="009E2ABD">
        <w:tab/>
      </w:r>
      <w:r w:rsidRPr="009E2ABD">
        <w:t>The master of a ship must, in so far as he or she can do so without serious danger to his or her ship or to any person on the ship, render assistance to every person who is found at sea in danger of being lost, even if that person is a citizen of a country at war with Namibia or with the country in which the ship is registered.</w:t>
      </w:r>
    </w:p>
    <w:p w:rsidR="006674F8" w:rsidRPr="009E2ABD" w:rsidRDefault="006674F8" w:rsidP="009E2ABD">
      <w:pPr>
        <w:pStyle w:val="AS-Pa"/>
        <w:ind w:right="0"/>
      </w:pPr>
    </w:p>
    <w:p w:rsidR="006674F8" w:rsidRPr="009E2ABD" w:rsidRDefault="006674F8" w:rsidP="0094680E">
      <w:pPr>
        <w:pStyle w:val="AS-P1"/>
      </w:pPr>
      <w:r w:rsidRPr="009E2ABD">
        <w:t>(2)</w:t>
      </w:r>
      <w:r w:rsidRPr="009E2ABD">
        <w:tab/>
        <w:t>Compliance by the master of a ship with subsection (1) does not affect his or her right, or the right of any other person, to salvage.</w:t>
      </w:r>
    </w:p>
    <w:p w:rsidR="006674F8" w:rsidRPr="009E2ABD" w:rsidRDefault="006674F8" w:rsidP="0094680E">
      <w:pPr>
        <w:pStyle w:val="AS-P1"/>
      </w:pPr>
    </w:p>
    <w:p w:rsidR="006674F8" w:rsidRPr="009E2ABD" w:rsidRDefault="006674F8" w:rsidP="0094680E">
      <w:pPr>
        <w:pStyle w:val="AS-P1"/>
      </w:pPr>
      <w:r w:rsidRPr="009E2ABD">
        <w:t>(3)</w:t>
      </w:r>
      <w:r w:rsidRPr="009E2ABD">
        <w:tab/>
        <w:t>This section applies to all ships, wherever they may be registered.</w:t>
      </w:r>
    </w:p>
    <w:p w:rsidR="006674F8" w:rsidRPr="009E2ABD" w:rsidRDefault="006674F8" w:rsidP="009E2ABD">
      <w:pPr>
        <w:pStyle w:val="AS-P0"/>
      </w:pPr>
    </w:p>
    <w:p w:rsidR="006674F8" w:rsidRPr="009E2ABD" w:rsidRDefault="006674F8" w:rsidP="009E2ABD">
      <w:pPr>
        <w:pStyle w:val="AS-P0"/>
        <w:rPr>
          <w:b/>
          <w:bCs/>
        </w:rPr>
      </w:pPr>
      <w:r w:rsidRPr="009E2ABD">
        <w:rPr>
          <w:b/>
        </w:rPr>
        <w:t>Duty of masters of ships in collision to render assistance</w:t>
      </w:r>
    </w:p>
    <w:p w:rsidR="006674F8" w:rsidRPr="009E2ABD" w:rsidRDefault="006674F8" w:rsidP="009E2ABD">
      <w:pPr>
        <w:pStyle w:val="AS-P0"/>
        <w:rPr>
          <w:b/>
          <w:bCs/>
        </w:rPr>
      </w:pPr>
    </w:p>
    <w:p w:rsidR="006674F8" w:rsidRPr="009E2ABD" w:rsidRDefault="006674F8" w:rsidP="009E2ABD">
      <w:pPr>
        <w:pStyle w:val="AS-P1"/>
        <w:ind w:right="0"/>
      </w:pPr>
      <w:r w:rsidRPr="009E2ABD">
        <w:rPr>
          <w:b/>
          <w:bCs/>
        </w:rPr>
        <w:t>9.</w:t>
      </w:r>
      <w:r w:rsidRPr="009E2ABD">
        <w:rPr>
          <w:b/>
          <w:bCs/>
        </w:rPr>
        <w:tab/>
      </w:r>
      <w:r w:rsidRPr="009E2ABD">
        <w:t>(1)</w:t>
      </w:r>
      <w:r w:rsidR="008264C8" w:rsidRPr="009E2ABD">
        <w:tab/>
      </w:r>
      <w:r w:rsidRPr="009E2ABD">
        <w:t>In every case of a collision between two or more ships, it is the duty of the master of each ship, if and in so far as he or she can do so without danger to any person on the ship -</w:t>
      </w:r>
    </w:p>
    <w:p w:rsidR="006674F8" w:rsidRPr="009E2ABD" w:rsidRDefault="006674F8" w:rsidP="009E2ABD">
      <w:pPr>
        <w:pStyle w:val="AS-P0"/>
      </w:pPr>
    </w:p>
    <w:p w:rsidR="006674F8" w:rsidRPr="009E2ABD" w:rsidRDefault="006674F8" w:rsidP="009E2ABD">
      <w:pPr>
        <w:pStyle w:val="AS-Pa"/>
        <w:ind w:right="0"/>
      </w:pPr>
      <w:r w:rsidRPr="009E2ABD">
        <w:t>(a)</w:t>
      </w:r>
      <w:r w:rsidRPr="009E2ABD">
        <w:tab/>
        <w:t>to render to the other ship and every person thereon such assistance as may be practicable and necessary to save them from any danger caused by the collision and to stay by the other ship until he or she has ascertained that there is no need for further assistance; and</w:t>
      </w:r>
    </w:p>
    <w:p w:rsidR="006674F8" w:rsidRPr="009E2ABD" w:rsidRDefault="006674F8" w:rsidP="009E2ABD">
      <w:pPr>
        <w:pStyle w:val="AS-Pa"/>
        <w:ind w:right="0"/>
      </w:pPr>
    </w:p>
    <w:p w:rsidR="006674F8" w:rsidRPr="009E2ABD" w:rsidRDefault="006674F8" w:rsidP="009E2ABD">
      <w:pPr>
        <w:pStyle w:val="AS-Pa"/>
        <w:ind w:right="0"/>
      </w:pPr>
      <w:r w:rsidRPr="009E2ABD">
        <w:t>(b)</w:t>
      </w:r>
      <w:r w:rsidRPr="009E2ABD">
        <w:tab/>
        <w:t>to give to the master of the other ship, the name of his or her ship and of the country in which it is registered and the name of the port from which it has come and to which it is bound.</w:t>
      </w:r>
    </w:p>
    <w:p w:rsidR="006674F8" w:rsidRPr="009E2ABD" w:rsidRDefault="006674F8" w:rsidP="009E2ABD">
      <w:pPr>
        <w:pStyle w:val="AS-P0"/>
      </w:pPr>
    </w:p>
    <w:p w:rsidR="006674F8" w:rsidRPr="009E2ABD" w:rsidRDefault="006674F8" w:rsidP="009E2ABD">
      <w:pPr>
        <w:pStyle w:val="AS-P1"/>
        <w:ind w:right="0"/>
      </w:pPr>
      <w:r w:rsidRPr="009E2ABD">
        <w:t>(2)</w:t>
      </w:r>
      <w:r w:rsidRPr="009E2ABD">
        <w:tab/>
        <w:t>Compliance by the master of a ship with subsection (1) does not affect his or her right, or the right of any other person, to salvage.</w:t>
      </w:r>
    </w:p>
    <w:p w:rsidR="006674F8" w:rsidRPr="009E2ABD" w:rsidRDefault="006674F8" w:rsidP="009E2ABD">
      <w:pPr>
        <w:pStyle w:val="AS-P1"/>
        <w:ind w:right="0"/>
      </w:pPr>
    </w:p>
    <w:p w:rsidR="006674F8" w:rsidRPr="009E2ABD" w:rsidRDefault="006674F8" w:rsidP="009E2ABD">
      <w:pPr>
        <w:pStyle w:val="AS-P1"/>
        <w:ind w:right="0"/>
      </w:pPr>
      <w:r w:rsidRPr="009E2ABD">
        <w:t>(3)</w:t>
      </w:r>
      <w:r w:rsidRPr="009E2ABD">
        <w:tab/>
        <w:t>This section applies to all ships, wherever they may be registered.</w:t>
      </w:r>
    </w:p>
    <w:p w:rsidR="006674F8" w:rsidRPr="009E2ABD" w:rsidRDefault="006674F8" w:rsidP="009E2ABD">
      <w:pPr>
        <w:pStyle w:val="AS-P0"/>
      </w:pPr>
    </w:p>
    <w:p w:rsidR="006674F8" w:rsidRPr="009E2ABD" w:rsidRDefault="006674F8" w:rsidP="009E2ABD">
      <w:pPr>
        <w:pStyle w:val="AS-P0"/>
        <w:rPr>
          <w:b/>
          <w:bCs/>
        </w:rPr>
      </w:pPr>
      <w:r w:rsidRPr="009E2ABD">
        <w:rPr>
          <w:b/>
        </w:rPr>
        <w:t>Salvage officers</w:t>
      </w:r>
    </w:p>
    <w:p w:rsidR="006674F8" w:rsidRPr="009E2ABD" w:rsidRDefault="006674F8" w:rsidP="009E2ABD">
      <w:pPr>
        <w:pStyle w:val="AS-P0"/>
        <w:rPr>
          <w:b/>
          <w:bCs/>
        </w:rPr>
      </w:pPr>
    </w:p>
    <w:p w:rsidR="006674F8" w:rsidRPr="009E2ABD" w:rsidRDefault="006674F8" w:rsidP="009E2ABD">
      <w:pPr>
        <w:pStyle w:val="AS-P1"/>
        <w:ind w:right="0"/>
      </w:pPr>
      <w:r w:rsidRPr="009E2ABD">
        <w:rPr>
          <w:b/>
          <w:bCs/>
        </w:rPr>
        <w:t>10.</w:t>
      </w:r>
      <w:r w:rsidRPr="009E2ABD">
        <w:rPr>
          <w:b/>
          <w:bCs/>
        </w:rPr>
        <w:tab/>
      </w:r>
      <w:r w:rsidRPr="009E2ABD">
        <w:t>(1)</w:t>
      </w:r>
      <w:r w:rsidR="008264C8" w:rsidRPr="009E2ABD">
        <w:tab/>
      </w:r>
      <w:r w:rsidRPr="009E2ABD">
        <w:t>The Minister may appoint suitably qualified persons to be salvage officers at ports or other places in Namibia in respect of any defined area.</w:t>
      </w:r>
    </w:p>
    <w:p w:rsidR="006674F8" w:rsidRPr="009E2ABD" w:rsidRDefault="006674F8" w:rsidP="009E2ABD">
      <w:pPr>
        <w:pStyle w:val="AS-P1"/>
        <w:ind w:right="0"/>
      </w:pPr>
    </w:p>
    <w:p w:rsidR="006674F8" w:rsidRPr="009E2ABD" w:rsidRDefault="006674F8" w:rsidP="009E2ABD">
      <w:pPr>
        <w:pStyle w:val="AS-P1"/>
        <w:ind w:right="0"/>
      </w:pPr>
      <w:r w:rsidRPr="009E2ABD">
        <w:t>(2)</w:t>
      </w:r>
      <w:r w:rsidRPr="009E2ABD">
        <w:tab/>
        <w:t>Salvage officers are appointed for such period and under such conditions as the Minister may consider fit.</w:t>
      </w:r>
    </w:p>
    <w:p w:rsidR="006674F8" w:rsidRPr="009E2ABD" w:rsidRDefault="006674F8" w:rsidP="009E2ABD">
      <w:pPr>
        <w:pStyle w:val="AS-P1"/>
        <w:ind w:right="0"/>
      </w:pPr>
    </w:p>
    <w:p w:rsidR="006674F8" w:rsidRPr="009E2ABD" w:rsidRDefault="006674F8" w:rsidP="009E2ABD">
      <w:pPr>
        <w:pStyle w:val="AS-P1"/>
        <w:ind w:right="0"/>
      </w:pPr>
      <w:r w:rsidRPr="009E2ABD">
        <w:t>(3)</w:t>
      </w:r>
      <w:r w:rsidRPr="009E2ABD">
        <w:tab/>
        <w:t>The powers, duties and functions of salvage officers appointed under this section are as prescribed.</w:t>
      </w:r>
    </w:p>
    <w:p w:rsidR="006674F8" w:rsidRPr="009E2ABD" w:rsidRDefault="006674F8" w:rsidP="009E2ABD">
      <w:pPr>
        <w:pStyle w:val="AS-P0"/>
      </w:pPr>
    </w:p>
    <w:p w:rsidR="006674F8" w:rsidRPr="009E2ABD" w:rsidRDefault="006674F8" w:rsidP="009E2ABD">
      <w:pPr>
        <w:pStyle w:val="AS-P0"/>
        <w:rPr>
          <w:b/>
          <w:bCs/>
        </w:rPr>
      </w:pPr>
      <w:r w:rsidRPr="009E2ABD">
        <w:rPr>
          <w:b/>
        </w:rPr>
        <w:t>Remuneration and expenses payable to salvage officers</w:t>
      </w:r>
    </w:p>
    <w:p w:rsidR="006674F8" w:rsidRPr="009E2ABD" w:rsidRDefault="006674F8" w:rsidP="009E2ABD">
      <w:pPr>
        <w:pStyle w:val="AS-P0"/>
        <w:rPr>
          <w:b/>
          <w:bCs/>
        </w:rPr>
      </w:pPr>
    </w:p>
    <w:p w:rsidR="006674F8" w:rsidRPr="009E2ABD" w:rsidRDefault="006674F8" w:rsidP="009E2ABD">
      <w:pPr>
        <w:pStyle w:val="AS-P1"/>
        <w:ind w:right="0"/>
      </w:pPr>
      <w:r w:rsidRPr="009E2ABD">
        <w:rPr>
          <w:b/>
          <w:bCs/>
        </w:rPr>
        <w:t>11.</w:t>
      </w:r>
      <w:r w:rsidRPr="009E2ABD">
        <w:rPr>
          <w:b/>
          <w:bCs/>
        </w:rPr>
        <w:tab/>
      </w:r>
      <w:r w:rsidRPr="009E2ABD">
        <w:t>Any person appointed under section 10 as a salvage officer and who is not in the employment of the State -</w:t>
      </w:r>
    </w:p>
    <w:p w:rsidR="006674F8" w:rsidRPr="009E2ABD" w:rsidRDefault="006674F8" w:rsidP="009E2ABD">
      <w:pPr>
        <w:pStyle w:val="AS-P0"/>
      </w:pPr>
    </w:p>
    <w:p w:rsidR="006674F8" w:rsidRPr="009E2ABD" w:rsidRDefault="006674F8" w:rsidP="009E2ABD">
      <w:pPr>
        <w:pStyle w:val="AS-Pa"/>
        <w:ind w:right="0"/>
      </w:pPr>
      <w:r w:rsidRPr="009E2ABD">
        <w:t>(a)</w:t>
      </w:r>
      <w:r w:rsidRPr="009E2ABD">
        <w:tab/>
        <w:t>must be paid such remuneration as the Minister with the concurrence of the Minister responsible for finance may determine; and</w:t>
      </w:r>
    </w:p>
    <w:p w:rsidR="006674F8" w:rsidRPr="009E2ABD" w:rsidRDefault="006674F8" w:rsidP="009E2ABD">
      <w:pPr>
        <w:pStyle w:val="AS-Pa"/>
        <w:ind w:right="0"/>
      </w:pPr>
    </w:p>
    <w:p w:rsidR="006674F8" w:rsidRPr="009E2ABD" w:rsidRDefault="006674F8" w:rsidP="009E2ABD">
      <w:pPr>
        <w:pStyle w:val="AS-Pa"/>
        <w:ind w:right="0"/>
      </w:pPr>
      <w:r w:rsidRPr="009E2ABD">
        <w:t>(b)</w:t>
      </w:r>
      <w:r w:rsidRPr="009E2ABD">
        <w:tab/>
        <w:t>is entitled to reimbursement of subsistence and transport expenses actually and necessarily incurred in the performance of his or her functions under this Act.</w:t>
      </w:r>
    </w:p>
    <w:p w:rsidR="006674F8" w:rsidRPr="009E2ABD" w:rsidRDefault="006674F8" w:rsidP="009E2ABD">
      <w:pPr>
        <w:pStyle w:val="AS-P0"/>
      </w:pPr>
    </w:p>
    <w:p w:rsidR="006674F8" w:rsidRPr="009E2ABD" w:rsidRDefault="006674F8" w:rsidP="009E2ABD">
      <w:pPr>
        <w:pStyle w:val="AS-P0"/>
        <w:rPr>
          <w:b/>
          <w:bCs/>
        </w:rPr>
      </w:pPr>
      <w:r w:rsidRPr="009E2ABD">
        <w:rPr>
          <w:b/>
        </w:rPr>
        <w:t>Exercise of powers in absence of salvage officer</w:t>
      </w:r>
    </w:p>
    <w:p w:rsidR="006674F8" w:rsidRPr="009E2ABD" w:rsidRDefault="006674F8" w:rsidP="009E2ABD">
      <w:pPr>
        <w:pStyle w:val="AS-P0"/>
        <w:rPr>
          <w:b/>
          <w:bCs/>
        </w:rPr>
      </w:pPr>
    </w:p>
    <w:p w:rsidR="006674F8" w:rsidRPr="009E2ABD" w:rsidRDefault="006674F8" w:rsidP="009E2ABD">
      <w:pPr>
        <w:pStyle w:val="AS-P1"/>
        <w:ind w:right="0"/>
      </w:pPr>
      <w:r w:rsidRPr="009E2ABD">
        <w:rPr>
          <w:b/>
          <w:bCs/>
        </w:rPr>
        <w:t>12.</w:t>
      </w:r>
      <w:r w:rsidRPr="009E2ABD">
        <w:rPr>
          <w:b/>
          <w:bCs/>
        </w:rPr>
        <w:tab/>
      </w:r>
      <w:r w:rsidRPr="009E2ABD">
        <w:t>(1)</w:t>
      </w:r>
      <w:r w:rsidR="008264C8" w:rsidRPr="009E2ABD">
        <w:tab/>
      </w:r>
      <w:r w:rsidRPr="009E2ABD">
        <w:t>If a salvage officer or his or her authorised representative is not present -</w:t>
      </w:r>
    </w:p>
    <w:p w:rsidR="006674F8" w:rsidRPr="009E2ABD" w:rsidRDefault="006674F8" w:rsidP="009E2ABD">
      <w:pPr>
        <w:pStyle w:val="AS-P0"/>
      </w:pPr>
    </w:p>
    <w:p w:rsidR="006674F8" w:rsidRPr="009E2ABD" w:rsidRDefault="006674F8" w:rsidP="009E2ABD">
      <w:pPr>
        <w:pStyle w:val="AS-Pa"/>
        <w:ind w:right="0"/>
      </w:pPr>
      <w:r w:rsidRPr="009E2ABD">
        <w:t>(a)</w:t>
      </w:r>
      <w:r w:rsidRPr="009E2ABD">
        <w:tab/>
        <w:t>a suitably qualified member of the Namibian Police Force; or</w:t>
      </w:r>
    </w:p>
    <w:p w:rsidR="006674F8" w:rsidRPr="009E2ABD" w:rsidRDefault="006674F8" w:rsidP="009E2ABD">
      <w:pPr>
        <w:pStyle w:val="AS-Pa"/>
        <w:ind w:right="0"/>
      </w:pPr>
    </w:p>
    <w:p w:rsidR="006674F8" w:rsidRPr="009E2ABD" w:rsidRDefault="006674F8" w:rsidP="009E2ABD">
      <w:pPr>
        <w:pStyle w:val="AS-Pa"/>
        <w:ind w:right="0"/>
      </w:pPr>
      <w:r w:rsidRPr="009E2ABD">
        <w:t>(b)</w:t>
      </w:r>
      <w:r w:rsidRPr="009E2ABD">
        <w:tab/>
        <w:t>in the absence of a member referred to in paragraph (a), a suitably qualified commissioned officer in the Namibian Defence Force,</w:t>
      </w:r>
    </w:p>
    <w:p w:rsidR="006674F8" w:rsidRPr="009E2ABD" w:rsidRDefault="006674F8" w:rsidP="009E2ABD">
      <w:pPr>
        <w:pStyle w:val="AS-P0"/>
      </w:pPr>
    </w:p>
    <w:p w:rsidR="006674F8" w:rsidRPr="009E2ABD" w:rsidRDefault="006674F8" w:rsidP="009E2ABD">
      <w:pPr>
        <w:pStyle w:val="AS-P0"/>
      </w:pPr>
      <w:r w:rsidRPr="009E2ABD">
        <w:t>may do anything he or she is authorised to do by the salvage officer.</w:t>
      </w:r>
    </w:p>
    <w:p w:rsidR="006674F8" w:rsidRPr="009E2ABD" w:rsidRDefault="006674F8" w:rsidP="009E2ABD">
      <w:pPr>
        <w:pStyle w:val="AS-P0"/>
      </w:pPr>
    </w:p>
    <w:p w:rsidR="006674F8" w:rsidRPr="009E2ABD" w:rsidRDefault="006674F8" w:rsidP="009E2ABD">
      <w:pPr>
        <w:pStyle w:val="AS-P1"/>
        <w:ind w:right="0"/>
      </w:pPr>
      <w:r w:rsidRPr="009E2ABD">
        <w:t>(2)</w:t>
      </w:r>
      <w:r w:rsidRPr="009E2ABD">
        <w:tab/>
        <w:t>Any person acting for a salvage officer under subsection (1) is in respect of any wreck considered to be the agent of the salvage officer and must comply with the provisions of section 122(2) of the Customs and Excise Act, 1998 (Act No. 20 of 1998), but is not deprived, by reason of his or her so acting, of any right to salvage to which he or she would otherwise be entitled.</w:t>
      </w:r>
    </w:p>
    <w:p w:rsidR="006674F8" w:rsidRPr="009E2ABD" w:rsidRDefault="006674F8" w:rsidP="009E2ABD">
      <w:pPr>
        <w:pStyle w:val="AS-P1"/>
        <w:ind w:right="0"/>
      </w:pPr>
    </w:p>
    <w:p w:rsidR="006674F8" w:rsidRPr="009E2ABD" w:rsidRDefault="006674F8" w:rsidP="009E2ABD">
      <w:pPr>
        <w:pStyle w:val="AS-P1"/>
        <w:ind w:right="0"/>
      </w:pPr>
      <w:r w:rsidRPr="009E2ABD">
        <w:t>(3)</w:t>
      </w:r>
      <w:r w:rsidRPr="009E2ABD">
        <w:tab/>
        <w:t>Any salvage officer or any person acting for a salvage officer may not interfere with the lawful performance of a salvage service by a salvor.</w:t>
      </w:r>
    </w:p>
    <w:p w:rsidR="006674F8" w:rsidRPr="009E2ABD" w:rsidRDefault="006674F8" w:rsidP="009E2ABD">
      <w:pPr>
        <w:pStyle w:val="AS-P0"/>
      </w:pPr>
    </w:p>
    <w:p w:rsidR="006674F8" w:rsidRPr="009E2ABD" w:rsidRDefault="006674F8" w:rsidP="009E2ABD">
      <w:pPr>
        <w:pStyle w:val="AS-P0"/>
        <w:rPr>
          <w:b/>
          <w:bCs/>
        </w:rPr>
      </w:pPr>
      <w:r w:rsidRPr="009E2ABD">
        <w:rPr>
          <w:b/>
        </w:rPr>
        <w:t>Investigation concerning ships wrecked, stranded or in distress</w:t>
      </w:r>
    </w:p>
    <w:p w:rsidR="006674F8" w:rsidRPr="009E2ABD" w:rsidRDefault="006674F8" w:rsidP="009E2ABD">
      <w:pPr>
        <w:pStyle w:val="AS-P0"/>
        <w:rPr>
          <w:b/>
          <w:bCs/>
        </w:rPr>
      </w:pPr>
    </w:p>
    <w:p w:rsidR="006674F8" w:rsidRPr="009E2ABD" w:rsidRDefault="006674F8" w:rsidP="009E2ABD">
      <w:pPr>
        <w:pStyle w:val="AS-P1"/>
        <w:ind w:right="0"/>
      </w:pPr>
      <w:r w:rsidRPr="009E2ABD">
        <w:rPr>
          <w:b/>
          <w:bCs/>
        </w:rPr>
        <w:t>13.</w:t>
      </w:r>
      <w:r w:rsidRPr="009E2ABD">
        <w:rPr>
          <w:b/>
          <w:bCs/>
        </w:rPr>
        <w:tab/>
      </w:r>
      <w:r w:rsidRPr="009E2ABD">
        <w:t>If a ship is wrecked, stranded or in distress, a salvage officer or person authorised by him or her, may conduct an investigation into any or all of the following matters:</w:t>
      </w:r>
    </w:p>
    <w:p w:rsidR="006674F8" w:rsidRPr="009E2ABD" w:rsidRDefault="006674F8" w:rsidP="009E2ABD">
      <w:pPr>
        <w:pStyle w:val="AS-P0"/>
      </w:pPr>
    </w:p>
    <w:p w:rsidR="006674F8" w:rsidRPr="009E2ABD" w:rsidRDefault="006674F8" w:rsidP="009E2ABD">
      <w:pPr>
        <w:pStyle w:val="AS-Pa"/>
        <w:ind w:right="0"/>
      </w:pPr>
      <w:r w:rsidRPr="009E2ABD">
        <w:t>(a)</w:t>
      </w:r>
      <w:r w:rsidRPr="009E2ABD">
        <w:tab/>
        <w:t>The name and description of the ship and its registration;</w:t>
      </w:r>
    </w:p>
    <w:p w:rsidR="006674F8" w:rsidRPr="009E2ABD" w:rsidRDefault="006674F8" w:rsidP="009E2ABD">
      <w:pPr>
        <w:pStyle w:val="AS-Pa"/>
        <w:ind w:right="0"/>
      </w:pPr>
    </w:p>
    <w:p w:rsidR="006674F8" w:rsidRPr="009E2ABD" w:rsidRDefault="006674F8" w:rsidP="009E2ABD">
      <w:pPr>
        <w:pStyle w:val="AS-Pa"/>
        <w:ind w:right="0"/>
      </w:pPr>
      <w:r w:rsidRPr="009E2ABD">
        <w:t>(b)</w:t>
      </w:r>
      <w:r w:rsidRPr="009E2ABD">
        <w:tab/>
        <w:t>the names of the master and of the owners;</w:t>
      </w:r>
    </w:p>
    <w:p w:rsidR="006674F8" w:rsidRPr="009E2ABD" w:rsidRDefault="006674F8" w:rsidP="009E2ABD">
      <w:pPr>
        <w:pStyle w:val="AS-Pa"/>
        <w:ind w:right="0"/>
      </w:pPr>
    </w:p>
    <w:p w:rsidR="006674F8" w:rsidRPr="009E2ABD" w:rsidRDefault="006674F8" w:rsidP="009E2ABD">
      <w:pPr>
        <w:pStyle w:val="AS-Pa"/>
        <w:ind w:right="0"/>
      </w:pPr>
      <w:r w:rsidRPr="009E2ABD">
        <w:t>(c)</w:t>
      </w:r>
      <w:r w:rsidRPr="009E2ABD">
        <w:tab/>
        <w:t>the names of the owners of the cargo;</w:t>
      </w:r>
    </w:p>
    <w:p w:rsidR="006674F8" w:rsidRPr="009E2ABD" w:rsidRDefault="006674F8" w:rsidP="009E2ABD">
      <w:pPr>
        <w:pStyle w:val="AS-Pa"/>
        <w:ind w:right="0"/>
      </w:pPr>
    </w:p>
    <w:p w:rsidR="006674F8" w:rsidRPr="009E2ABD" w:rsidRDefault="006674F8" w:rsidP="009E2ABD">
      <w:pPr>
        <w:pStyle w:val="AS-Pa"/>
        <w:ind w:right="0"/>
      </w:pPr>
      <w:r w:rsidRPr="009E2ABD">
        <w:t>(d)</w:t>
      </w:r>
      <w:r w:rsidRPr="009E2ABD">
        <w:tab/>
        <w:t>the port from and to which the ship was bound;</w:t>
      </w:r>
    </w:p>
    <w:p w:rsidR="006674F8" w:rsidRPr="009E2ABD" w:rsidRDefault="006674F8" w:rsidP="009E2ABD">
      <w:pPr>
        <w:pStyle w:val="AS-Pa"/>
        <w:ind w:right="0"/>
      </w:pPr>
    </w:p>
    <w:p w:rsidR="006674F8" w:rsidRPr="009E2ABD" w:rsidRDefault="006674F8" w:rsidP="009E2ABD">
      <w:pPr>
        <w:pStyle w:val="AS-Pa"/>
        <w:ind w:right="0"/>
      </w:pPr>
      <w:r w:rsidRPr="009E2ABD">
        <w:t>(e)</w:t>
      </w:r>
      <w:r w:rsidRPr="009E2ABD">
        <w:tab/>
        <w:t>the cause of the wrecking, stranding or distress of the ship;</w:t>
      </w:r>
    </w:p>
    <w:p w:rsidR="006674F8" w:rsidRPr="009E2ABD" w:rsidRDefault="006674F8" w:rsidP="009E2ABD">
      <w:pPr>
        <w:pStyle w:val="AS-Pa"/>
        <w:ind w:right="0"/>
      </w:pPr>
    </w:p>
    <w:p w:rsidR="006674F8" w:rsidRPr="009E2ABD" w:rsidRDefault="006674F8" w:rsidP="009E2ABD">
      <w:pPr>
        <w:pStyle w:val="AS-Pa"/>
        <w:ind w:right="0"/>
      </w:pPr>
      <w:r w:rsidRPr="009E2ABD">
        <w:t>(f)</w:t>
      </w:r>
      <w:r w:rsidRPr="009E2ABD">
        <w:tab/>
        <w:t>the services rendered;</w:t>
      </w:r>
    </w:p>
    <w:p w:rsidR="006674F8" w:rsidRPr="009E2ABD" w:rsidRDefault="006674F8" w:rsidP="009E2ABD">
      <w:pPr>
        <w:pStyle w:val="AS-Pa"/>
        <w:ind w:right="0"/>
      </w:pPr>
    </w:p>
    <w:p w:rsidR="006674F8" w:rsidRPr="009E2ABD" w:rsidRDefault="006674F8" w:rsidP="009E2ABD">
      <w:pPr>
        <w:pStyle w:val="AS-Pa"/>
        <w:ind w:right="0"/>
      </w:pPr>
      <w:r w:rsidRPr="009E2ABD">
        <w:t>(g)</w:t>
      </w:r>
      <w:r w:rsidRPr="009E2ABD">
        <w:tab/>
        <w:t>such other relevant matters or circumstances as he or she considers fit.</w:t>
      </w:r>
    </w:p>
    <w:p w:rsidR="006674F8" w:rsidRPr="009E2ABD" w:rsidRDefault="006674F8" w:rsidP="009E2ABD">
      <w:pPr>
        <w:pStyle w:val="AS-P0"/>
      </w:pPr>
    </w:p>
    <w:p w:rsidR="006674F8" w:rsidRPr="009E2ABD" w:rsidRDefault="006674F8" w:rsidP="009E2ABD">
      <w:pPr>
        <w:pStyle w:val="AS-P0"/>
        <w:rPr>
          <w:b/>
          <w:bCs/>
        </w:rPr>
      </w:pPr>
      <w:r w:rsidRPr="009E2ABD">
        <w:rPr>
          <w:b/>
        </w:rPr>
        <w:t>Power to pass over adjoining land</w:t>
      </w:r>
    </w:p>
    <w:p w:rsidR="006674F8" w:rsidRPr="009E2ABD" w:rsidRDefault="006674F8" w:rsidP="009E2ABD">
      <w:pPr>
        <w:pStyle w:val="AS-P0"/>
        <w:rPr>
          <w:b/>
          <w:bCs/>
        </w:rPr>
      </w:pPr>
    </w:p>
    <w:p w:rsidR="006674F8" w:rsidRPr="009E2ABD" w:rsidRDefault="006674F8" w:rsidP="009E2ABD">
      <w:pPr>
        <w:pStyle w:val="AS-P1"/>
        <w:ind w:right="0"/>
      </w:pPr>
      <w:r w:rsidRPr="009E2ABD">
        <w:rPr>
          <w:b/>
          <w:bCs/>
        </w:rPr>
        <w:t>14.</w:t>
      </w:r>
      <w:r w:rsidRPr="009E2ABD">
        <w:rPr>
          <w:b/>
          <w:bCs/>
        </w:rPr>
        <w:tab/>
      </w:r>
      <w:r w:rsidR="00247639" w:rsidRPr="009E2ABD">
        <w:t>(1)</w:t>
      </w:r>
      <w:r w:rsidR="00247639" w:rsidRPr="009E2ABD">
        <w:tab/>
      </w:r>
      <w:r w:rsidRPr="009E2ABD">
        <w:t>When a ship is wrecked, stranded or in distress, all persons may, for the purpose of rendering assistance to the ship or of saving the lives of any shipwrecked persons or of saving any wreck, unless there is some public road or camping site equally convenient, pass and repass either with or without vehicles or animals over any land and camp on the land, without being subject to interruption by the owner or occupier thereof, if they do so with as little damage as possible, and may also, on the same condition, deposit on that land any goods required for the construction of a camp and their stay thereat, and any wreck recovered from the ship.</w:t>
      </w:r>
    </w:p>
    <w:p w:rsidR="006674F8" w:rsidRPr="009E2ABD" w:rsidRDefault="006674F8" w:rsidP="009E2ABD">
      <w:pPr>
        <w:pStyle w:val="AS-P1"/>
        <w:ind w:right="0"/>
      </w:pPr>
    </w:p>
    <w:p w:rsidR="006674F8" w:rsidRPr="009E2ABD" w:rsidRDefault="006674F8" w:rsidP="009E2ABD">
      <w:pPr>
        <w:pStyle w:val="AS-P1"/>
        <w:ind w:right="0"/>
      </w:pPr>
      <w:r w:rsidRPr="009E2ABD">
        <w:t>(2)</w:t>
      </w:r>
      <w:r w:rsidRPr="009E2ABD">
        <w:tab/>
        <w:t>Any damage sustained by an owner or occupier in consequence of the exercise of the rights granted by subsection (1) is a charge on the ship or wreck in respect of or by which the damage is caused.</w:t>
      </w:r>
    </w:p>
    <w:p w:rsidR="006674F8" w:rsidRPr="009E2ABD" w:rsidRDefault="006674F8" w:rsidP="009E2ABD">
      <w:pPr>
        <w:pStyle w:val="AS-P1"/>
        <w:ind w:right="0"/>
      </w:pPr>
    </w:p>
    <w:p w:rsidR="006674F8" w:rsidRPr="009E2ABD" w:rsidRDefault="006674F8" w:rsidP="009E2ABD">
      <w:pPr>
        <w:pStyle w:val="AS-P1"/>
        <w:ind w:right="0"/>
      </w:pPr>
      <w:r w:rsidRPr="009E2ABD">
        <w:t>(3)</w:t>
      </w:r>
      <w:r w:rsidRPr="009E2ABD">
        <w:tab/>
        <w:t>The amount payable in respect of the damage referred to in subsection (2) must, in the event of a dispute, be determined in the same manner as salvage is determined in terms of this Act, and is, in default of payment, recoverable in the same manner as salvage is recoverable under this Act.</w:t>
      </w:r>
    </w:p>
    <w:p w:rsidR="006674F8" w:rsidRPr="009E2ABD" w:rsidRDefault="006674F8" w:rsidP="009E2ABD">
      <w:pPr>
        <w:pStyle w:val="AS-P0"/>
      </w:pPr>
    </w:p>
    <w:p w:rsidR="006674F8" w:rsidRPr="009E2ABD" w:rsidRDefault="006674F8" w:rsidP="009E2ABD">
      <w:pPr>
        <w:pStyle w:val="AS-P0"/>
        <w:rPr>
          <w:b/>
          <w:bCs/>
        </w:rPr>
      </w:pPr>
      <w:r w:rsidRPr="009E2ABD">
        <w:rPr>
          <w:b/>
        </w:rPr>
        <w:t>Power of salvage officer to suppress plunder and disorder</w:t>
      </w:r>
    </w:p>
    <w:p w:rsidR="006674F8" w:rsidRPr="009E2ABD" w:rsidRDefault="006674F8" w:rsidP="009E2ABD">
      <w:pPr>
        <w:pStyle w:val="AS-P0"/>
        <w:rPr>
          <w:b/>
          <w:bCs/>
        </w:rPr>
      </w:pPr>
    </w:p>
    <w:p w:rsidR="006674F8" w:rsidRPr="009E2ABD" w:rsidRDefault="006674F8" w:rsidP="009E2ABD">
      <w:pPr>
        <w:pStyle w:val="AS-P1"/>
        <w:ind w:right="0"/>
      </w:pPr>
      <w:r w:rsidRPr="009E2ABD">
        <w:rPr>
          <w:b/>
          <w:bCs/>
        </w:rPr>
        <w:t>15.</w:t>
      </w:r>
      <w:r w:rsidRPr="009E2ABD">
        <w:rPr>
          <w:b/>
          <w:bCs/>
        </w:rPr>
        <w:tab/>
      </w:r>
      <w:r w:rsidRPr="009E2ABD">
        <w:t>No person may, when a ship is wrecked, stranded or in distress, plunder, create disorder or obstruct the preservation of the ship or shipwrecked persons or of the wreck, and the salvage officer or his or her authorised representative may cause any person contravening this section to be detained.</w:t>
      </w:r>
    </w:p>
    <w:p w:rsidR="006674F8" w:rsidRPr="009E2ABD" w:rsidRDefault="006674F8" w:rsidP="009E2ABD">
      <w:pPr>
        <w:pStyle w:val="AS-P0"/>
      </w:pPr>
    </w:p>
    <w:p w:rsidR="006674F8" w:rsidRPr="009E2ABD" w:rsidRDefault="006674F8" w:rsidP="009E2ABD">
      <w:pPr>
        <w:pStyle w:val="AS-P0"/>
        <w:rPr>
          <w:b/>
          <w:bCs/>
        </w:rPr>
      </w:pPr>
      <w:r w:rsidRPr="009E2ABD">
        <w:rPr>
          <w:b/>
        </w:rPr>
        <w:t>Interfering with wrecked ship or aircraft</w:t>
      </w:r>
    </w:p>
    <w:p w:rsidR="006674F8" w:rsidRPr="009E2ABD" w:rsidRDefault="006674F8" w:rsidP="009E2ABD">
      <w:pPr>
        <w:pStyle w:val="AS-P0"/>
        <w:rPr>
          <w:b/>
          <w:bCs/>
        </w:rPr>
      </w:pPr>
    </w:p>
    <w:p w:rsidR="006674F8" w:rsidRPr="009E2ABD" w:rsidRDefault="006674F8" w:rsidP="009E2ABD">
      <w:pPr>
        <w:pStyle w:val="AS-P1"/>
        <w:ind w:right="0"/>
      </w:pPr>
      <w:r w:rsidRPr="009E2ABD">
        <w:rPr>
          <w:b/>
          <w:bCs/>
        </w:rPr>
        <w:t>16.</w:t>
      </w:r>
      <w:r w:rsidRPr="009E2ABD">
        <w:rPr>
          <w:b/>
          <w:bCs/>
        </w:rPr>
        <w:tab/>
      </w:r>
      <w:r w:rsidR="00247639" w:rsidRPr="009E2ABD">
        <w:t>(1)</w:t>
      </w:r>
      <w:r w:rsidR="00247639" w:rsidRPr="009E2ABD">
        <w:tab/>
      </w:r>
      <w:r w:rsidRPr="009E2ABD">
        <w:t>No unauthorised person may board any ship or aircraft wrecked, stranded or in distress without the leave of the person in charge of such ship or aircraft, and any person boarding such ship or aircraft without permission may be repelled by reasonable force.</w:t>
      </w:r>
    </w:p>
    <w:p w:rsidR="006674F8" w:rsidRPr="009E2ABD" w:rsidRDefault="006674F8" w:rsidP="009E2ABD">
      <w:pPr>
        <w:pStyle w:val="AS-P1"/>
        <w:ind w:right="0"/>
      </w:pPr>
    </w:p>
    <w:p w:rsidR="006674F8" w:rsidRPr="009E2ABD" w:rsidRDefault="006674F8" w:rsidP="009E2ABD">
      <w:pPr>
        <w:pStyle w:val="AS-P1"/>
        <w:ind w:right="0"/>
      </w:pPr>
      <w:r w:rsidRPr="009E2ABD">
        <w:t>(2)</w:t>
      </w:r>
      <w:r w:rsidRPr="009E2ABD">
        <w:tab/>
        <w:t>No person may -</w:t>
      </w:r>
    </w:p>
    <w:p w:rsidR="006674F8" w:rsidRPr="009E2ABD" w:rsidRDefault="006674F8" w:rsidP="009E2ABD">
      <w:pPr>
        <w:pStyle w:val="AS-P0"/>
      </w:pPr>
    </w:p>
    <w:p w:rsidR="006674F8" w:rsidRPr="009E2ABD" w:rsidRDefault="006674F8" w:rsidP="009E2ABD">
      <w:pPr>
        <w:pStyle w:val="AS-Pa"/>
        <w:ind w:right="0"/>
      </w:pPr>
      <w:r w:rsidRPr="009E2ABD">
        <w:t>(a)</w:t>
      </w:r>
      <w:r w:rsidRPr="009E2ABD">
        <w:tab/>
        <w:t>impede or hinder the saving of any ship stranded or in danger of being stranded, or otherwise in distress, or of any life from any such ship, or of any wreck;</w:t>
      </w:r>
    </w:p>
    <w:p w:rsidR="006674F8" w:rsidRPr="009E2ABD" w:rsidRDefault="006674F8" w:rsidP="009E2ABD">
      <w:pPr>
        <w:pStyle w:val="AS-Pa"/>
        <w:ind w:right="0"/>
      </w:pPr>
    </w:p>
    <w:p w:rsidR="006674F8" w:rsidRPr="009E2ABD" w:rsidRDefault="006674F8" w:rsidP="009E2ABD">
      <w:pPr>
        <w:pStyle w:val="AS-Pa"/>
        <w:ind w:right="0"/>
      </w:pPr>
      <w:r w:rsidRPr="009E2ABD">
        <w:t>(b)</w:t>
      </w:r>
      <w:r w:rsidRPr="009E2ABD">
        <w:tab/>
        <w:t>secrete any wreck, or deface or obliterate any marks thereon; or</w:t>
      </w:r>
    </w:p>
    <w:p w:rsidR="006674F8" w:rsidRPr="009E2ABD" w:rsidRDefault="006674F8" w:rsidP="009E2ABD">
      <w:pPr>
        <w:pStyle w:val="AS-Pa"/>
        <w:ind w:right="0"/>
      </w:pPr>
    </w:p>
    <w:p w:rsidR="006674F8" w:rsidRPr="009E2ABD" w:rsidRDefault="006674F8" w:rsidP="009E2ABD">
      <w:pPr>
        <w:pStyle w:val="AS-Pa"/>
        <w:ind w:right="0"/>
      </w:pPr>
      <w:r w:rsidRPr="009E2ABD">
        <w:t>(c)</w:t>
      </w:r>
      <w:r w:rsidRPr="009E2ABD">
        <w:tab/>
        <w:t>wrongfully carry away or remove any wreck.</w:t>
      </w:r>
    </w:p>
    <w:p w:rsidR="006674F8" w:rsidRPr="009E2ABD" w:rsidRDefault="006674F8" w:rsidP="009E2ABD">
      <w:pPr>
        <w:pStyle w:val="AS-P0"/>
      </w:pPr>
    </w:p>
    <w:p w:rsidR="006674F8" w:rsidRPr="009E2ABD" w:rsidRDefault="006674F8" w:rsidP="009E2ABD">
      <w:pPr>
        <w:pStyle w:val="AS-P0"/>
        <w:rPr>
          <w:b/>
          <w:bCs/>
        </w:rPr>
      </w:pPr>
      <w:r w:rsidRPr="009E2ABD">
        <w:rPr>
          <w:b/>
        </w:rPr>
        <w:t>Salvage contracts</w:t>
      </w:r>
    </w:p>
    <w:p w:rsidR="006674F8" w:rsidRPr="009E2ABD" w:rsidRDefault="006674F8" w:rsidP="009E2ABD">
      <w:pPr>
        <w:pStyle w:val="AS-P0"/>
        <w:rPr>
          <w:b/>
          <w:bCs/>
        </w:rPr>
      </w:pPr>
    </w:p>
    <w:p w:rsidR="006674F8" w:rsidRPr="009E2ABD" w:rsidRDefault="006674F8" w:rsidP="009E2ABD">
      <w:pPr>
        <w:pStyle w:val="AS-P1"/>
        <w:ind w:right="0"/>
      </w:pPr>
      <w:r w:rsidRPr="009E2ABD">
        <w:rPr>
          <w:b/>
          <w:bCs/>
        </w:rPr>
        <w:t>17.</w:t>
      </w:r>
      <w:r w:rsidRPr="009E2ABD">
        <w:rPr>
          <w:b/>
          <w:bCs/>
        </w:rPr>
        <w:tab/>
      </w:r>
      <w:r w:rsidR="00247639" w:rsidRPr="009E2ABD">
        <w:t>(1)</w:t>
      </w:r>
      <w:r w:rsidR="00247639" w:rsidRPr="009E2ABD">
        <w:tab/>
      </w:r>
      <w:r w:rsidRPr="009E2ABD">
        <w:t>The master of a ship may conclude contracts for salvage operations on behalf of the owner of the ship, and the master or the owner of the ship may conclude such contracts on behalf of the owner of any property on board the ship.</w:t>
      </w:r>
    </w:p>
    <w:p w:rsidR="006674F8" w:rsidRPr="009E2ABD" w:rsidRDefault="006674F8" w:rsidP="009E2ABD">
      <w:pPr>
        <w:pStyle w:val="AS-P1"/>
        <w:ind w:right="0"/>
      </w:pPr>
    </w:p>
    <w:p w:rsidR="006674F8" w:rsidRPr="009E2ABD" w:rsidRDefault="006674F8" w:rsidP="009E2ABD">
      <w:pPr>
        <w:pStyle w:val="AS-P1"/>
        <w:ind w:right="0"/>
      </w:pPr>
      <w:r w:rsidRPr="009E2ABD">
        <w:t>(2)</w:t>
      </w:r>
      <w:r w:rsidRPr="009E2ABD">
        <w:tab/>
        <w:t>Notwithstanding subsection (1), a salvage contract or any terms thereof may be annulled or modified by a competent court if -</w:t>
      </w:r>
    </w:p>
    <w:p w:rsidR="006674F8" w:rsidRPr="009E2ABD" w:rsidRDefault="006674F8" w:rsidP="009E2ABD">
      <w:pPr>
        <w:pStyle w:val="AS-P0"/>
      </w:pPr>
    </w:p>
    <w:p w:rsidR="006674F8" w:rsidRPr="009E2ABD" w:rsidRDefault="006674F8" w:rsidP="009E2ABD">
      <w:pPr>
        <w:pStyle w:val="AS-Pa"/>
        <w:ind w:right="0"/>
      </w:pPr>
      <w:r w:rsidRPr="009E2ABD">
        <w:t>(a)</w:t>
      </w:r>
      <w:r w:rsidRPr="009E2ABD">
        <w:tab/>
        <w:t>the contract has been entered into under undue influence or the influence of danger and its terms are inequitable; or</w:t>
      </w:r>
    </w:p>
    <w:p w:rsidR="006674F8" w:rsidRPr="009E2ABD" w:rsidRDefault="006674F8" w:rsidP="009E2ABD">
      <w:pPr>
        <w:pStyle w:val="AS-Pa"/>
        <w:ind w:right="0"/>
      </w:pPr>
    </w:p>
    <w:p w:rsidR="006674F8" w:rsidRPr="009E2ABD" w:rsidRDefault="006674F8" w:rsidP="009E2ABD">
      <w:pPr>
        <w:pStyle w:val="AS-Pa"/>
        <w:ind w:right="0"/>
      </w:pPr>
      <w:r w:rsidRPr="009E2ABD">
        <w:t>(b)</w:t>
      </w:r>
      <w:r w:rsidRPr="009E2ABD">
        <w:tab/>
        <w:t>the payment under the contract is in an excessive degree to large or to small for the salvage services actually rendered.</w:t>
      </w:r>
    </w:p>
    <w:p w:rsidR="006674F8" w:rsidRDefault="006674F8" w:rsidP="009E2ABD">
      <w:pPr>
        <w:pStyle w:val="AS-P0"/>
      </w:pPr>
    </w:p>
    <w:p w:rsidR="008115CD" w:rsidRDefault="008115CD" w:rsidP="008115CD">
      <w:pPr>
        <w:pStyle w:val="AS-P-Amend"/>
      </w:pPr>
      <w:r>
        <w:t xml:space="preserve">[The phrase </w:t>
      </w:r>
      <w:r w:rsidR="00AA3186">
        <w:t xml:space="preserve">“to </w:t>
      </w:r>
      <w:r w:rsidR="00AA3186" w:rsidRPr="00AA3186">
        <w:rPr>
          <w:b w:val="0"/>
        </w:rPr>
        <w:t>large</w:t>
      </w:r>
      <w:r w:rsidR="00AA3186">
        <w:t xml:space="preserve">” should be “too </w:t>
      </w:r>
      <w:r w:rsidR="00AA3186" w:rsidRPr="00AA3186">
        <w:rPr>
          <w:b w:val="0"/>
        </w:rPr>
        <w:t>large</w:t>
      </w:r>
      <w:r w:rsidR="00AA3186">
        <w:t xml:space="preserve">”, and the phrase </w:t>
      </w:r>
      <w:r>
        <w:t xml:space="preserve">“to </w:t>
      </w:r>
      <w:r w:rsidRPr="002333BA">
        <w:rPr>
          <w:b w:val="0"/>
        </w:rPr>
        <w:t>small</w:t>
      </w:r>
      <w:r>
        <w:t xml:space="preserve">” should </w:t>
      </w:r>
      <w:r w:rsidR="002333BA">
        <w:t>be</w:t>
      </w:r>
      <w:r>
        <w:t xml:space="preserve"> “too </w:t>
      </w:r>
      <w:r w:rsidRPr="002333BA">
        <w:rPr>
          <w:b w:val="0"/>
        </w:rPr>
        <w:t>small</w:t>
      </w:r>
      <w:r>
        <w:t>”.]</w:t>
      </w:r>
    </w:p>
    <w:p w:rsidR="008115CD" w:rsidRPr="009E2ABD" w:rsidRDefault="008115CD" w:rsidP="009E2ABD">
      <w:pPr>
        <w:pStyle w:val="AS-P0"/>
      </w:pPr>
    </w:p>
    <w:p w:rsidR="006674F8" w:rsidRPr="009E2ABD" w:rsidRDefault="006674F8" w:rsidP="009E2ABD">
      <w:pPr>
        <w:pStyle w:val="AS-P0"/>
        <w:rPr>
          <w:b/>
          <w:bCs/>
        </w:rPr>
      </w:pPr>
      <w:r w:rsidRPr="009E2ABD">
        <w:rPr>
          <w:b/>
        </w:rPr>
        <w:t>Duties of salvors and of owners and masters of ships</w:t>
      </w:r>
    </w:p>
    <w:p w:rsidR="006674F8" w:rsidRPr="009E2ABD" w:rsidRDefault="006674F8" w:rsidP="009E2ABD">
      <w:pPr>
        <w:pStyle w:val="AS-P0"/>
        <w:rPr>
          <w:b/>
          <w:bCs/>
        </w:rPr>
      </w:pPr>
    </w:p>
    <w:p w:rsidR="006674F8" w:rsidRPr="009E2ABD" w:rsidRDefault="006674F8" w:rsidP="009E2ABD">
      <w:pPr>
        <w:pStyle w:val="AS-P1"/>
        <w:ind w:right="0"/>
      </w:pPr>
      <w:r w:rsidRPr="009E2ABD">
        <w:rPr>
          <w:b/>
          <w:bCs/>
        </w:rPr>
        <w:t>18.</w:t>
      </w:r>
      <w:r w:rsidRPr="009E2ABD">
        <w:rPr>
          <w:b/>
          <w:bCs/>
        </w:rPr>
        <w:tab/>
      </w:r>
      <w:r w:rsidRPr="009E2ABD">
        <w:t>(1)</w:t>
      </w:r>
      <w:r w:rsidRPr="009E2ABD">
        <w:tab/>
        <w:t>In carrying out any salvage operation in respect of a ship or other property in danger, the salvor must -</w:t>
      </w:r>
    </w:p>
    <w:p w:rsidR="006674F8" w:rsidRPr="009E2ABD" w:rsidRDefault="006674F8" w:rsidP="009E2ABD">
      <w:pPr>
        <w:pStyle w:val="AS-P0"/>
      </w:pPr>
    </w:p>
    <w:p w:rsidR="006674F8" w:rsidRPr="009E2ABD" w:rsidRDefault="006674F8" w:rsidP="009E2ABD">
      <w:pPr>
        <w:pStyle w:val="AS-Pa"/>
        <w:ind w:right="0"/>
      </w:pPr>
      <w:r w:rsidRPr="009E2ABD">
        <w:t>(a)</w:t>
      </w:r>
      <w:r w:rsidRPr="009E2ABD">
        <w:tab/>
        <w:t>carry out the salvage operation with proper care;</w:t>
      </w:r>
    </w:p>
    <w:p w:rsidR="006674F8" w:rsidRPr="009E2ABD" w:rsidRDefault="006674F8" w:rsidP="009E2ABD">
      <w:pPr>
        <w:pStyle w:val="AS-Pa"/>
        <w:ind w:right="0"/>
      </w:pPr>
    </w:p>
    <w:p w:rsidR="006674F8" w:rsidRPr="009E2ABD" w:rsidRDefault="006674F8" w:rsidP="009E2ABD">
      <w:pPr>
        <w:pStyle w:val="AS-Pa"/>
        <w:ind w:right="0"/>
      </w:pPr>
      <w:r w:rsidRPr="009E2ABD">
        <w:t>(b)</w:t>
      </w:r>
      <w:r w:rsidRPr="009E2ABD">
        <w:tab/>
        <w:t>in performing the duty in terms of paragraph (a), exercise proper care to prevent or minimise damage to the environment;</w:t>
      </w:r>
    </w:p>
    <w:p w:rsidR="006674F8" w:rsidRPr="009E2ABD" w:rsidRDefault="006674F8" w:rsidP="009E2ABD">
      <w:pPr>
        <w:pStyle w:val="AS-Pa"/>
        <w:ind w:right="0"/>
      </w:pPr>
    </w:p>
    <w:p w:rsidR="006674F8" w:rsidRPr="009E2ABD" w:rsidRDefault="006674F8" w:rsidP="009E2ABD">
      <w:pPr>
        <w:pStyle w:val="AS-Pa"/>
        <w:ind w:right="0"/>
      </w:pPr>
      <w:r w:rsidRPr="009E2ABD">
        <w:t>(c)</w:t>
      </w:r>
      <w:r w:rsidRPr="009E2ABD">
        <w:tab/>
        <w:t>whenever circumstances reasonably require, seek assistance from other salvors; and</w:t>
      </w:r>
    </w:p>
    <w:p w:rsidR="006674F8" w:rsidRPr="009E2ABD" w:rsidRDefault="006674F8" w:rsidP="009E2ABD">
      <w:pPr>
        <w:pStyle w:val="AS-Pa"/>
        <w:ind w:right="0"/>
      </w:pPr>
    </w:p>
    <w:p w:rsidR="006674F8" w:rsidRPr="009E2ABD" w:rsidRDefault="006674F8" w:rsidP="009E2ABD">
      <w:pPr>
        <w:pStyle w:val="AS-Pa"/>
        <w:ind w:right="0"/>
      </w:pPr>
      <w:r w:rsidRPr="009E2ABD">
        <w:t>(d)</w:t>
      </w:r>
      <w:r w:rsidRPr="009E2ABD">
        <w:tab/>
        <w:t>accept the intervention of other salvors when reasonably requested to do so by the owner or master of the ship or other property in danger, but the amount of the salvor</w:t>
      </w:r>
      <w:r w:rsidR="005B1B03">
        <w:t>’</w:t>
      </w:r>
      <w:r w:rsidRPr="009E2ABD">
        <w:t>s reward may not be prejudiced should it be found that such a request was unreasonable.</w:t>
      </w:r>
    </w:p>
    <w:p w:rsidR="00247639" w:rsidRPr="009E2ABD" w:rsidRDefault="00247639" w:rsidP="009E2ABD">
      <w:pPr>
        <w:pStyle w:val="AS-Pa"/>
        <w:ind w:right="0"/>
      </w:pPr>
    </w:p>
    <w:p w:rsidR="006674F8" w:rsidRPr="009E2ABD" w:rsidRDefault="006674F8" w:rsidP="009E2ABD">
      <w:pPr>
        <w:pStyle w:val="AS-P1"/>
        <w:ind w:right="0"/>
      </w:pPr>
      <w:r w:rsidRPr="009E2ABD">
        <w:t>(2)</w:t>
      </w:r>
      <w:r w:rsidRPr="009E2ABD">
        <w:tab/>
        <w:t>The owner and master of a ship, or the owner of other property, in danger</w:t>
      </w:r>
      <w:r w:rsidR="00247639" w:rsidRPr="009E2ABD">
        <w:t xml:space="preserve"> must -</w:t>
      </w:r>
    </w:p>
    <w:p w:rsidR="006674F8" w:rsidRPr="009E2ABD" w:rsidRDefault="006674F8" w:rsidP="009E2ABD">
      <w:pPr>
        <w:pStyle w:val="AS-P0"/>
      </w:pPr>
    </w:p>
    <w:p w:rsidR="006674F8" w:rsidRPr="009E2ABD" w:rsidRDefault="006674F8" w:rsidP="009E2ABD">
      <w:pPr>
        <w:pStyle w:val="AS-Pa"/>
        <w:ind w:right="0"/>
      </w:pPr>
      <w:r w:rsidRPr="009E2ABD">
        <w:t>(a)</w:t>
      </w:r>
      <w:r w:rsidRPr="009E2ABD">
        <w:tab/>
        <w:t>cooperate fully with the salvor during the course of any salvage operation;</w:t>
      </w:r>
    </w:p>
    <w:p w:rsidR="006674F8" w:rsidRPr="009E2ABD" w:rsidRDefault="006674F8" w:rsidP="009E2ABD">
      <w:pPr>
        <w:pStyle w:val="AS-Pa"/>
        <w:ind w:right="0"/>
      </w:pPr>
    </w:p>
    <w:p w:rsidR="006674F8" w:rsidRPr="009E2ABD" w:rsidRDefault="006674F8" w:rsidP="009E2ABD">
      <w:pPr>
        <w:pStyle w:val="AS-Pa"/>
        <w:ind w:right="0"/>
      </w:pPr>
      <w:r w:rsidRPr="009E2ABD">
        <w:t>(b)</w:t>
      </w:r>
      <w:r w:rsidRPr="009E2ABD">
        <w:tab/>
        <w:t>in performing the duty in terms of paragraph (a), exercise proper care to prevent or minimise damage to the environment; and</w:t>
      </w:r>
    </w:p>
    <w:p w:rsidR="006674F8" w:rsidRPr="009E2ABD" w:rsidRDefault="006674F8" w:rsidP="009E2ABD">
      <w:pPr>
        <w:pStyle w:val="AS-Pa"/>
        <w:ind w:right="0"/>
      </w:pPr>
    </w:p>
    <w:p w:rsidR="006674F8" w:rsidRPr="009E2ABD" w:rsidRDefault="006674F8" w:rsidP="009E2ABD">
      <w:pPr>
        <w:pStyle w:val="AS-Pa"/>
        <w:ind w:right="0"/>
      </w:pPr>
      <w:r w:rsidRPr="009E2ABD">
        <w:t>(c)</w:t>
      </w:r>
      <w:r w:rsidRPr="009E2ABD">
        <w:tab/>
        <w:t>when that ship or other property has been brought to a place of safety, accept redelivery thereof when reasonably requested by the salvor to do so.</w:t>
      </w:r>
    </w:p>
    <w:p w:rsidR="006674F8" w:rsidRPr="009E2ABD" w:rsidRDefault="006674F8" w:rsidP="009E2ABD">
      <w:pPr>
        <w:pStyle w:val="AS-P0"/>
      </w:pPr>
    </w:p>
    <w:p w:rsidR="006674F8" w:rsidRPr="009E2ABD" w:rsidRDefault="006674F8" w:rsidP="009E2ABD">
      <w:pPr>
        <w:pStyle w:val="AS-P0"/>
        <w:rPr>
          <w:b/>
          <w:bCs/>
        </w:rPr>
      </w:pPr>
      <w:r w:rsidRPr="009E2ABD">
        <w:rPr>
          <w:b/>
        </w:rPr>
        <w:t>Conditions for reward</w:t>
      </w:r>
    </w:p>
    <w:p w:rsidR="006674F8" w:rsidRPr="009E2ABD" w:rsidRDefault="006674F8" w:rsidP="009E2ABD">
      <w:pPr>
        <w:pStyle w:val="AS-P0"/>
        <w:rPr>
          <w:b/>
          <w:bCs/>
        </w:rPr>
      </w:pPr>
    </w:p>
    <w:p w:rsidR="006674F8" w:rsidRPr="009E2ABD" w:rsidRDefault="006674F8" w:rsidP="009E2ABD">
      <w:pPr>
        <w:pStyle w:val="AS-P1"/>
        <w:ind w:right="0"/>
      </w:pPr>
      <w:r w:rsidRPr="009E2ABD">
        <w:rPr>
          <w:b/>
          <w:bCs/>
        </w:rPr>
        <w:t>19.</w:t>
      </w:r>
      <w:r w:rsidRPr="009E2ABD">
        <w:rPr>
          <w:b/>
          <w:bCs/>
        </w:rPr>
        <w:tab/>
      </w:r>
      <w:r w:rsidR="00247639" w:rsidRPr="009E2ABD">
        <w:t>(1)</w:t>
      </w:r>
      <w:r w:rsidR="00247639" w:rsidRPr="009E2ABD">
        <w:tab/>
      </w:r>
      <w:r w:rsidRPr="009E2ABD">
        <w:t>A salvage operation which has had a useful result entitles the salvor concerned to a reward fixed in accordance with section 20.</w:t>
      </w:r>
    </w:p>
    <w:p w:rsidR="006674F8" w:rsidRPr="009E2ABD" w:rsidRDefault="006674F8" w:rsidP="009E2ABD">
      <w:pPr>
        <w:pStyle w:val="AS-P1"/>
        <w:ind w:right="0"/>
      </w:pPr>
    </w:p>
    <w:p w:rsidR="006674F8" w:rsidRPr="009E2ABD" w:rsidRDefault="006674F8" w:rsidP="009E2ABD">
      <w:pPr>
        <w:pStyle w:val="AS-P1"/>
        <w:ind w:right="0"/>
      </w:pPr>
      <w:r w:rsidRPr="009E2ABD">
        <w:t>(2)</w:t>
      </w:r>
      <w:r w:rsidRPr="009E2ABD">
        <w:tab/>
        <w:t>Except as otherwise provided in this Act, no reward is payable under this Act if a salvage operation has had no useful result.</w:t>
      </w:r>
    </w:p>
    <w:p w:rsidR="006674F8" w:rsidRPr="009E2ABD" w:rsidRDefault="006674F8" w:rsidP="009E2ABD">
      <w:pPr>
        <w:pStyle w:val="AS-P1"/>
        <w:ind w:right="0"/>
      </w:pPr>
    </w:p>
    <w:p w:rsidR="006674F8" w:rsidRPr="009E2ABD" w:rsidRDefault="006674F8" w:rsidP="009E2ABD">
      <w:pPr>
        <w:pStyle w:val="AS-P1"/>
        <w:ind w:right="0"/>
      </w:pPr>
      <w:r w:rsidRPr="009E2ABD">
        <w:t>(3)</w:t>
      </w:r>
      <w:r w:rsidRPr="009E2ABD">
        <w:tab/>
        <w:t>This section applies despite that the salved ship and the ship undertaking the salvage operation belong to the same owner.</w:t>
      </w:r>
    </w:p>
    <w:p w:rsidR="006674F8" w:rsidRPr="009E2ABD" w:rsidRDefault="006674F8" w:rsidP="009E2ABD">
      <w:pPr>
        <w:pStyle w:val="AS-P1"/>
        <w:ind w:right="0"/>
      </w:pPr>
    </w:p>
    <w:p w:rsidR="006674F8" w:rsidRPr="009E2ABD" w:rsidRDefault="006674F8" w:rsidP="009E2ABD">
      <w:pPr>
        <w:pStyle w:val="AS-P1"/>
        <w:ind w:right="0"/>
      </w:pPr>
      <w:r w:rsidRPr="009E2ABD">
        <w:t>(4)</w:t>
      </w:r>
      <w:r w:rsidRPr="009E2ABD">
        <w:tab/>
        <w:t xml:space="preserve">In this section </w:t>
      </w:r>
      <w:r w:rsidR="005B1B03">
        <w:t>“</w:t>
      </w:r>
      <w:r w:rsidRPr="009E2ABD">
        <w:t>useful result</w:t>
      </w:r>
      <w:r w:rsidR="005B1B03">
        <w:t>”</w:t>
      </w:r>
      <w:r w:rsidRPr="009E2ABD">
        <w:t>, in relation to a salvage operation, means a salvage operation that made a meritorious contribution towards the ultimate success in salving a ship or other property in danger.</w:t>
      </w:r>
    </w:p>
    <w:p w:rsidR="006674F8" w:rsidRPr="009E2ABD" w:rsidRDefault="006674F8" w:rsidP="009E2ABD">
      <w:pPr>
        <w:pStyle w:val="AS-P0"/>
      </w:pPr>
    </w:p>
    <w:p w:rsidR="006674F8" w:rsidRPr="009E2ABD" w:rsidRDefault="006674F8" w:rsidP="009E2ABD">
      <w:pPr>
        <w:pStyle w:val="AS-P0"/>
        <w:rPr>
          <w:b/>
          <w:bCs/>
        </w:rPr>
      </w:pPr>
      <w:r w:rsidRPr="009E2ABD">
        <w:rPr>
          <w:b/>
        </w:rPr>
        <w:t>Criteria for fixing reward for salvage operations</w:t>
      </w:r>
    </w:p>
    <w:p w:rsidR="006674F8" w:rsidRPr="009E2ABD" w:rsidRDefault="006674F8" w:rsidP="009E2ABD">
      <w:pPr>
        <w:pStyle w:val="AS-P0"/>
        <w:rPr>
          <w:b/>
          <w:bCs/>
        </w:rPr>
      </w:pPr>
    </w:p>
    <w:p w:rsidR="006674F8" w:rsidRPr="009E2ABD" w:rsidRDefault="006674F8" w:rsidP="009E2ABD">
      <w:pPr>
        <w:pStyle w:val="AS-P1"/>
        <w:ind w:right="0"/>
      </w:pPr>
      <w:r w:rsidRPr="009E2ABD">
        <w:rPr>
          <w:b/>
          <w:bCs/>
        </w:rPr>
        <w:t>20.</w:t>
      </w:r>
      <w:r w:rsidRPr="009E2ABD">
        <w:rPr>
          <w:b/>
          <w:bCs/>
        </w:rPr>
        <w:tab/>
      </w:r>
      <w:r w:rsidR="00247639" w:rsidRPr="009E2ABD">
        <w:t>(1)</w:t>
      </w:r>
      <w:r w:rsidR="00247639" w:rsidRPr="009E2ABD">
        <w:tab/>
      </w:r>
      <w:r w:rsidRPr="009E2ABD">
        <w:t>The reward for a salvage operation must, subject to subsection (2), be fixed with a view to encouraging salvage operations, taking into account the following criteria without regard to the order in which they are set out below:</w:t>
      </w:r>
    </w:p>
    <w:p w:rsidR="006674F8" w:rsidRPr="009E2ABD" w:rsidRDefault="006674F8" w:rsidP="009E2ABD">
      <w:pPr>
        <w:pStyle w:val="AS-P0"/>
      </w:pPr>
    </w:p>
    <w:p w:rsidR="006674F8" w:rsidRPr="009E2ABD" w:rsidRDefault="006674F8" w:rsidP="009E2ABD">
      <w:pPr>
        <w:pStyle w:val="AS-Pa"/>
        <w:ind w:right="0"/>
      </w:pPr>
      <w:r w:rsidRPr="009E2ABD">
        <w:t>(a)</w:t>
      </w:r>
      <w:r w:rsidRPr="009E2ABD">
        <w:tab/>
        <w:t>The salved value of the ship and other property;</w:t>
      </w:r>
    </w:p>
    <w:p w:rsidR="006674F8" w:rsidRPr="009E2ABD" w:rsidRDefault="006674F8" w:rsidP="009E2ABD">
      <w:pPr>
        <w:pStyle w:val="AS-Pa"/>
        <w:ind w:right="0"/>
      </w:pPr>
    </w:p>
    <w:p w:rsidR="006674F8" w:rsidRPr="009E2ABD" w:rsidRDefault="006674F8" w:rsidP="009E2ABD">
      <w:pPr>
        <w:pStyle w:val="AS-Pa"/>
        <w:ind w:right="0"/>
      </w:pPr>
      <w:r w:rsidRPr="009E2ABD">
        <w:t>(b)</w:t>
      </w:r>
      <w:r w:rsidRPr="009E2ABD">
        <w:tab/>
        <w:t>the skill and efforts of the salvor in preventing or minimising damage to the environment;</w:t>
      </w:r>
    </w:p>
    <w:p w:rsidR="006674F8" w:rsidRPr="009E2ABD" w:rsidRDefault="006674F8" w:rsidP="009E2ABD">
      <w:pPr>
        <w:pStyle w:val="AS-Pa"/>
        <w:ind w:right="0"/>
      </w:pPr>
    </w:p>
    <w:p w:rsidR="006674F8" w:rsidRPr="009E2ABD" w:rsidRDefault="006674F8" w:rsidP="009E2ABD">
      <w:pPr>
        <w:pStyle w:val="AS-Pa"/>
        <w:ind w:right="0"/>
      </w:pPr>
      <w:r w:rsidRPr="009E2ABD">
        <w:t>(c)</w:t>
      </w:r>
      <w:r w:rsidRPr="009E2ABD">
        <w:tab/>
        <w:t>the measure of success obtained by the salvor;</w:t>
      </w:r>
    </w:p>
    <w:p w:rsidR="006674F8" w:rsidRPr="009E2ABD" w:rsidRDefault="006674F8" w:rsidP="009E2ABD">
      <w:pPr>
        <w:pStyle w:val="AS-Pa"/>
        <w:ind w:right="0"/>
      </w:pPr>
    </w:p>
    <w:p w:rsidR="006674F8" w:rsidRPr="009E2ABD" w:rsidRDefault="006674F8" w:rsidP="009E2ABD">
      <w:pPr>
        <w:pStyle w:val="AS-Pa"/>
        <w:ind w:right="0"/>
      </w:pPr>
      <w:r w:rsidRPr="009E2ABD">
        <w:t>(d)</w:t>
      </w:r>
      <w:r w:rsidRPr="009E2ABD">
        <w:tab/>
        <w:t>the nature and degree of the danger;</w:t>
      </w:r>
    </w:p>
    <w:p w:rsidR="006674F8" w:rsidRPr="009E2ABD" w:rsidRDefault="006674F8" w:rsidP="009E2ABD">
      <w:pPr>
        <w:pStyle w:val="AS-Pa"/>
        <w:ind w:right="0"/>
      </w:pPr>
    </w:p>
    <w:p w:rsidR="006674F8" w:rsidRPr="009E2ABD" w:rsidRDefault="006674F8" w:rsidP="009E2ABD">
      <w:pPr>
        <w:pStyle w:val="AS-Pa"/>
        <w:ind w:right="0"/>
      </w:pPr>
      <w:r w:rsidRPr="009E2ABD">
        <w:t>(e)</w:t>
      </w:r>
      <w:r w:rsidRPr="009E2ABD">
        <w:tab/>
        <w:t>the skill and efforts of the salvor in salving the ship, other property and life;</w:t>
      </w:r>
    </w:p>
    <w:p w:rsidR="006674F8" w:rsidRPr="009E2ABD" w:rsidRDefault="006674F8" w:rsidP="009E2ABD">
      <w:pPr>
        <w:pStyle w:val="AS-Pa"/>
        <w:ind w:right="0"/>
      </w:pPr>
    </w:p>
    <w:p w:rsidR="006674F8" w:rsidRPr="009E2ABD" w:rsidRDefault="006674F8" w:rsidP="009E2ABD">
      <w:pPr>
        <w:pStyle w:val="AS-Pa"/>
        <w:ind w:right="0"/>
      </w:pPr>
      <w:r w:rsidRPr="009E2ABD">
        <w:t>(f)</w:t>
      </w:r>
      <w:r w:rsidRPr="009E2ABD">
        <w:tab/>
        <w:t>the time used and expenses and losses incurred by the salvor;</w:t>
      </w:r>
    </w:p>
    <w:p w:rsidR="006674F8" w:rsidRPr="009E2ABD" w:rsidRDefault="006674F8" w:rsidP="009E2ABD">
      <w:pPr>
        <w:pStyle w:val="AS-Pa"/>
        <w:ind w:right="0"/>
      </w:pPr>
    </w:p>
    <w:p w:rsidR="006674F8" w:rsidRPr="009E2ABD" w:rsidRDefault="006674F8" w:rsidP="009E2ABD">
      <w:pPr>
        <w:pStyle w:val="AS-Pa"/>
        <w:ind w:right="0"/>
      </w:pPr>
      <w:r w:rsidRPr="009E2ABD">
        <w:t>(g)</w:t>
      </w:r>
      <w:r w:rsidRPr="009E2ABD">
        <w:tab/>
        <w:t>the risk of liability and other risks run by the salvor or his or her equipment;</w:t>
      </w:r>
    </w:p>
    <w:p w:rsidR="006674F8" w:rsidRPr="009E2ABD" w:rsidRDefault="006674F8" w:rsidP="009E2ABD">
      <w:pPr>
        <w:pStyle w:val="AS-Pa"/>
        <w:ind w:right="0"/>
      </w:pPr>
    </w:p>
    <w:p w:rsidR="006674F8" w:rsidRPr="009E2ABD" w:rsidRDefault="006674F8" w:rsidP="009E2ABD">
      <w:pPr>
        <w:pStyle w:val="AS-Pa"/>
        <w:ind w:right="0"/>
      </w:pPr>
      <w:r w:rsidRPr="009E2ABD">
        <w:t>(h)</w:t>
      </w:r>
      <w:r w:rsidRPr="009E2ABD">
        <w:tab/>
        <w:t>the promptness of the salvage services rendered;</w:t>
      </w:r>
    </w:p>
    <w:p w:rsidR="006674F8" w:rsidRPr="009E2ABD" w:rsidRDefault="006674F8" w:rsidP="009E2ABD">
      <w:pPr>
        <w:pStyle w:val="AS-Pa"/>
        <w:ind w:right="0"/>
      </w:pPr>
    </w:p>
    <w:p w:rsidR="006674F8" w:rsidRPr="009E2ABD" w:rsidRDefault="006674F8" w:rsidP="009E2ABD">
      <w:pPr>
        <w:pStyle w:val="AS-Pa"/>
        <w:ind w:right="0"/>
      </w:pPr>
      <w:r w:rsidRPr="009E2ABD">
        <w:t>(i)</w:t>
      </w:r>
      <w:r w:rsidRPr="009E2ABD">
        <w:tab/>
        <w:t>the availability and use of ships or other equipment intended for salvage operations;</w:t>
      </w:r>
    </w:p>
    <w:p w:rsidR="006674F8" w:rsidRPr="009E2ABD" w:rsidRDefault="006674F8" w:rsidP="009E2ABD">
      <w:pPr>
        <w:pStyle w:val="AS-Pa"/>
        <w:ind w:right="0"/>
      </w:pPr>
    </w:p>
    <w:p w:rsidR="006674F8" w:rsidRPr="009E2ABD" w:rsidRDefault="006674F8" w:rsidP="009E2ABD">
      <w:pPr>
        <w:pStyle w:val="AS-Pa"/>
        <w:ind w:right="0"/>
      </w:pPr>
      <w:r w:rsidRPr="009E2ABD">
        <w:t>(j)</w:t>
      </w:r>
      <w:r w:rsidRPr="009E2ABD">
        <w:tab/>
        <w:t>the state of readiness and efficiency of the salvor</w:t>
      </w:r>
      <w:r w:rsidR="005B1B03">
        <w:t>’</w:t>
      </w:r>
      <w:r w:rsidRPr="009E2ABD">
        <w:t>s equipment and the value thereof.</w:t>
      </w:r>
    </w:p>
    <w:p w:rsidR="006674F8" w:rsidRPr="009E2ABD" w:rsidRDefault="006674F8" w:rsidP="009E2ABD">
      <w:pPr>
        <w:pStyle w:val="AS-P0"/>
      </w:pPr>
    </w:p>
    <w:p w:rsidR="006674F8" w:rsidRPr="009E2ABD" w:rsidRDefault="006674F8" w:rsidP="009E2ABD">
      <w:pPr>
        <w:pStyle w:val="AS-P1"/>
        <w:ind w:right="0"/>
      </w:pPr>
      <w:r w:rsidRPr="009E2ABD">
        <w:t>(2)</w:t>
      </w:r>
      <w:r w:rsidRPr="009E2ABD">
        <w:tab/>
        <w:t>No reward, exclusive of any interest and recoverable legal costs that may be payable thereon, may exceed the salved value of the ship and other property in question.</w:t>
      </w:r>
    </w:p>
    <w:p w:rsidR="006674F8" w:rsidRPr="009E2ABD" w:rsidRDefault="006674F8" w:rsidP="009E2ABD">
      <w:pPr>
        <w:pStyle w:val="AS-P1"/>
        <w:ind w:right="0"/>
      </w:pPr>
    </w:p>
    <w:p w:rsidR="006674F8" w:rsidRPr="009E2ABD" w:rsidRDefault="006674F8" w:rsidP="009E2ABD">
      <w:pPr>
        <w:pStyle w:val="AS-P1"/>
        <w:ind w:right="0"/>
      </w:pPr>
      <w:r w:rsidRPr="009E2ABD">
        <w:t>(3)</w:t>
      </w:r>
      <w:r w:rsidRPr="009E2ABD">
        <w:tab/>
        <w:t>Payment of a reward fixed in accordance with subsection (1) must be made by all of the ship and other property interests in proportion to their respective salved values.</w:t>
      </w:r>
    </w:p>
    <w:p w:rsidR="006674F8" w:rsidRPr="009E2ABD" w:rsidRDefault="006674F8" w:rsidP="009E2ABD">
      <w:pPr>
        <w:pStyle w:val="AS-P0"/>
      </w:pPr>
    </w:p>
    <w:p w:rsidR="006674F8" w:rsidRPr="009E2ABD" w:rsidRDefault="006674F8" w:rsidP="009E2ABD">
      <w:pPr>
        <w:pStyle w:val="AS-P0"/>
        <w:rPr>
          <w:b/>
          <w:bCs/>
        </w:rPr>
      </w:pPr>
      <w:r w:rsidRPr="009E2ABD">
        <w:rPr>
          <w:b/>
        </w:rPr>
        <w:t>Special compensation payable to salvors</w:t>
      </w:r>
    </w:p>
    <w:p w:rsidR="006674F8" w:rsidRPr="009E2ABD" w:rsidRDefault="006674F8" w:rsidP="009E2ABD">
      <w:pPr>
        <w:pStyle w:val="AS-P0"/>
        <w:rPr>
          <w:b/>
          <w:bCs/>
        </w:rPr>
      </w:pPr>
    </w:p>
    <w:p w:rsidR="006674F8" w:rsidRPr="009E2ABD" w:rsidRDefault="006674F8" w:rsidP="009E2ABD">
      <w:pPr>
        <w:pStyle w:val="AS-P1"/>
        <w:ind w:right="0"/>
      </w:pPr>
      <w:r w:rsidRPr="009E2ABD">
        <w:rPr>
          <w:b/>
          <w:bCs/>
        </w:rPr>
        <w:t>21.</w:t>
      </w:r>
      <w:r w:rsidRPr="009E2ABD">
        <w:rPr>
          <w:b/>
          <w:bCs/>
        </w:rPr>
        <w:tab/>
      </w:r>
      <w:r w:rsidR="00247639" w:rsidRPr="009E2ABD">
        <w:t>(1)</w:t>
      </w:r>
      <w:r w:rsidR="00247639" w:rsidRPr="009E2ABD">
        <w:tab/>
      </w:r>
      <w:r w:rsidRPr="009E2ABD">
        <w:t>If a salvor has carried out a salvage operation in respect of a ship which by itself or its cargo threatened damage to the environment and has failed to earn a reward under section 20 at least equivalent to the special compensation assessable in accordance with this section, he or she is entitled to special compensation from the owner of that ship equivalent to the expenses incurred by him or her (hereinafter in this section referred to as salvor</w:t>
      </w:r>
      <w:r w:rsidR="005B1B03">
        <w:t>’</w:t>
      </w:r>
      <w:r w:rsidRPr="009E2ABD">
        <w:t>s expenses).</w:t>
      </w:r>
    </w:p>
    <w:p w:rsidR="006674F8" w:rsidRPr="009E2ABD" w:rsidRDefault="006674F8" w:rsidP="009E2ABD">
      <w:pPr>
        <w:pStyle w:val="AS-P1"/>
        <w:ind w:right="0"/>
      </w:pPr>
    </w:p>
    <w:p w:rsidR="006674F8" w:rsidRPr="009E2ABD" w:rsidRDefault="006674F8" w:rsidP="009E2ABD">
      <w:pPr>
        <w:pStyle w:val="AS-P1"/>
        <w:ind w:right="0"/>
      </w:pPr>
      <w:r w:rsidRPr="009E2ABD">
        <w:t>(2)</w:t>
      </w:r>
      <w:r w:rsidRPr="009E2ABD">
        <w:tab/>
        <w:t>If, in the circumstances contemplated in subsection (1), a salvor by his or her salvage operation has prevented or minimised damage to the environment, the special compensation payable by the owner of the ship in question to the salvor under that subsection may -</w:t>
      </w:r>
    </w:p>
    <w:p w:rsidR="006674F8" w:rsidRPr="009E2ABD" w:rsidRDefault="006674F8" w:rsidP="009E2ABD">
      <w:pPr>
        <w:pStyle w:val="AS-P0"/>
      </w:pPr>
    </w:p>
    <w:p w:rsidR="006674F8" w:rsidRPr="009E2ABD" w:rsidRDefault="006674F8" w:rsidP="009E2ABD">
      <w:pPr>
        <w:pStyle w:val="AS-Pa"/>
        <w:ind w:right="0"/>
      </w:pPr>
      <w:r w:rsidRPr="009E2ABD">
        <w:t>(a)</w:t>
      </w:r>
      <w:r w:rsidRPr="009E2ABD">
        <w:tab/>
        <w:t>be increased up to a maximum of 30 per cent of the salvor</w:t>
      </w:r>
      <w:r w:rsidR="005B1B03">
        <w:t>’</w:t>
      </w:r>
      <w:r w:rsidRPr="009E2ABD">
        <w:t>s expenses; and</w:t>
      </w:r>
    </w:p>
    <w:p w:rsidR="006674F8" w:rsidRPr="009E2ABD" w:rsidRDefault="006674F8" w:rsidP="009E2ABD">
      <w:pPr>
        <w:pStyle w:val="AS-Pa"/>
        <w:ind w:right="0"/>
      </w:pPr>
    </w:p>
    <w:p w:rsidR="006674F8" w:rsidRPr="009E2ABD" w:rsidRDefault="006674F8" w:rsidP="009E2ABD">
      <w:pPr>
        <w:pStyle w:val="AS-Pa"/>
        <w:ind w:right="0"/>
      </w:pPr>
      <w:r w:rsidRPr="009E2ABD">
        <w:t>(b)</w:t>
      </w:r>
      <w:r w:rsidRPr="009E2ABD">
        <w:tab/>
        <w:t>on application to a competent court, be further increased, if the court considers it fair and just to do so and bearing in mind the relevant criteria set out in section 20(1), but in no event may the total increase be more than 100 per cent of the salvor</w:t>
      </w:r>
      <w:r w:rsidR="005B1B03">
        <w:t>’</w:t>
      </w:r>
      <w:r w:rsidRPr="009E2ABD">
        <w:t>s expenses.</w:t>
      </w:r>
    </w:p>
    <w:p w:rsidR="006674F8" w:rsidRPr="009E2ABD" w:rsidRDefault="006674F8" w:rsidP="009E2ABD">
      <w:pPr>
        <w:pStyle w:val="AS-P0"/>
      </w:pPr>
    </w:p>
    <w:p w:rsidR="006674F8" w:rsidRPr="009E2ABD" w:rsidRDefault="006674F8" w:rsidP="009E2ABD">
      <w:pPr>
        <w:pStyle w:val="AS-P1"/>
        <w:ind w:right="0"/>
      </w:pPr>
      <w:r w:rsidRPr="009E2ABD">
        <w:t>(3)</w:t>
      </w:r>
      <w:r w:rsidRPr="009E2ABD">
        <w:tab/>
        <w:t>The total special compensation under this section is payable only if and to the extent that such compensation is greater than any reward recoverable by a salvor under section 20.</w:t>
      </w:r>
    </w:p>
    <w:p w:rsidR="006674F8" w:rsidRPr="009E2ABD" w:rsidRDefault="006674F8" w:rsidP="009E2ABD">
      <w:pPr>
        <w:pStyle w:val="AS-P1"/>
        <w:ind w:right="0"/>
      </w:pPr>
    </w:p>
    <w:p w:rsidR="006674F8" w:rsidRPr="009E2ABD" w:rsidRDefault="006674F8" w:rsidP="009E2ABD">
      <w:pPr>
        <w:pStyle w:val="AS-P1"/>
        <w:ind w:right="0"/>
      </w:pPr>
      <w:r w:rsidRPr="009E2ABD">
        <w:t>(4)</w:t>
      </w:r>
      <w:r w:rsidRPr="009E2ABD">
        <w:tab/>
        <w:t>If a salvor has been negligent in the carrying out of a salvage operation and has in consequence thereof failed to prevent or minimise damage to the environment, he or she may be deprived of the whole or part of any special compensation due to him or her under this section.</w:t>
      </w:r>
    </w:p>
    <w:p w:rsidR="006674F8" w:rsidRPr="009E2ABD" w:rsidRDefault="006674F8" w:rsidP="009E2ABD">
      <w:pPr>
        <w:pStyle w:val="AS-P1"/>
        <w:ind w:right="0"/>
      </w:pPr>
    </w:p>
    <w:p w:rsidR="006674F8" w:rsidRPr="009E2ABD" w:rsidRDefault="006674F8" w:rsidP="009E2ABD">
      <w:pPr>
        <w:pStyle w:val="AS-P1"/>
        <w:ind w:right="0"/>
      </w:pPr>
      <w:r w:rsidRPr="009E2ABD">
        <w:t>(5)</w:t>
      </w:r>
      <w:r w:rsidRPr="009E2ABD">
        <w:tab/>
        <w:t>In fixing a reward under section 20 and assessing special compensation under this section, it is not required that such a reward be fixed up to the maximum salved value of the ship and other property in question before assessing the special compensation payable under this section.</w:t>
      </w:r>
    </w:p>
    <w:p w:rsidR="006674F8" w:rsidRPr="009E2ABD" w:rsidRDefault="006674F8" w:rsidP="009E2ABD">
      <w:pPr>
        <w:pStyle w:val="AS-P1"/>
        <w:ind w:right="0"/>
      </w:pPr>
    </w:p>
    <w:p w:rsidR="006674F8" w:rsidRPr="009E2ABD" w:rsidRDefault="006674F8" w:rsidP="009E2ABD">
      <w:pPr>
        <w:pStyle w:val="AS-P1"/>
        <w:ind w:right="0"/>
      </w:pPr>
      <w:r w:rsidRPr="009E2ABD">
        <w:t>(6)</w:t>
      </w:r>
      <w:r w:rsidRPr="009E2ABD">
        <w:tab/>
        <w:t>Nothing in this section contained is to be construed as affecting any right of recourse on the part of the owner of a ship.</w:t>
      </w:r>
    </w:p>
    <w:p w:rsidR="006674F8" w:rsidRPr="009E2ABD" w:rsidRDefault="006674F8" w:rsidP="009E2ABD">
      <w:pPr>
        <w:pStyle w:val="AS-P1"/>
        <w:ind w:right="0"/>
      </w:pPr>
    </w:p>
    <w:p w:rsidR="006674F8" w:rsidRPr="009E2ABD" w:rsidRDefault="006674F8" w:rsidP="009E2ABD">
      <w:pPr>
        <w:pStyle w:val="AS-P1"/>
        <w:ind w:right="0"/>
      </w:pPr>
      <w:r w:rsidRPr="009E2ABD">
        <w:t>(7)</w:t>
      </w:r>
      <w:r w:rsidRPr="009E2ABD">
        <w:tab/>
        <w:t>In this section -</w:t>
      </w:r>
    </w:p>
    <w:p w:rsidR="006674F8" w:rsidRPr="009E2ABD" w:rsidRDefault="006674F8" w:rsidP="009E2ABD">
      <w:pPr>
        <w:pStyle w:val="AS-P0"/>
      </w:pPr>
    </w:p>
    <w:p w:rsidR="006674F8" w:rsidRPr="009E2ABD" w:rsidRDefault="005B1B03" w:rsidP="009E2ABD">
      <w:pPr>
        <w:pStyle w:val="AS-P0"/>
      </w:pPr>
      <w:r>
        <w:t>“</w:t>
      </w:r>
      <w:r w:rsidR="006674F8" w:rsidRPr="009E2ABD">
        <w:t>salvor</w:t>
      </w:r>
      <w:r>
        <w:t>’</w:t>
      </w:r>
      <w:r w:rsidR="006674F8" w:rsidRPr="009E2ABD">
        <w:t>s expenses</w:t>
      </w:r>
      <w:r>
        <w:t>”</w:t>
      </w:r>
      <w:r w:rsidR="006674F8" w:rsidRPr="009E2ABD">
        <w:t xml:space="preserve"> means the out-of-pocket expenses reasonably incurred by a salvor in any salvage operation and a fair rate for equipment and personnel actually and reasonably used in the salvage operation, taking into consideration the criteria set out in section 20(1)(h), (i) and (j);</w:t>
      </w:r>
    </w:p>
    <w:p w:rsidR="006674F8" w:rsidRPr="009E2ABD" w:rsidRDefault="006674F8" w:rsidP="009E2ABD">
      <w:pPr>
        <w:pStyle w:val="AS-P0"/>
      </w:pPr>
    </w:p>
    <w:p w:rsidR="006674F8" w:rsidRPr="009E2ABD" w:rsidRDefault="005B1B03" w:rsidP="009E2ABD">
      <w:pPr>
        <w:pStyle w:val="AS-P0"/>
      </w:pPr>
      <w:r>
        <w:t>“</w:t>
      </w:r>
      <w:r w:rsidR="006674F8" w:rsidRPr="009E2ABD">
        <w:t>fair rate</w:t>
      </w:r>
      <w:r>
        <w:t>”</w:t>
      </w:r>
      <w:r w:rsidR="006674F8" w:rsidRPr="009E2ABD">
        <w:t xml:space="preserve"> means a rate of remuneration which is fair having regard to the scope of the work and to the prevailing market rate, if any, for work of a similar nature.</w:t>
      </w:r>
    </w:p>
    <w:p w:rsidR="006674F8" w:rsidRPr="009E2ABD" w:rsidRDefault="006674F8" w:rsidP="009E2ABD">
      <w:pPr>
        <w:pStyle w:val="AS-P0"/>
      </w:pPr>
    </w:p>
    <w:p w:rsidR="006674F8" w:rsidRPr="009E2ABD" w:rsidRDefault="006674F8" w:rsidP="009E2ABD">
      <w:pPr>
        <w:pStyle w:val="AS-P0"/>
        <w:rPr>
          <w:b/>
          <w:bCs/>
        </w:rPr>
      </w:pPr>
      <w:r w:rsidRPr="009E2ABD">
        <w:rPr>
          <w:b/>
        </w:rPr>
        <w:t>Salvage payable for saving life</w:t>
      </w:r>
    </w:p>
    <w:p w:rsidR="006674F8" w:rsidRPr="009E2ABD" w:rsidRDefault="006674F8" w:rsidP="009E2ABD">
      <w:pPr>
        <w:pStyle w:val="AS-P0"/>
        <w:rPr>
          <w:b/>
          <w:bCs/>
        </w:rPr>
      </w:pPr>
    </w:p>
    <w:p w:rsidR="006674F8" w:rsidRPr="009E2ABD" w:rsidRDefault="006674F8" w:rsidP="009E2ABD">
      <w:pPr>
        <w:pStyle w:val="AS-P1"/>
        <w:ind w:right="0"/>
      </w:pPr>
      <w:r w:rsidRPr="009E2ABD">
        <w:rPr>
          <w:b/>
          <w:bCs/>
        </w:rPr>
        <w:t>22.</w:t>
      </w:r>
      <w:r w:rsidRPr="009E2ABD">
        <w:rPr>
          <w:b/>
          <w:bCs/>
        </w:rPr>
        <w:tab/>
      </w:r>
      <w:r w:rsidR="00247639" w:rsidRPr="009E2ABD">
        <w:t>(1)</w:t>
      </w:r>
      <w:r w:rsidR="00247639" w:rsidRPr="009E2ABD">
        <w:tab/>
      </w:r>
      <w:r w:rsidRPr="009E2ABD">
        <w:t>When services are rendered in saving life from any ship, salvage is payable to the salvor by the owner of the ship or the owner of any wreck, whether or not the ship or wreck has been saved and notwithstanding section 19(1).</w:t>
      </w:r>
    </w:p>
    <w:p w:rsidR="006674F8" w:rsidRPr="009E2ABD" w:rsidRDefault="006674F8" w:rsidP="009E2ABD">
      <w:pPr>
        <w:pStyle w:val="AS-P1"/>
        <w:ind w:right="0"/>
      </w:pPr>
    </w:p>
    <w:p w:rsidR="006674F8" w:rsidRPr="009E2ABD" w:rsidRDefault="006674F8" w:rsidP="009E2ABD">
      <w:pPr>
        <w:pStyle w:val="AS-P1"/>
        <w:ind w:right="0"/>
      </w:pPr>
      <w:r w:rsidRPr="009E2ABD">
        <w:t>(2)</w:t>
      </w:r>
      <w:r w:rsidRPr="009E2ABD">
        <w:tab/>
        <w:t>No salvage is payable by any person in respect of the saving of his or her life from any ship.</w:t>
      </w:r>
    </w:p>
    <w:p w:rsidR="006674F8" w:rsidRPr="009E2ABD" w:rsidRDefault="006674F8" w:rsidP="009E2ABD">
      <w:pPr>
        <w:pStyle w:val="AS-P1"/>
        <w:ind w:right="0"/>
      </w:pPr>
    </w:p>
    <w:p w:rsidR="006674F8" w:rsidRPr="009E2ABD" w:rsidRDefault="006674F8" w:rsidP="009E2ABD">
      <w:pPr>
        <w:pStyle w:val="AS-P1"/>
        <w:ind w:right="0"/>
      </w:pPr>
      <w:r w:rsidRPr="009E2ABD">
        <w:t>(3)</w:t>
      </w:r>
      <w:r w:rsidRPr="009E2ABD">
        <w:tab/>
        <w:t>Notwithstanding anything to the contrary in any other law contained, the payment of salvage in respect of the preservation of life has priority over all other claims for salvage.</w:t>
      </w:r>
    </w:p>
    <w:p w:rsidR="006674F8" w:rsidRPr="009E2ABD" w:rsidRDefault="006674F8" w:rsidP="009E2ABD">
      <w:pPr>
        <w:pStyle w:val="AS-P1"/>
        <w:ind w:right="0"/>
      </w:pPr>
    </w:p>
    <w:p w:rsidR="006674F8" w:rsidRPr="009E2ABD" w:rsidRDefault="006674F8" w:rsidP="009E2ABD">
      <w:pPr>
        <w:pStyle w:val="AS-P1"/>
        <w:ind w:right="0"/>
      </w:pPr>
      <w:r w:rsidRPr="009E2ABD">
        <w:t>(4)</w:t>
      </w:r>
      <w:r w:rsidRPr="009E2ABD">
        <w:tab/>
        <w:t>When a ship or wreck is lost or the value thereof is insufficient, after payment of the actual expenses incurred, to pay the amount of salvage payable in respect of the preservation of life, the Minister may, in his or her discretion, award to the salvor, out of moneys made available by Parliament for that purpose, such amount as he or she considers fit, in whole or part satisfaction of any amount of salvage so left unpaid.</w:t>
      </w:r>
    </w:p>
    <w:p w:rsidR="006674F8" w:rsidRPr="009E2ABD" w:rsidRDefault="006674F8" w:rsidP="009E2ABD">
      <w:pPr>
        <w:pStyle w:val="AS-P1"/>
        <w:ind w:right="0"/>
      </w:pPr>
    </w:p>
    <w:p w:rsidR="006674F8" w:rsidRPr="009E2ABD" w:rsidRDefault="006674F8" w:rsidP="009E2ABD">
      <w:pPr>
        <w:pStyle w:val="AS-P1"/>
        <w:ind w:right="0"/>
      </w:pPr>
      <w:r w:rsidRPr="009E2ABD">
        <w:t>(5)</w:t>
      </w:r>
      <w:r w:rsidRPr="009E2ABD">
        <w:tab/>
        <w:t>When an award is made under subsection (4), the Minister may recover the amount of such award from the owner of the ship or wreck from which life was saved.</w:t>
      </w:r>
    </w:p>
    <w:p w:rsidR="006674F8" w:rsidRPr="009E2ABD" w:rsidRDefault="006674F8" w:rsidP="009E2ABD">
      <w:pPr>
        <w:pStyle w:val="AS-P0"/>
      </w:pPr>
    </w:p>
    <w:p w:rsidR="006674F8" w:rsidRPr="009E2ABD" w:rsidRDefault="006674F8" w:rsidP="009E2ABD">
      <w:pPr>
        <w:pStyle w:val="AS-P0"/>
        <w:rPr>
          <w:b/>
          <w:bCs/>
        </w:rPr>
      </w:pPr>
      <w:r w:rsidRPr="009E2ABD">
        <w:rPr>
          <w:b/>
        </w:rPr>
        <w:t>Salvage payable by Controller of Customs and Excise</w:t>
      </w:r>
    </w:p>
    <w:p w:rsidR="006674F8" w:rsidRPr="009E2ABD" w:rsidRDefault="006674F8" w:rsidP="009E2ABD">
      <w:pPr>
        <w:pStyle w:val="AS-P0"/>
        <w:rPr>
          <w:b/>
          <w:bCs/>
        </w:rPr>
      </w:pPr>
    </w:p>
    <w:p w:rsidR="006674F8" w:rsidRPr="009E2ABD" w:rsidRDefault="006674F8" w:rsidP="009E2ABD">
      <w:pPr>
        <w:pStyle w:val="AS-P1"/>
        <w:ind w:right="0"/>
      </w:pPr>
      <w:r w:rsidRPr="009E2ABD">
        <w:rPr>
          <w:b/>
          <w:bCs/>
        </w:rPr>
        <w:t>23.</w:t>
      </w:r>
      <w:r w:rsidRPr="009E2ABD">
        <w:rPr>
          <w:b/>
          <w:bCs/>
        </w:rPr>
        <w:tab/>
      </w:r>
      <w:r w:rsidRPr="009E2ABD">
        <w:t>When a ship is wrecked, stranded, abandoned or in distress or any wreck is found and services are rendered in saving such ship or wreck, salvage must, subject to section 22(3), be paid to the person who rendered the services by the Controller of Customs and Excise if the ship or wreck is disposed of by him or her in terms of section 122(3) of the Customs and Excise Act, 1998 (Act No. 20 of 1998).</w:t>
      </w:r>
    </w:p>
    <w:p w:rsidR="006674F8" w:rsidRPr="009E2ABD" w:rsidRDefault="006674F8" w:rsidP="009E2ABD">
      <w:pPr>
        <w:pStyle w:val="AS-P0"/>
      </w:pPr>
    </w:p>
    <w:p w:rsidR="006674F8" w:rsidRPr="009E2ABD" w:rsidRDefault="006674F8" w:rsidP="009E2ABD">
      <w:pPr>
        <w:pStyle w:val="AS-P0"/>
        <w:rPr>
          <w:b/>
          <w:bCs/>
        </w:rPr>
      </w:pPr>
      <w:r w:rsidRPr="009E2ABD">
        <w:rPr>
          <w:b/>
        </w:rPr>
        <w:t>Apportionment between salvors and owners and masters of ships</w:t>
      </w:r>
    </w:p>
    <w:p w:rsidR="006674F8" w:rsidRPr="009E2ABD" w:rsidRDefault="006674F8" w:rsidP="009E2ABD">
      <w:pPr>
        <w:pStyle w:val="AS-P0"/>
        <w:rPr>
          <w:b/>
          <w:bCs/>
        </w:rPr>
      </w:pPr>
    </w:p>
    <w:p w:rsidR="006674F8" w:rsidRPr="009E2ABD" w:rsidRDefault="006674F8" w:rsidP="009E2ABD">
      <w:pPr>
        <w:pStyle w:val="AS-P1"/>
        <w:ind w:right="0"/>
      </w:pPr>
      <w:r w:rsidRPr="009E2ABD">
        <w:rPr>
          <w:b/>
          <w:bCs/>
        </w:rPr>
        <w:t>24.</w:t>
      </w:r>
      <w:r w:rsidRPr="009E2ABD">
        <w:rPr>
          <w:b/>
          <w:bCs/>
        </w:rPr>
        <w:tab/>
      </w:r>
      <w:r w:rsidR="00247639" w:rsidRPr="009E2ABD">
        <w:t>(1)</w:t>
      </w:r>
      <w:r w:rsidR="00247639" w:rsidRPr="009E2ABD">
        <w:tab/>
      </w:r>
      <w:r w:rsidRPr="009E2ABD">
        <w:t>The apportionment of a reward under section 20 between salvors must be made on the basis of the criteria contained in that section.</w:t>
      </w:r>
    </w:p>
    <w:p w:rsidR="006674F8" w:rsidRPr="009E2ABD" w:rsidRDefault="006674F8" w:rsidP="009E2ABD">
      <w:pPr>
        <w:pStyle w:val="AS-P1"/>
        <w:ind w:right="0"/>
      </w:pPr>
    </w:p>
    <w:p w:rsidR="006674F8" w:rsidRPr="009E2ABD" w:rsidRDefault="006674F8" w:rsidP="009E2ABD">
      <w:pPr>
        <w:pStyle w:val="AS-P1"/>
        <w:ind w:right="0"/>
      </w:pPr>
      <w:r w:rsidRPr="009E2ABD">
        <w:t xml:space="preserve">(2) </w:t>
      </w:r>
      <w:r w:rsidR="003E63F6">
        <w:tab/>
      </w:r>
      <w:r w:rsidRPr="009E2ABD">
        <w:t>The apportionment of a reward referred to in subsection (1) between the owner, master and other persons in the service of each salving ship must be determined by the law of the flag of that ship or, if the salvage has not been carried out from a ship, by the law governing the contract between the salvor and his or her employees.</w:t>
      </w:r>
    </w:p>
    <w:p w:rsidR="006674F8" w:rsidRPr="009E2ABD" w:rsidRDefault="006674F8" w:rsidP="009E2ABD">
      <w:pPr>
        <w:pStyle w:val="AS-P0"/>
      </w:pPr>
    </w:p>
    <w:p w:rsidR="006674F8" w:rsidRPr="009E2ABD" w:rsidRDefault="006674F8" w:rsidP="009E2ABD">
      <w:pPr>
        <w:pStyle w:val="AS-P0"/>
        <w:rPr>
          <w:b/>
          <w:bCs/>
        </w:rPr>
      </w:pPr>
      <w:r w:rsidRPr="009E2ABD">
        <w:rPr>
          <w:b/>
        </w:rPr>
        <w:t>Effect of salvor</w:t>
      </w:r>
      <w:r w:rsidR="005B1B03">
        <w:rPr>
          <w:b/>
        </w:rPr>
        <w:t>’</w:t>
      </w:r>
      <w:r w:rsidRPr="009E2ABD">
        <w:rPr>
          <w:b/>
        </w:rPr>
        <w:t>s misconduct</w:t>
      </w:r>
    </w:p>
    <w:p w:rsidR="006674F8" w:rsidRPr="009E2ABD" w:rsidRDefault="006674F8" w:rsidP="009E2ABD">
      <w:pPr>
        <w:pStyle w:val="AS-P1"/>
        <w:ind w:right="0"/>
      </w:pPr>
    </w:p>
    <w:p w:rsidR="006674F8" w:rsidRPr="009E2ABD" w:rsidRDefault="006674F8" w:rsidP="009E2ABD">
      <w:pPr>
        <w:pStyle w:val="AS-P1"/>
        <w:ind w:right="0"/>
      </w:pPr>
      <w:r w:rsidRPr="009E2ABD">
        <w:rPr>
          <w:b/>
        </w:rPr>
        <w:t>25.</w:t>
      </w:r>
      <w:r w:rsidRPr="009E2ABD">
        <w:tab/>
        <w:t>A salvor may be deprived of the whole or part of any payment due to him or her under this Act to the extent that the salvage operation in question has become necessary or more difficult because of fault or neglect on his or her part or if the salvor has been guilty of fraud or other dishonest conduct.</w:t>
      </w:r>
    </w:p>
    <w:p w:rsidR="006674F8" w:rsidRPr="009E2ABD" w:rsidRDefault="006674F8" w:rsidP="009E2ABD">
      <w:pPr>
        <w:pStyle w:val="AS-P0"/>
      </w:pPr>
    </w:p>
    <w:p w:rsidR="006674F8" w:rsidRPr="009E2ABD" w:rsidRDefault="006674F8" w:rsidP="009E2ABD">
      <w:pPr>
        <w:pStyle w:val="AS-P0"/>
        <w:rPr>
          <w:b/>
          <w:bCs/>
        </w:rPr>
      </w:pPr>
      <w:r w:rsidRPr="009E2ABD">
        <w:rPr>
          <w:b/>
        </w:rPr>
        <w:t>Salvage services rendered under existing contracts</w:t>
      </w:r>
    </w:p>
    <w:p w:rsidR="006674F8" w:rsidRPr="009E2ABD" w:rsidRDefault="006674F8" w:rsidP="009E2ABD">
      <w:pPr>
        <w:pStyle w:val="AS-P0"/>
        <w:rPr>
          <w:b/>
          <w:bCs/>
        </w:rPr>
      </w:pPr>
    </w:p>
    <w:p w:rsidR="006674F8" w:rsidRPr="009E2ABD" w:rsidRDefault="006674F8" w:rsidP="009E2ABD">
      <w:pPr>
        <w:pStyle w:val="AS-P1"/>
        <w:ind w:right="0"/>
      </w:pPr>
      <w:r w:rsidRPr="009E2ABD">
        <w:rPr>
          <w:b/>
          <w:bCs/>
        </w:rPr>
        <w:t>26.</w:t>
      </w:r>
      <w:r w:rsidRPr="009E2ABD">
        <w:rPr>
          <w:b/>
          <w:bCs/>
        </w:rPr>
        <w:tab/>
      </w:r>
      <w:r w:rsidRPr="009E2ABD">
        <w:t>No payment is due under this Act unless the salvage services rendered exceed what can be reasonably considered as due performance of a contract entered into before the danger arose.</w:t>
      </w:r>
    </w:p>
    <w:p w:rsidR="006674F8" w:rsidRPr="009E2ABD" w:rsidRDefault="006674F8" w:rsidP="009E2ABD">
      <w:pPr>
        <w:pStyle w:val="AS-P0"/>
      </w:pPr>
    </w:p>
    <w:p w:rsidR="006674F8" w:rsidRPr="009E2ABD" w:rsidRDefault="006674F8" w:rsidP="009E2ABD">
      <w:pPr>
        <w:pStyle w:val="AS-P0"/>
        <w:rPr>
          <w:b/>
          <w:bCs/>
        </w:rPr>
      </w:pPr>
      <w:r w:rsidRPr="009E2ABD">
        <w:rPr>
          <w:b/>
        </w:rPr>
        <w:t>Prohibition of salvage operations</w:t>
      </w:r>
    </w:p>
    <w:p w:rsidR="006674F8" w:rsidRPr="009E2ABD" w:rsidRDefault="006674F8" w:rsidP="009E2ABD">
      <w:pPr>
        <w:pStyle w:val="AS-P0"/>
        <w:rPr>
          <w:b/>
          <w:bCs/>
        </w:rPr>
      </w:pPr>
    </w:p>
    <w:p w:rsidR="006674F8" w:rsidRPr="009E2ABD" w:rsidRDefault="006674F8" w:rsidP="009E2ABD">
      <w:pPr>
        <w:pStyle w:val="AS-P1"/>
        <w:ind w:right="0"/>
      </w:pPr>
      <w:r w:rsidRPr="009E2ABD">
        <w:rPr>
          <w:b/>
          <w:bCs/>
        </w:rPr>
        <w:t>27.</w:t>
      </w:r>
      <w:r w:rsidRPr="009E2ABD">
        <w:rPr>
          <w:b/>
          <w:bCs/>
        </w:rPr>
        <w:tab/>
      </w:r>
      <w:r w:rsidRPr="009E2ABD">
        <w:t>Salvage services rendered, notwithstanding the express and reasonable prohibition of the owner or master of a ship in danger or the owner of any other property in danger which is not and has not been on board the ship, does not give rise to any payment under this Act.</w:t>
      </w:r>
    </w:p>
    <w:p w:rsidR="006674F8" w:rsidRPr="009E2ABD" w:rsidRDefault="006674F8" w:rsidP="009E2ABD">
      <w:pPr>
        <w:pStyle w:val="AS-P0"/>
      </w:pPr>
    </w:p>
    <w:p w:rsidR="006674F8" w:rsidRPr="009E2ABD" w:rsidRDefault="006674F8" w:rsidP="009E2ABD">
      <w:pPr>
        <w:pStyle w:val="AS-P0"/>
        <w:rPr>
          <w:b/>
          <w:bCs/>
        </w:rPr>
      </w:pPr>
      <w:r w:rsidRPr="009E2ABD">
        <w:rPr>
          <w:b/>
        </w:rPr>
        <w:t>Detention of ship or wreck until salvage is paid</w:t>
      </w:r>
    </w:p>
    <w:p w:rsidR="006674F8" w:rsidRPr="009E2ABD" w:rsidRDefault="006674F8" w:rsidP="009E2ABD">
      <w:pPr>
        <w:pStyle w:val="AS-P0"/>
        <w:rPr>
          <w:b/>
          <w:bCs/>
        </w:rPr>
      </w:pPr>
    </w:p>
    <w:p w:rsidR="006674F8" w:rsidRPr="009E2ABD" w:rsidRDefault="006674F8" w:rsidP="009E2ABD">
      <w:pPr>
        <w:pStyle w:val="AS-P1"/>
        <w:ind w:right="0"/>
      </w:pPr>
      <w:r w:rsidRPr="009E2ABD">
        <w:rPr>
          <w:b/>
          <w:bCs/>
        </w:rPr>
        <w:t>28.</w:t>
      </w:r>
      <w:r w:rsidRPr="009E2ABD">
        <w:rPr>
          <w:b/>
          <w:bCs/>
        </w:rPr>
        <w:tab/>
      </w:r>
      <w:r w:rsidR="00C244EB" w:rsidRPr="009E2ABD">
        <w:t>(1)</w:t>
      </w:r>
      <w:r w:rsidR="00C244EB" w:rsidRPr="009E2ABD">
        <w:tab/>
      </w:r>
      <w:r w:rsidRPr="009E2ABD">
        <w:t>If a salvage officer is satisfied that salvage is due to any person under this Act, he or she must detain the ship or wreck saved or assisted or from which life was saved until payment is made for the salvage due, or until process for the arrest or detention of such ship or wreck by a competent court is served.</w:t>
      </w:r>
    </w:p>
    <w:p w:rsidR="006674F8" w:rsidRPr="009E2ABD" w:rsidRDefault="006674F8" w:rsidP="009E2ABD">
      <w:pPr>
        <w:pStyle w:val="AS-P1"/>
        <w:ind w:right="0"/>
      </w:pPr>
    </w:p>
    <w:p w:rsidR="006674F8" w:rsidRPr="009E2ABD" w:rsidRDefault="00C244EB" w:rsidP="009E2ABD">
      <w:pPr>
        <w:pStyle w:val="AS-P1"/>
        <w:ind w:right="0"/>
      </w:pPr>
      <w:r w:rsidRPr="009E2ABD">
        <w:t>(2)</w:t>
      </w:r>
      <w:r w:rsidRPr="009E2ABD">
        <w:tab/>
      </w:r>
      <w:r w:rsidR="006674F8" w:rsidRPr="009E2ABD">
        <w:t>A salvage officer may release any ship or wreck detained by him or her in terms of subsection (1) if security to his or her satisfaction is given for the payment of the salvage due.</w:t>
      </w:r>
    </w:p>
    <w:p w:rsidR="006674F8" w:rsidRPr="009E2ABD" w:rsidRDefault="006674F8" w:rsidP="009E2ABD">
      <w:pPr>
        <w:pStyle w:val="AS-P0"/>
      </w:pPr>
    </w:p>
    <w:p w:rsidR="006674F8" w:rsidRPr="009E2ABD" w:rsidRDefault="006674F8" w:rsidP="009E2ABD">
      <w:pPr>
        <w:pStyle w:val="AS-P0"/>
        <w:rPr>
          <w:b/>
          <w:bCs/>
        </w:rPr>
      </w:pPr>
      <w:r w:rsidRPr="009E2ABD">
        <w:rPr>
          <w:b/>
        </w:rPr>
        <w:t>Security for salvage</w:t>
      </w:r>
    </w:p>
    <w:p w:rsidR="006674F8" w:rsidRPr="009E2ABD" w:rsidRDefault="006674F8" w:rsidP="009E2ABD">
      <w:pPr>
        <w:pStyle w:val="AS-P0"/>
        <w:rPr>
          <w:b/>
          <w:bCs/>
        </w:rPr>
      </w:pPr>
    </w:p>
    <w:p w:rsidR="006674F8" w:rsidRPr="009E2ABD" w:rsidRDefault="006674F8" w:rsidP="009E2ABD">
      <w:pPr>
        <w:pStyle w:val="AS-P1"/>
        <w:ind w:right="0"/>
      </w:pPr>
      <w:r w:rsidRPr="009E2ABD">
        <w:rPr>
          <w:b/>
          <w:bCs/>
        </w:rPr>
        <w:t>29.</w:t>
      </w:r>
      <w:r w:rsidRPr="009E2ABD">
        <w:rPr>
          <w:b/>
          <w:bCs/>
        </w:rPr>
        <w:tab/>
      </w:r>
      <w:r w:rsidR="00C244EB" w:rsidRPr="009E2ABD">
        <w:t>(1)</w:t>
      </w:r>
      <w:r w:rsidR="00C244EB" w:rsidRPr="009E2ABD">
        <w:tab/>
      </w:r>
      <w:r w:rsidRPr="009E2ABD">
        <w:t>Upon the request of a salvor, a person liable for a payment due under this Act must give satisfactory security for the payment of the salvor</w:t>
      </w:r>
      <w:r w:rsidR="005B1B03">
        <w:t>’</w:t>
      </w:r>
      <w:r w:rsidRPr="009E2ABD">
        <w:t>s claim, including interest and costs of the salvor.</w:t>
      </w:r>
    </w:p>
    <w:p w:rsidR="006674F8" w:rsidRPr="009E2ABD" w:rsidRDefault="006674F8" w:rsidP="009E2ABD">
      <w:pPr>
        <w:pStyle w:val="AS-P1"/>
        <w:ind w:right="0"/>
      </w:pPr>
    </w:p>
    <w:p w:rsidR="006674F8" w:rsidRPr="009E2ABD" w:rsidRDefault="006674F8" w:rsidP="009E2ABD">
      <w:pPr>
        <w:pStyle w:val="AS-P1"/>
        <w:ind w:right="0"/>
      </w:pPr>
      <w:r w:rsidRPr="009E2ABD">
        <w:t>(2)</w:t>
      </w:r>
      <w:r w:rsidRPr="009E2ABD">
        <w:tab/>
        <w:t>Without prejudice to subsection (1), the owner of a salved ship must do his or her utmost to ensure that the owners of the cargo of that ship give satisfactory security for the payment of the salvor</w:t>
      </w:r>
      <w:r w:rsidR="005B1B03">
        <w:t>’</w:t>
      </w:r>
      <w:r w:rsidRPr="009E2ABD">
        <w:t>s claims against them, including interest and costs of the salvor, before the cargo is released.</w:t>
      </w:r>
    </w:p>
    <w:p w:rsidR="006674F8" w:rsidRPr="009E2ABD" w:rsidRDefault="006674F8" w:rsidP="009E2ABD">
      <w:pPr>
        <w:pStyle w:val="AS-P1"/>
        <w:ind w:right="0"/>
      </w:pPr>
    </w:p>
    <w:p w:rsidR="006674F8" w:rsidRPr="009E2ABD" w:rsidRDefault="006674F8" w:rsidP="009E2ABD">
      <w:pPr>
        <w:pStyle w:val="AS-P1"/>
        <w:ind w:right="0"/>
      </w:pPr>
      <w:r w:rsidRPr="009E2ABD">
        <w:t>(3)</w:t>
      </w:r>
      <w:r w:rsidRPr="009E2ABD">
        <w:tab/>
        <w:t>The salved ship and other property may not, without the consent of the salvor who carried out the salvage operation, be removed from the port or place at which they first arrived after the completion of the salvage operation until satisfactory security has been given for the payment of the salvor</w:t>
      </w:r>
      <w:r w:rsidR="005B1B03">
        <w:t>’</w:t>
      </w:r>
      <w:r w:rsidRPr="009E2ABD">
        <w:t>s claim against the ship or property in question.</w:t>
      </w:r>
    </w:p>
    <w:p w:rsidR="006674F8" w:rsidRPr="009E2ABD" w:rsidRDefault="006674F8" w:rsidP="009E2ABD">
      <w:pPr>
        <w:pStyle w:val="AS-P0"/>
      </w:pPr>
    </w:p>
    <w:p w:rsidR="006674F8" w:rsidRPr="009E2ABD" w:rsidRDefault="006674F8" w:rsidP="009E2ABD">
      <w:pPr>
        <w:pStyle w:val="AS-P0"/>
        <w:rPr>
          <w:b/>
          <w:bCs/>
        </w:rPr>
      </w:pPr>
      <w:r w:rsidRPr="009E2ABD">
        <w:rPr>
          <w:b/>
        </w:rPr>
        <w:t>Maritime lien</w:t>
      </w:r>
    </w:p>
    <w:p w:rsidR="006674F8" w:rsidRPr="009E2ABD" w:rsidRDefault="006674F8" w:rsidP="009E2ABD">
      <w:pPr>
        <w:pStyle w:val="AS-P0"/>
        <w:rPr>
          <w:b/>
          <w:bCs/>
        </w:rPr>
      </w:pPr>
    </w:p>
    <w:p w:rsidR="006674F8" w:rsidRPr="009E2ABD" w:rsidRDefault="006674F8" w:rsidP="009E2ABD">
      <w:pPr>
        <w:pStyle w:val="AS-P1"/>
        <w:ind w:right="0"/>
      </w:pPr>
      <w:r w:rsidRPr="009E2ABD">
        <w:rPr>
          <w:b/>
          <w:bCs/>
        </w:rPr>
        <w:t>30.</w:t>
      </w:r>
      <w:r w:rsidRPr="009E2ABD">
        <w:rPr>
          <w:b/>
          <w:bCs/>
        </w:rPr>
        <w:tab/>
      </w:r>
      <w:r w:rsidR="00C244EB" w:rsidRPr="009E2ABD">
        <w:t>(1)</w:t>
      </w:r>
      <w:r w:rsidR="00C244EB" w:rsidRPr="009E2ABD">
        <w:tab/>
      </w:r>
      <w:r w:rsidRPr="009E2ABD">
        <w:t>A salvor who has a claim for a payment due under this Act is, subject to subsection (2), entitled to enforce a maritime lien in respect of that claim.</w:t>
      </w:r>
    </w:p>
    <w:p w:rsidR="006674F8" w:rsidRPr="009E2ABD" w:rsidRDefault="006674F8" w:rsidP="009E2ABD">
      <w:pPr>
        <w:pStyle w:val="AS-P1"/>
        <w:ind w:right="0"/>
      </w:pPr>
    </w:p>
    <w:p w:rsidR="006674F8" w:rsidRPr="009E2ABD" w:rsidRDefault="006674F8" w:rsidP="009E2ABD">
      <w:pPr>
        <w:pStyle w:val="AS-P1"/>
        <w:ind w:right="0"/>
      </w:pPr>
      <w:r w:rsidRPr="009E2ABD">
        <w:t xml:space="preserve">(2) </w:t>
      </w:r>
      <w:r w:rsidR="00213209">
        <w:tab/>
      </w:r>
      <w:r w:rsidRPr="009E2ABD">
        <w:t>A salvor may not enforce a maritime lien when security to his or her satisfaction is given for the payment of the claim in question, including interest and costs.</w:t>
      </w:r>
    </w:p>
    <w:p w:rsidR="006674F8" w:rsidRPr="009E2ABD" w:rsidRDefault="006674F8" w:rsidP="009E2ABD">
      <w:pPr>
        <w:pStyle w:val="AS-P0"/>
      </w:pPr>
    </w:p>
    <w:p w:rsidR="006674F8" w:rsidRPr="009E2ABD" w:rsidRDefault="006674F8" w:rsidP="009E2ABD">
      <w:pPr>
        <w:pStyle w:val="AS-P0"/>
        <w:rPr>
          <w:b/>
          <w:bCs/>
        </w:rPr>
      </w:pPr>
      <w:r w:rsidRPr="009E2ABD">
        <w:rPr>
          <w:b/>
        </w:rPr>
        <w:t>Interim payment</w:t>
      </w:r>
    </w:p>
    <w:p w:rsidR="006674F8" w:rsidRPr="009E2ABD" w:rsidRDefault="006674F8" w:rsidP="009E2ABD">
      <w:pPr>
        <w:pStyle w:val="AS-P0"/>
        <w:rPr>
          <w:b/>
          <w:bCs/>
        </w:rPr>
      </w:pPr>
    </w:p>
    <w:p w:rsidR="006674F8" w:rsidRPr="009E2ABD" w:rsidRDefault="006674F8" w:rsidP="009E2ABD">
      <w:pPr>
        <w:pStyle w:val="AS-P1"/>
        <w:ind w:right="0"/>
      </w:pPr>
      <w:r w:rsidRPr="009E2ABD">
        <w:rPr>
          <w:b/>
          <w:bCs/>
        </w:rPr>
        <w:t>31.</w:t>
      </w:r>
      <w:r w:rsidRPr="009E2ABD">
        <w:rPr>
          <w:b/>
          <w:bCs/>
        </w:rPr>
        <w:tab/>
      </w:r>
      <w:r w:rsidR="00C244EB" w:rsidRPr="009E2ABD">
        <w:t>(1)</w:t>
      </w:r>
      <w:r w:rsidR="00C244EB" w:rsidRPr="009E2ABD">
        <w:tab/>
      </w:r>
      <w:r w:rsidRPr="009E2ABD">
        <w:t>The court having jurisdiction over the claim of a salvor may, by interim decision, order that the salvor be paid on account such amount as it considers fair and just, and on such terms, including terms as to security where appropriate, as may be fair and just according to the circumstances of the case.</w:t>
      </w:r>
    </w:p>
    <w:p w:rsidR="006674F8" w:rsidRPr="009E2ABD" w:rsidRDefault="006674F8" w:rsidP="009E2ABD">
      <w:pPr>
        <w:pStyle w:val="AS-P1"/>
        <w:ind w:right="0"/>
      </w:pPr>
    </w:p>
    <w:p w:rsidR="006674F8" w:rsidRPr="009E2ABD" w:rsidRDefault="00C244EB" w:rsidP="009E2ABD">
      <w:pPr>
        <w:pStyle w:val="AS-P1"/>
        <w:ind w:right="0"/>
      </w:pPr>
      <w:r w:rsidRPr="009E2ABD">
        <w:t>(2)</w:t>
      </w:r>
      <w:r w:rsidRPr="009E2ABD">
        <w:tab/>
      </w:r>
      <w:r w:rsidR="006674F8" w:rsidRPr="009E2ABD">
        <w:t>In the event of an interim payment under subsection (1), the security given in terms of section 29 must be reduced accordingly.</w:t>
      </w:r>
    </w:p>
    <w:p w:rsidR="006674F8" w:rsidRPr="009E2ABD" w:rsidRDefault="006674F8" w:rsidP="009E2ABD">
      <w:pPr>
        <w:pStyle w:val="AS-P0"/>
      </w:pPr>
    </w:p>
    <w:p w:rsidR="006674F8" w:rsidRPr="009E2ABD" w:rsidRDefault="006674F8" w:rsidP="009E2ABD">
      <w:pPr>
        <w:pStyle w:val="AS-P0"/>
        <w:rPr>
          <w:b/>
          <w:bCs/>
        </w:rPr>
      </w:pPr>
      <w:r w:rsidRPr="009E2ABD">
        <w:rPr>
          <w:b/>
        </w:rPr>
        <w:t>Limitation of actions</w:t>
      </w:r>
    </w:p>
    <w:p w:rsidR="006674F8" w:rsidRPr="009E2ABD" w:rsidRDefault="006674F8" w:rsidP="009E2ABD">
      <w:pPr>
        <w:pStyle w:val="AS-P0"/>
        <w:rPr>
          <w:b/>
          <w:bCs/>
        </w:rPr>
      </w:pPr>
    </w:p>
    <w:p w:rsidR="006674F8" w:rsidRPr="009E2ABD" w:rsidRDefault="006674F8" w:rsidP="009E2ABD">
      <w:pPr>
        <w:pStyle w:val="AS-P1"/>
        <w:ind w:right="0"/>
      </w:pPr>
      <w:r w:rsidRPr="009E2ABD">
        <w:rPr>
          <w:b/>
          <w:bCs/>
        </w:rPr>
        <w:t>32.</w:t>
      </w:r>
      <w:r w:rsidRPr="009E2ABD">
        <w:rPr>
          <w:b/>
          <w:bCs/>
        </w:rPr>
        <w:tab/>
      </w:r>
      <w:r w:rsidR="00C244EB" w:rsidRPr="009E2ABD">
        <w:t>(1)</w:t>
      </w:r>
      <w:r w:rsidR="00C244EB" w:rsidRPr="009E2ABD">
        <w:tab/>
      </w:r>
      <w:r w:rsidRPr="009E2ABD">
        <w:t>Notwithstanding anything to the contrary in any other law contained, any action relating to payment under this Act is time-barred if judicial or arbitral proceedings have not been instituted within a period of two years, which limitation period begins to run on the date on which the salvage operation in question is terminated.</w:t>
      </w:r>
    </w:p>
    <w:p w:rsidR="006674F8" w:rsidRPr="009E2ABD" w:rsidRDefault="006674F8" w:rsidP="009E2ABD">
      <w:pPr>
        <w:pStyle w:val="AS-P1"/>
        <w:ind w:right="0"/>
      </w:pPr>
    </w:p>
    <w:p w:rsidR="006674F8" w:rsidRPr="009E2ABD" w:rsidRDefault="00C244EB" w:rsidP="009E2ABD">
      <w:pPr>
        <w:pStyle w:val="AS-P1"/>
        <w:ind w:right="0"/>
      </w:pPr>
      <w:r w:rsidRPr="009E2ABD">
        <w:t>(2)</w:t>
      </w:r>
      <w:r w:rsidRPr="009E2ABD">
        <w:tab/>
      </w:r>
      <w:r w:rsidR="006674F8" w:rsidRPr="009E2ABD">
        <w:t>A person against whom any claim contemplated in subsection (1) is made may at any time during the running of the limitation period extend that period by a declaration in writing to the claimant, and such period may in like manner be further extended.</w:t>
      </w:r>
    </w:p>
    <w:p w:rsidR="006674F8" w:rsidRPr="009E2ABD" w:rsidRDefault="006674F8" w:rsidP="009E2ABD">
      <w:pPr>
        <w:pStyle w:val="AS-P0"/>
      </w:pPr>
    </w:p>
    <w:p w:rsidR="006674F8" w:rsidRPr="009E2ABD" w:rsidRDefault="006674F8" w:rsidP="009E2ABD">
      <w:pPr>
        <w:pStyle w:val="AS-P0"/>
        <w:rPr>
          <w:b/>
          <w:bCs/>
        </w:rPr>
      </w:pPr>
      <w:r w:rsidRPr="009E2ABD">
        <w:rPr>
          <w:b/>
        </w:rPr>
        <w:t>Powers of Minister in respect of certain wrecks and ships</w:t>
      </w:r>
    </w:p>
    <w:p w:rsidR="006674F8" w:rsidRPr="009E2ABD" w:rsidRDefault="006674F8" w:rsidP="009E2ABD">
      <w:pPr>
        <w:pStyle w:val="AS-P0"/>
        <w:rPr>
          <w:b/>
          <w:bCs/>
        </w:rPr>
      </w:pPr>
    </w:p>
    <w:p w:rsidR="006674F8" w:rsidRPr="009E2ABD" w:rsidRDefault="006674F8" w:rsidP="009E2ABD">
      <w:pPr>
        <w:pStyle w:val="AS-Pa"/>
        <w:ind w:right="0"/>
      </w:pPr>
      <w:r w:rsidRPr="009E2ABD">
        <w:rPr>
          <w:b/>
          <w:bCs/>
        </w:rPr>
        <w:t>33.</w:t>
      </w:r>
      <w:r w:rsidRPr="009E2ABD">
        <w:rPr>
          <w:b/>
          <w:bCs/>
        </w:rPr>
        <w:tab/>
      </w:r>
      <w:r w:rsidR="00C244EB" w:rsidRPr="009E2ABD">
        <w:t>(1)</w:t>
      </w:r>
      <w:r w:rsidR="00C244EB" w:rsidRPr="009E2ABD">
        <w:tab/>
        <w:t>(a)</w:t>
      </w:r>
      <w:r w:rsidR="00C244EB" w:rsidRPr="009E2ABD">
        <w:tab/>
      </w:r>
      <w:r w:rsidRPr="009E2ABD">
        <w:t>When a ship is wrecked, stranded or in distress, the Minister or any other person authorised thereto in writing by the Minister (hereinafter in this section referred to as his or her authorised representative) may direct the master or owner of such ship, or both such master and such owner, either orally or in writing, to move such ship to a place specified by the Minister or his or her authorised representative or to perform such other acts in respect of such ship as may be specified by the Minister or his or her authorised representative.</w:t>
      </w:r>
    </w:p>
    <w:p w:rsidR="006674F8" w:rsidRPr="009E2ABD" w:rsidRDefault="006674F8" w:rsidP="009E2ABD">
      <w:pPr>
        <w:pStyle w:val="AS-Pa"/>
        <w:ind w:right="0"/>
      </w:pPr>
    </w:p>
    <w:p w:rsidR="006674F8" w:rsidRPr="009E2ABD" w:rsidRDefault="00C147A7" w:rsidP="009E2ABD">
      <w:pPr>
        <w:pStyle w:val="AS-Pa"/>
        <w:ind w:right="0"/>
      </w:pPr>
      <w:r w:rsidRPr="009E2ABD">
        <w:t>(b)</w:t>
      </w:r>
      <w:r w:rsidRPr="009E2ABD">
        <w:tab/>
      </w:r>
      <w:r w:rsidR="006674F8" w:rsidRPr="009E2ABD">
        <w:t>If the master or owner of a ship referred to in paragraph (a) fails to perform, within the time specified by the Minister or his or her authorised representative, any act which he or she has in terms of that paragraph been required to perform, the Minister or his or her authorised representative may cause such act to be performed by any other person.</w:t>
      </w:r>
    </w:p>
    <w:p w:rsidR="006674F8" w:rsidRPr="009E2ABD" w:rsidRDefault="006674F8" w:rsidP="009E2ABD">
      <w:pPr>
        <w:pStyle w:val="AS-Pa"/>
        <w:ind w:right="0"/>
      </w:pPr>
    </w:p>
    <w:p w:rsidR="006674F8" w:rsidRPr="009E2ABD" w:rsidRDefault="006674F8" w:rsidP="009E2ABD">
      <w:pPr>
        <w:pStyle w:val="AS-P1"/>
        <w:ind w:right="0"/>
      </w:pPr>
      <w:r w:rsidRPr="009E2ABD">
        <w:t>(2)</w:t>
      </w:r>
      <w:r w:rsidRPr="009E2ABD">
        <w:tab/>
        <w:t>The Minister or his or her authorised representative may, notwithstanding subsection (1) but subject to section 15(1)(d) and (g) of the Namibian Ports Authority Act, 1994 (Act No. 2 of 1994), cause any wreck or any wrecked, stranded or abandoned ship or any part thereof to be raised, removed or destroyed or dealt with in such other manner as he or she may consider fit, if he or she has not been able to contact the master or the owner of that wreck or ship, or part thereof.</w:t>
      </w:r>
    </w:p>
    <w:p w:rsidR="006674F8" w:rsidRPr="009E2ABD" w:rsidRDefault="006674F8" w:rsidP="009E2ABD">
      <w:pPr>
        <w:pStyle w:val="AS-P1"/>
        <w:ind w:right="0"/>
      </w:pPr>
    </w:p>
    <w:p w:rsidR="006674F8" w:rsidRPr="009E2ABD" w:rsidRDefault="006674F8" w:rsidP="009E2ABD">
      <w:pPr>
        <w:pStyle w:val="AS-P1"/>
        <w:ind w:right="0"/>
      </w:pPr>
      <w:r w:rsidRPr="009E2ABD">
        <w:t>(3)</w:t>
      </w:r>
      <w:r w:rsidRPr="009E2ABD">
        <w:tab/>
        <w:t>If the Minister or his or her authorised representative incurs any expenses in connection with the exercise of any power under subsection (1)(b) or (2), he or she may recover such expenses from the owner of the wreck or ship in question or, in the case of an abandoned wreck or ship, from the person who was the owner thereof at the time of the abandonment.</w:t>
      </w:r>
    </w:p>
    <w:p w:rsidR="006674F8" w:rsidRPr="009E2ABD" w:rsidRDefault="006674F8" w:rsidP="009E2ABD">
      <w:pPr>
        <w:pStyle w:val="AS-P1"/>
        <w:ind w:right="0"/>
      </w:pPr>
    </w:p>
    <w:p w:rsidR="006674F8" w:rsidRPr="009E2ABD" w:rsidRDefault="006674F8" w:rsidP="009E2ABD">
      <w:pPr>
        <w:pStyle w:val="AS-P1"/>
        <w:ind w:right="0"/>
      </w:pPr>
      <w:r w:rsidRPr="009E2ABD">
        <w:t>(4)</w:t>
      </w:r>
      <w:r w:rsidRPr="009E2ABD">
        <w:tab/>
        <w:t>If the Minister or his or her authorised representative incurred or will incur any expenses in connection with the exercise of any power under subsection (1)(b) or (2) in respect of any wreck or ship, he or she may cause any goods to be removed from the wreck or ship.</w:t>
      </w:r>
    </w:p>
    <w:p w:rsidR="006674F8" w:rsidRPr="009E2ABD" w:rsidRDefault="006674F8" w:rsidP="009E2ABD">
      <w:pPr>
        <w:pStyle w:val="AS-P1"/>
        <w:ind w:right="0"/>
      </w:pPr>
    </w:p>
    <w:p w:rsidR="006674F8" w:rsidRPr="009E2ABD" w:rsidRDefault="006674F8" w:rsidP="009E2ABD">
      <w:pPr>
        <w:pStyle w:val="AS-P1"/>
        <w:ind w:right="0"/>
      </w:pPr>
      <w:r w:rsidRPr="009E2ABD">
        <w:t>(5)</w:t>
      </w:r>
      <w:r w:rsidRPr="009E2ABD">
        <w:tab/>
        <w:t>The Minister or his or her authorised representative may -</w:t>
      </w:r>
    </w:p>
    <w:p w:rsidR="006674F8" w:rsidRPr="009E2ABD" w:rsidRDefault="006674F8" w:rsidP="009E2ABD">
      <w:pPr>
        <w:pStyle w:val="AS-P0"/>
      </w:pPr>
    </w:p>
    <w:p w:rsidR="006674F8" w:rsidRPr="009E2ABD" w:rsidRDefault="006674F8" w:rsidP="009E2ABD">
      <w:pPr>
        <w:pStyle w:val="AS-Pa"/>
        <w:ind w:right="0"/>
      </w:pPr>
      <w:r w:rsidRPr="009E2ABD">
        <w:t>(a)</w:t>
      </w:r>
      <w:r w:rsidRPr="009E2ABD">
        <w:tab/>
        <w:t xml:space="preserve">sell any wreck or ship in respect of which any power has been exercised under </w:t>
      </w:r>
      <w:r w:rsidR="00C244EB" w:rsidRPr="009E2ABD">
        <w:t xml:space="preserve">subsection </w:t>
      </w:r>
      <w:r w:rsidRPr="009E2ABD">
        <w:t>(1)(b) or (2), any part of such wreck or ship and any goods removed therefrom under subsection (4), and apply the proceeds of the sale towards the defrayal of any expenses incurred in connection with the exercise of such power; or</w:t>
      </w:r>
    </w:p>
    <w:p w:rsidR="006674F8" w:rsidRPr="009E2ABD" w:rsidRDefault="006674F8" w:rsidP="009E2ABD">
      <w:pPr>
        <w:pStyle w:val="AS-Pa"/>
        <w:ind w:right="0"/>
      </w:pPr>
    </w:p>
    <w:p w:rsidR="006674F8" w:rsidRPr="009E2ABD" w:rsidRDefault="006674F8" w:rsidP="009E2ABD">
      <w:pPr>
        <w:pStyle w:val="AS-Pa"/>
        <w:ind w:right="0"/>
      </w:pPr>
      <w:r w:rsidRPr="009E2ABD">
        <w:t>(b)</w:t>
      </w:r>
      <w:r w:rsidRPr="009E2ABD">
        <w:tab/>
        <w:t>cause any wreck, ship or goods referred to in paragraph (a) to be detained until security to his or her satisfaction has been given for the payment of the expenses referred to in that paragraph.</w:t>
      </w:r>
    </w:p>
    <w:p w:rsidR="006674F8" w:rsidRPr="009E2ABD" w:rsidRDefault="006674F8" w:rsidP="009E2ABD">
      <w:pPr>
        <w:pStyle w:val="AS-P0"/>
      </w:pPr>
    </w:p>
    <w:p w:rsidR="006674F8" w:rsidRPr="009E2ABD" w:rsidRDefault="006674F8" w:rsidP="009E2ABD">
      <w:pPr>
        <w:pStyle w:val="AS-P1"/>
        <w:ind w:right="0"/>
      </w:pPr>
      <w:r w:rsidRPr="009E2ABD">
        <w:t>(6)</w:t>
      </w:r>
      <w:r w:rsidRPr="009E2ABD">
        <w:tab/>
        <w:t>If any wreck, ship or goods are sold under subsection (5) and the proceeds of the sale exceed the amount of the expenses referred to in that subsection, the surplus must be paid to the owner of the wreck, ship or goods in question after deducting therefrom the amount of any duty payable in respect of such wreck, ship or goods in terms of the Customs and Excise Act, 1998 (Act No. 20 of 1998).</w:t>
      </w:r>
    </w:p>
    <w:p w:rsidR="006674F8" w:rsidRPr="009E2ABD" w:rsidRDefault="006674F8" w:rsidP="009E2ABD">
      <w:pPr>
        <w:pStyle w:val="AS-P1"/>
        <w:ind w:right="0"/>
      </w:pPr>
    </w:p>
    <w:p w:rsidR="006674F8" w:rsidRPr="009E2ABD" w:rsidRDefault="006674F8" w:rsidP="009E2ABD">
      <w:pPr>
        <w:pStyle w:val="AS-P1"/>
        <w:ind w:right="0"/>
      </w:pPr>
      <w:r w:rsidRPr="009E2ABD">
        <w:t>(7)</w:t>
      </w:r>
      <w:r w:rsidRPr="009E2ABD">
        <w:tab/>
        <w:t>The Minister or his or her authorised representative is not liable in respect of anything done in good faith in terms of this section.</w:t>
      </w:r>
    </w:p>
    <w:p w:rsidR="006674F8" w:rsidRPr="009E2ABD" w:rsidRDefault="006674F8" w:rsidP="009E2ABD">
      <w:pPr>
        <w:pStyle w:val="AS-P0"/>
      </w:pPr>
    </w:p>
    <w:p w:rsidR="006674F8" w:rsidRPr="009E2ABD" w:rsidRDefault="006674F8" w:rsidP="009E2ABD">
      <w:pPr>
        <w:pStyle w:val="AS-P0"/>
        <w:rPr>
          <w:b/>
          <w:bCs/>
        </w:rPr>
      </w:pPr>
      <w:r w:rsidRPr="009E2ABD">
        <w:rPr>
          <w:b/>
        </w:rPr>
        <w:t>Agreement to forfeit right to salvage is void</w:t>
      </w:r>
    </w:p>
    <w:p w:rsidR="006674F8" w:rsidRPr="009E2ABD" w:rsidRDefault="006674F8" w:rsidP="009E2ABD">
      <w:pPr>
        <w:pStyle w:val="AS-P0"/>
        <w:rPr>
          <w:b/>
          <w:bCs/>
        </w:rPr>
      </w:pPr>
    </w:p>
    <w:p w:rsidR="006674F8" w:rsidRPr="009E2ABD" w:rsidRDefault="006674F8" w:rsidP="009E2ABD">
      <w:pPr>
        <w:pStyle w:val="AS-P1"/>
        <w:ind w:right="0"/>
      </w:pPr>
      <w:r w:rsidRPr="009E2ABD">
        <w:rPr>
          <w:b/>
          <w:bCs/>
        </w:rPr>
        <w:t>34.</w:t>
      </w:r>
      <w:r w:rsidRPr="009E2ABD">
        <w:rPr>
          <w:b/>
          <w:bCs/>
        </w:rPr>
        <w:tab/>
      </w:r>
      <w:r w:rsidR="00C244EB" w:rsidRPr="009E2ABD">
        <w:t>(1)</w:t>
      </w:r>
      <w:r w:rsidR="00C244EB" w:rsidRPr="009E2ABD">
        <w:tab/>
      </w:r>
      <w:r w:rsidRPr="009E2ABD">
        <w:t>A seaman of a Namibian ship may not by agreement abandon any right to salvage that he or she may have or obtain under this Act, and any provision in any agreement with him or her inconsistent with this section is void.</w:t>
      </w:r>
    </w:p>
    <w:p w:rsidR="006674F8" w:rsidRPr="009E2ABD" w:rsidRDefault="006674F8" w:rsidP="009E2ABD">
      <w:pPr>
        <w:pStyle w:val="AS-P1"/>
        <w:ind w:right="0"/>
      </w:pPr>
    </w:p>
    <w:p w:rsidR="006674F8" w:rsidRPr="009E2ABD" w:rsidRDefault="00C244EB" w:rsidP="009E2ABD">
      <w:pPr>
        <w:pStyle w:val="AS-P1"/>
        <w:ind w:right="0"/>
      </w:pPr>
      <w:r w:rsidRPr="009E2ABD">
        <w:t>(2)</w:t>
      </w:r>
      <w:r w:rsidRPr="009E2ABD">
        <w:tab/>
      </w:r>
      <w:r w:rsidR="006674F8" w:rsidRPr="009E2ABD">
        <w:t>Subsection (1) does not apply to any determination made by a seaman belonging to a ship engaged in salvage service regarding the remuneration to be paid to him or her for salvage services to be rendered by that ship to any other ship.</w:t>
      </w:r>
    </w:p>
    <w:p w:rsidR="006674F8" w:rsidRPr="009E2ABD" w:rsidRDefault="006674F8" w:rsidP="009E2ABD">
      <w:pPr>
        <w:pStyle w:val="AS-P0"/>
      </w:pPr>
    </w:p>
    <w:p w:rsidR="006674F8" w:rsidRPr="009E2ABD" w:rsidRDefault="006674F8" w:rsidP="009E2ABD">
      <w:pPr>
        <w:pStyle w:val="AS-P0"/>
        <w:rPr>
          <w:b/>
          <w:bCs/>
        </w:rPr>
      </w:pPr>
      <w:r w:rsidRPr="009E2ABD">
        <w:rPr>
          <w:b/>
        </w:rPr>
        <w:t>Restrictions on assignment of salvage</w:t>
      </w:r>
    </w:p>
    <w:p w:rsidR="006674F8" w:rsidRPr="009E2ABD" w:rsidRDefault="006674F8" w:rsidP="009E2ABD">
      <w:pPr>
        <w:pStyle w:val="AS-P0"/>
        <w:rPr>
          <w:b/>
          <w:bCs/>
        </w:rPr>
      </w:pPr>
    </w:p>
    <w:p w:rsidR="006674F8" w:rsidRPr="009E2ABD" w:rsidRDefault="006674F8" w:rsidP="009E2ABD">
      <w:pPr>
        <w:pStyle w:val="AS-P1"/>
        <w:ind w:right="0"/>
      </w:pPr>
      <w:r w:rsidRPr="009E2ABD">
        <w:rPr>
          <w:b/>
          <w:bCs/>
        </w:rPr>
        <w:t>35.</w:t>
      </w:r>
      <w:r w:rsidRPr="009E2ABD">
        <w:rPr>
          <w:b/>
          <w:bCs/>
        </w:rPr>
        <w:tab/>
      </w:r>
      <w:r w:rsidRPr="009E2ABD">
        <w:t>The following provisions apply to salvage due or to become due to a seaman of a Namibian ship under this Act:</w:t>
      </w:r>
    </w:p>
    <w:p w:rsidR="006674F8" w:rsidRPr="009E2ABD" w:rsidRDefault="006674F8" w:rsidP="009E2ABD">
      <w:pPr>
        <w:pStyle w:val="AS-P0"/>
      </w:pPr>
    </w:p>
    <w:p w:rsidR="006674F8" w:rsidRDefault="006674F8" w:rsidP="009E2ABD">
      <w:pPr>
        <w:pStyle w:val="AS-Pa"/>
        <w:ind w:right="0"/>
      </w:pPr>
      <w:r w:rsidRPr="009E2ABD">
        <w:t>(a)</w:t>
      </w:r>
      <w:r w:rsidRPr="009E2ABD">
        <w:tab/>
        <w:t>Such salvage is not liable to attachment or subject to any form of execution under a judgment or order of any court;</w:t>
      </w:r>
    </w:p>
    <w:p w:rsidR="000D170F" w:rsidRPr="009E2ABD" w:rsidRDefault="000D170F" w:rsidP="009E2ABD">
      <w:pPr>
        <w:pStyle w:val="AS-Pa"/>
        <w:ind w:right="0"/>
      </w:pPr>
    </w:p>
    <w:p w:rsidR="006674F8" w:rsidRPr="009E2ABD" w:rsidRDefault="006674F8" w:rsidP="009E2ABD">
      <w:pPr>
        <w:pStyle w:val="AS-Pa"/>
        <w:ind w:right="0"/>
      </w:pPr>
      <w:r w:rsidRPr="009E2ABD">
        <w:t>(b)</w:t>
      </w:r>
      <w:r w:rsidRPr="009E2ABD">
        <w:tab/>
        <w:t>an assignment or hypothecation thereof does not bind the person making the same;</w:t>
      </w:r>
    </w:p>
    <w:p w:rsidR="006674F8" w:rsidRPr="009E2ABD" w:rsidRDefault="006674F8" w:rsidP="009E2ABD">
      <w:pPr>
        <w:pStyle w:val="AS-Pa"/>
        <w:ind w:right="0"/>
      </w:pPr>
    </w:p>
    <w:p w:rsidR="006674F8" w:rsidRPr="009E2ABD" w:rsidRDefault="006674F8" w:rsidP="009E2ABD">
      <w:pPr>
        <w:pStyle w:val="AS-Pa"/>
        <w:ind w:right="0"/>
      </w:pPr>
      <w:r w:rsidRPr="009E2ABD">
        <w:t>(c)</w:t>
      </w:r>
      <w:r w:rsidRPr="009E2ABD">
        <w:tab/>
        <w:t>a power of attorney or authority for the receipt thereof is not irrevocable; and</w:t>
      </w:r>
    </w:p>
    <w:p w:rsidR="006674F8" w:rsidRPr="009E2ABD" w:rsidRDefault="006674F8" w:rsidP="009E2ABD">
      <w:pPr>
        <w:pStyle w:val="AS-Pa"/>
        <w:ind w:right="0"/>
      </w:pPr>
    </w:p>
    <w:p w:rsidR="006674F8" w:rsidRPr="009E2ABD" w:rsidRDefault="006674F8" w:rsidP="009E2ABD">
      <w:pPr>
        <w:pStyle w:val="AS-Pa"/>
        <w:ind w:right="0"/>
      </w:pPr>
      <w:r w:rsidRPr="009E2ABD">
        <w:t>(d)</w:t>
      </w:r>
      <w:r w:rsidRPr="009E2ABD">
        <w:tab/>
        <w:t>payment of salvage to a seaman is valid in law, notwithstanding any previous assignment or hypothecation of salvage, or any attachment of or execution upon that salvage.</w:t>
      </w:r>
    </w:p>
    <w:p w:rsidR="006674F8" w:rsidRPr="009E2ABD" w:rsidRDefault="006674F8" w:rsidP="009E2ABD">
      <w:pPr>
        <w:pStyle w:val="AS-P0"/>
      </w:pPr>
    </w:p>
    <w:p w:rsidR="006674F8" w:rsidRPr="009E2ABD" w:rsidRDefault="006674F8" w:rsidP="009E2ABD">
      <w:pPr>
        <w:pStyle w:val="AS-P0"/>
        <w:rPr>
          <w:b/>
          <w:bCs/>
        </w:rPr>
      </w:pPr>
      <w:r w:rsidRPr="009E2ABD">
        <w:rPr>
          <w:b/>
        </w:rPr>
        <w:t>Regulations</w:t>
      </w:r>
    </w:p>
    <w:p w:rsidR="006674F8" w:rsidRPr="009E2ABD" w:rsidRDefault="006674F8" w:rsidP="009E2ABD">
      <w:pPr>
        <w:pStyle w:val="AS-P0"/>
        <w:rPr>
          <w:b/>
          <w:bCs/>
        </w:rPr>
      </w:pPr>
    </w:p>
    <w:p w:rsidR="006674F8" w:rsidRPr="009E2ABD" w:rsidRDefault="006674F8" w:rsidP="009E2ABD">
      <w:pPr>
        <w:pStyle w:val="AS-P1"/>
        <w:ind w:right="0"/>
      </w:pPr>
      <w:r w:rsidRPr="009E2ABD">
        <w:rPr>
          <w:b/>
          <w:bCs/>
        </w:rPr>
        <w:t>36.</w:t>
      </w:r>
      <w:r w:rsidRPr="009E2ABD">
        <w:rPr>
          <w:b/>
          <w:bCs/>
        </w:rPr>
        <w:tab/>
      </w:r>
      <w:r w:rsidR="00C244EB" w:rsidRPr="009E2ABD">
        <w:t>(1)</w:t>
      </w:r>
      <w:r w:rsidR="00C244EB" w:rsidRPr="009E2ABD">
        <w:tab/>
      </w:r>
      <w:r w:rsidRPr="009E2ABD">
        <w:t>The Minister may make regulations on any matter which is required or permitted to be prescribed under this Act or which may be necessary or expedient to prescribe in order to achieve or promote the objects of this Act.</w:t>
      </w:r>
    </w:p>
    <w:p w:rsidR="006674F8" w:rsidRPr="009E2ABD" w:rsidRDefault="006674F8" w:rsidP="009E2ABD">
      <w:pPr>
        <w:pStyle w:val="AS-P1"/>
        <w:ind w:right="0"/>
      </w:pPr>
    </w:p>
    <w:p w:rsidR="006674F8" w:rsidRPr="009E2ABD" w:rsidRDefault="00C244EB" w:rsidP="009E2ABD">
      <w:pPr>
        <w:pStyle w:val="AS-P1"/>
        <w:ind w:right="0"/>
      </w:pPr>
      <w:r w:rsidRPr="009E2ABD">
        <w:t>(2)</w:t>
      </w:r>
      <w:r w:rsidRPr="009E2ABD">
        <w:tab/>
      </w:r>
      <w:r w:rsidR="006674F8" w:rsidRPr="009E2ABD">
        <w:t>A regulation made under subsection (1) may, for any contravention of or failure to comply with any provision thereof, prescribe a penalty not exceeding a fine of N$1</w:t>
      </w:r>
      <w:r w:rsidR="00F770D1">
        <w:t> </w:t>
      </w:r>
      <w:r w:rsidR="006674F8" w:rsidRPr="009E2ABD">
        <w:t>000 or imprisonment for a period of three months.</w:t>
      </w:r>
    </w:p>
    <w:p w:rsidR="006674F8" w:rsidRPr="009E2ABD" w:rsidRDefault="006674F8" w:rsidP="009E2ABD">
      <w:pPr>
        <w:pStyle w:val="AS-P0"/>
      </w:pPr>
    </w:p>
    <w:p w:rsidR="006674F8" w:rsidRPr="009E2ABD" w:rsidRDefault="006674F8" w:rsidP="009E2ABD">
      <w:pPr>
        <w:pStyle w:val="AS-P0"/>
        <w:rPr>
          <w:b/>
          <w:bCs/>
        </w:rPr>
      </w:pPr>
      <w:r w:rsidRPr="009E2ABD">
        <w:rPr>
          <w:b/>
        </w:rPr>
        <w:t>Offences and penalties</w:t>
      </w:r>
    </w:p>
    <w:p w:rsidR="006674F8" w:rsidRPr="009E2ABD" w:rsidRDefault="006674F8" w:rsidP="009E2ABD">
      <w:pPr>
        <w:pStyle w:val="AS-P0"/>
        <w:rPr>
          <w:b/>
          <w:bCs/>
        </w:rPr>
      </w:pPr>
    </w:p>
    <w:p w:rsidR="006674F8" w:rsidRPr="009E2ABD" w:rsidRDefault="006674F8" w:rsidP="009E2ABD">
      <w:pPr>
        <w:pStyle w:val="AS-P1"/>
        <w:ind w:right="0"/>
      </w:pPr>
      <w:r w:rsidRPr="009E2ABD">
        <w:rPr>
          <w:b/>
          <w:bCs/>
        </w:rPr>
        <w:t>37.</w:t>
      </w:r>
      <w:r w:rsidRPr="009E2ABD">
        <w:rPr>
          <w:b/>
          <w:bCs/>
        </w:rPr>
        <w:tab/>
      </w:r>
      <w:r w:rsidRPr="009E2ABD">
        <w:t>Any person who contravenes or fails to comply with any provision of section 7(1) or (2), 8(1), 9(1), 15 or 16(1) or (2) commits an offence and is liable on conviction to a fine not exceeding N$100</w:t>
      </w:r>
      <w:r w:rsidR="00317F5A">
        <w:t> </w:t>
      </w:r>
      <w:r w:rsidRPr="009E2ABD">
        <w:t>000 or to imprisonment for a period not exceeding two years or to both such fine and such imprisonment.</w:t>
      </w:r>
    </w:p>
    <w:p w:rsidR="006674F8" w:rsidRPr="009E2ABD" w:rsidRDefault="006674F8" w:rsidP="009E2ABD">
      <w:pPr>
        <w:pStyle w:val="AS-P0"/>
      </w:pPr>
    </w:p>
    <w:p w:rsidR="006674F8" w:rsidRPr="009E2ABD" w:rsidRDefault="006674F8" w:rsidP="009E2ABD">
      <w:pPr>
        <w:pStyle w:val="AS-P0"/>
        <w:rPr>
          <w:b/>
          <w:bCs/>
        </w:rPr>
      </w:pPr>
      <w:r w:rsidRPr="009E2ABD">
        <w:rPr>
          <w:b/>
        </w:rPr>
        <w:t>Declaration of wreck to be a monument</w:t>
      </w:r>
    </w:p>
    <w:p w:rsidR="006674F8" w:rsidRPr="009E2ABD" w:rsidRDefault="006674F8" w:rsidP="009E2ABD">
      <w:pPr>
        <w:pStyle w:val="AS-P0"/>
        <w:rPr>
          <w:b/>
          <w:bCs/>
        </w:rPr>
      </w:pPr>
    </w:p>
    <w:p w:rsidR="006674F8" w:rsidRPr="009E2ABD" w:rsidRDefault="006674F8" w:rsidP="009E2ABD">
      <w:pPr>
        <w:pStyle w:val="AS-P1"/>
        <w:ind w:right="0"/>
      </w:pPr>
      <w:r w:rsidRPr="009E2ABD">
        <w:rPr>
          <w:b/>
          <w:bCs/>
        </w:rPr>
        <w:t>38.</w:t>
      </w:r>
      <w:r w:rsidRPr="009E2ABD">
        <w:rPr>
          <w:b/>
          <w:bCs/>
        </w:rPr>
        <w:tab/>
      </w:r>
      <w:r w:rsidRPr="009E2ABD">
        <w:t>This Act does not derogate from the operation of the National Monuments Act, 1969 (Act No. 28 of 1969).</w:t>
      </w:r>
    </w:p>
    <w:p w:rsidR="006674F8" w:rsidRDefault="006674F8" w:rsidP="009E2ABD">
      <w:pPr>
        <w:pStyle w:val="AS-P0"/>
      </w:pPr>
    </w:p>
    <w:p w:rsidR="000D170F" w:rsidRPr="000D170F" w:rsidRDefault="000D170F" w:rsidP="000D170F">
      <w:pPr>
        <w:pStyle w:val="AS-P-Amend"/>
        <w:rPr>
          <w:lang w:val="en-ZA"/>
        </w:rPr>
      </w:pPr>
      <w:r>
        <w:rPr>
          <w:lang w:val="en-ZA"/>
        </w:rPr>
        <w:t>[T</w:t>
      </w:r>
      <w:r w:rsidRPr="00B5793E">
        <w:rPr>
          <w:lang w:val="en-ZA"/>
        </w:rPr>
        <w:t xml:space="preserve">he </w:t>
      </w:r>
      <w:r w:rsidRPr="000D170F">
        <w:rPr>
          <w:lang w:val="en-ZA"/>
        </w:rPr>
        <w:t>National Monuments Act 28 of 1969</w:t>
      </w:r>
      <w:r>
        <w:rPr>
          <w:i/>
          <w:lang w:val="en-ZA"/>
        </w:rPr>
        <w:t xml:space="preserve"> </w:t>
      </w:r>
      <w:r>
        <w:rPr>
          <w:lang w:val="en-ZA"/>
        </w:rPr>
        <w:t xml:space="preserve">has been replaced </w:t>
      </w:r>
      <w:r>
        <w:rPr>
          <w:lang w:val="en-ZA"/>
        </w:rPr>
        <w:br/>
        <w:t xml:space="preserve">by the </w:t>
      </w:r>
      <w:r w:rsidRPr="000D170F">
        <w:rPr>
          <w:lang w:val="en-ZA"/>
        </w:rPr>
        <w:t xml:space="preserve">National </w:t>
      </w:r>
      <w:r>
        <w:rPr>
          <w:lang w:val="en-ZA"/>
        </w:rPr>
        <w:t xml:space="preserve">Heritage Act </w:t>
      </w:r>
      <w:r w:rsidRPr="000D170F">
        <w:rPr>
          <w:lang w:val="en-ZA"/>
        </w:rPr>
        <w:t>2</w:t>
      </w:r>
      <w:r>
        <w:rPr>
          <w:lang w:val="en-ZA"/>
        </w:rPr>
        <w:t>7</w:t>
      </w:r>
      <w:r w:rsidRPr="000D170F">
        <w:rPr>
          <w:lang w:val="en-ZA"/>
        </w:rPr>
        <w:t xml:space="preserve"> of </w:t>
      </w:r>
      <w:r>
        <w:rPr>
          <w:lang w:val="en-ZA"/>
        </w:rPr>
        <w:t>2004.]</w:t>
      </w:r>
    </w:p>
    <w:p w:rsidR="000D170F" w:rsidRPr="009E2ABD" w:rsidRDefault="000D170F" w:rsidP="009E2ABD">
      <w:pPr>
        <w:pStyle w:val="AS-P0"/>
      </w:pPr>
    </w:p>
    <w:p w:rsidR="006674F8" w:rsidRPr="009E2ABD" w:rsidRDefault="006674F8" w:rsidP="009E2ABD">
      <w:pPr>
        <w:pStyle w:val="AS-P0"/>
        <w:rPr>
          <w:b/>
          <w:bCs/>
        </w:rPr>
      </w:pPr>
      <w:r w:rsidRPr="009E2ABD">
        <w:rPr>
          <w:b/>
        </w:rPr>
        <w:t>Act to bind State</w:t>
      </w:r>
    </w:p>
    <w:p w:rsidR="006674F8" w:rsidRPr="009E2ABD" w:rsidRDefault="006674F8" w:rsidP="009E2ABD">
      <w:pPr>
        <w:pStyle w:val="AS-P0"/>
        <w:rPr>
          <w:b/>
          <w:bCs/>
        </w:rPr>
      </w:pPr>
    </w:p>
    <w:p w:rsidR="006674F8" w:rsidRPr="009E2ABD" w:rsidRDefault="006674F8" w:rsidP="009E2ABD">
      <w:pPr>
        <w:pStyle w:val="AS-P1"/>
        <w:ind w:right="0"/>
      </w:pPr>
      <w:r w:rsidRPr="009E2ABD">
        <w:rPr>
          <w:b/>
          <w:bCs/>
        </w:rPr>
        <w:t>39.</w:t>
      </w:r>
      <w:r w:rsidRPr="009E2ABD">
        <w:rPr>
          <w:b/>
          <w:bCs/>
        </w:rPr>
        <w:tab/>
      </w:r>
      <w:r w:rsidRPr="009E2ABD">
        <w:t>This Act binds the State.</w:t>
      </w:r>
    </w:p>
    <w:p w:rsidR="006674F8" w:rsidRPr="009E2ABD" w:rsidRDefault="006674F8" w:rsidP="009E2ABD">
      <w:pPr>
        <w:pStyle w:val="AS-P0"/>
      </w:pPr>
    </w:p>
    <w:p w:rsidR="006674F8" w:rsidRPr="009E2ABD" w:rsidRDefault="006674F8" w:rsidP="009E2ABD">
      <w:pPr>
        <w:pStyle w:val="AS-P0"/>
        <w:rPr>
          <w:b/>
          <w:bCs/>
        </w:rPr>
      </w:pPr>
      <w:r w:rsidRPr="009E2ABD">
        <w:rPr>
          <w:b/>
        </w:rPr>
        <w:t>Interpretation of Act</w:t>
      </w:r>
    </w:p>
    <w:p w:rsidR="006674F8" w:rsidRPr="009E2ABD" w:rsidRDefault="006674F8" w:rsidP="009E2ABD">
      <w:pPr>
        <w:pStyle w:val="AS-P0"/>
        <w:rPr>
          <w:b/>
          <w:bCs/>
        </w:rPr>
      </w:pPr>
    </w:p>
    <w:p w:rsidR="006674F8" w:rsidRPr="009E2ABD" w:rsidRDefault="006674F8" w:rsidP="009E2ABD">
      <w:pPr>
        <w:pStyle w:val="AS-P1"/>
        <w:ind w:right="0"/>
      </w:pPr>
      <w:r w:rsidRPr="009E2ABD">
        <w:rPr>
          <w:b/>
          <w:bCs/>
        </w:rPr>
        <w:t>40.</w:t>
      </w:r>
      <w:r w:rsidRPr="009E2ABD">
        <w:rPr>
          <w:b/>
          <w:bCs/>
        </w:rPr>
        <w:tab/>
      </w:r>
      <w:r w:rsidRPr="009E2ABD">
        <w:t>(1)</w:t>
      </w:r>
      <w:r w:rsidRPr="009E2ABD">
        <w:tab/>
        <w:t>Nothing in this Act contained is to be construed as -</w:t>
      </w:r>
    </w:p>
    <w:p w:rsidR="006674F8" w:rsidRPr="009E2ABD" w:rsidRDefault="006674F8" w:rsidP="009E2ABD">
      <w:pPr>
        <w:pStyle w:val="AS-P0"/>
      </w:pPr>
    </w:p>
    <w:p w:rsidR="006674F8" w:rsidRPr="009E2ABD" w:rsidRDefault="006674F8" w:rsidP="009E2ABD">
      <w:pPr>
        <w:pStyle w:val="AS-Pa"/>
        <w:ind w:right="0"/>
      </w:pPr>
      <w:r w:rsidRPr="009E2ABD">
        <w:t>(a)</w:t>
      </w:r>
      <w:r w:rsidRPr="009E2ABD">
        <w:tab/>
        <w:t>authorising -</w:t>
      </w:r>
    </w:p>
    <w:p w:rsidR="006674F8" w:rsidRPr="009E2ABD" w:rsidRDefault="006674F8" w:rsidP="009E2ABD">
      <w:pPr>
        <w:pStyle w:val="AS-P0"/>
      </w:pPr>
    </w:p>
    <w:p w:rsidR="006674F8" w:rsidRPr="009E2ABD" w:rsidRDefault="006674F8" w:rsidP="009E2ABD">
      <w:pPr>
        <w:pStyle w:val="AS-Pi"/>
        <w:ind w:right="0"/>
      </w:pPr>
      <w:r w:rsidRPr="009E2ABD">
        <w:t>(i)</w:t>
      </w:r>
      <w:r w:rsidRPr="009E2ABD">
        <w:tab/>
        <w:t xml:space="preserve">the seizure, arrest or detention by any legal process of, or any proceedings </w:t>
      </w:r>
      <w:r w:rsidRPr="009E2ABD">
        <w:rPr>
          <w:i/>
        </w:rPr>
        <w:t xml:space="preserve">in rem </w:t>
      </w:r>
      <w:r w:rsidRPr="009E2ABD">
        <w:t>against, non-commercial cargoes owned by a state and entitled, at the time of a salvage operation, to sovereign immunity under generally recognised principles of international law, unless the state owner consents thereto;</w:t>
      </w:r>
    </w:p>
    <w:p w:rsidR="006674F8" w:rsidRPr="009E2ABD" w:rsidRDefault="006674F8" w:rsidP="009E2ABD">
      <w:pPr>
        <w:pStyle w:val="AS-Pi"/>
        <w:ind w:right="0"/>
      </w:pPr>
    </w:p>
    <w:p w:rsidR="006674F8" w:rsidRPr="009E2ABD" w:rsidRDefault="006674F8" w:rsidP="009E2ABD">
      <w:pPr>
        <w:pStyle w:val="AS-Pi"/>
        <w:ind w:right="0"/>
      </w:pPr>
      <w:r w:rsidRPr="009E2ABD">
        <w:t>(ii)</w:t>
      </w:r>
      <w:r w:rsidRPr="009E2ABD">
        <w:tab/>
        <w:t>the seizure, arrest or detention of humanitarian cargoes donated by a state, if such state has agreed to pay for salvage services rendered in respect of such humanitarian cargoes;</w:t>
      </w:r>
    </w:p>
    <w:p w:rsidR="006674F8" w:rsidRPr="009E2ABD" w:rsidRDefault="006674F8" w:rsidP="009E2ABD">
      <w:pPr>
        <w:pStyle w:val="AS-P0"/>
      </w:pPr>
    </w:p>
    <w:p w:rsidR="006674F8" w:rsidRPr="009E2ABD" w:rsidRDefault="006674F8" w:rsidP="009E2ABD">
      <w:pPr>
        <w:pStyle w:val="AS-Pa"/>
        <w:ind w:right="0"/>
      </w:pPr>
      <w:r w:rsidRPr="009E2ABD">
        <w:t>(b)</w:t>
      </w:r>
      <w:r w:rsidRPr="009E2ABD">
        <w:tab/>
        <w:t>affecting the right of Namibia to take measures in accordance with generally recognised principles of international law to protect its coastline or related interests from pollution or the threat of pollution following upon a maritime casualty or acts relating to such a casualty which may reasonably be expected to result in major harmful consequences, including the right to give directions in relation to salvage operations.</w:t>
      </w:r>
    </w:p>
    <w:p w:rsidR="006674F8" w:rsidRPr="009E2ABD" w:rsidRDefault="006674F8" w:rsidP="009E2ABD">
      <w:pPr>
        <w:pStyle w:val="AS-P0"/>
      </w:pPr>
    </w:p>
    <w:p w:rsidR="006674F8" w:rsidRPr="009E2ABD" w:rsidRDefault="006674F8" w:rsidP="009E2ABD">
      <w:pPr>
        <w:pStyle w:val="AS-P1"/>
        <w:ind w:right="0"/>
      </w:pPr>
      <w:r w:rsidRPr="009E2ABD">
        <w:t>(2)</w:t>
      </w:r>
      <w:r w:rsidRPr="009E2ABD">
        <w:tab/>
        <w:t>Notwithstanding anything to the contrary in any other law or the common law contained, a court of law may, in the interpretation of this Act, have regard to -</w:t>
      </w:r>
    </w:p>
    <w:p w:rsidR="006674F8" w:rsidRPr="009E2ABD" w:rsidRDefault="006674F8" w:rsidP="009E2ABD">
      <w:pPr>
        <w:pStyle w:val="AS-P0"/>
      </w:pPr>
    </w:p>
    <w:p w:rsidR="006674F8" w:rsidRPr="009E2ABD" w:rsidRDefault="006674F8" w:rsidP="009E2ABD">
      <w:pPr>
        <w:pStyle w:val="AS-Pa"/>
        <w:ind w:right="0"/>
      </w:pPr>
      <w:r w:rsidRPr="009E2ABD">
        <w:t>(a)</w:t>
      </w:r>
      <w:r w:rsidRPr="009E2ABD">
        <w:tab/>
        <w:t>international law applicable to the salvage of ships, aircraft and life and the protection of the marine environment, including the International Convention on Salvage, 1989, and its preparatory texts;</w:t>
      </w:r>
    </w:p>
    <w:p w:rsidR="006674F8" w:rsidRPr="009E2ABD" w:rsidRDefault="006674F8" w:rsidP="009E2ABD">
      <w:pPr>
        <w:pStyle w:val="AS-Pa"/>
        <w:ind w:right="0"/>
      </w:pPr>
    </w:p>
    <w:p w:rsidR="006674F8" w:rsidRPr="009E2ABD" w:rsidRDefault="006674F8" w:rsidP="009E2ABD">
      <w:pPr>
        <w:pStyle w:val="AS-Pa"/>
        <w:ind w:right="0"/>
      </w:pPr>
      <w:r w:rsidRPr="009E2ABD">
        <w:t>(b)</w:t>
      </w:r>
      <w:r w:rsidRPr="009E2ABD">
        <w:tab/>
        <w:t>comparable foreign case law.</w:t>
      </w:r>
    </w:p>
    <w:p w:rsidR="006674F8" w:rsidRPr="009E2ABD" w:rsidRDefault="006674F8" w:rsidP="009E2ABD">
      <w:pPr>
        <w:pStyle w:val="AS-P0"/>
      </w:pPr>
    </w:p>
    <w:p w:rsidR="006674F8" w:rsidRPr="009E2ABD" w:rsidRDefault="006674F8" w:rsidP="009E2ABD">
      <w:pPr>
        <w:pStyle w:val="AS-P0"/>
        <w:rPr>
          <w:b/>
          <w:bCs/>
        </w:rPr>
      </w:pPr>
      <w:r w:rsidRPr="009E2ABD">
        <w:rPr>
          <w:b/>
        </w:rPr>
        <w:t>Amendment of Act No. 57 of 1951</w:t>
      </w:r>
    </w:p>
    <w:p w:rsidR="006674F8" w:rsidRPr="009E2ABD" w:rsidRDefault="006674F8" w:rsidP="009E2ABD">
      <w:pPr>
        <w:pStyle w:val="AS-P0"/>
        <w:rPr>
          <w:b/>
          <w:bCs/>
        </w:rPr>
      </w:pPr>
    </w:p>
    <w:p w:rsidR="006674F8" w:rsidRPr="009E2ABD" w:rsidRDefault="006674F8" w:rsidP="009E2ABD">
      <w:pPr>
        <w:pStyle w:val="AS-P1"/>
        <w:ind w:right="0"/>
      </w:pPr>
      <w:r w:rsidRPr="009E2ABD">
        <w:rPr>
          <w:b/>
          <w:bCs/>
        </w:rPr>
        <w:t>41.</w:t>
      </w:r>
      <w:r w:rsidRPr="009E2ABD">
        <w:rPr>
          <w:b/>
          <w:bCs/>
        </w:rPr>
        <w:tab/>
      </w:r>
      <w:r w:rsidRPr="009E2ABD">
        <w:t>The Merchant Shipping Act, 1951 (Act No. 57 of 1951), is amended to the extent indicated in the third column of the Schedule.</w:t>
      </w:r>
    </w:p>
    <w:p w:rsidR="006674F8" w:rsidRPr="009E2ABD" w:rsidRDefault="006674F8" w:rsidP="009E2ABD">
      <w:pPr>
        <w:pStyle w:val="AS-P0"/>
      </w:pPr>
    </w:p>
    <w:p w:rsidR="006674F8" w:rsidRPr="009E2ABD" w:rsidRDefault="006674F8" w:rsidP="009E2ABD">
      <w:pPr>
        <w:pStyle w:val="AS-P0"/>
        <w:rPr>
          <w:b/>
          <w:bCs/>
        </w:rPr>
      </w:pPr>
      <w:r w:rsidRPr="009E2ABD">
        <w:rPr>
          <w:b/>
        </w:rPr>
        <w:t>Short title and commencement</w:t>
      </w:r>
    </w:p>
    <w:p w:rsidR="006674F8" w:rsidRPr="009E2ABD" w:rsidRDefault="006674F8" w:rsidP="009E2ABD">
      <w:pPr>
        <w:pStyle w:val="AS-P0"/>
        <w:rPr>
          <w:b/>
          <w:bCs/>
        </w:rPr>
      </w:pPr>
    </w:p>
    <w:p w:rsidR="006674F8" w:rsidRPr="009E2ABD" w:rsidRDefault="006674F8" w:rsidP="009E2ABD">
      <w:pPr>
        <w:pStyle w:val="AS-P1"/>
        <w:ind w:right="0"/>
      </w:pPr>
      <w:r w:rsidRPr="009E2ABD">
        <w:rPr>
          <w:b/>
          <w:bCs/>
        </w:rPr>
        <w:t>42.</w:t>
      </w:r>
      <w:r w:rsidRPr="009E2ABD">
        <w:rPr>
          <w:b/>
          <w:bCs/>
        </w:rPr>
        <w:tab/>
      </w:r>
      <w:r w:rsidRPr="009E2ABD">
        <w:t xml:space="preserve">This Act is called the Wreck and Salvage Act, 2004, and comes into operation on a date to be fixed by the Minister by notice in the </w:t>
      </w:r>
      <w:r w:rsidRPr="009E2ABD">
        <w:rPr>
          <w:i/>
        </w:rPr>
        <w:t>Gazette</w:t>
      </w:r>
      <w:r w:rsidRPr="009E2ABD">
        <w:t>.</w:t>
      </w:r>
    </w:p>
    <w:p w:rsidR="006674F8" w:rsidRPr="009E2ABD" w:rsidRDefault="006674F8" w:rsidP="009E2ABD">
      <w:pPr>
        <w:pStyle w:val="AS-P0"/>
      </w:pPr>
    </w:p>
    <w:p w:rsidR="008D551A" w:rsidRDefault="008D551A">
      <w:pPr>
        <w:spacing w:after="200" w:line="276" w:lineRule="auto"/>
        <w:rPr>
          <w:rFonts w:cs="Times New Roman"/>
          <w:b/>
          <w:caps/>
        </w:rPr>
      </w:pPr>
      <w:r>
        <w:br w:type="page"/>
      </w:r>
    </w:p>
    <w:p w:rsidR="006674F8" w:rsidRPr="009E2ABD" w:rsidRDefault="006674F8" w:rsidP="009E2ABD">
      <w:pPr>
        <w:pStyle w:val="AS-H3A"/>
        <w:rPr>
          <w:bCs/>
        </w:rPr>
      </w:pPr>
      <w:r w:rsidRPr="009E2ABD">
        <w:t>SCHEDULE</w:t>
      </w:r>
    </w:p>
    <w:p w:rsidR="006674F8" w:rsidRPr="009E2ABD" w:rsidRDefault="006674F8" w:rsidP="009E2ABD">
      <w:pPr>
        <w:pStyle w:val="AS-P0"/>
        <w:jc w:val="center"/>
      </w:pPr>
      <w:r w:rsidRPr="009E2ABD">
        <w:t>(Section 41)</w:t>
      </w:r>
    </w:p>
    <w:p w:rsidR="006674F8" w:rsidRPr="009E2ABD" w:rsidRDefault="006674F8" w:rsidP="009E2ABD">
      <w:pPr>
        <w:pStyle w:val="AS-P0"/>
      </w:pPr>
    </w:p>
    <w:p w:rsidR="006674F8" w:rsidRPr="009E2ABD" w:rsidRDefault="006674F8" w:rsidP="009E2ABD">
      <w:pPr>
        <w:pStyle w:val="AS-H3A"/>
        <w:rPr>
          <w:bCs/>
        </w:rPr>
      </w:pPr>
      <w:r w:rsidRPr="009E2ABD">
        <w:t>LAW AMENDED</w:t>
      </w:r>
    </w:p>
    <w:p w:rsidR="006674F8" w:rsidRPr="009E2ABD" w:rsidRDefault="006674F8" w:rsidP="009E2ABD">
      <w:pPr>
        <w:pStyle w:val="AS-P0"/>
        <w:rPr>
          <w:b/>
          <w:bCs/>
        </w:rPr>
      </w:pPr>
    </w:p>
    <w:tbl>
      <w:tblPr>
        <w:tblW w:w="0" w:type="auto"/>
        <w:tblInd w:w="101" w:type="dxa"/>
        <w:tblLayout w:type="fixed"/>
        <w:tblCellMar>
          <w:top w:w="113" w:type="dxa"/>
          <w:left w:w="113" w:type="dxa"/>
          <w:bottom w:w="113" w:type="dxa"/>
          <w:right w:w="113" w:type="dxa"/>
        </w:tblCellMar>
        <w:tblLook w:val="01E0" w:firstRow="1" w:lastRow="1" w:firstColumn="1" w:lastColumn="1" w:noHBand="0" w:noVBand="0"/>
      </w:tblPr>
      <w:tblGrid>
        <w:gridCol w:w="1855"/>
        <w:gridCol w:w="2552"/>
        <w:gridCol w:w="4110"/>
      </w:tblGrid>
      <w:tr w:rsidR="006674F8" w:rsidRPr="00AA4277" w:rsidTr="00A3539C">
        <w:tc>
          <w:tcPr>
            <w:tcW w:w="1855" w:type="dxa"/>
            <w:tcBorders>
              <w:top w:val="single" w:sz="4" w:space="0" w:color="302E2E"/>
              <w:left w:val="single" w:sz="4" w:space="0" w:color="302E2E"/>
              <w:bottom w:val="single" w:sz="4" w:space="0" w:color="302E2E"/>
              <w:right w:val="single" w:sz="4" w:space="0" w:color="302E2E"/>
            </w:tcBorders>
          </w:tcPr>
          <w:p w:rsidR="006674F8" w:rsidRPr="00AA4277" w:rsidRDefault="006674F8" w:rsidP="00E91DAF">
            <w:pPr>
              <w:pStyle w:val="AS-P0"/>
              <w:jc w:val="center"/>
              <w:rPr>
                <w:sz w:val="18"/>
                <w:szCs w:val="18"/>
              </w:rPr>
            </w:pPr>
            <w:r w:rsidRPr="00AA4277">
              <w:rPr>
                <w:b/>
                <w:sz w:val="18"/>
                <w:szCs w:val="18"/>
              </w:rPr>
              <w:t>No. and year of law</w:t>
            </w:r>
          </w:p>
        </w:tc>
        <w:tc>
          <w:tcPr>
            <w:tcW w:w="2552" w:type="dxa"/>
            <w:tcBorders>
              <w:top w:val="single" w:sz="4" w:space="0" w:color="302E2E"/>
              <w:left w:val="single" w:sz="4" w:space="0" w:color="302E2E"/>
              <w:bottom w:val="single" w:sz="4" w:space="0" w:color="302E2E"/>
              <w:right w:val="single" w:sz="4" w:space="0" w:color="auto"/>
            </w:tcBorders>
          </w:tcPr>
          <w:p w:rsidR="006674F8" w:rsidRPr="00AA4277" w:rsidRDefault="006674F8" w:rsidP="00E91DAF">
            <w:pPr>
              <w:pStyle w:val="AS-P0"/>
              <w:jc w:val="center"/>
              <w:rPr>
                <w:sz w:val="18"/>
                <w:szCs w:val="18"/>
              </w:rPr>
            </w:pPr>
            <w:r w:rsidRPr="00AA4277">
              <w:rPr>
                <w:b/>
                <w:sz w:val="18"/>
                <w:szCs w:val="18"/>
              </w:rPr>
              <w:t>Short title</w:t>
            </w:r>
          </w:p>
        </w:tc>
        <w:tc>
          <w:tcPr>
            <w:tcW w:w="4110" w:type="dxa"/>
            <w:tcBorders>
              <w:top w:val="single" w:sz="4" w:space="0" w:color="302E2E"/>
              <w:left w:val="single" w:sz="4" w:space="0" w:color="auto"/>
              <w:bottom w:val="single" w:sz="4" w:space="0" w:color="302E2E"/>
              <w:right w:val="single" w:sz="4" w:space="0" w:color="auto"/>
            </w:tcBorders>
          </w:tcPr>
          <w:p w:rsidR="006674F8" w:rsidRPr="00AA4277" w:rsidRDefault="006674F8" w:rsidP="00E91DAF">
            <w:pPr>
              <w:pStyle w:val="AS-P0"/>
              <w:jc w:val="center"/>
              <w:rPr>
                <w:sz w:val="18"/>
                <w:szCs w:val="18"/>
              </w:rPr>
            </w:pPr>
            <w:r w:rsidRPr="00AA4277">
              <w:rPr>
                <w:b/>
                <w:sz w:val="18"/>
                <w:szCs w:val="18"/>
              </w:rPr>
              <w:t>Extent of amendment</w:t>
            </w:r>
          </w:p>
        </w:tc>
      </w:tr>
      <w:tr w:rsidR="006674F8" w:rsidRPr="00AA4277" w:rsidTr="00A3539C">
        <w:tc>
          <w:tcPr>
            <w:tcW w:w="1855" w:type="dxa"/>
            <w:tcBorders>
              <w:top w:val="single" w:sz="4" w:space="0" w:color="302E2E"/>
              <w:left w:val="single" w:sz="4" w:space="0" w:color="302E2E"/>
              <w:right w:val="single" w:sz="4" w:space="0" w:color="302E2E"/>
            </w:tcBorders>
          </w:tcPr>
          <w:p w:rsidR="006674F8" w:rsidRPr="00AA4277" w:rsidRDefault="006674F8" w:rsidP="00E91DAF">
            <w:pPr>
              <w:pStyle w:val="AS-P0"/>
              <w:jc w:val="left"/>
              <w:rPr>
                <w:sz w:val="18"/>
                <w:szCs w:val="18"/>
              </w:rPr>
            </w:pPr>
            <w:r w:rsidRPr="00AA4277">
              <w:rPr>
                <w:sz w:val="18"/>
                <w:szCs w:val="18"/>
              </w:rPr>
              <w:t>Act No. 57 of 1951</w:t>
            </w:r>
          </w:p>
        </w:tc>
        <w:tc>
          <w:tcPr>
            <w:tcW w:w="2552" w:type="dxa"/>
            <w:tcBorders>
              <w:top w:val="single" w:sz="4" w:space="0" w:color="302E2E"/>
              <w:left w:val="single" w:sz="4" w:space="0" w:color="302E2E"/>
              <w:right w:val="single" w:sz="4" w:space="0" w:color="auto"/>
            </w:tcBorders>
          </w:tcPr>
          <w:p w:rsidR="006674F8" w:rsidRPr="00AA4277" w:rsidRDefault="006674F8" w:rsidP="00E91DAF">
            <w:pPr>
              <w:pStyle w:val="AS-P0"/>
              <w:jc w:val="left"/>
              <w:rPr>
                <w:sz w:val="18"/>
                <w:szCs w:val="18"/>
              </w:rPr>
            </w:pPr>
            <w:r w:rsidRPr="00AA4277">
              <w:rPr>
                <w:sz w:val="18"/>
                <w:szCs w:val="18"/>
              </w:rPr>
              <w:t>Merchant Shipping Act, 1951</w:t>
            </w:r>
          </w:p>
        </w:tc>
        <w:tc>
          <w:tcPr>
            <w:tcW w:w="4110" w:type="dxa"/>
            <w:tcBorders>
              <w:top w:val="single" w:sz="4" w:space="0" w:color="302E2E"/>
              <w:left w:val="single" w:sz="4" w:space="0" w:color="auto"/>
              <w:right w:val="single" w:sz="4" w:space="0" w:color="auto"/>
            </w:tcBorders>
          </w:tcPr>
          <w:p w:rsidR="006674F8" w:rsidRPr="00AA4277" w:rsidRDefault="00DA6986" w:rsidP="004B6722">
            <w:pPr>
              <w:pStyle w:val="AS-P0"/>
              <w:tabs>
                <w:tab w:val="clear" w:pos="567"/>
                <w:tab w:val="left" w:pos="300"/>
                <w:tab w:val="left" w:pos="738"/>
              </w:tabs>
              <w:rPr>
                <w:sz w:val="18"/>
                <w:szCs w:val="18"/>
              </w:rPr>
            </w:pPr>
            <w:r w:rsidRPr="00AA4277">
              <w:rPr>
                <w:sz w:val="18"/>
                <w:szCs w:val="18"/>
              </w:rPr>
              <w:tab/>
            </w:r>
            <w:r w:rsidR="006674F8" w:rsidRPr="00AA4277">
              <w:rPr>
                <w:sz w:val="18"/>
                <w:szCs w:val="18"/>
              </w:rPr>
              <w:t>1.</w:t>
            </w:r>
            <w:r w:rsidR="004B6722" w:rsidRPr="00AA4277">
              <w:rPr>
                <w:sz w:val="18"/>
                <w:szCs w:val="18"/>
              </w:rPr>
              <w:tab/>
            </w:r>
            <w:r w:rsidR="006674F8" w:rsidRPr="00AA4277">
              <w:rPr>
                <w:sz w:val="18"/>
                <w:szCs w:val="18"/>
              </w:rPr>
              <w:t>The amendment of section 134 -</w:t>
            </w:r>
          </w:p>
          <w:p w:rsidR="006674F8" w:rsidRPr="00AA4277" w:rsidRDefault="006674F8" w:rsidP="004B6722">
            <w:pPr>
              <w:pStyle w:val="AS-P0"/>
              <w:tabs>
                <w:tab w:val="clear" w:pos="567"/>
                <w:tab w:val="left" w:pos="300"/>
                <w:tab w:val="left" w:pos="738"/>
              </w:tabs>
              <w:rPr>
                <w:b/>
                <w:bCs/>
                <w:sz w:val="18"/>
                <w:szCs w:val="18"/>
              </w:rPr>
            </w:pPr>
          </w:p>
          <w:p w:rsidR="006674F8" w:rsidRPr="00AA4277" w:rsidRDefault="006674F8" w:rsidP="00D2311C">
            <w:pPr>
              <w:pStyle w:val="AS-P0"/>
              <w:tabs>
                <w:tab w:val="clear" w:pos="567"/>
                <w:tab w:val="left" w:pos="300"/>
                <w:tab w:val="left" w:pos="738"/>
              </w:tabs>
              <w:ind w:left="738" w:hanging="438"/>
              <w:rPr>
                <w:sz w:val="18"/>
                <w:szCs w:val="18"/>
              </w:rPr>
            </w:pPr>
            <w:r w:rsidRPr="00AA4277">
              <w:rPr>
                <w:sz w:val="18"/>
                <w:szCs w:val="18"/>
              </w:rPr>
              <w:t>(a)</w:t>
            </w:r>
            <w:r w:rsidRPr="00AA4277">
              <w:rPr>
                <w:sz w:val="18"/>
                <w:szCs w:val="18"/>
              </w:rPr>
              <w:tab/>
              <w:t>by the substitution for subsection (1) of the following subsection:</w:t>
            </w:r>
          </w:p>
          <w:p w:rsidR="006674F8" w:rsidRPr="00AA4277" w:rsidRDefault="006674F8" w:rsidP="004B6722">
            <w:pPr>
              <w:pStyle w:val="AS-P0"/>
              <w:tabs>
                <w:tab w:val="clear" w:pos="567"/>
                <w:tab w:val="left" w:pos="300"/>
                <w:tab w:val="left" w:pos="738"/>
              </w:tabs>
              <w:rPr>
                <w:b/>
                <w:bCs/>
                <w:sz w:val="18"/>
                <w:szCs w:val="18"/>
              </w:rPr>
            </w:pPr>
          </w:p>
          <w:p w:rsidR="006674F8" w:rsidRPr="00AA4277" w:rsidRDefault="00A45EF8" w:rsidP="00A45EF8">
            <w:pPr>
              <w:pStyle w:val="AS-P0"/>
              <w:tabs>
                <w:tab w:val="clear" w:pos="567"/>
                <w:tab w:val="left" w:pos="300"/>
                <w:tab w:val="left" w:pos="738"/>
                <w:tab w:val="left" w:pos="1305"/>
              </w:tabs>
              <w:ind w:left="300"/>
              <w:rPr>
                <w:sz w:val="18"/>
                <w:szCs w:val="18"/>
              </w:rPr>
            </w:pPr>
            <w:r w:rsidRPr="00AA4277">
              <w:rPr>
                <w:sz w:val="18"/>
                <w:szCs w:val="18"/>
              </w:rPr>
              <w:tab/>
            </w:r>
            <w:r w:rsidR="005B1B03" w:rsidRPr="00AA4277">
              <w:rPr>
                <w:sz w:val="18"/>
                <w:szCs w:val="18"/>
              </w:rPr>
              <w:t>“</w:t>
            </w:r>
            <w:r w:rsidR="006674F8" w:rsidRPr="00AA4277">
              <w:rPr>
                <w:sz w:val="18"/>
                <w:szCs w:val="18"/>
              </w:rPr>
              <w:t>(1)</w:t>
            </w:r>
            <w:r w:rsidRPr="00AA4277">
              <w:rPr>
                <w:sz w:val="18"/>
                <w:szCs w:val="18"/>
              </w:rPr>
              <w:tab/>
            </w:r>
            <w:r w:rsidR="006674F8" w:rsidRPr="00AA4277">
              <w:rPr>
                <w:sz w:val="18"/>
                <w:szCs w:val="18"/>
              </w:rPr>
              <w:t>A seaman of a Namibian ship shall not by agreement forfeit his or her lien on the ship for his or her wages, or be deprived of any remedy for the recovery of wages to which in the absence of the agreement he or she would be entitled, or abandon his or her right to wages in the case of the loss of the ship, and every stipulation in any agreement with the crew inconsistent with the provisions of this section shall be void.</w:t>
            </w:r>
            <w:r w:rsidR="005B1B03" w:rsidRPr="00AA4277">
              <w:rPr>
                <w:sz w:val="18"/>
                <w:szCs w:val="18"/>
              </w:rPr>
              <w:t>”</w:t>
            </w:r>
            <w:r w:rsidR="006674F8" w:rsidRPr="00AA4277">
              <w:rPr>
                <w:sz w:val="18"/>
                <w:szCs w:val="18"/>
              </w:rPr>
              <w:t>; and</w:t>
            </w:r>
          </w:p>
          <w:p w:rsidR="006674F8" w:rsidRPr="00AA4277" w:rsidRDefault="006674F8" w:rsidP="004B6722">
            <w:pPr>
              <w:pStyle w:val="AS-P0"/>
              <w:tabs>
                <w:tab w:val="clear" w:pos="567"/>
                <w:tab w:val="left" w:pos="300"/>
                <w:tab w:val="left" w:pos="738"/>
              </w:tabs>
              <w:rPr>
                <w:b/>
                <w:bCs/>
                <w:sz w:val="18"/>
                <w:szCs w:val="18"/>
              </w:rPr>
            </w:pPr>
          </w:p>
          <w:p w:rsidR="006674F8" w:rsidRPr="00AA4277" w:rsidRDefault="006674F8" w:rsidP="00950C66">
            <w:pPr>
              <w:pStyle w:val="AS-P0"/>
              <w:tabs>
                <w:tab w:val="clear" w:pos="567"/>
                <w:tab w:val="left" w:pos="300"/>
                <w:tab w:val="left" w:pos="738"/>
              </w:tabs>
              <w:ind w:left="300"/>
              <w:rPr>
                <w:sz w:val="18"/>
                <w:szCs w:val="18"/>
              </w:rPr>
            </w:pPr>
            <w:r w:rsidRPr="00AA4277">
              <w:rPr>
                <w:sz w:val="18"/>
                <w:szCs w:val="18"/>
              </w:rPr>
              <w:t>(b)</w:t>
            </w:r>
            <w:r w:rsidRPr="00AA4277">
              <w:rPr>
                <w:sz w:val="18"/>
                <w:szCs w:val="18"/>
              </w:rPr>
              <w:tab/>
              <w:t>by the deletion of subsection (2).</w:t>
            </w:r>
          </w:p>
          <w:p w:rsidR="006674F8" w:rsidRPr="00AA4277" w:rsidRDefault="006674F8" w:rsidP="004B6722">
            <w:pPr>
              <w:pStyle w:val="AS-P0"/>
              <w:tabs>
                <w:tab w:val="clear" w:pos="567"/>
                <w:tab w:val="left" w:pos="300"/>
                <w:tab w:val="left" w:pos="738"/>
              </w:tabs>
              <w:rPr>
                <w:b/>
                <w:bCs/>
                <w:sz w:val="18"/>
                <w:szCs w:val="18"/>
              </w:rPr>
            </w:pPr>
          </w:p>
          <w:p w:rsidR="006674F8" w:rsidRPr="00AA4277" w:rsidRDefault="00DA6986" w:rsidP="004B6722">
            <w:pPr>
              <w:pStyle w:val="AS-P0"/>
              <w:tabs>
                <w:tab w:val="clear" w:pos="567"/>
                <w:tab w:val="left" w:pos="300"/>
                <w:tab w:val="left" w:pos="738"/>
              </w:tabs>
              <w:rPr>
                <w:sz w:val="18"/>
                <w:szCs w:val="18"/>
              </w:rPr>
            </w:pPr>
            <w:r w:rsidRPr="00AA4277">
              <w:rPr>
                <w:sz w:val="18"/>
                <w:szCs w:val="18"/>
              </w:rPr>
              <w:tab/>
            </w:r>
            <w:r w:rsidR="006674F8" w:rsidRPr="00AA4277">
              <w:rPr>
                <w:sz w:val="18"/>
                <w:szCs w:val="18"/>
              </w:rPr>
              <w:t xml:space="preserve">2. </w:t>
            </w:r>
            <w:r w:rsidRPr="00AA4277">
              <w:rPr>
                <w:sz w:val="18"/>
                <w:szCs w:val="18"/>
              </w:rPr>
              <w:tab/>
            </w:r>
            <w:r w:rsidR="006674F8" w:rsidRPr="00AA4277">
              <w:rPr>
                <w:sz w:val="18"/>
                <w:szCs w:val="18"/>
              </w:rPr>
              <w:t>The substitution for section 135 of the following section:</w:t>
            </w:r>
          </w:p>
          <w:p w:rsidR="006674F8" w:rsidRPr="00AA4277" w:rsidRDefault="006674F8" w:rsidP="004B6722">
            <w:pPr>
              <w:pStyle w:val="AS-P0"/>
              <w:tabs>
                <w:tab w:val="clear" w:pos="567"/>
                <w:tab w:val="left" w:pos="300"/>
                <w:tab w:val="left" w:pos="738"/>
              </w:tabs>
              <w:rPr>
                <w:b/>
                <w:bCs/>
                <w:sz w:val="18"/>
                <w:szCs w:val="18"/>
              </w:rPr>
            </w:pPr>
          </w:p>
          <w:p w:rsidR="006674F8" w:rsidRPr="00AA4277" w:rsidRDefault="005B1B03" w:rsidP="004B6722">
            <w:pPr>
              <w:pStyle w:val="AS-P0"/>
              <w:tabs>
                <w:tab w:val="clear" w:pos="567"/>
                <w:tab w:val="left" w:pos="300"/>
                <w:tab w:val="left" w:pos="738"/>
              </w:tabs>
              <w:rPr>
                <w:sz w:val="18"/>
                <w:szCs w:val="18"/>
              </w:rPr>
            </w:pPr>
            <w:r w:rsidRPr="00AA4277">
              <w:rPr>
                <w:b/>
                <w:bCs/>
                <w:sz w:val="18"/>
                <w:szCs w:val="18"/>
              </w:rPr>
              <w:t>“</w:t>
            </w:r>
            <w:r w:rsidR="006674F8" w:rsidRPr="00AA4277">
              <w:rPr>
                <w:b/>
                <w:bCs/>
                <w:sz w:val="18"/>
                <w:szCs w:val="18"/>
              </w:rPr>
              <w:t>Restrictions on assignment of wages</w:t>
            </w:r>
          </w:p>
          <w:p w:rsidR="006674F8" w:rsidRPr="00AA4277" w:rsidRDefault="006674F8" w:rsidP="004B6722">
            <w:pPr>
              <w:pStyle w:val="AS-P0"/>
              <w:tabs>
                <w:tab w:val="clear" w:pos="567"/>
                <w:tab w:val="left" w:pos="300"/>
                <w:tab w:val="left" w:pos="738"/>
              </w:tabs>
              <w:rPr>
                <w:b/>
                <w:bCs/>
                <w:sz w:val="18"/>
                <w:szCs w:val="18"/>
              </w:rPr>
            </w:pPr>
          </w:p>
          <w:p w:rsidR="006674F8" w:rsidRPr="00AA4277" w:rsidRDefault="0053433C" w:rsidP="004B6722">
            <w:pPr>
              <w:pStyle w:val="AS-P0"/>
              <w:tabs>
                <w:tab w:val="clear" w:pos="567"/>
                <w:tab w:val="left" w:pos="300"/>
                <w:tab w:val="left" w:pos="738"/>
              </w:tabs>
              <w:rPr>
                <w:sz w:val="18"/>
                <w:szCs w:val="18"/>
              </w:rPr>
            </w:pPr>
            <w:r w:rsidRPr="00AA4277">
              <w:rPr>
                <w:b/>
                <w:sz w:val="18"/>
                <w:szCs w:val="18"/>
              </w:rPr>
              <w:tab/>
            </w:r>
            <w:r w:rsidR="006674F8" w:rsidRPr="00AA4277">
              <w:rPr>
                <w:b/>
                <w:sz w:val="18"/>
                <w:szCs w:val="18"/>
              </w:rPr>
              <w:t xml:space="preserve">135. </w:t>
            </w:r>
            <w:r w:rsidRPr="00AA4277">
              <w:rPr>
                <w:b/>
                <w:sz w:val="18"/>
                <w:szCs w:val="18"/>
              </w:rPr>
              <w:tab/>
            </w:r>
            <w:r w:rsidR="006674F8" w:rsidRPr="00AA4277">
              <w:rPr>
                <w:sz w:val="18"/>
                <w:szCs w:val="18"/>
              </w:rPr>
              <w:t xml:space="preserve">(1) </w:t>
            </w:r>
            <w:r w:rsidRPr="00AA4277">
              <w:rPr>
                <w:sz w:val="18"/>
                <w:szCs w:val="18"/>
              </w:rPr>
              <w:tab/>
            </w:r>
            <w:r w:rsidR="006674F8" w:rsidRPr="00AA4277">
              <w:rPr>
                <w:sz w:val="18"/>
                <w:szCs w:val="18"/>
              </w:rPr>
              <w:t>The following provisions shall apply to wages due or to become due to a seaman or apprentice-officer of a Namibian ship:</w:t>
            </w:r>
          </w:p>
          <w:p w:rsidR="006674F8" w:rsidRPr="00AA4277" w:rsidRDefault="006674F8" w:rsidP="004B6722">
            <w:pPr>
              <w:pStyle w:val="AS-P0"/>
              <w:tabs>
                <w:tab w:val="clear" w:pos="567"/>
                <w:tab w:val="left" w:pos="300"/>
                <w:tab w:val="left" w:pos="738"/>
              </w:tabs>
              <w:rPr>
                <w:b/>
                <w:bCs/>
                <w:sz w:val="18"/>
                <w:szCs w:val="18"/>
              </w:rPr>
            </w:pPr>
          </w:p>
          <w:p w:rsidR="006674F8" w:rsidRPr="00AA4277" w:rsidRDefault="006674F8" w:rsidP="00064C9C">
            <w:pPr>
              <w:pStyle w:val="AS-P0"/>
              <w:tabs>
                <w:tab w:val="clear" w:pos="567"/>
                <w:tab w:val="left" w:pos="300"/>
                <w:tab w:val="left" w:pos="738"/>
              </w:tabs>
              <w:ind w:left="738" w:hanging="438"/>
              <w:rPr>
                <w:sz w:val="18"/>
                <w:szCs w:val="18"/>
              </w:rPr>
            </w:pPr>
            <w:r w:rsidRPr="00AA4277">
              <w:rPr>
                <w:sz w:val="18"/>
                <w:szCs w:val="18"/>
              </w:rPr>
              <w:t>(a)</w:t>
            </w:r>
            <w:r w:rsidRPr="00AA4277">
              <w:rPr>
                <w:sz w:val="18"/>
                <w:szCs w:val="18"/>
              </w:rPr>
              <w:tab/>
              <w:t>Such wages shall not be liable to attachment or subjected to any form of execution under a judgment or order of any court;</w:t>
            </w:r>
          </w:p>
          <w:p w:rsidR="006674F8" w:rsidRPr="00AA4277" w:rsidRDefault="006674F8" w:rsidP="00064C9C">
            <w:pPr>
              <w:pStyle w:val="AS-P0"/>
              <w:tabs>
                <w:tab w:val="clear" w:pos="567"/>
                <w:tab w:val="left" w:pos="300"/>
                <w:tab w:val="left" w:pos="738"/>
              </w:tabs>
              <w:ind w:left="738" w:hanging="438"/>
              <w:rPr>
                <w:b/>
                <w:bCs/>
                <w:sz w:val="18"/>
                <w:szCs w:val="18"/>
              </w:rPr>
            </w:pPr>
          </w:p>
          <w:p w:rsidR="006674F8" w:rsidRPr="00AA4277" w:rsidRDefault="006674F8" w:rsidP="00064C9C">
            <w:pPr>
              <w:pStyle w:val="AS-P0"/>
              <w:tabs>
                <w:tab w:val="clear" w:pos="567"/>
                <w:tab w:val="left" w:pos="300"/>
                <w:tab w:val="left" w:pos="738"/>
              </w:tabs>
              <w:ind w:left="738" w:hanging="438"/>
              <w:rPr>
                <w:sz w:val="18"/>
                <w:szCs w:val="18"/>
              </w:rPr>
            </w:pPr>
            <w:r w:rsidRPr="00AA4277">
              <w:rPr>
                <w:sz w:val="18"/>
                <w:szCs w:val="18"/>
              </w:rPr>
              <w:t>(b)</w:t>
            </w:r>
            <w:r w:rsidRPr="00AA4277">
              <w:rPr>
                <w:sz w:val="18"/>
                <w:szCs w:val="18"/>
              </w:rPr>
              <w:tab/>
              <w:t>an assignment or hypothecation thereof shall not bind the person making the same;</w:t>
            </w:r>
          </w:p>
          <w:p w:rsidR="006674F8" w:rsidRPr="00AA4277" w:rsidRDefault="006674F8" w:rsidP="00064C9C">
            <w:pPr>
              <w:pStyle w:val="AS-P0"/>
              <w:tabs>
                <w:tab w:val="clear" w:pos="567"/>
                <w:tab w:val="left" w:pos="300"/>
                <w:tab w:val="left" w:pos="738"/>
              </w:tabs>
              <w:ind w:left="738" w:hanging="438"/>
              <w:rPr>
                <w:b/>
                <w:bCs/>
                <w:sz w:val="18"/>
                <w:szCs w:val="18"/>
              </w:rPr>
            </w:pPr>
          </w:p>
          <w:p w:rsidR="006674F8" w:rsidRPr="00AA4277" w:rsidRDefault="006674F8" w:rsidP="00064C9C">
            <w:pPr>
              <w:pStyle w:val="AS-P0"/>
              <w:tabs>
                <w:tab w:val="clear" w:pos="567"/>
                <w:tab w:val="left" w:pos="300"/>
                <w:tab w:val="left" w:pos="738"/>
              </w:tabs>
              <w:ind w:left="738" w:hanging="438"/>
              <w:rPr>
                <w:sz w:val="18"/>
                <w:szCs w:val="18"/>
              </w:rPr>
            </w:pPr>
            <w:r w:rsidRPr="00AA4277">
              <w:rPr>
                <w:sz w:val="18"/>
                <w:szCs w:val="18"/>
              </w:rPr>
              <w:t>(c)</w:t>
            </w:r>
            <w:r w:rsidRPr="00AA4277">
              <w:rPr>
                <w:sz w:val="18"/>
                <w:szCs w:val="18"/>
              </w:rPr>
              <w:tab/>
              <w:t>a power of attorney or authority for the receipt thereof shall not be irrevocable; and</w:t>
            </w:r>
          </w:p>
          <w:p w:rsidR="006674F8" w:rsidRPr="00AA4277" w:rsidRDefault="006674F8" w:rsidP="00064C9C">
            <w:pPr>
              <w:pStyle w:val="AS-P0"/>
              <w:tabs>
                <w:tab w:val="clear" w:pos="567"/>
                <w:tab w:val="left" w:pos="300"/>
                <w:tab w:val="left" w:pos="738"/>
              </w:tabs>
              <w:ind w:left="738" w:hanging="438"/>
              <w:rPr>
                <w:b/>
                <w:bCs/>
                <w:sz w:val="18"/>
                <w:szCs w:val="18"/>
              </w:rPr>
            </w:pPr>
          </w:p>
          <w:p w:rsidR="006674F8" w:rsidRPr="00AA4277" w:rsidRDefault="006674F8" w:rsidP="00064C9C">
            <w:pPr>
              <w:pStyle w:val="AS-P0"/>
              <w:tabs>
                <w:tab w:val="clear" w:pos="567"/>
                <w:tab w:val="left" w:pos="300"/>
                <w:tab w:val="left" w:pos="738"/>
              </w:tabs>
              <w:ind w:left="738" w:hanging="438"/>
              <w:rPr>
                <w:sz w:val="18"/>
                <w:szCs w:val="18"/>
              </w:rPr>
            </w:pPr>
            <w:r w:rsidRPr="00AA4277">
              <w:rPr>
                <w:sz w:val="18"/>
                <w:szCs w:val="18"/>
              </w:rPr>
              <w:t>(d)</w:t>
            </w:r>
            <w:r w:rsidRPr="00AA4277">
              <w:rPr>
                <w:sz w:val="18"/>
                <w:szCs w:val="18"/>
              </w:rPr>
              <w:tab/>
              <w:t>payment of wages to a seaman or apprentice-officer shall be valid in law, notwithstanding any previous assignment or hypothecation of those wages, or any attachment of or execution upon those wages.</w:t>
            </w:r>
          </w:p>
          <w:p w:rsidR="006674F8" w:rsidRPr="00AA4277" w:rsidRDefault="006674F8" w:rsidP="004B6722">
            <w:pPr>
              <w:pStyle w:val="AS-P0"/>
              <w:tabs>
                <w:tab w:val="clear" w:pos="567"/>
                <w:tab w:val="left" w:pos="300"/>
                <w:tab w:val="left" w:pos="738"/>
              </w:tabs>
              <w:rPr>
                <w:b/>
                <w:bCs/>
                <w:sz w:val="18"/>
                <w:szCs w:val="18"/>
              </w:rPr>
            </w:pPr>
          </w:p>
          <w:p w:rsidR="006674F8" w:rsidRPr="00AA4277" w:rsidRDefault="00310375" w:rsidP="004B6722">
            <w:pPr>
              <w:pStyle w:val="AS-P0"/>
              <w:tabs>
                <w:tab w:val="clear" w:pos="567"/>
                <w:tab w:val="left" w:pos="300"/>
                <w:tab w:val="left" w:pos="738"/>
              </w:tabs>
              <w:rPr>
                <w:sz w:val="18"/>
                <w:szCs w:val="18"/>
              </w:rPr>
            </w:pPr>
            <w:r w:rsidRPr="00AA4277">
              <w:rPr>
                <w:sz w:val="18"/>
                <w:szCs w:val="18"/>
              </w:rPr>
              <w:tab/>
            </w:r>
            <w:r w:rsidR="006674F8" w:rsidRPr="00AA4277">
              <w:rPr>
                <w:sz w:val="18"/>
                <w:szCs w:val="18"/>
              </w:rPr>
              <w:t xml:space="preserve">(2) </w:t>
            </w:r>
            <w:r w:rsidRPr="00AA4277">
              <w:rPr>
                <w:sz w:val="18"/>
                <w:szCs w:val="18"/>
              </w:rPr>
              <w:tab/>
            </w:r>
            <w:r w:rsidR="006674F8" w:rsidRPr="00AA4277">
              <w:rPr>
                <w:sz w:val="18"/>
                <w:szCs w:val="18"/>
              </w:rPr>
              <w:t>Nothing in this section shall affect the provisions of this Act regarding allotment notes or those of section 326 of this Act or those of sections 91 and 92 of the Income Tax Act, 1981 (Act No. 24 of 1981).</w:t>
            </w:r>
            <w:r w:rsidR="005B1B03" w:rsidRPr="00AA4277">
              <w:rPr>
                <w:sz w:val="18"/>
                <w:szCs w:val="18"/>
              </w:rPr>
              <w:t>”</w:t>
            </w:r>
            <w:r w:rsidR="006674F8" w:rsidRPr="00AA4277">
              <w:rPr>
                <w:sz w:val="18"/>
                <w:szCs w:val="18"/>
              </w:rPr>
              <w:t>.</w:t>
            </w:r>
          </w:p>
        </w:tc>
      </w:tr>
      <w:tr w:rsidR="008A6ECA" w:rsidRPr="00AA4277" w:rsidTr="00A3539C">
        <w:tc>
          <w:tcPr>
            <w:tcW w:w="1855" w:type="dxa"/>
            <w:tcBorders>
              <w:left w:val="single" w:sz="4" w:space="0" w:color="302E2E"/>
              <w:right w:val="single" w:sz="4" w:space="0" w:color="302E2E"/>
            </w:tcBorders>
          </w:tcPr>
          <w:p w:rsidR="008A6ECA" w:rsidRPr="00AA4277" w:rsidRDefault="008A6ECA" w:rsidP="00E91DAF">
            <w:pPr>
              <w:pStyle w:val="AS-P0"/>
              <w:jc w:val="left"/>
              <w:rPr>
                <w:sz w:val="18"/>
                <w:szCs w:val="18"/>
              </w:rPr>
            </w:pPr>
          </w:p>
        </w:tc>
        <w:tc>
          <w:tcPr>
            <w:tcW w:w="2552" w:type="dxa"/>
            <w:tcBorders>
              <w:left w:val="single" w:sz="4" w:space="0" w:color="302E2E"/>
              <w:right w:val="single" w:sz="4" w:space="0" w:color="auto"/>
            </w:tcBorders>
          </w:tcPr>
          <w:p w:rsidR="008A6ECA" w:rsidRPr="00AA4277" w:rsidRDefault="008A6ECA" w:rsidP="00E91DAF">
            <w:pPr>
              <w:pStyle w:val="AS-P0"/>
              <w:jc w:val="left"/>
              <w:rPr>
                <w:sz w:val="18"/>
                <w:szCs w:val="18"/>
              </w:rPr>
            </w:pPr>
          </w:p>
        </w:tc>
        <w:tc>
          <w:tcPr>
            <w:tcW w:w="4110" w:type="dxa"/>
            <w:tcBorders>
              <w:left w:val="single" w:sz="4" w:space="0" w:color="auto"/>
              <w:right w:val="single" w:sz="4" w:space="0" w:color="auto"/>
            </w:tcBorders>
          </w:tcPr>
          <w:p w:rsidR="008A6ECA" w:rsidRPr="00AA4277" w:rsidRDefault="003F4E38" w:rsidP="004B6722">
            <w:pPr>
              <w:pStyle w:val="AS-P0"/>
              <w:tabs>
                <w:tab w:val="clear" w:pos="567"/>
                <w:tab w:val="left" w:pos="300"/>
                <w:tab w:val="left" w:pos="738"/>
              </w:tabs>
              <w:rPr>
                <w:sz w:val="18"/>
                <w:szCs w:val="18"/>
              </w:rPr>
            </w:pPr>
            <w:r w:rsidRPr="00AA4277">
              <w:rPr>
                <w:sz w:val="18"/>
                <w:szCs w:val="18"/>
              </w:rPr>
              <w:tab/>
            </w:r>
            <w:r w:rsidR="008A6ECA" w:rsidRPr="00AA4277">
              <w:rPr>
                <w:sz w:val="18"/>
                <w:szCs w:val="18"/>
              </w:rPr>
              <w:t>3.</w:t>
            </w:r>
            <w:r w:rsidRPr="00AA4277">
              <w:rPr>
                <w:sz w:val="18"/>
                <w:szCs w:val="18"/>
              </w:rPr>
              <w:tab/>
            </w:r>
            <w:r w:rsidR="008A6ECA" w:rsidRPr="00AA4277">
              <w:rPr>
                <w:sz w:val="18"/>
                <w:szCs w:val="18"/>
              </w:rPr>
              <w:t>The repeal of sections 234, 258, 293 to 306, inclusive, 330 and 331.</w:t>
            </w:r>
          </w:p>
          <w:p w:rsidR="008A6ECA" w:rsidRPr="00AA4277" w:rsidRDefault="008A6ECA" w:rsidP="004B6722">
            <w:pPr>
              <w:pStyle w:val="AS-P0"/>
              <w:tabs>
                <w:tab w:val="clear" w:pos="567"/>
                <w:tab w:val="left" w:pos="300"/>
                <w:tab w:val="left" w:pos="738"/>
              </w:tabs>
              <w:rPr>
                <w:sz w:val="18"/>
                <w:szCs w:val="18"/>
              </w:rPr>
            </w:pPr>
          </w:p>
          <w:p w:rsidR="008A6ECA" w:rsidRPr="00AA4277" w:rsidRDefault="003F4E38" w:rsidP="004B6722">
            <w:pPr>
              <w:pStyle w:val="AS-P0"/>
              <w:tabs>
                <w:tab w:val="clear" w:pos="567"/>
                <w:tab w:val="left" w:pos="300"/>
                <w:tab w:val="left" w:pos="738"/>
              </w:tabs>
              <w:rPr>
                <w:sz w:val="18"/>
                <w:szCs w:val="18"/>
              </w:rPr>
            </w:pPr>
            <w:r w:rsidRPr="00AA4277">
              <w:rPr>
                <w:sz w:val="18"/>
                <w:szCs w:val="18"/>
              </w:rPr>
              <w:tab/>
            </w:r>
            <w:r w:rsidR="008A6ECA" w:rsidRPr="00AA4277">
              <w:rPr>
                <w:sz w:val="18"/>
                <w:szCs w:val="18"/>
              </w:rPr>
              <w:t>4.</w:t>
            </w:r>
            <w:r w:rsidRPr="00AA4277">
              <w:rPr>
                <w:sz w:val="18"/>
                <w:szCs w:val="18"/>
              </w:rPr>
              <w:tab/>
            </w:r>
            <w:r w:rsidR="008A6ECA" w:rsidRPr="00AA4277">
              <w:rPr>
                <w:sz w:val="18"/>
                <w:szCs w:val="18"/>
              </w:rPr>
              <w:t>The amendment of section 344 by the substitution for subsection (1) of the following subsection:</w:t>
            </w:r>
          </w:p>
        </w:tc>
      </w:tr>
      <w:tr w:rsidR="006411D3" w:rsidRPr="00AA4277" w:rsidTr="00A3539C">
        <w:tc>
          <w:tcPr>
            <w:tcW w:w="1855" w:type="dxa"/>
            <w:tcBorders>
              <w:left w:val="single" w:sz="4" w:space="0" w:color="302E2E"/>
              <w:bottom w:val="single" w:sz="4" w:space="0" w:color="302E2E"/>
              <w:right w:val="single" w:sz="4" w:space="0" w:color="302E2E"/>
            </w:tcBorders>
          </w:tcPr>
          <w:p w:rsidR="006411D3" w:rsidRPr="00AA4277" w:rsidRDefault="006411D3" w:rsidP="00E91DAF">
            <w:pPr>
              <w:pStyle w:val="AS-P0"/>
              <w:jc w:val="left"/>
              <w:rPr>
                <w:sz w:val="18"/>
                <w:szCs w:val="18"/>
              </w:rPr>
            </w:pPr>
            <w:bookmarkStart w:id="0" w:name="_GoBack"/>
            <w:bookmarkEnd w:id="0"/>
          </w:p>
        </w:tc>
        <w:tc>
          <w:tcPr>
            <w:tcW w:w="2552" w:type="dxa"/>
            <w:tcBorders>
              <w:left w:val="single" w:sz="4" w:space="0" w:color="302E2E"/>
              <w:bottom w:val="single" w:sz="4" w:space="0" w:color="302E2E"/>
              <w:right w:val="single" w:sz="4" w:space="0" w:color="auto"/>
            </w:tcBorders>
          </w:tcPr>
          <w:p w:rsidR="006411D3" w:rsidRPr="00AA4277" w:rsidRDefault="006411D3" w:rsidP="00E91DAF">
            <w:pPr>
              <w:pStyle w:val="AS-P0"/>
              <w:jc w:val="left"/>
              <w:rPr>
                <w:sz w:val="18"/>
                <w:szCs w:val="18"/>
              </w:rPr>
            </w:pPr>
          </w:p>
        </w:tc>
        <w:tc>
          <w:tcPr>
            <w:tcW w:w="4110" w:type="dxa"/>
            <w:tcBorders>
              <w:left w:val="single" w:sz="4" w:space="0" w:color="auto"/>
              <w:bottom w:val="single" w:sz="4" w:space="0" w:color="302E2E"/>
              <w:right w:val="single" w:sz="4" w:space="0" w:color="auto"/>
            </w:tcBorders>
          </w:tcPr>
          <w:p w:rsidR="006411D3" w:rsidRPr="00AA4277" w:rsidRDefault="00541101" w:rsidP="006411D3">
            <w:pPr>
              <w:pStyle w:val="AS-P0"/>
              <w:tabs>
                <w:tab w:val="clear" w:pos="567"/>
                <w:tab w:val="left" w:pos="300"/>
                <w:tab w:val="left" w:pos="738"/>
              </w:tabs>
              <w:rPr>
                <w:sz w:val="18"/>
                <w:szCs w:val="18"/>
              </w:rPr>
            </w:pPr>
            <w:r>
              <w:rPr>
                <w:sz w:val="18"/>
                <w:szCs w:val="18"/>
              </w:rPr>
              <w:tab/>
            </w:r>
            <w:r w:rsidR="006411D3" w:rsidRPr="00AA4277">
              <w:rPr>
                <w:sz w:val="18"/>
                <w:szCs w:val="18"/>
              </w:rPr>
              <w:t xml:space="preserve">“(1) </w:t>
            </w:r>
            <w:r w:rsidR="006411D3" w:rsidRPr="00AA4277">
              <w:rPr>
                <w:sz w:val="18"/>
                <w:szCs w:val="18"/>
              </w:rPr>
              <w:tab/>
              <w:t>The period of extinctive prescription in respect of legal proceedings to enforce any claim or lien against a ship or its owners in respect of any damage to or loss of another ship, its cargo or freight, or any goods on board such other ship, or damage for loss of life or personal injury suffered by any person on board such other ship, causes by the fault of the former ship, whether such ship be wholly or partly at fault, shall be two years and shall begin to run on the date when the damage or loss or injury was caused.”.</w:t>
            </w:r>
          </w:p>
          <w:p w:rsidR="006411D3" w:rsidRPr="00AA4277" w:rsidRDefault="006411D3" w:rsidP="006411D3">
            <w:pPr>
              <w:pStyle w:val="AS-P0"/>
              <w:tabs>
                <w:tab w:val="clear" w:pos="567"/>
                <w:tab w:val="left" w:pos="300"/>
                <w:tab w:val="left" w:pos="738"/>
              </w:tabs>
              <w:rPr>
                <w:sz w:val="18"/>
                <w:szCs w:val="18"/>
              </w:rPr>
            </w:pPr>
          </w:p>
          <w:p w:rsidR="006411D3" w:rsidRPr="00AA4277" w:rsidRDefault="006411D3" w:rsidP="006411D3">
            <w:pPr>
              <w:pStyle w:val="AS-P0"/>
              <w:tabs>
                <w:tab w:val="clear" w:pos="567"/>
                <w:tab w:val="left" w:pos="300"/>
                <w:tab w:val="left" w:pos="738"/>
              </w:tabs>
              <w:rPr>
                <w:sz w:val="18"/>
                <w:szCs w:val="18"/>
              </w:rPr>
            </w:pPr>
            <w:r w:rsidRPr="00AA4277">
              <w:rPr>
                <w:sz w:val="18"/>
                <w:szCs w:val="18"/>
              </w:rPr>
              <w:tab/>
              <w:t>5.</w:t>
            </w:r>
            <w:r w:rsidRPr="00AA4277">
              <w:rPr>
                <w:sz w:val="18"/>
                <w:szCs w:val="18"/>
              </w:rPr>
              <w:tab/>
              <w:t>The substitution for section 345 of the following section:</w:t>
            </w:r>
          </w:p>
          <w:p w:rsidR="006411D3" w:rsidRPr="00AA4277" w:rsidRDefault="006411D3" w:rsidP="006411D3">
            <w:pPr>
              <w:pStyle w:val="AS-P0"/>
              <w:tabs>
                <w:tab w:val="clear" w:pos="567"/>
                <w:tab w:val="left" w:pos="300"/>
                <w:tab w:val="left" w:pos="738"/>
              </w:tabs>
              <w:rPr>
                <w:sz w:val="18"/>
                <w:szCs w:val="18"/>
              </w:rPr>
            </w:pPr>
          </w:p>
          <w:p w:rsidR="006411D3" w:rsidRPr="00AA4277" w:rsidRDefault="006411D3" w:rsidP="006411D3">
            <w:pPr>
              <w:pStyle w:val="AS-P0"/>
              <w:tabs>
                <w:tab w:val="clear" w:pos="567"/>
                <w:tab w:val="left" w:pos="300"/>
                <w:tab w:val="left" w:pos="738"/>
              </w:tabs>
              <w:rPr>
                <w:sz w:val="18"/>
                <w:szCs w:val="18"/>
              </w:rPr>
            </w:pPr>
            <w:r w:rsidRPr="00AA4277">
              <w:rPr>
                <w:b/>
                <w:sz w:val="18"/>
                <w:szCs w:val="18"/>
              </w:rPr>
              <w:t>“Payment of allowances to persons appointed to make preliminary enquiries into shipping casualties, to members of courts of marine enquiry, maritime courts or courts of survey and assessors</w:t>
            </w:r>
          </w:p>
          <w:p w:rsidR="006411D3" w:rsidRPr="00AA4277" w:rsidRDefault="006411D3" w:rsidP="006411D3">
            <w:pPr>
              <w:pStyle w:val="AS-P0"/>
              <w:tabs>
                <w:tab w:val="clear" w:pos="567"/>
                <w:tab w:val="left" w:pos="300"/>
                <w:tab w:val="left" w:pos="738"/>
              </w:tabs>
              <w:rPr>
                <w:sz w:val="18"/>
                <w:szCs w:val="18"/>
              </w:rPr>
            </w:pPr>
          </w:p>
          <w:p w:rsidR="006411D3" w:rsidRPr="00AA4277" w:rsidRDefault="006411D3" w:rsidP="006411D3">
            <w:pPr>
              <w:pStyle w:val="AS-P0"/>
              <w:tabs>
                <w:tab w:val="clear" w:pos="567"/>
                <w:tab w:val="left" w:pos="300"/>
                <w:tab w:val="left" w:pos="738"/>
              </w:tabs>
              <w:rPr>
                <w:sz w:val="18"/>
                <w:szCs w:val="18"/>
              </w:rPr>
            </w:pPr>
            <w:r w:rsidRPr="00AA4277">
              <w:rPr>
                <w:b/>
                <w:sz w:val="18"/>
                <w:szCs w:val="18"/>
              </w:rPr>
              <w:tab/>
              <w:t xml:space="preserve">345. </w:t>
            </w:r>
            <w:r w:rsidRPr="00AA4277">
              <w:rPr>
                <w:b/>
                <w:sz w:val="18"/>
                <w:szCs w:val="18"/>
              </w:rPr>
              <w:tab/>
            </w:r>
            <w:r w:rsidRPr="00AA4277">
              <w:rPr>
                <w:sz w:val="18"/>
                <w:szCs w:val="18"/>
              </w:rPr>
              <w:t>Any person appointed under section 264, any member of a court of marine enquiry, maritime court or court of survey, any expert to whom an appeal has been referred under section 282 or any assessors summoned under section 292(2) shall, if he or she is in the employ of the Government of Namibia, be paid such allowances towards subsistence and transport as may be prescribed (otherwise than under this Act) for Government employees of his or her class, and if he or she is not in the employ of the Government of Namibia, or if no such allowances have been prescribed for Government employees of his or her class, he or she shall be paid such allowances towards subsistence and transport as may be prescribed by the regulations made under this Act.”.</w:t>
            </w:r>
          </w:p>
        </w:tc>
      </w:tr>
    </w:tbl>
    <w:p w:rsidR="00280DCD" w:rsidRPr="009E2ABD" w:rsidRDefault="00280DCD" w:rsidP="009E2ABD">
      <w:pPr>
        <w:pStyle w:val="AS-P0"/>
      </w:pPr>
    </w:p>
    <w:sectPr w:rsidR="00280DCD" w:rsidRPr="009E2ABD" w:rsidSect="00426221">
      <w:headerReference w:type="even" r:id="rId9"/>
      <w:headerReference w:type="default" r:id="rId10"/>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3504" w:rsidRDefault="00C43504">
      <w:r>
        <w:separator/>
      </w:r>
    </w:p>
  </w:endnote>
  <w:endnote w:type="continuationSeparator" w:id="0">
    <w:p w:rsidR="00C43504" w:rsidRDefault="00C435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3504" w:rsidRDefault="00C43504">
      <w:r>
        <w:separator/>
      </w:r>
    </w:p>
  </w:footnote>
  <w:footnote w:type="continuationSeparator" w:id="0">
    <w:p w:rsidR="00C43504" w:rsidRDefault="00C435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44EB" w:rsidRPr="00BA6B35" w:rsidRDefault="00C244EB" w:rsidP="002F332A">
    <w:pPr>
      <w:pStyle w:val="AS-P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2C41" w:rsidRPr="00DC6273" w:rsidRDefault="00C02C41" w:rsidP="00C02C41">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009F7CC2"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009F7CC2" w:rsidRPr="00DC6273">
      <w:rPr>
        <w:rFonts w:ascii="Arial" w:hAnsi="Arial" w:cs="Arial"/>
        <w:b/>
        <w:noProof w:val="0"/>
        <w:sz w:val="16"/>
        <w:szCs w:val="16"/>
      </w:rPr>
      <w:fldChar w:fldCharType="separate"/>
    </w:r>
    <w:r w:rsidR="003135E5">
      <w:rPr>
        <w:rFonts w:ascii="Arial" w:hAnsi="Arial" w:cs="Arial"/>
        <w:b/>
        <w:sz w:val="16"/>
        <w:szCs w:val="16"/>
      </w:rPr>
      <w:t>16</w:t>
    </w:r>
    <w:r w:rsidR="009F7CC2"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C02C41" w:rsidRDefault="0053340A" w:rsidP="00C02C41">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Wreck and Salvage</w:t>
    </w:r>
    <w:r w:rsidR="00C02C41" w:rsidRPr="00DC6273">
      <w:rPr>
        <w:rFonts w:ascii="Arial" w:hAnsi="Arial" w:cs="Arial"/>
        <w:b/>
        <w:sz w:val="16"/>
        <w:szCs w:val="16"/>
      </w:rPr>
      <w:t xml:space="preserve"> Act </w:t>
    </w:r>
    <w:r>
      <w:rPr>
        <w:rFonts w:ascii="Arial" w:hAnsi="Arial" w:cs="Arial"/>
        <w:b/>
        <w:sz w:val="16"/>
        <w:szCs w:val="16"/>
      </w:rPr>
      <w:t xml:space="preserve">5 of </w:t>
    </w:r>
    <w:r w:rsidR="00B32D65">
      <w:rPr>
        <w:rFonts w:ascii="Arial" w:hAnsi="Arial" w:cs="Arial"/>
        <w:b/>
        <w:sz w:val="16"/>
        <w:szCs w:val="16"/>
      </w:rPr>
      <w:t>2004</w:t>
    </w:r>
  </w:p>
  <w:p w:rsidR="00C244EB" w:rsidRPr="00C02C41" w:rsidRDefault="00C244EB" w:rsidP="00C02C41">
    <w:pPr>
      <w:pStyle w:val="Header"/>
      <w:pBdr>
        <w:bottom w:val="single" w:sz="4" w:space="1" w:color="auto"/>
      </w:pBdr>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61769A"/>
    <w:multiLevelType w:val="hybridMultilevel"/>
    <w:tmpl w:val="83666E22"/>
    <w:lvl w:ilvl="0" w:tplc="7BB2C674">
      <w:start w:val="1"/>
      <w:numFmt w:val="lowerLetter"/>
      <w:lvlText w:val="(%1)"/>
      <w:lvlJc w:val="left"/>
      <w:pPr>
        <w:ind w:left="2004" w:hanging="569"/>
        <w:jc w:val="left"/>
      </w:pPr>
      <w:rPr>
        <w:rFonts w:ascii="Times New Roman" w:eastAsia="Times New Roman" w:hAnsi="Times New Roman" w:hint="default"/>
        <w:color w:val="302E2E"/>
        <w:spacing w:val="-1"/>
        <w:w w:val="99"/>
        <w:sz w:val="22"/>
        <w:szCs w:val="22"/>
      </w:rPr>
    </w:lvl>
    <w:lvl w:ilvl="1" w:tplc="E92CFB3E">
      <w:start w:val="1"/>
      <w:numFmt w:val="lowerRoman"/>
      <w:lvlText w:val="(%2)"/>
      <w:lvlJc w:val="left"/>
      <w:pPr>
        <w:ind w:left="2571" w:hanging="568"/>
        <w:jc w:val="left"/>
      </w:pPr>
      <w:rPr>
        <w:rFonts w:ascii="Times New Roman" w:eastAsia="Times New Roman" w:hAnsi="Times New Roman" w:hint="default"/>
        <w:color w:val="302E2E"/>
        <w:sz w:val="22"/>
        <w:szCs w:val="22"/>
      </w:rPr>
    </w:lvl>
    <w:lvl w:ilvl="2" w:tplc="1ABC1254">
      <w:start w:val="1"/>
      <w:numFmt w:val="bullet"/>
      <w:lvlText w:val="•"/>
      <w:lvlJc w:val="left"/>
      <w:pPr>
        <w:ind w:left="3246" w:hanging="568"/>
      </w:pPr>
      <w:rPr>
        <w:rFonts w:hint="default"/>
      </w:rPr>
    </w:lvl>
    <w:lvl w:ilvl="3" w:tplc="82AA2F72">
      <w:start w:val="1"/>
      <w:numFmt w:val="bullet"/>
      <w:lvlText w:val="•"/>
      <w:lvlJc w:val="left"/>
      <w:pPr>
        <w:ind w:left="3921" w:hanging="568"/>
      </w:pPr>
      <w:rPr>
        <w:rFonts w:hint="default"/>
      </w:rPr>
    </w:lvl>
    <w:lvl w:ilvl="4" w:tplc="98E28E24">
      <w:start w:val="1"/>
      <w:numFmt w:val="bullet"/>
      <w:lvlText w:val="•"/>
      <w:lvlJc w:val="left"/>
      <w:pPr>
        <w:ind w:left="4596" w:hanging="568"/>
      </w:pPr>
      <w:rPr>
        <w:rFonts w:hint="default"/>
      </w:rPr>
    </w:lvl>
    <w:lvl w:ilvl="5" w:tplc="71E494CC">
      <w:start w:val="1"/>
      <w:numFmt w:val="bullet"/>
      <w:lvlText w:val="•"/>
      <w:lvlJc w:val="left"/>
      <w:pPr>
        <w:ind w:left="5271" w:hanging="568"/>
      </w:pPr>
      <w:rPr>
        <w:rFonts w:hint="default"/>
      </w:rPr>
    </w:lvl>
    <w:lvl w:ilvl="6" w:tplc="C178A22A">
      <w:start w:val="1"/>
      <w:numFmt w:val="bullet"/>
      <w:lvlText w:val="•"/>
      <w:lvlJc w:val="left"/>
      <w:pPr>
        <w:ind w:left="5946" w:hanging="568"/>
      </w:pPr>
      <w:rPr>
        <w:rFonts w:hint="default"/>
      </w:rPr>
    </w:lvl>
    <w:lvl w:ilvl="7" w:tplc="94E6C102">
      <w:start w:val="1"/>
      <w:numFmt w:val="bullet"/>
      <w:lvlText w:val="•"/>
      <w:lvlJc w:val="left"/>
      <w:pPr>
        <w:ind w:left="6621" w:hanging="568"/>
      </w:pPr>
      <w:rPr>
        <w:rFonts w:hint="default"/>
      </w:rPr>
    </w:lvl>
    <w:lvl w:ilvl="8" w:tplc="25DE1EA0">
      <w:start w:val="1"/>
      <w:numFmt w:val="bullet"/>
      <w:lvlText w:val="•"/>
      <w:lvlJc w:val="left"/>
      <w:pPr>
        <w:ind w:left="7296" w:hanging="568"/>
      </w:pPr>
      <w:rPr>
        <w:rFonts w:hint="default"/>
      </w:rPr>
    </w:lvl>
  </w:abstractNum>
  <w:abstractNum w:abstractNumId="2"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6256945"/>
    <w:multiLevelType w:val="hybridMultilevel"/>
    <w:tmpl w:val="74E29E30"/>
    <w:lvl w:ilvl="0" w:tplc="25386190">
      <w:start w:val="1"/>
      <w:numFmt w:val="lowerLetter"/>
      <w:lvlText w:val="(%1)"/>
      <w:lvlJc w:val="left"/>
      <w:pPr>
        <w:ind w:left="2004" w:hanging="569"/>
        <w:jc w:val="left"/>
      </w:pPr>
      <w:rPr>
        <w:rFonts w:ascii="Times New Roman" w:eastAsia="Times New Roman" w:hAnsi="Times New Roman" w:hint="default"/>
        <w:color w:val="302E2E"/>
        <w:spacing w:val="-1"/>
        <w:w w:val="99"/>
        <w:sz w:val="22"/>
        <w:szCs w:val="22"/>
      </w:rPr>
    </w:lvl>
    <w:lvl w:ilvl="1" w:tplc="33EC34F0">
      <w:start w:val="1"/>
      <w:numFmt w:val="bullet"/>
      <w:lvlText w:val="•"/>
      <w:lvlJc w:val="left"/>
      <w:pPr>
        <w:ind w:left="2668" w:hanging="569"/>
      </w:pPr>
      <w:rPr>
        <w:rFonts w:hint="default"/>
      </w:rPr>
    </w:lvl>
    <w:lvl w:ilvl="2" w:tplc="39FA76CC">
      <w:start w:val="1"/>
      <w:numFmt w:val="bullet"/>
      <w:lvlText w:val="•"/>
      <w:lvlJc w:val="left"/>
      <w:pPr>
        <w:ind w:left="3332" w:hanging="569"/>
      </w:pPr>
      <w:rPr>
        <w:rFonts w:hint="default"/>
      </w:rPr>
    </w:lvl>
    <w:lvl w:ilvl="3" w:tplc="125A4BCE">
      <w:start w:val="1"/>
      <w:numFmt w:val="bullet"/>
      <w:lvlText w:val="•"/>
      <w:lvlJc w:val="left"/>
      <w:pPr>
        <w:ind w:left="3996" w:hanging="569"/>
      </w:pPr>
      <w:rPr>
        <w:rFonts w:hint="default"/>
      </w:rPr>
    </w:lvl>
    <w:lvl w:ilvl="4" w:tplc="A456EA1C">
      <w:start w:val="1"/>
      <w:numFmt w:val="bullet"/>
      <w:lvlText w:val="•"/>
      <w:lvlJc w:val="left"/>
      <w:pPr>
        <w:ind w:left="4660" w:hanging="569"/>
      </w:pPr>
      <w:rPr>
        <w:rFonts w:hint="default"/>
      </w:rPr>
    </w:lvl>
    <w:lvl w:ilvl="5" w:tplc="F2AC3D1C">
      <w:start w:val="1"/>
      <w:numFmt w:val="bullet"/>
      <w:lvlText w:val="•"/>
      <w:lvlJc w:val="left"/>
      <w:pPr>
        <w:ind w:left="5325" w:hanging="569"/>
      </w:pPr>
      <w:rPr>
        <w:rFonts w:hint="default"/>
      </w:rPr>
    </w:lvl>
    <w:lvl w:ilvl="6" w:tplc="DF184228">
      <w:start w:val="1"/>
      <w:numFmt w:val="bullet"/>
      <w:lvlText w:val="•"/>
      <w:lvlJc w:val="left"/>
      <w:pPr>
        <w:ind w:left="5989" w:hanging="569"/>
      </w:pPr>
      <w:rPr>
        <w:rFonts w:hint="default"/>
      </w:rPr>
    </w:lvl>
    <w:lvl w:ilvl="7" w:tplc="773CBD08">
      <w:start w:val="1"/>
      <w:numFmt w:val="bullet"/>
      <w:lvlText w:val="•"/>
      <w:lvlJc w:val="left"/>
      <w:pPr>
        <w:ind w:left="6653" w:hanging="569"/>
      </w:pPr>
      <w:rPr>
        <w:rFonts w:hint="default"/>
      </w:rPr>
    </w:lvl>
    <w:lvl w:ilvl="8" w:tplc="6C961492">
      <w:start w:val="1"/>
      <w:numFmt w:val="bullet"/>
      <w:lvlText w:val="•"/>
      <w:lvlJc w:val="left"/>
      <w:pPr>
        <w:ind w:left="7317" w:hanging="569"/>
      </w:pPr>
      <w:rPr>
        <w:rFonts w:hint="default"/>
      </w:rPr>
    </w:lvl>
  </w:abstractNum>
  <w:abstractNum w:abstractNumId="4" w15:restartNumberingAfterBreak="0">
    <w:nsid w:val="0BAF68CB"/>
    <w:multiLevelType w:val="hybridMultilevel"/>
    <w:tmpl w:val="E6B09AF0"/>
    <w:lvl w:ilvl="0" w:tplc="646850A4">
      <w:start w:val="2"/>
      <w:numFmt w:val="decimal"/>
      <w:lvlText w:val="(%1)"/>
      <w:lvlJc w:val="left"/>
      <w:pPr>
        <w:ind w:left="871" w:hanging="569"/>
        <w:jc w:val="left"/>
      </w:pPr>
      <w:rPr>
        <w:rFonts w:ascii="Times New Roman" w:eastAsia="Times New Roman" w:hAnsi="Times New Roman" w:hint="default"/>
        <w:color w:val="302E2E"/>
        <w:sz w:val="22"/>
        <w:szCs w:val="22"/>
      </w:rPr>
    </w:lvl>
    <w:lvl w:ilvl="1" w:tplc="0A6E63BE">
      <w:start w:val="1"/>
      <w:numFmt w:val="bullet"/>
      <w:lvlText w:val="•"/>
      <w:lvlJc w:val="left"/>
      <w:pPr>
        <w:ind w:left="1648" w:hanging="569"/>
      </w:pPr>
      <w:rPr>
        <w:rFonts w:hint="default"/>
      </w:rPr>
    </w:lvl>
    <w:lvl w:ilvl="2" w:tplc="E370EB9C">
      <w:start w:val="1"/>
      <w:numFmt w:val="bullet"/>
      <w:lvlText w:val="•"/>
      <w:lvlJc w:val="left"/>
      <w:pPr>
        <w:ind w:left="2426" w:hanging="569"/>
      </w:pPr>
      <w:rPr>
        <w:rFonts w:hint="default"/>
      </w:rPr>
    </w:lvl>
    <w:lvl w:ilvl="3" w:tplc="83C803C8">
      <w:start w:val="1"/>
      <w:numFmt w:val="bullet"/>
      <w:lvlText w:val="•"/>
      <w:lvlJc w:val="left"/>
      <w:pPr>
        <w:ind w:left="3203" w:hanging="569"/>
      </w:pPr>
      <w:rPr>
        <w:rFonts w:hint="default"/>
      </w:rPr>
    </w:lvl>
    <w:lvl w:ilvl="4" w:tplc="8334E8D4">
      <w:start w:val="1"/>
      <w:numFmt w:val="bullet"/>
      <w:lvlText w:val="•"/>
      <w:lvlJc w:val="left"/>
      <w:pPr>
        <w:ind w:left="3981" w:hanging="569"/>
      </w:pPr>
      <w:rPr>
        <w:rFonts w:hint="default"/>
      </w:rPr>
    </w:lvl>
    <w:lvl w:ilvl="5" w:tplc="8D3CD934">
      <w:start w:val="1"/>
      <w:numFmt w:val="bullet"/>
      <w:lvlText w:val="•"/>
      <w:lvlJc w:val="left"/>
      <w:pPr>
        <w:ind w:left="4758" w:hanging="569"/>
      </w:pPr>
      <w:rPr>
        <w:rFonts w:hint="default"/>
      </w:rPr>
    </w:lvl>
    <w:lvl w:ilvl="6" w:tplc="2EEA5484">
      <w:start w:val="1"/>
      <w:numFmt w:val="bullet"/>
      <w:lvlText w:val="•"/>
      <w:lvlJc w:val="left"/>
      <w:pPr>
        <w:ind w:left="5536" w:hanging="569"/>
      </w:pPr>
      <w:rPr>
        <w:rFonts w:hint="default"/>
      </w:rPr>
    </w:lvl>
    <w:lvl w:ilvl="7" w:tplc="CE4486AA">
      <w:start w:val="1"/>
      <w:numFmt w:val="bullet"/>
      <w:lvlText w:val="•"/>
      <w:lvlJc w:val="left"/>
      <w:pPr>
        <w:ind w:left="6313" w:hanging="569"/>
      </w:pPr>
      <w:rPr>
        <w:rFonts w:hint="default"/>
      </w:rPr>
    </w:lvl>
    <w:lvl w:ilvl="8" w:tplc="A9F4A5D0">
      <w:start w:val="1"/>
      <w:numFmt w:val="bullet"/>
      <w:lvlText w:val="•"/>
      <w:lvlJc w:val="left"/>
      <w:pPr>
        <w:ind w:left="7091" w:hanging="569"/>
      </w:pPr>
      <w:rPr>
        <w:rFonts w:hint="default"/>
      </w:rPr>
    </w:lvl>
  </w:abstractNum>
  <w:abstractNum w:abstractNumId="5" w15:restartNumberingAfterBreak="0">
    <w:nsid w:val="117152F4"/>
    <w:multiLevelType w:val="hybridMultilevel"/>
    <w:tmpl w:val="27F8D07C"/>
    <w:lvl w:ilvl="0" w:tplc="D4C42170">
      <w:start w:val="2"/>
      <w:numFmt w:val="decimal"/>
      <w:lvlText w:val="(%1)"/>
      <w:lvlJc w:val="left"/>
      <w:pPr>
        <w:ind w:left="101" w:hanging="568"/>
        <w:jc w:val="left"/>
      </w:pPr>
      <w:rPr>
        <w:rFonts w:ascii="Times New Roman" w:eastAsia="Times New Roman" w:hAnsi="Times New Roman" w:hint="default"/>
        <w:color w:val="302E2E"/>
        <w:sz w:val="22"/>
        <w:szCs w:val="22"/>
      </w:rPr>
    </w:lvl>
    <w:lvl w:ilvl="1" w:tplc="1720ABB4">
      <w:start w:val="1"/>
      <w:numFmt w:val="bullet"/>
      <w:lvlText w:val="•"/>
      <w:lvlJc w:val="left"/>
      <w:pPr>
        <w:ind w:left="871" w:hanging="568"/>
      </w:pPr>
      <w:rPr>
        <w:rFonts w:hint="default"/>
      </w:rPr>
    </w:lvl>
    <w:lvl w:ilvl="2" w:tplc="847850CE">
      <w:start w:val="1"/>
      <w:numFmt w:val="bullet"/>
      <w:lvlText w:val="•"/>
      <w:lvlJc w:val="left"/>
      <w:pPr>
        <w:ind w:left="1724" w:hanging="568"/>
      </w:pPr>
      <w:rPr>
        <w:rFonts w:hint="default"/>
      </w:rPr>
    </w:lvl>
    <w:lvl w:ilvl="3" w:tplc="543A920E">
      <w:start w:val="1"/>
      <w:numFmt w:val="bullet"/>
      <w:lvlText w:val="•"/>
      <w:lvlJc w:val="left"/>
      <w:pPr>
        <w:ind w:left="2576" w:hanging="568"/>
      </w:pPr>
      <w:rPr>
        <w:rFonts w:hint="default"/>
      </w:rPr>
    </w:lvl>
    <w:lvl w:ilvl="4" w:tplc="9F4250C0">
      <w:start w:val="1"/>
      <w:numFmt w:val="bullet"/>
      <w:lvlText w:val="•"/>
      <w:lvlJc w:val="left"/>
      <w:pPr>
        <w:ind w:left="3429" w:hanging="568"/>
      </w:pPr>
      <w:rPr>
        <w:rFonts w:hint="default"/>
      </w:rPr>
    </w:lvl>
    <w:lvl w:ilvl="5" w:tplc="537C11F8">
      <w:start w:val="1"/>
      <w:numFmt w:val="bullet"/>
      <w:lvlText w:val="•"/>
      <w:lvlJc w:val="left"/>
      <w:pPr>
        <w:ind w:left="4282" w:hanging="568"/>
      </w:pPr>
      <w:rPr>
        <w:rFonts w:hint="default"/>
      </w:rPr>
    </w:lvl>
    <w:lvl w:ilvl="6" w:tplc="A9A6DAD2">
      <w:start w:val="1"/>
      <w:numFmt w:val="bullet"/>
      <w:lvlText w:val="•"/>
      <w:lvlJc w:val="left"/>
      <w:pPr>
        <w:ind w:left="5135" w:hanging="568"/>
      </w:pPr>
      <w:rPr>
        <w:rFonts w:hint="default"/>
      </w:rPr>
    </w:lvl>
    <w:lvl w:ilvl="7" w:tplc="418C0EE6">
      <w:start w:val="1"/>
      <w:numFmt w:val="bullet"/>
      <w:lvlText w:val="•"/>
      <w:lvlJc w:val="left"/>
      <w:pPr>
        <w:ind w:left="5987" w:hanging="568"/>
      </w:pPr>
      <w:rPr>
        <w:rFonts w:hint="default"/>
      </w:rPr>
    </w:lvl>
    <w:lvl w:ilvl="8" w:tplc="DAA8EB3A">
      <w:start w:val="1"/>
      <w:numFmt w:val="bullet"/>
      <w:lvlText w:val="•"/>
      <w:lvlJc w:val="left"/>
      <w:pPr>
        <w:ind w:left="6840" w:hanging="568"/>
      </w:pPr>
      <w:rPr>
        <w:rFonts w:hint="default"/>
      </w:rPr>
    </w:lvl>
  </w:abstractNum>
  <w:abstractNum w:abstractNumId="6" w15:restartNumberingAfterBreak="0">
    <w:nsid w:val="12782E15"/>
    <w:multiLevelType w:val="hybridMultilevel"/>
    <w:tmpl w:val="53B47428"/>
    <w:lvl w:ilvl="0" w:tplc="816EF5EC">
      <w:start w:val="1"/>
      <w:numFmt w:val="lowerLetter"/>
      <w:lvlText w:val="(%1)"/>
      <w:lvlJc w:val="left"/>
      <w:pPr>
        <w:ind w:left="1234" w:hanging="568"/>
        <w:jc w:val="left"/>
      </w:pPr>
      <w:rPr>
        <w:rFonts w:ascii="Times New Roman" w:eastAsia="Times New Roman" w:hAnsi="Times New Roman" w:hint="default"/>
        <w:color w:val="302E2E"/>
        <w:spacing w:val="-1"/>
        <w:w w:val="99"/>
        <w:sz w:val="22"/>
        <w:szCs w:val="22"/>
      </w:rPr>
    </w:lvl>
    <w:lvl w:ilvl="1" w:tplc="E392F890">
      <w:start w:val="1"/>
      <w:numFmt w:val="bullet"/>
      <w:lvlText w:val="•"/>
      <w:lvlJc w:val="left"/>
      <w:pPr>
        <w:ind w:left="1973" w:hanging="568"/>
      </w:pPr>
      <w:rPr>
        <w:rFonts w:hint="default"/>
      </w:rPr>
    </w:lvl>
    <w:lvl w:ilvl="2" w:tplc="435A2A58">
      <w:start w:val="1"/>
      <w:numFmt w:val="bullet"/>
      <w:lvlText w:val="•"/>
      <w:lvlJc w:val="left"/>
      <w:pPr>
        <w:ind w:left="2712" w:hanging="568"/>
      </w:pPr>
      <w:rPr>
        <w:rFonts w:hint="default"/>
      </w:rPr>
    </w:lvl>
    <w:lvl w:ilvl="3" w:tplc="E026AFD6">
      <w:start w:val="1"/>
      <w:numFmt w:val="bullet"/>
      <w:lvlText w:val="•"/>
      <w:lvlJc w:val="left"/>
      <w:pPr>
        <w:ind w:left="3451" w:hanging="568"/>
      </w:pPr>
      <w:rPr>
        <w:rFonts w:hint="default"/>
      </w:rPr>
    </w:lvl>
    <w:lvl w:ilvl="4" w:tplc="3752BD68">
      <w:start w:val="1"/>
      <w:numFmt w:val="bullet"/>
      <w:lvlText w:val="•"/>
      <w:lvlJc w:val="left"/>
      <w:pPr>
        <w:ind w:left="4191" w:hanging="568"/>
      </w:pPr>
      <w:rPr>
        <w:rFonts w:hint="default"/>
      </w:rPr>
    </w:lvl>
    <w:lvl w:ilvl="5" w:tplc="D5887A1E">
      <w:start w:val="1"/>
      <w:numFmt w:val="bullet"/>
      <w:lvlText w:val="•"/>
      <w:lvlJc w:val="left"/>
      <w:pPr>
        <w:ind w:left="4930" w:hanging="568"/>
      </w:pPr>
      <w:rPr>
        <w:rFonts w:hint="default"/>
      </w:rPr>
    </w:lvl>
    <w:lvl w:ilvl="6" w:tplc="4CBE90B8">
      <w:start w:val="1"/>
      <w:numFmt w:val="bullet"/>
      <w:lvlText w:val="•"/>
      <w:lvlJc w:val="left"/>
      <w:pPr>
        <w:ind w:left="5669" w:hanging="568"/>
      </w:pPr>
      <w:rPr>
        <w:rFonts w:hint="default"/>
      </w:rPr>
    </w:lvl>
    <w:lvl w:ilvl="7" w:tplc="6C56B110">
      <w:start w:val="1"/>
      <w:numFmt w:val="bullet"/>
      <w:lvlText w:val="•"/>
      <w:lvlJc w:val="left"/>
      <w:pPr>
        <w:ind w:left="6408" w:hanging="568"/>
      </w:pPr>
      <w:rPr>
        <w:rFonts w:hint="default"/>
      </w:rPr>
    </w:lvl>
    <w:lvl w:ilvl="8" w:tplc="3796FAD6">
      <w:start w:val="1"/>
      <w:numFmt w:val="bullet"/>
      <w:lvlText w:val="•"/>
      <w:lvlJc w:val="left"/>
      <w:pPr>
        <w:ind w:left="7147" w:hanging="568"/>
      </w:pPr>
      <w:rPr>
        <w:rFonts w:hint="default"/>
      </w:rPr>
    </w:lvl>
  </w:abstractNum>
  <w:abstractNum w:abstractNumId="7" w15:restartNumberingAfterBreak="0">
    <w:nsid w:val="151500C1"/>
    <w:multiLevelType w:val="hybridMultilevel"/>
    <w:tmpl w:val="25E664D6"/>
    <w:lvl w:ilvl="0" w:tplc="E5324672">
      <w:start w:val="2"/>
      <w:numFmt w:val="decimal"/>
      <w:lvlText w:val="(%1)"/>
      <w:lvlJc w:val="left"/>
      <w:pPr>
        <w:ind w:left="101" w:hanging="568"/>
        <w:jc w:val="left"/>
      </w:pPr>
      <w:rPr>
        <w:rFonts w:ascii="Times New Roman" w:eastAsia="Times New Roman" w:hAnsi="Times New Roman" w:hint="default"/>
        <w:color w:val="302E2E"/>
        <w:sz w:val="22"/>
        <w:szCs w:val="22"/>
      </w:rPr>
    </w:lvl>
    <w:lvl w:ilvl="1" w:tplc="D5D6F624">
      <w:start w:val="1"/>
      <w:numFmt w:val="bullet"/>
      <w:lvlText w:val="•"/>
      <w:lvlJc w:val="left"/>
      <w:pPr>
        <w:ind w:left="953" w:hanging="568"/>
      </w:pPr>
      <w:rPr>
        <w:rFonts w:hint="default"/>
      </w:rPr>
    </w:lvl>
    <w:lvl w:ilvl="2" w:tplc="50B4A10E">
      <w:start w:val="1"/>
      <w:numFmt w:val="bullet"/>
      <w:lvlText w:val="•"/>
      <w:lvlJc w:val="left"/>
      <w:pPr>
        <w:ind w:left="1806" w:hanging="568"/>
      </w:pPr>
      <w:rPr>
        <w:rFonts w:hint="default"/>
      </w:rPr>
    </w:lvl>
    <w:lvl w:ilvl="3" w:tplc="46628460">
      <w:start w:val="1"/>
      <w:numFmt w:val="bullet"/>
      <w:lvlText w:val="•"/>
      <w:lvlJc w:val="left"/>
      <w:pPr>
        <w:ind w:left="2658" w:hanging="568"/>
      </w:pPr>
      <w:rPr>
        <w:rFonts w:hint="default"/>
      </w:rPr>
    </w:lvl>
    <w:lvl w:ilvl="4" w:tplc="CE32D2BE">
      <w:start w:val="1"/>
      <w:numFmt w:val="bullet"/>
      <w:lvlText w:val="•"/>
      <w:lvlJc w:val="left"/>
      <w:pPr>
        <w:ind w:left="3511" w:hanging="568"/>
      </w:pPr>
      <w:rPr>
        <w:rFonts w:hint="default"/>
      </w:rPr>
    </w:lvl>
    <w:lvl w:ilvl="5" w:tplc="7F428C9E">
      <w:start w:val="1"/>
      <w:numFmt w:val="bullet"/>
      <w:lvlText w:val="•"/>
      <w:lvlJc w:val="left"/>
      <w:pPr>
        <w:ind w:left="4363" w:hanging="568"/>
      </w:pPr>
      <w:rPr>
        <w:rFonts w:hint="default"/>
      </w:rPr>
    </w:lvl>
    <w:lvl w:ilvl="6" w:tplc="25EAC780">
      <w:start w:val="1"/>
      <w:numFmt w:val="bullet"/>
      <w:lvlText w:val="•"/>
      <w:lvlJc w:val="left"/>
      <w:pPr>
        <w:ind w:left="5216" w:hanging="568"/>
      </w:pPr>
      <w:rPr>
        <w:rFonts w:hint="default"/>
      </w:rPr>
    </w:lvl>
    <w:lvl w:ilvl="7" w:tplc="019C1E86">
      <w:start w:val="1"/>
      <w:numFmt w:val="bullet"/>
      <w:lvlText w:val="•"/>
      <w:lvlJc w:val="left"/>
      <w:pPr>
        <w:ind w:left="6068" w:hanging="568"/>
      </w:pPr>
      <w:rPr>
        <w:rFonts w:hint="default"/>
      </w:rPr>
    </w:lvl>
    <w:lvl w:ilvl="8" w:tplc="57640E7A">
      <w:start w:val="1"/>
      <w:numFmt w:val="bullet"/>
      <w:lvlText w:val="•"/>
      <w:lvlJc w:val="left"/>
      <w:pPr>
        <w:ind w:left="6921" w:hanging="568"/>
      </w:pPr>
      <w:rPr>
        <w:rFonts w:hint="default"/>
      </w:rPr>
    </w:lvl>
  </w:abstractNum>
  <w:abstractNum w:abstractNumId="8" w15:restartNumberingAfterBreak="0">
    <w:nsid w:val="164F076E"/>
    <w:multiLevelType w:val="hybridMultilevel"/>
    <w:tmpl w:val="7D7EC10A"/>
    <w:lvl w:ilvl="0" w:tplc="15B2BDD4">
      <w:start w:val="2"/>
      <w:numFmt w:val="decimal"/>
      <w:lvlText w:val="(%1)"/>
      <w:lvlJc w:val="left"/>
      <w:pPr>
        <w:ind w:left="537" w:hanging="569"/>
        <w:jc w:val="left"/>
      </w:pPr>
      <w:rPr>
        <w:rFonts w:ascii="Times New Roman" w:eastAsia="Times New Roman" w:hAnsi="Times New Roman" w:hint="default"/>
        <w:color w:val="302E2E"/>
        <w:sz w:val="22"/>
        <w:szCs w:val="22"/>
      </w:rPr>
    </w:lvl>
    <w:lvl w:ilvl="1" w:tplc="24AC66CA">
      <w:start w:val="1"/>
      <w:numFmt w:val="lowerLetter"/>
      <w:lvlText w:val="(%2)"/>
      <w:lvlJc w:val="left"/>
      <w:pPr>
        <w:ind w:left="2004" w:hanging="569"/>
        <w:jc w:val="left"/>
      </w:pPr>
      <w:rPr>
        <w:rFonts w:ascii="Times New Roman" w:eastAsia="Times New Roman" w:hAnsi="Times New Roman" w:hint="default"/>
        <w:color w:val="302E2E"/>
        <w:spacing w:val="-1"/>
        <w:w w:val="99"/>
        <w:sz w:val="22"/>
        <w:szCs w:val="22"/>
      </w:rPr>
    </w:lvl>
    <w:lvl w:ilvl="2" w:tplc="D9B44B86">
      <w:start w:val="1"/>
      <w:numFmt w:val="bullet"/>
      <w:lvlText w:val="•"/>
      <w:lvlJc w:val="left"/>
      <w:pPr>
        <w:ind w:left="2579" w:hanging="569"/>
      </w:pPr>
      <w:rPr>
        <w:rFonts w:hint="default"/>
      </w:rPr>
    </w:lvl>
    <w:lvl w:ilvl="3" w:tplc="CC86A8EE">
      <w:start w:val="1"/>
      <w:numFmt w:val="bullet"/>
      <w:lvlText w:val="•"/>
      <w:lvlJc w:val="left"/>
      <w:pPr>
        <w:ind w:left="3154" w:hanging="569"/>
      </w:pPr>
      <w:rPr>
        <w:rFonts w:hint="default"/>
      </w:rPr>
    </w:lvl>
    <w:lvl w:ilvl="4" w:tplc="3132AF6A">
      <w:start w:val="1"/>
      <w:numFmt w:val="bullet"/>
      <w:lvlText w:val="•"/>
      <w:lvlJc w:val="left"/>
      <w:pPr>
        <w:ind w:left="3729" w:hanging="569"/>
      </w:pPr>
      <w:rPr>
        <w:rFonts w:hint="default"/>
      </w:rPr>
    </w:lvl>
    <w:lvl w:ilvl="5" w:tplc="E4DA14DE">
      <w:start w:val="1"/>
      <w:numFmt w:val="bullet"/>
      <w:lvlText w:val="•"/>
      <w:lvlJc w:val="left"/>
      <w:pPr>
        <w:ind w:left="4303" w:hanging="569"/>
      </w:pPr>
      <w:rPr>
        <w:rFonts w:hint="default"/>
      </w:rPr>
    </w:lvl>
    <w:lvl w:ilvl="6" w:tplc="EC680372">
      <w:start w:val="1"/>
      <w:numFmt w:val="bullet"/>
      <w:lvlText w:val="•"/>
      <w:lvlJc w:val="left"/>
      <w:pPr>
        <w:ind w:left="4878" w:hanging="569"/>
      </w:pPr>
      <w:rPr>
        <w:rFonts w:hint="default"/>
      </w:rPr>
    </w:lvl>
    <w:lvl w:ilvl="7" w:tplc="6B76F94C">
      <w:start w:val="1"/>
      <w:numFmt w:val="bullet"/>
      <w:lvlText w:val="•"/>
      <w:lvlJc w:val="left"/>
      <w:pPr>
        <w:ind w:left="5453" w:hanging="569"/>
      </w:pPr>
      <w:rPr>
        <w:rFonts w:hint="default"/>
      </w:rPr>
    </w:lvl>
    <w:lvl w:ilvl="8" w:tplc="8D2C6DCC">
      <w:start w:val="1"/>
      <w:numFmt w:val="bullet"/>
      <w:lvlText w:val="•"/>
      <w:lvlJc w:val="left"/>
      <w:pPr>
        <w:ind w:left="6028" w:hanging="569"/>
      </w:pPr>
      <w:rPr>
        <w:rFonts w:hint="default"/>
      </w:rPr>
    </w:lvl>
  </w:abstractNum>
  <w:abstractNum w:abstractNumId="9" w15:restartNumberingAfterBreak="0">
    <w:nsid w:val="187C7CC3"/>
    <w:multiLevelType w:val="hybridMultilevel"/>
    <w:tmpl w:val="35EAE368"/>
    <w:lvl w:ilvl="0" w:tplc="9BC8D492">
      <w:start w:val="2"/>
      <w:numFmt w:val="decimal"/>
      <w:lvlText w:val="(%1)"/>
      <w:lvlJc w:val="left"/>
      <w:pPr>
        <w:ind w:left="871" w:hanging="569"/>
        <w:jc w:val="left"/>
      </w:pPr>
      <w:rPr>
        <w:rFonts w:ascii="Times New Roman" w:eastAsia="Times New Roman" w:hAnsi="Times New Roman" w:hint="default"/>
        <w:color w:val="302E2E"/>
        <w:sz w:val="22"/>
        <w:szCs w:val="22"/>
      </w:rPr>
    </w:lvl>
    <w:lvl w:ilvl="1" w:tplc="9C620098">
      <w:start w:val="1"/>
      <w:numFmt w:val="bullet"/>
      <w:lvlText w:val="•"/>
      <w:lvlJc w:val="left"/>
      <w:pPr>
        <w:ind w:left="1649" w:hanging="569"/>
      </w:pPr>
      <w:rPr>
        <w:rFonts w:hint="default"/>
      </w:rPr>
    </w:lvl>
    <w:lvl w:ilvl="2" w:tplc="2B90933A">
      <w:start w:val="1"/>
      <w:numFmt w:val="bullet"/>
      <w:lvlText w:val="•"/>
      <w:lvlJc w:val="left"/>
      <w:pPr>
        <w:ind w:left="2426" w:hanging="569"/>
      </w:pPr>
      <w:rPr>
        <w:rFonts w:hint="default"/>
      </w:rPr>
    </w:lvl>
    <w:lvl w:ilvl="3" w:tplc="91C0FEE8">
      <w:start w:val="1"/>
      <w:numFmt w:val="bullet"/>
      <w:lvlText w:val="•"/>
      <w:lvlJc w:val="left"/>
      <w:pPr>
        <w:ind w:left="3203" w:hanging="569"/>
      </w:pPr>
      <w:rPr>
        <w:rFonts w:hint="default"/>
      </w:rPr>
    </w:lvl>
    <w:lvl w:ilvl="4" w:tplc="9E440938">
      <w:start w:val="1"/>
      <w:numFmt w:val="bullet"/>
      <w:lvlText w:val="•"/>
      <w:lvlJc w:val="left"/>
      <w:pPr>
        <w:ind w:left="3981" w:hanging="569"/>
      </w:pPr>
      <w:rPr>
        <w:rFonts w:hint="default"/>
      </w:rPr>
    </w:lvl>
    <w:lvl w:ilvl="5" w:tplc="F0302690">
      <w:start w:val="1"/>
      <w:numFmt w:val="bullet"/>
      <w:lvlText w:val="•"/>
      <w:lvlJc w:val="left"/>
      <w:pPr>
        <w:ind w:left="4758" w:hanging="569"/>
      </w:pPr>
      <w:rPr>
        <w:rFonts w:hint="default"/>
      </w:rPr>
    </w:lvl>
    <w:lvl w:ilvl="6" w:tplc="E23E19AA">
      <w:start w:val="1"/>
      <w:numFmt w:val="bullet"/>
      <w:lvlText w:val="•"/>
      <w:lvlJc w:val="left"/>
      <w:pPr>
        <w:ind w:left="5536" w:hanging="569"/>
      </w:pPr>
      <w:rPr>
        <w:rFonts w:hint="default"/>
      </w:rPr>
    </w:lvl>
    <w:lvl w:ilvl="7" w:tplc="1930C400">
      <w:start w:val="1"/>
      <w:numFmt w:val="bullet"/>
      <w:lvlText w:val="•"/>
      <w:lvlJc w:val="left"/>
      <w:pPr>
        <w:ind w:left="6313" w:hanging="569"/>
      </w:pPr>
      <w:rPr>
        <w:rFonts w:hint="default"/>
      </w:rPr>
    </w:lvl>
    <w:lvl w:ilvl="8" w:tplc="BF64ECE2">
      <w:start w:val="1"/>
      <w:numFmt w:val="bullet"/>
      <w:lvlText w:val="•"/>
      <w:lvlJc w:val="left"/>
      <w:pPr>
        <w:ind w:left="7091" w:hanging="569"/>
      </w:pPr>
      <w:rPr>
        <w:rFonts w:hint="default"/>
      </w:rPr>
    </w:lvl>
  </w:abstractNum>
  <w:abstractNum w:abstractNumId="10" w15:restartNumberingAfterBreak="0">
    <w:nsid w:val="1F816135"/>
    <w:multiLevelType w:val="hybridMultilevel"/>
    <w:tmpl w:val="18946E9C"/>
    <w:lvl w:ilvl="0" w:tplc="ED569F98">
      <w:start w:val="1"/>
      <w:numFmt w:val="lowerLetter"/>
      <w:lvlText w:val="(%1)"/>
      <w:lvlJc w:val="left"/>
      <w:pPr>
        <w:ind w:left="2004" w:hanging="569"/>
        <w:jc w:val="left"/>
      </w:pPr>
      <w:rPr>
        <w:rFonts w:ascii="Times New Roman" w:eastAsia="Times New Roman" w:hAnsi="Times New Roman" w:hint="default"/>
        <w:color w:val="302E2E"/>
        <w:spacing w:val="-1"/>
        <w:w w:val="99"/>
        <w:sz w:val="22"/>
        <w:szCs w:val="22"/>
      </w:rPr>
    </w:lvl>
    <w:lvl w:ilvl="1" w:tplc="31B66F1A">
      <w:start w:val="1"/>
      <w:numFmt w:val="bullet"/>
      <w:lvlText w:val="•"/>
      <w:lvlJc w:val="left"/>
      <w:pPr>
        <w:ind w:left="2668" w:hanging="569"/>
      </w:pPr>
      <w:rPr>
        <w:rFonts w:hint="default"/>
      </w:rPr>
    </w:lvl>
    <w:lvl w:ilvl="2" w:tplc="B4B40B0A">
      <w:start w:val="1"/>
      <w:numFmt w:val="bullet"/>
      <w:lvlText w:val="•"/>
      <w:lvlJc w:val="left"/>
      <w:pPr>
        <w:ind w:left="3332" w:hanging="569"/>
      </w:pPr>
      <w:rPr>
        <w:rFonts w:hint="default"/>
      </w:rPr>
    </w:lvl>
    <w:lvl w:ilvl="3" w:tplc="D9FC2C34">
      <w:start w:val="1"/>
      <w:numFmt w:val="bullet"/>
      <w:lvlText w:val="•"/>
      <w:lvlJc w:val="left"/>
      <w:pPr>
        <w:ind w:left="3996" w:hanging="569"/>
      </w:pPr>
      <w:rPr>
        <w:rFonts w:hint="default"/>
      </w:rPr>
    </w:lvl>
    <w:lvl w:ilvl="4" w:tplc="33A8341A">
      <w:start w:val="1"/>
      <w:numFmt w:val="bullet"/>
      <w:lvlText w:val="•"/>
      <w:lvlJc w:val="left"/>
      <w:pPr>
        <w:ind w:left="4661" w:hanging="569"/>
      </w:pPr>
      <w:rPr>
        <w:rFonts w:hint="default"/>
      </w:rPr>
    </w:lvl>
    <w:lvl w:ilvl="5" w:tplc="32265518">
      <w:start w:val="1"/>
      <w:numFmt w:val="bullet"/>
      <w:lvlText w:val="•"/>
      <w:lvlJc w:val="left"/>
      <w:pPr>
        <w:ind w:left="5325" w:hanging="569"/>
      </w:pPr>
      <w:rPr>
        <w:rFonts w:hint="default"/>
      </w:rPr>
    </w:lvl>
    <w:lvl w:ilvl="6" w:tplc="02A82218">
      <w:start w:val="1"/>
      <w:numFmt w:val="bullet"/>
      <w:lvlText w:val="•"/>
      <w:lvlJc w:val="left"/>
      <w:pPr>
        <w:ind w:left="5989" w:hanging="569"/>
      </w:pPr>
      <w:rPr>
        <w:rFonts w:hint="default"/>
      </w:rPr>
    </w:lvl>
    <w:lvl w:ilvl="7" w:tplc="641C0118">
      <w:start w:val="1"/>
      <w:numFmt w:val="bullet"/>
      <w:lvlText w:val="•"/>
      <w:lvlJc w:val="left"/>
      <w:pPr>
        <w:ind w:left="6653" w:hanging="569"/>
      </w:pPr>
      <w:rPr>
        <w:rFonts w:hint="default"/>
      </w:rPr>
    </w:lvl>
    <w:lvl w:ilvl="8" w:tplc="4164F77E">
      <w:start w:val="1"/>
      <w:numFmt w:val="bullet"/>
      <w:lvlText w:val="•"/>
      <w:lvlJc w:val="left"/>
      <w:pPr>
        <w:ind w:left="7317" w:hanging="569"/>
      </w:pPr>
      <w:rPr>
        <w:rFonts w:hint="default"/>
      </w:rPr>
    </w:lvl>
  </w:abstractNum>
  <w:abstractNum w:abstractNumId="11" w15:restartNumberingAfterBreak="0">
    <w:nsid w:val="22DD2D0A"/>
    <w:multiLevelType w:val="hybridMultilevel"/>
    <w:tmpl w:val="0E38F886"/>
    <w:lvl w:ilvl="0" w:tplc="D536FBE0">
      <w:start w:val="1"/>
      <w:numFmt w:val="lowerLetter"/>
      <w:lvlText w:val="(%1)"/>
      <w:lvlJc w:val="left"/>
      <w:pPr>
        <w:ind w:left="1436" w:hanging="567"/>
        <w:jc w:val="left"/>
      </w:pPr>
      <w:rPr>
        <w:rFonts w:ascii="Times New Roman" w:eastAsia="Times New Roman" w:hAnsi="Times New Roman" w:hint="default"/>
        <w:color w:val="302E2E"/>
        <w:spacing w:val="-1"/>
        <w:w w:val="99"/>
        <w:sz w:val="22"/>
        <w:szCs w:val="22"/>
      </w:rPr>
    </w:lvl>
    <w:lvl w:ilvl="1" w:tplc="8458A626">
      <w:start w:val="1"/>
      <w:numFmt w:val="bullet"/>
      <w:lvlText w:val="•"/>
      <w:lvlJc w:val="left"/>
      <w:pPr>
        <w:ind w:left="2157" w:hanging="567"/>
      </w:pPr>
      <w:rPr>
        <w:rFonts w:hint="default"/>
      </w:rPr>
    </w:lvl>
    <w:lvl w:ilvl="2" w:tplc="69ECEE8E">
      <w:start w:val="1"/>
      <w:numFmt w:val="bullet"/>
      <w:lvlText w:val="•"/>
      <w:lvlJc w:val="left"/>
      <w:pPr>
        <w:ind w:left="2878" w:hanging="567"/>
      </w:pPr>
      <w:rPr>
        <w:rFonts w:hint="default"/>
      </w:rPr>
    </w:lvl>
    <w:lvl w:ilvl="3" w:tplc="5B72ADBE">
      <w:start w:val="1"/>
      <w:numFmt w:val="bullet"/>
      <w:lvlText w:val="•"/>
      <w:lvlJc w:val="left"/>
      <w:pPr>
        <w:ind w:left="3599" w:hanging="567"/>
      </w:pPr>
      <w:rPr>
        <w:rFonts w:hint="default"/>
      </w:rPr>
    </w:lvl>
    <w:lvl w:ilvl="4" w:tplc="E2043B12">
      <w:start w:val="1"/>
      <w:numFmt w:val="bullet"/>
      <w:lvlText w:val="•"/>
      <w:lvlJc w:val="left"/>
      <w:pPr>
        <w:ind w:left="4320" w:hanging="567"/>
      </w:pPr>
      <w:rPr>
        <w:rFonts w:hint="default"/>
      </w:rPr>
    </w:lvl>
    <w:lvl w:ilvl="5" w:tplc="85D23BEE">
      <w:start w:val="1"/>
      <w:numFmt w:val="bullet"/>
      <w:lvlText w:val="•"/>
      <w:lvlJc w:val="left"/>
      <w:pPr>
        <w:ind w:left="5041" w:hanging="567"/>
      </w:pPr>
      <w:rPr>
        <w:rFonts w:hint="default"/>
      </w:rPr>
    </w:lvl>
    <w:lvl w:ilvl="6" w:tplc="80DC0592">
      <w:start w:val="1"/>
      <w:numFmt w:val="bullet"/>
      <w:lvlText w:val="•"/>
      <w:lvlJc w:val="left"/>
      <w:pPr>
        <w:ind w:left="5762" w:hanging="567"/>
      </w:pPr>
      <w:rPr>
        <w:rFonts w:hint="default"/>
      </w:rPr>
    </w:lvl>
    <w:lvl w:ilvl="7" w:tplc="F0CE94AC">
      <w:start w:val="1"/>
      <w:numFmt w:val="bullet"/>
      <w:lvlText w:val="•"/>
      <w:lvlJc w:val="left"/>
      <w:pPr>
        <w:ind w:left="6483" w:hanging="567"/>
      </w:pPr>
      <w:rPr>
        <w:rFonts w:hint="default"/>
      </w:rPr>
    </w:lvl>
    <w:lvl w:ilvl="8" w:tplc="08BA1FF6">
      <w:start w:val="1"/>
      <w:numFmt w:val="bullet"/>
      <w:lvlText w:val="•"/>
      <w:lvlJc w:val="left"/>
      <w:pPr>
        <w:ind w:left="7204" w:hanging="567"/>
      </w:pPr>
      <w:rPr>
        <w:rFonts w:hint="default"/>
      </w:rPr>
    </w:lvl>
  </w:abstractNum>
  <w:abstractNum w:abstractNumId="12" w15:restartNumberingAfterBreak="0">
    <w:nsid w:val="23AB01E1"/>
    <w:multiLevelType w:val="hybridMultilevel"/>
    <w:tmpl w:val="ACF26AA4"/>
    <w:lvl w:ilvl="0" w:tplc="6ECAB4FA">
      <w:start w:val="2"/>
      <w:numFmt w:val="decimal"/>
      <w:lvlText w:val="(%1)"/>
      <w:lvlJc w:val="left"/>
      <w:pPr>
        <w:ind w:left="101" w:hanging="568"/>
        <w:jc w:val="right"/>
      </w:pPr>
      <w:rPr>
        <w:rFonts w:ascii="Times New Roman" w:eastAsia="Times New Roman" w:hAnsi="Times New Roman" w:hint="default"/>
        <w:color w:val="302E2E"/>
        <w:sz w:val="22"/>
        <w:szCs w:val="22"/>
      </w:rPr>
    </w:lvl>
    <w:lvl w:ilvl="1" w:tplc="51DE2376">
      <w:start w:val="1"/>
      <w:numFmt w:val="bullet"/>
      <w:lvlText w:val="•"/>
      <w:lvlJc w:val="left"/>
      <w:pPr>
        <w:ind w:left="954" w:hanging="568"/>
      </w:pPr>
      <w:rPr>
        <w:rFonts w:hint="default"/>
      </w:rPr>
    </w:lvl>
    <w:lvl w:ilvl="2" w:tplc="AAF85B34">
      <w:start w:val="1"/>
      <w:numFmt w:val="bullet"/>
      <w:lvlText w:val="•"/>
      <w:lvlJc w:val="left"/>
      <w:pPr>
        <w:ind w:left="1806" w:hanging="568"/>
      </w:pPr>
      <w:rPr>
        <w:rFonts w:hint="default"/>
      </w:rPr>
    </w:lvl>
    <w:lvl w:ilvl="3" w:tplc="734A50B0">
      <w:start w:val="1"/>
      <w:numFmt w:val="bullet"/>
      <w:lvlText w:val="•"/>
      <w:lvlJc w:val="left"/>
      <w:pPr>
        <w:ind w:left="2658" w:hanging="568"/>
      </w:pPr>
      <w:rPr>
        <w:rFonts w:hint="default"/>
      </w:rPr>
    </w:lvl>
    <w:lvl w:ilvl="4" w:tplc="CA3AC13C">
      <w:start w:val="1"/>
      <w:numFmt w:val="bullet"/>
      <w:lvlText w:val="•"/>
      <w:lvlJc w:val="left"/>
      <w:pPr>
        <w:ind w:left="3511" w:hanging="568"/>
      </w:pPr>
      <w:rPr>
        <w:rFonts w:hint="default"/>
      </w:rPr>
    </w:lvl>
    <w:lvl w:ilvl="5" w:tplc="C22CB8C0">
      <w:start w:val="1"/>
      <w:numFmt w:val="bullet"/>
      <w:lvlText w:val="•"/>
      <w:lvlJc w:val="left"/>
      <w:pPr>
        <w:ind w:left="4363" w:hanging="568"/>
      </w:pPr>
      <w:rPr>
        <w:rFonts w:hint="default"/>
      </w:rPr>
    </w:lvl>
    <w:lvl w:ilvl="6" w:tplc="205CCABC">
      <w:start w:val="1"/>
      <w:numFmt w:val="bullet"/>
      <w:lvlText w:val="•"/>
      <w:lvlJc w:val="left"/>
      <w:pPr>
        <w:ind w:left="5216" w:hanging="568"/>
      </w:pPr>
      <w:rPr>
        <w:rFonts w:hint="default"/>
      </w:rPr>
    </w:lvl>
    <w:lvl w:ilvl="7" w:tplc="051EB9EC">
      <w:start w:val="1"/>
      <w:numFmt w:val="bullet"/>
      <w:lvlText w:val="•"/>
      <w:lvlJc w:val="left"/>
      <w:pPr>
        <w:ind w:left="6068" w:hanging="568"/>
      </w:pPr>
      <w:rPr>
        <w:rFonts w:hint="default"/>
      </w:rPr>
    </w:lvl>
    <w:lvl w:ilvl="8" w:tplc="0FC445DC">
      <w:start w:val="1"/>
      <w:numFmt w:val="bullet"/>
      <w:lvlText w:val="•"/>
      <w:lvlJc w:val="left"/>
      <w:pPr>
        <w:ind w:left="6921" w:hanging="568"/>
      </w:pPr>
      <w:rPr>
        <w:rFonts w:hint="default"/>
      </w:rPr>
    </w:lvl>
  </w:abstractNum>
  <w:abstractNum w:abstractNumId="13" w15:restartNumberingAfterBreak="0">
    <w:nsid w:val="2E250168"/>
    <w:multiLevelType w:val="hybridMultilevel"/>
    <w:tmpl w:val="4B80DD98"/>
    <w:lvl w:ilvl="0" w:tplc="9604BB00">
      <w:start w:val="1"/>
      <w:numFmt w:val="lowerLetter"/>
      <w:lvlText w:val="(%1)"/>
      <w:lvlJc w:val="left"/>
      <w:pPr>
        <w:ind w:left="1234" w:hanging="568"/>
        <w:jc w:val="left"/>
      </w:pPr>
      <w:rPr>
        <w:rFonts w:ascii="Times New Roman" w:eastAsia="Times New Roman" w:hAnsi="Times New Roman" w:hint="default"/>
        <w:color w:val="302E2E"/>
        <w:spacing w:val="-1"/>
        <w:w w:val="99"/>
        <w:sz w:val="22"/>
        <w:szCs w:val="22"/>
      </w:rPr>
    </w:lvl>
    <w:lvl w:ilvl="1" w:tplc="8B8E29EE">
      <w:start w:val="1"/>
      <w:numFmt w:val="bullet"/>
      <w:lvlText w:val="•"/>
      <w:lvlJc w:val="left"/>
      <w:pPr>
        <w:ind w:left="1973" w:hanging="568"/>
      </w:pPr>
      <w:rPr>
        <w:rFonts w:hint="default"/>
      </w:rPr>
    </w:lvl>
    <w:lvl w:ilvl="2" w:tplc="DA14D3B8">
      <w:start w:val="1"/>
      <w:numFmt w:val="bullet"/>
      <w:lvlText w:val="•"/>
      <w:lvlJc w:val="left"/>
      <w:pPr>
        <w:ind w:left="2712" w:hanging="568"/>
      </w:pPr>
      <w:rPr>
        <w:rFonts w:hint="default"/>
      </w:rPr>
    </w:lvl>
    <w:lvl w:ilvl="3" w:tplc="B0206BBA">
      <w:start w:val="1"/>
      <w:numFmt w:val="bullet"/>
      <w:lvlText w:val="•"/>
      <w:lvlJc w:val="left"/>
      <w:pPr>
        <w:ind w:left="3452" w:hanging="568"/>
      </w:pPr>
      <w:rPr>
        <w:rFonts w:hint="default"/>
      </w:rPr>
    </w:lvl>
    <w:lvl w:ilvl="4" w:tplc="20281720">
      <w:start w:val="1"/>
      <w:numFmt w:val="bullet"/>
      <w:lvlText w:val="•"/>
      <w:lvlJc w:val="left"/>
      <w:pPr>
        <w:ind w:left="4191" w:hanging="568"/>
      </w:pPr>
      <w:rPr>
        <w:rFonts w:hint="default"/>
      </w:rPr>
    </w:lvl>
    <w:lvl w:ilvl="5" w:tplc="94809E82">
      <w:start w:val="1"/>
      <w:numFmt w:val="bullet"/>
      <w:lvlText w:val="•"/>
      <w:lvlJc w:val="left"/>
      <w:pPr>
        <w:ind w:left="4930" w:hanging="568"/>
      </w:pPr>
      <w:rPr>
        <w:rFonts w:hint="default"/>
      </w:rPr>
    </w:lvl>
    <w:lvl w:ilvl="6" w:tplc="7D583FF6">
      <w:start w:val="1"/>
      <w:numFmt w:val="bullet"/>
      <w:lvlText w:val="•"/>
      <w:lvlJc w:val="left"/>
      <w:pPr>
        <w:ind w:left="5669" w:hanging="568"/>
      </w:pPr>
      <w:rPr>
        <w:rFonts w:hint="default"/>
      </w:rPr>
    </w:lvl>
    <w:lvl w:ilvl="7" w:tplc="45369EB4">
      <w:start w:val="1"/>
      <w:numFmt w:val="bullet"/>
      <w:lvlText w:val="•"/>
      <w:lvlJc w:val="left"/>
      <w:pPr>
        <w:ind w:left="6408" w:hanging="568"/>
      </w:pPr>
      <w:rPr>
        <w:rFonts w:hint="default"/>
      </w:rPr>
    </w:lvl>
    <w:lvl w:ilvl="8" w:tplc="118441C8">
      <w:start w:val="1"/>
      <w:numFmt w:val="bullet"/>
      <w:lvlText w:val="•"/>
      <w:lvlJc w:val="left"/>
      <w:pPr>
        <w:ind w:left="7147" w:hanging="568"/>
      </w:pPr>
      <w:rPr>
        <w:rFonts w:hint="default"/>
      </w:rPr>
    </w:lvl>
  </w:abstractNum>
  <w:abstractNum w:abstractNumId="14" w15:restartNumberingAfterBreak="0">
    <w:nsid w:val="2E5825CC"/>
    <w:multiLevelType w:val="hybridMultilevel"/>
    <w:tmpl w:val="7E365796"/>
    <w:lvl w:ilvl="0" w:tplc="7EBA4E12">
      <w:start w:val="1"/>
      <w:numFmt w:val="lowerLetter"/>
      <w:lvlText w:val="(%1)"/>
      <w:lvlJc w:val="left"/>
      <w:pPr>
        <w:ind w:left="1493" w:hanging="622"/>
        <w:jc w:val="left"/>
      </w:pPr>
      <w:rPr>
        <w:rFonts w:ascii="Times New Roman" w:eastAsia="Times New Roman" w:hAnsi="Times New Roman" w:hint="default"/>
        <w:color w:val="302E2E"/>
        <w:spacing w:val="-1"/>
        <w:w w:val="99"/>
        <w:sz w:val="22"/>
        <w:szCs w:val="22"/>
      </w:rPr>
    </w:lvl>
    <w:lvl w:ilvl="1" w:tplc="7A186F86">
      <w:start w:val="1"/>
      <w:numFmt w:val="bullet"/>
      <w:lvlText w:val="•"/>
      <w:lvlJc w:val="left"/>
      <w:pPr>
        <w:ind w:left="2208" w:hanging="622"/>
      </w:pPr>
      <w:rPr>
        <w:rFonts w:hint="default"/>
      </w:rPr>
    </w:lvl>
    <w:lvl w:ilvl="2" w:tplc="F5764312">
      <w:start w:val="1"/>
      <w:numFmt w:val="bullet"/>
      <w:lvlText w:val="•"/>
      <w:lvlJc w:val="left"/>
      <w:pPr>
        <w:ind w:left="2923" w:hanging="622"/>
      </w:pPr>
      <w:rPr>
        <w:rFonts w:hint="default"/>
      </w:rPr>
    </w:lvl>
    <w:lvl w:ilvl="3" w:tplc="69AEB996">
      <w:start w:val="1"/>
      <w:numFmt w:val="bullet"/>
      <w:lvlText w:val="•"/>
      <w:lvlJc w:val="left"/>
      <w:pPr>
        <w:ind w:left="3638" w:hanging="622"/>
      </w:pPr>
      <w:rPr>
        <w:rFonts w:hint="default"/>
      </w:rPr>
    </w:lvl>
    <w:lvl w:ilvl="4" w:tplc="25F0B742">
      <w:start w:val="1"/>
      <w:numFmt w:val="bullet"/>
      <w:lvlText w:val="•"/>
      <w:lvlJc w:val="left"/>
      <w:pPr>
        <w:ind w:left="4354" w:hanging="622"/>
      </w:pPr>
      <w:rPr>
        <w:rFonts w:hint="default"/>
      </w:rPr>
    </w:lvl>
    <w:lvl w:ilvl="5" w:tplc="E21273C6">
      <w:start w:val="1"/>
      <w:numFmt w:val="bullet"/>
      <w:lvlText w:val="•"/>
      <w:lvlJc w:val="left"/>
      <w:pPr>
        <w:ind w:left="5069" w:hanging="622"/>
      </w:pPr>
      <w:rPr>
        <w:rFonts w:hint="default"/>
      </w:rPr>
    </w:lvl>
    <w:lvl w:ilvl="6" w:tplc="13341E9A">
      <w:start w:val="1"/>
      <w:numFmt w:val="bullet"/>
      <w:lvlText w:val="•"/>
      <w:lvlJc w:val="left"/>
      <w:pPr>
        <w:ind w:left="5784" w:hanging="622"/>
      </w:pPr>
      <w:rPr>
        <w:rFonts w:hint="default"/>
      </w:rPr>
    </w:lvl>
    <w:lvl w:ilvl="7" w:tplc="5EB00752">
      <w:start w:val="1"/>
      <w:numFmt w:val="bullet"/>
      <w:lvlText w:val="•"/>
      <w:lvlJc w:val="left"/>
      <w:pPr>
        <w:ind w:left="6500" w:hanging="622"/>
      </w:pPr>
      <w:rPr>
        <w:rFonts w:hint="default"/>
      </w:rPr>
    </w:lvl>
    <w:lvl w:ilvl="8" w:tplc="55DC6436">
      <w:start w:val="1"/>
      <w:numFmt w:val="bullet"/>
      <w:lvlText w:val="•"/>
      <w:lvlJc w:val="left"/>
      <w:pPr>
        <w:ind w:left="7215" w:hanging="622"/>
      </w:pPr>
      <w:rPr>
        <w:rFonts w:hint="default"/>
      </w:rPr>
    </w:lvl>
  </w:abstractNum>
  <w:abstractNum w:abstractNumId="15" w15:restartNumberingAfterBreak="0">
    <w:nsid w:val="2E8555BC"/>
    <w:multiLevelType w:val="hybridMultilevel"/>
    <w:tmpl w:val="C4241956"/>
    <w:lvl w:ilvl="0" w:tplc="578648A8">
      <w:start w:val="2"/>
      <w:numFmt w:val="decimal"/>
      <w:lvlText w:val="(%1)"/>
      <w:lvlJc w:val="left"/>
      <w:pPr>
        <w:ind w:left="871" w:hanging="569"/>
        <w:jc w:val="left"/>
      </w:pPr>
      <w:rPr>
        <w:rFonts w:ascii="Times New Roman" w:eastAsia="Times New Roman" w:hAnsi="Times New Roman" w:hint="default"/>
        <w:color w:val="302E2E"/>
        <w:sz w:val="22"/>
        <w:szCs w:val="22"/>
      </w:rPr>
    </w:lvl>
    <w:lvl w:ilvl="1" w:tplc="DB1666D2">
      <w:start w:val="1"/>
      <w:numFmt w:val="bullet"/>
      <w:lvlText w:val="•"/>
      <w:lvlJc w:val="left"/>
      <w:pPr>
        <w:ind w:left="1648" w:hanging="569"/>
      </w:pPr>
      <w:rPr>
        <w:rFonts w:hint="default"/>
      </w:rPr>
    </w:lvl>
    <w:lvl w:ilvl="2" w:tplc="070E1A64">
      <w:start w:val="1"/>
      <w:numFmt w:val="bullet"/>
      <w:lvlText w:val="•"/>
      <w:lvlJc w:val="left"/>
      <w:pPr>
        <w:ind w:left="2426" w:hanging="569"/>
      </w:pPr>
      <w:rPr>
        <w:rFonts w:hint="default"/>
      </w:rPr>
    </w:lvl>
    <w:lvl w:ilvl="3" w:tplc="D1044336">
      <w:start w:val="1"/>
      <w:numFmt w:val="bullet"/>
      <w:lvlText w:val="•"/>
      <w:lvlJc w:val="left"/>
      <w:pPr>
        <w:ind w:left="3203" w:hanging="569"/>
      </w:pPr>
      <w:rPr>
        <w:rFonts w:hint="default"/>
      </w:rPr>
    </w:lvl>
    <w:lvl w:ilvl="4" w:tplc="E4448B96">
      <w:start w:val="1"/>
      <w:numFmt w:val="bullet"/>
      <w:lvlText w:val="•"/>
      <w:lvlJc w:val="left"/>
      <w:pPr>
        <w:ind w:left="3981" w:hanging="569"/>
      </w:pPr>
      <w:rPr>
        <w:rFonts w:hint="default"/>
      </w:rPr>
    </w:lvl>
    <w:lvl w:ilvl="5" w:tplc="6CF0CE44">
      <w:start w:val="1"/>
      <w:numFmt w:val="bullet"/>
      <w:lvlText w:val="•"/>
      <w:lvlJc w:val="left"/>
      <w:pPr>
        <w:ind w:left="4758" w:hanging="569"/>
      </w:pPr>
      <w:rPr>
        <w:rFonts w:hint="default"/>
      </w:rPr>
    </w:lvl>
    <w:lvl w:ilvl="6" w:tplc="7C2C3F92">
      <w:start w:val="1"/>
      <w:numFmt w:val="bullet"/>
      <w:lvlText w:val="•"/>
      <w:lvlJc w:val="left"/>
      <w:pPr>
        <w:ind w:left="5536" w:hanging="569"/>
      </w:pPr>
      <w:rPr>
        <w:rFonts w:hint="default"/>
      </w:rPr>
    </w:lvl>
    <w:lvl w:ilvl="7" w:tplc="22F2F1FC">
      <w:start w:val="1"/>
      <w:numFmt w:val="bullet"/>
      <w:lvlText w:val="•"/>
      <w:lvlJc w:val="left"/>
      <w:pPr>
        <w:ind w:left="6313" w:hanging="569"/>
      </w:pPr>
      <w:rPr>
        <w:rFonts w:hint="default"/>
      </w:rPr>
    </w:lvl>
    <w:lvl w:ilvl="8" w:tplc="FEB6180E">
      <w:start w:val="1"/>
      <w:numFmt w:val="bullet"/>
      <w:lvlText w:val="•"/>
      <w:lvlJc w:val="left"/>
      <w:pPr>
        <w:ind w:left="7091" w:hanging="569"/>
      </w:pPr>
      <w:rPr>
        <w:rFonts w:hint="default"/>
      </w:rPr>
    </w:lvl>
  </w:abstractNum>
  <w:abstractNum w:abstractNumId="16"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7" w15:restartNumberingAfterBreak="0">
    <w:nsid w:val="33A86A8B"/>
    <w:multiLevelType w:val="hybridMultilevel"/>
    <w:tmpl w:val="4BB26F74"/>
    <w:lvl w:ilvl="0" w:tplc="1C426994">
      <w:start w:val="1"/>
      <w:numFmt w:val="lowerLetter"/>
      <w:lvlText w:val="(%1)"/>
      <w:lvlJc w:val="left"/>
      <w:pPr>
        <w:ind w:left="2006" w:hanging="569"/>
        <w:jc w:val="right"/>
      </w:pPr>
      <w:rPr>
        <w:rFonts w:ascii="Times New Roman" w:eastAsia="Times New Roman" w:hAnsi="Times New Roman" w:hint="default"/>
        <w:color w:val="302E2E"/>
        <w:spacing w:val="-1"/>
        <w:w w:val="99"/>
        <w:sz w:val="22"/>
        <w:szCs w:val="22"/>
      </w:rPr>
    </w:lvl>
    <w:lvl w:ilvl="1" w:tplc="C5D2A492">
      <w:start w:val="1"/>
      <w:numFmt w:val="bullet"/>
      <w:lvlText w:val="•"/>
      <w:lvlJc w:val="left"/>
      <w:pPr>
        <w:ind w:left="2670" w:hanging="569"/>
      </w:pPr>
      <w:rPr>
        <w:rFonts w:hint="default"/>
      </w:rPr>
    </w:lvl>
    <w:lvl w:ilvl="2" w:tplc="E4623CDE">
      <w:start w:val="1"/>
      <w:numFmt w:val="bullet"/>
      <w:lvlText w:val="•"/>
      <w:lvlJc w:val="left"/>
      <w:pPr>
        <w:ind w:left="3334" w:hanging="569"/>
      </w:pPr>
      <w:rPr>
        <w:rFonts w:hint="default"/>
      </w:rPr>
    </w:lvl>
    <w:lvl w:ilvl="3" w:tplc="7A1C180C">
      <w:start w:val="1"/>
      <w:numFmt w:val="bullet"/>
      <w:lvlText w:val="•"/>
      <w:lvlJc w:val="left"/>
      <w:pPr>
        <w:ind w:left="3998" w:hanging="569"/>
      </w:pPr>
      <w:rPr>
        <w:rFonts w:hint="default"/>
      </w:rPr>
    </w:lvl>
    <w:lvl w:ilvl="4" w:tplc="F89AE5D8">
      <w:start w:val="1"/>
      <w:numFmt w:val="bullet"/>
      <w:lvlText w:val="•"/>
      <w:lvlJc w:val="left"/>
      <w:pPr>
        <w:ind w:left="4662" w:hanging="569"/>
      </w:pPr>
      <w:rPr>
        <w:rFonts w:hint="default"/>
      </w:rPr>
    </w:lvl>
    <w:lvl w:ilvl="5" w:tplc="520C2F2C">
      <w:start w:val="1"/>
      <w:numFmt w:val="bullet"/>
      <w:lvlText w:val="•"/>
      <w:lvlJc w:val="left"/>
      <w:pPr>
        <w:ind w:left="5326" w:hanging="569"/>
      </w:pPr>
      <w:rPr>
        <w:rFonts w:hint="default"/>
      </w:rPr>
    </w:lvl>
    <w:lvl w:ilvl="6" w:tplc="1C38DFE4">
      <w:start w:val="1"/>
      <w:numFmt w:val="bullet"/>
      <w:lvlText w:val="•"/>
      <w:lvlJc w:val="left"/>
      <w:pPr>
        <w:ind w:left="5990" w:hanging="569"/>
      </w:pPr>
      <w:rPr>
        <w:rFonts w:hint="default"/>
      </w:rPr>
    </w:lvl>
    <w:lvl w:ilvl="7" w:tplc="DF3205C2">
      <w:start w:val="1"/>
      <w:numFmt w:val="bullet"/>
      <w:lvlText w:val="•"/>
      <w:lvlJc w:val="left"/>
      <w:pPr>
        <w:ind w:left="6654" w:hanging="569"/>
      </w:pPr>
      <w:rPr>
        <w:rFonts w:hint="default"/>
      </w:rPr>
    </w:lvl>
    <w:lvl w:ilvl="8" w:tplc="3D7A05D4">
      <w:start w:val="1"/>
      <w:numFmt w:val="bullet"/>
      <w:lvlText w:val="•"/>
      <w:lvlJc w:val="left"/>
      <w:pPr>
        <w:ind w:left="7318" w:hanging="569"/>
      </w:pPr>
      <w:rPr>
        <w:rFonts w:hint="default"/>
      </w:rPr>
    </w:lvl>
  </w:abstractNum>
  <w:abstractNum w:abstractNumId="18" w15:restartNumberingAfterBreak="0">
    <w:nsid w:val="381362DC"/>
    <w:multiLevelType w:val="hybridMultilevel"/>
    <w:tmpl w:val="9D845254"/>
    <w:lvl w:ilvl="0" w:tplc="E6169536">
      <w:start w:val="1"/>
      <w:numFmt w:val="lowerLetter"/>
      <w:lvlText w:val="(%1)"/>
      <w:lvlJc w:val="left"/>
      <w:pPr>
        <w:ind w:left="1234" w:hanging="568"/>
        <w:jc w:val="left"/>
      </w:pPr>
      <w:rPr>
        <w:rFonts w:ascii="Times New Roman" w:eastAsia="Times New Roman" w:hAnsi="Times New Roman" w:hint="default"/>
        <w:color w:val="302E2E"/>
        <w:spacing w:val="-1"/>
        <w:w w:val="99"/>
        <w:sz w:val="22"/>
        <w:szCs w:val="22"/>
      </w:rPr>
    </w:lvl>
    <w:lvl w:ilvl="1" w:tplc="AB9E7FDE">
      <w:start w:val="1"/>
      <w:numFmt w:val="bullet"/>
      <w:lvlText w:val="•"/>
      <w:lvlJc w:val="left"/>
      <w:pPr>
        <w:ind w:left="1973" w:hanging="568"/>
      </w:pPr>
      <w:rPr>
        <w:rFonts w:hint="default"/>
      </w:rPr>
    </w:lvl>
    <w:lvl w:ilvl="2" w:tplc="F6AA8F90">
      <w:start w:val="1"/>
      <w:numFmt w:val="bullet"/>
      <w:lvlText w:val="•"/>
      <w:lvlJc w:val="left"/>
      <w:pPr>
        <w:ind w:left="2712" w:hanging="568"/>
      </w:pPr>
      <w:rPr>
        <w:rFonts w:hint="default"/>
      </w:rPr>
    </w:lvl>
    <w:lvl w:ilvl="3" w:tplc="283AC462">
      <w:start w:val="1"/>
      <w:numFmt w:val="bullet"/>
      <w:lvlText w:val="•"/>
      <w:lvlJc w:val="left"/>
      <w:pPr>
        <w:ind w:left="3452" w:hanging="568"/>
      </w:pPr>
      <w:rPr>
        <w:rFonts w:hint="default"/>
      </w:rPr>
    </w:lvl>
    <w:lvl w:ilvl="4" w:tplc="5DD2D92A">
      <w:start w:val="1"/>
      <w:numFmt w:val="bullet"/>
      <w:lvlText w:val="•"/>
      <w:lvlJc w:val="left"/>
      <w:pPr>
        <w:ind w:left="4191" w:hanging="568"/>
      </w:pPr>
      <w:rPr>
        <w:rFonts w:hint="default"/>
      </w:rPr>
    </w:lvl>
    <w:lvl w:ilvl="5" w:tplc="B3320D34">
      <w:start w:val="1"/>
      <w:numFmt w:val="bullet"/>
      <w:lvlText w:val="•"/>
      <w:lvlJc w:val="left"/>
      <w:pPr>
        <w:ind w:left="4930" w:hanging="568"/>
      </w:pPr>
      <w:rPr>
        <w:rFonts w:hint="default"/>
      </w:rPr>
    </w:lvl>
    <w:lvl w:ilvl="6" w:tplc="CE841A0A">
      <w:start w:val="1"/>
      <w:numFmt w:val="bullet"/>
      <w:lvlText w:val="•"/>
      <w:lvlJc w:val="left"/>
      <w:pPr>
        <w:ind w:left="5669" w:hanging="568"/>
      </w:pPr>
      <w:rPr>
        <w:rFonts w:hint="default"/>
      </w:rPr>
    </w:lvl>
    <w:lvl w:ilvl="7" w:tplc="4C142428">
      <w:start w:val="1"/>
      <w:numFmt w:val="bullet"/>
      <w:lvlText w:val="•"/>
      <w:lvlJc w:val="left"/>
      <w:pPr>
        <w:ind w:left="6408" w:hanging="568"/>
      </w:pPr>
      <w:rPr>
        <w:rFonts w:hint="default"/>
      </w:rPr>
    </w:lvl>
    <w:lvl w:ilvl="8" w:tplc="85A236EA">
      <w:start w:val="1"/>
      <w:numFmt w:val="bullet"/>
      <w:lvlText w:val="•"/>
      <w:lvlJc w:val="left"/>
      <w:pPr>
        <w:ind w:left="7147" w:hanging="568"/>
      </w:pPr>
      <w:rPr>
        <w:rFonts w:hint="default"/>
      </w:rPr>
    </w:lvl>
  </w:abstractNum>
  <w:abstractNum w:abstractNumId="19" w15:restartNumberingAfterBreak="0">
    <w:nsid w:val="3D0F350F"/>
    <w:multiLevelType w:val="hybridMultilevel"/>
    <w:tmpl w:val="5D1A3EEC"/>
    <w:lvl w:ilvl="0" w:tplc="721AE0B6">
      <w:start w:val="1"/>
      <w:numFmt w:val="lowerLetter"/>
      <w:lvlText w:val="(%1)"/>
      <w:lvlJc w:val="left"/>
      <w:pPr>
        <w:ind w:left="2004" w:hanging="569"/>
        <w:jc w:val="left"/>
      </w:pPr>
      <w:rPr>
        <w:rFonts w:ascii="Times New Roman" w:eastAsia="Times New Roman" w:hAnsi="Times New Roman" w:hint="default"/>
        <w:color w:val="302E2E"/>
        <w:spacing w:val="-1"/>
        <w:sz w:val="22"/>
        <w:szCs w:val="22"/>
      </w:rPr>
    </w:lvl>
    <w:lvl w:ilvl="1" w:tplc="3D6A6138">
      <w:start w:val="1"/>
      <w:numFmt w:val="bullet"/>
      <w:lvlText w:val="•"/>
      <w:lvlJc w:val="left"/>
      <w:pPr>
        <w:ind w:left="2668" w:hanging="569"/>
      </w:pPr>
      <w:rPr>
        <w:rFonts w:hint="default"/>
      </w:rPr>
    </w:lvl>
    <w:lvl w:ilvl="2" w:tplc="013487E8">
      <w:start w:val="1"/>
      <w:numFmt w:val="bullet"/>
      <w:lvlText w:val="•"/>
      <w:lvlJc w:val="left"/>
      <w:pPr>
        <w:ind w:left="3333" w:hanging="569"/>
      </w:pPr>
      <w:rPr>
        <w:rFonts w:hint="default"/>
      </w:rPr>
    </w:lvl>
    <w:lvl w:ilvl="3" w:tplc="59C423D2">
      <w:start w:val="1"/>
      <w:numFmt w:val="bullet"/>
      <w:lvlText w:val="•"/>
      <w:lvlJc w:val="left"/>
      <w:pPr>
        <w:ind w:left="3997" w:hanging="569"/>
      </w:pPr>
      <w:rPr>
        <w:rFonts w:hint="default"/>
      </w:rPr>
    </w:lvl>
    <w:lvl w:ilvl="4" w:tplc="8CC6EA16">
      <w:start w:val="1"/>
      <w:numFmt w:val="bullet"/>
      <w:lvlText w:val="•"/>
      <w:lvlJc w:val="left"/>
      <w:pPr>
        <w:ind w:left="4661" w:hanging="569"/>
      </w:pPr>
      <w:rPr>
        <w:rFonts w:hint="default"/>
      </w:rPr>
    </w:lvl>
    <w:lvl w:ilvl="5" w:tplc="011841F0">
      <w:start w:val="1"/>
      <w:numFmt w:val="bullet"/>
      <w:lvlText w:val="•"/>
      <w:lvlJc w:val="left"/>
      <w:pPr>
        <w:ind w:left="5325" w:hanging="569"/>
      </w:pPr>
      <w:rPr>
        <w:rFonts w:hint="default"/>
      </w:rPr>
    </w:lvl>
    <w:lvl w:ilvl="6" w:tplc="FF4213A8">
      <w:start w:val="1"/>
      <w:numFmt w:val="bullet"/>
      <w:lvlText w:val="•"/>
      <w:lvlJc w:val="left"/>
      <w:pPr>
        <w:ind w:left="5989" w:hanging="569"/>
      </w:pPr>
      <w:rPr>
        <w:rFonts w:hint="default"/>
      </w:rPr>
    </w:lvl>
    <w:lvl w:ilvl="7" w:tplc="50CC2870">
      <w:start w:val="1"/>
      <w:numFmt w:val="bullet"/>
      <w:lvlText w:val="•"/>
      <w:lvlJc w:val="left"/>
      <w:pPr>
        <w:ind w:left="6653" w:hanging="569"/>
      </w:pPr>
      <w:rPr>
        <w:rFonts w:hint="default"/>
      </w:rPr>
    </w:lvl>
    <w:lvl w:ilvl="8" w:tplc="9C946FE4">
      <w:start w:val="1"/>
      <w:numFmt w:val="bullet"/>
      <w:lvlText w:val="•"/>
      <w:lvlJc w:val="left"/>
      <w:pPr>
        <w:ind w:left="7317" w:hanging="569"/>
      </w:pPr>
      <w:rPr>
        <w:rFonts w:hint="default"/>
      </w:rPr>
    </w:lvl>
  </w:abstractNum>
  <w:abstractNum w:abstractNumId="20" w15:restartNumberingAfterBreak="0">
    <w:nsid w:val="3E5E564F"/>
    <w:multiLevelType w:val="hybridMultilevel"/>
    <w:tmpl w:val="DCFE85D8"/>
    <w:lvl w:ilvl="0" w:tplc="4B044218">
      <w:start w:val="1"/>
      <w:numFmt w:val="lowerLetter"/>
      <w:lvlText w:val="(%1)"/>
      <w:lvlJc w:val="left"/>
      <w:pPr>
        <w:ind w:left="896" w:hanging="513"/>
        <w:jc w:val="left"/>
      </w:pPr>
      <w:rPr>
        <w:rFonts w:ascii="Times New Roman" w:eastAsia="Times New Roman" w:hAnsi="Times New Roman" w:hint="default"/>
        <w:color w:val="302E2E"/>
        <w:w w:val="99"/>
        <w:sz w:val="18"/>
        <w:szCs w:val="18"/>
      </w:rPr>
    </w:lvl>
    <w:lvl w:ilvl="1" w:tplc="E7D43E46">
      <w:start w:val="1"/>
      <w:numFmt w:val="bullet"/>
      <w:lvlText w:val="•"/>
      <w:lvlJc w:val="left"/>
      <w:pPr>
        <w:ind w:left="1157" w:hanging="513"/>
      </w:pPr>
      <w:rPr>
        <w:rFonts w:hint="default"/>
      </w:rPr>
    </w:lvl>
    <w:lvl w:ilvl="2" w:tplc="7EE6D716">
      <w:start w:val="1"/>
      <w:numFmt w:val="bullet"/>
      <w:lvlText w:val="•"/>
      <w:lvlJc w:val="left"/>
      <w:pPr>
        <w:ind w:left="1418" w:hanging="513"/>
      </w:pPr>
      <w:rPr>
        <w:rFonts w:hint="default"/>
      </w:rPr>
    </w:lvl>
    <w:lvl w:ilvl="3" w:tplc="24648F72">
      <w:start w:val="1"/>
      <w:numFmt w:val="bullet"/>
      <w:lvlText w:val="•"/>
      <w:lvlJc w:val="left"/>
      <w:pPr>
        <w:ind w:left="1679" w:hanging="513"/>
      </w:pPr>
      <w:rPr>
        <w:rFonts w:hint="default"/>
      </w:rPr>
    </w:lvl>
    <w:lvl w:ilvl="4" w:tplc="AC80191A">
      <w:start w:val="1"/>
      <w:numFmt w:val="bullet"/>
      <w:lvlText w:val="•"/>
      <w:lvlJc w:val="left"/>
      <w:pPr>
        <w:ind w:left="1940" w:hanging="513"/>
      </w:pPr>
      <w:rPr>
        <w:rFonts w:hint="default"/>
      </w:rPr>
    </w:lvl>
    <w:lvl w:ilvl="5" w:tplc="3C6C53AC">
      <w:start w:val="1"/>
      <w:numFmt w:val="bullet"/>
      <w:lvlText w:val="•"/>
      <w:lvlJc w:val="left"/>
      <w:pPr>
        <w:ind w:left="2201" w:hanging="513"/>
      </w:pPr>
      <w:rPr>
        <w:rFonts w:hint="default"/>
      </w:rPr>
    </w:lvl>
    <w:lvl w:ilvl="6" w:tplc="464E6DF0">
      <w:start w:val="1"/>
      <w:numFmt w:val="bullet"/>
      <w:lvlText w:val="•"/>
      <w:lvlJc w:val="left"/>
      <w:pPr>
        <w:ind w:left="2462" w:hanging="513"/>
      </w:pPr>
      <w:rPr>
        <w:rFonts w:hint="default"/>
      </w:rPr>
    </w:lvl>
    <w:lvl w:ilvl="7" w:tplc="F39EBFA8">
      <w:start w:val="1"/>
      <w:numFmt w:val="bullet"/>
      <w:lvlText w:val="•"/>
      <w:lvlJc w:val="left"/>
      <w:pPr>
        <w:ind w:left="2723" w:hanging="513"/>
      </w:pPr>
      <w:rPr>
        <w:rFonts w:hint="default"/>
      </w:rPr>
    </w:lvl>
    <w:lvl w:ilvl="8" w:tplc="454CE812">
      <w:start w:val="1"/>
      <w:numFmt w:val="bullet"/>
      <w:lvlText w:val="•"/>
      <w:lvlJc w:val="left"/>
      <w:pPr>
        <w:ind w:left="2984" w:hanging="513"/>
      </w:pPr>
      <w:rPr>
        <w:rFonts w:hint="default"/>
      </w:rPr>
    </w:lvl>
  </w:abstractNum>
  <w:abstractNum w:abstractNumId="21" w15:restartNumberingAfterBreak="0">
    <w:nsid w:val="3E702286"/>
    <w:multiLevelType w:val="hybridMultilevel"/>
    <w:tmpl w:val="2BA02778"/>
    <w:lvl w:ilvl="0" w:tplc="B2F031DC">
      <w:start w:val="1"/>
      <w:numFmt w:val="lowerLetter"/>
      <w:lvlText w:val="(%1)"/>
      <w:lvlJc w:val="left"/>
      <w:pPr>
        <w:ind w:left="1436" w:hanging="566"/>
        <w:jc w:val="left"/>
      </w:pPr>
      <w:rPr>
        <w:rFonts w:ascii="Times New Roman" w:eastAsia="Times New Roman" w:hAnsi="Times New Roman" w:hint="default"/>
        <w:color w:val="302E2E"/>
        <w:spacing w:val="-1"/>
        <w:w w:val="99"/>
        <w:sz w:val="22"/>
        <w:szCs w:val="22"/>
      </w:rPr>
    </w:lvl>
    <w:lvl w:ilvl="1" w:tplc="4C9434C4">
      <w:start w:val="1"/>
      <w:numFmt w:val="bullet"/>
      <w:lvlText w:val="•"/>
      <w:lvlJc w:val="left"/>
      <w:pPr>
        <w:ind w:left="2157" w:hanging="566"/>
      </w:pPr>
      <w:rPr>
        <w:rFonts w:hint="default"/>
      </w:rPr>
    </w:lvl>
    <w:lvl w:ilvl="2" w:tplc="8D149AC2">
      <w:start w:val="1"/>
      <w:numFmt w:val="bullet"/>
      <w:lvlText w:val="•"/>
      <w:lvlJc w:val="left"/>
      <w:pPr>
        <w:ind w:left="2878" w:hanging="566"/>
      </w:pPr>
      <w:rPr>
        <w:rFonts w:hint="default"/>
      </w:rPr>
    </w:lvl>
    <w:lvl w:ilvl="3" w:tplc="A3AECE6A">
      <w:start w:val="1"/>
      <w:numFmt w:val="bullet"/>
      <w:lvlText w:val="•"/>
      <w:lvlJc w:val="left"/>
      <w:pPr>
        <w:ind w:left="3599" w:hanging="566"/>
      </w:pPr>
      <w:rPr>
        <w:rFonts w:hint="default"/>
      </w:rPr>
    </w:lvl>
    <w:lvl w:ilvl="4" w:tplc="3E769E16">
      <w:start w:val="1"/>
      <w:numFmt w:val="bullet"/>
      <w:lvlText w:val="•"/>
      <w:lvlJc w:val="left"/>
      <w:pPr>
        <w:ind w:left="4320" w:hanging="566"/>
      </w:pPr>
      <w:rPr>
        <w:rFonts w:hint="default"/>
      </w:rPr>
    </w:lvl>
    <w:lvl w:ilvl="5" w:tplc="269A364C">
      <w:start w:val="1"/>
      <w:numFmt w:val="bullet"/>
      <w:lvlText w:val="•"/>
      <w:lvlJc w:val="left"/>
      <w:pPr>
        <w:ind w:left="5041" w:hanging="566"/>
      </w:pPr>
      <w:rPr>
        <w:rFonts w:hint="default"/>
      </w:rPr>
    </w:lvl>
    <w:lvl w:ilvl="6" w:tplc="70C4B0BC">
      <w:start w:val="1"/>
      <w:numFmt w:val="bullet"/>
      <w:lvlText w:val="•"/>
      <w:lvlJc w:val="left"/>
      <w:pPr>
        <w:ind w:left="5762" w:hanging="566"/>
      </w:pPr>
      <w:rPr>
        <w:rFonts w:hint="default"/>
      </w:rPr>
    </w:lvl>
    <w:lvl w:ilvl="7" w:tplc="C5A4DFAE">
      <w:start w:val="1"/>
      <w:numFmt w:val="bullet"/>
      <w:lvlText w:val="•"/>
      <w:lvlJc w:val="left"/>
      <w:pPr>
        <w:ind w:left="6483" w:hanging="566"/>
      </w:pPr>
      <w:rPr>
        <w:rFonts w:hint="default"/>
      </w:rPr>
    </w:lvl>
    <w:lvl w:ilvl="8" w:tplc="BC9E9862">
      <w:start w:val="1"/>
      <w:numFmt w:val="bullet"/>
      <w:lvlText w:val="•"/>
      <w:lvlJc w:val="left"/>
      <w:pPr>
        <w:ind w:left="7204" w:hanging="566"/>
      </w:pPr>
      <w:rPr>
        <w:rFonts w:hint="default"/>
      </w:rPr>
    </w:lvl>
  </w:abstractNum>
  <w:abstractNum w:abstractNumId="22" w15:restartNumberingAfterBreak="0">
    <w:nsid w:val="43710B7C"/>
    <w:multiLevelType w:val="hybridMultilevel"/>
    <w:tmpl w:val="8ACE9B70"/>
    <w:lvl w:ilvl="0" w:tplc="B10836A0">
      <w:start w:val="1"/>
      <w:numFmt w:val="lowerLetter"/>
      <w:lvlText w:val="(%1)"/>
      <w:lvlJc w:val="left"/>
      <w:pPr>
        <w:ind w:left="2004" w:hanging="569"/>
        <w:jc w:val="left"/>
      </w:pPr>
      <w:rPr>
        <w:rFonts w:ascii="Times New Roman" w:eastAsia="Times New Roman" w:hAnsi="Times New Roman" w:hint="default"/>
        <w:color w:val="302E2E"/>
        <w:spacing w:val="-1"/>
        <w:w w:val="99"/>
        <w:sz w:val="22"/>
        <w:szCs w:val="22"/>
      </w:rPr>
    </w:lvl>
    <w:lvl w:ilvl="1" w:tplc="F6920678">
      <w:start w:val="1"/>
      <w:numFmt w:val="bullet"/>
      <w:lvlText w:val="•"/>
      <w:lvlJc w:val="left"/>
      <w:pPr>
        <w:ind w:left="2668" w:hanging="569"/>
      </w:pPr>
      <w:rPr>
        <w:rFonts w:hint="default"/>
      </w:rPr>
    </w:lvl>
    <w:lvl w:ilvl="2" w:tplc="6D68CBA8">
      <w:start w:val="1"/>
      <w:numFmt w:val="bullet"/>
      <w:lvlText w:val="•"/>
      <w:lvlJc w:val="left"/>
      <w:pPr>
        <w:ind w:left="3332" w:hanging="569"/>
      </w:pPr>
      <w:rPr>
        <w:rFonts w:hint="default"/>
      </w:rPr>
    </w:lvl>
    <w:lvl w:ilvl="3" w:tplc="A2F0776E">
      <w:start w:val="1"/>
      <w:numFmt w:val="bullet"/>
      <w:lvlText w:val="•"/>
      <w:lvlJc w:val="left"/>
      <w:pPr>
        <w:ind w:left="3996" w:hanging="569"/>
      </w:pPr>
      <w:rPr>
        <w:rFonts w:hint="default"/>
      </w:rPr>
    </w:lvl>
    <w:lvl w:ilvl="4" w:tplc="11EAB516">
      <w:start w:val="1"/>
      <w:numFmt w:val="bullet"/>
      <w:lvlText w:val="•"/>
      <w:lvlJc w:val="left"/>
      <w:pPr>
        <w:ind w:left="4660" w:hanging="569"/>
      </w:pPr>
      <w:rPr>
        <w:rFonts w:hint="default"/>
      </w:rPr>
    </w:lvl>
    <w:lvl w:ilvl="5" w:tplc="A3766FBC">
      <w:start w:val="1"/>
      <w:numFmt w:val="bullet"/>
      <w:lvlText w:val="•"/>
      <w:lvlJc w:val="left"/>
      <w:pPr>
        <w:ind w:left="5325" w:hanging="569"/>
      </w:pPr>
      <w:rPr>
        <w:rFonts w:hint="default"/>
      </w:rPr>
    </w:lvl>
    <w:lvl w:ilvl="6" w:tplc="FE5EF9C6">
      <w:start w:val="1"/>
      <w:numFmt w:val="bullet"/>
      <w:lvlText w:val="•"/>
      <w:lvlJc w:val="left"/>
      <w:pPr>
        <w:ind w:left="5989" w:hanging="569"/>
      </w:pPr>
      <w:rPr>
        <w:rFonts w:hint="default"/>
      </w:rPr>
    </w:lvl>
    <w:lvl w:ilvl="7" w:tplc="D2C08C20">
      <w:start w:val="1"/>
      <w:numFmt w:val="bullet"/>
      <w:lvlText w:val="•"/>
      <w:lvlJc w:val="left"/>
      <w:pPr>
        <w:ind w:left="6653" w:hanging="569"/>
      </w:pPr>
      <w:rPr>
        <w:rFonts w:hint="default"/>
      </w:rPr>
    </w:lvl>
    <w:lvl w:ilvl="8" w:tplc="245675F4">
      <w:start w:val="1"/>
      <w:numFmt w:val="bullet"/>
      <w:lvlText w:val="•"/>
      <w:lvlJc w:val="left"/>
      <w:pPr>
        <w:ind w:left="7317" w:hanging="569"/>
      </w:pPr>
      <w:rPr>
        <w:rFonts w:hint="default"/>
      </w:rPr>
    </w:lvl>
  </w:abstractNum>
  <w:abstractNum w:abstractNumId="23" w15:restartNumberingAfterBreak="0">
    <w:nsid w:val="442B5C8B"/>
    <w:multiLevelType w:val="hybridMultilevel"/>
    <w:tmpl w:val="213A00D8"/>
    <w:lvl w:ilvl="0" w:tplc="C068E02E">
      <w:start w:val="2"/>
      <w:numFmt w:val="decimal"/>
      <w:lvlText w:val="(%1)"/>
      <w:lvlJc w:val="left"/>
      <w:pPr>
        <w:ind w:left="102" w:hanging="568"/>
        <w:jc w:val="left"/>
      </w:pPr>
      <w:rPr>
        <w:rFonts w:ascii="Times New Roman" w:eastAsia="Times New Roman" w:hAnsi="Times New Roman" w:hint="default"/>
        <w:color w:val="302E2E"/>
        <w:sz w:val="22"/>
        <w:szCs w:val="22"/>
      </w:rPr>
    </w:lvl>
    <w:lvl w:ilvl="1" w:tplc="D38C61D0">
      <w:start w:val="1"/>
      <w:numFmt w:val="bullet"/>
      <w:lvlText w:val="•"/>
      <w:lvlJc w:val="left"/>
      <w:pPr>
        <w:ind w:left="954" w:hanging="568"/>
      </w:pPr>
      <w:rPr>
        <w:rFonts w:hint="default"/>
      </w:rPr>
    </w:lvl>
    <w:lvl w:ilvl="2" w:tplc="010EE2D0">
      <w:start w:val="1"/>
      <w:numFmt w:val="bullet"/>
      <w:lvlText w:val="•"/>
      <w:lvlJc w:val="left"/>
      <w:pPr>
        <w:ind w:left="1807" w:hanging="568"/>
      </w:pPr>
      <w:rPr>
        <w:rFonts w:hint="default"/>
      </w:rPr>
    </w:lvl>
    <w:lvl w:ilvl="3" w:tplc="E13A1106">
      <w:start w:val="1"/>
      <w:numFmt w:val="bullet"/>
      <w:lvlText w:val="•"/>
      <w:lvlJc w:val="left"/>
      <w:pPr>
        <w:ind w:left="2659" w:hanging="568"/>
      </w:pPr>
      <w:rPr>
        <w:rFonts w:hint="default"/>
      </w:rPr>
    </w:lvl>
    <w:lvl w:ilvl="4" w:tplc="546ADB82">
      <w:start w:val="1"/>
      <w:numFmt w:val="bullet"/>
      <w:lvlText w:val="•"/>
      <w:lvlJc w:val="left"/>
      <w:pPr>
        <w:ind w:left="3511" w:hanging="568"/>
      </w:pPr>
      <w:rPr>
        <w:rFonts w:hint="default"/>
      </w:rPr>
    </w:lvl>
    <w:lvl w:ilvl="5" w:tplc="85B861F2">
      <w:start w:val="1"/>
      <w:numFmt w:val="bullet"/>
      <w:lvlText w:val="•"/>
      <w:lvlJc w:val="left"/>
      <w:pPr>
        <w:ind w:left="4364" w:hanging="568"/>
      </w:pPr>
      <w:rPr>
        <w:rFonts w:hint="default"/>
      </w:rPr>
    </w:lvl>
    <w:lvl w:ilvl="6" w:tplc="ECF28C74">
      <w:start w:val="1"/>
      <w:numFmt w:val="bullet"/>
      <w:lvlText w:val="•"/>
      <w:lvlJc w:val="left"/>
      <w:pPr>
        <w:ind w:left="5216" w:hanging="568"/>
      </w:pPr>
      <w:rPr>
        <w:rFonts w:hint="default"/>
      </w:rPr>
    </w:lvl>
    <w:lvl w:ilvl="7" w:tplc="D3F4D14E">
      <w:start w:val="1"/>
      <w:numFmt w:val="bullet"/>
      <w:lvlText w:val="•"/>
      <w:lvlJc w:val="left"/>
      <w:pPr>
        <w:ind w:left="6068" w:hanging="568"/>
      </w:pPr>
      <w:rPr>
        <w:rFonts w:hint="default"/>
      </w:rPr>
    </w:lvl>
    <w:lvl w:ilvl="8" w:tplc="1CAAEF82">
      <w:start w:val="1"/>
      <w:numFmt w:val="bullet"/>
      <w:lvlText w:val="•"/>
      <w:lvlJc w:val="left"/>
      <w:pPr>
        <w:ind w:left="6921" w:hanging="568"/>
      </w:pPr>
      <w:rPr>
        <w:rFonts w:hint="default"/>
      </w:rPr>
    </w:lvl>
  </w:abstractNum>
  <w:abstractNum w:abstractNumId="24"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5" w15:restartNumberingAfterBreak="0">
    <w:nsid w:val="48A8212C"/>
    <w:multiLevelType w:val="hybridMultilevel"/>
    <w:tmpl w:val="986291C2"/>
    <w:lvl w:ilvl="0" w:tplc="61324066">
      <w:start w:val="2"/>
      <w:numFmt w:val="decimal"/>
      <w:lvlText w:val="(%1)"/>
      <w:lvlJc w:val="left"/>
      <w:pPr>
        <w:ind w:left="871" w:hanging="569"/>
        <w:jc w:val="right"/>
      </w:pPr>
      <w:rPr>
        <w:rFonts w:ascii="Times New Roman" w:eastAsia="Times New Roman" w:hAnsi="Times New Roman" w:hint="default"/>
        <w:color w:val="302E2E"/>
        <w:sz w:val="22"/>
        <w:szCs w:val="22"/>
      </w:rPr>
    </w:lvl>
    <w:lvl w:ilvl="1" w:tplc="DBB43A50">
      <w:start w:val="1"/>
      <w:numFmt w:val="lowerLetter"/>
      <w:lvlText w:val="(%2)"/>
      <w:lvlJc w:val="left"/>
      <w:pPr>
        <w:ind w:left="1234" w:hanging="568"/>
        <w:jc w:val="left"/>
      </w:pPr>
      <w:rPr>
        <w:rFonts w:ascii="Times New Roman" w:eastAsia="Times New Roman" w:hAnsi="Times New Roman" w:hint="default"/>
        <w:color w:val="302E2E"/>
        <w:spacing w:val="-1"/>
        <w:w w:val="99"/>
        <w:sz w:val="22"/>
        <w:szCs w:val="22"/>
      </w:rPr>
    </w:lvl>
    <w:lvl w:ilvl="2" w:tplc="8B66366A">
      <w:start w:val="1"/>
      <w:numFmt w:val="bullet"/>
      <w:lvlText w:val="•"/>
      <w:lvlJc w:val="left"/>
      <w:pPr>
        <w:ind w:left="2046" w:hanging="568"/>
      </w:pPr>
      <w:rPr>
        <w:rFonts w:hint="default"/>
      </w:rPr>
    </w:lvl>
    <w:lvl w:ilvl="3" w:tplc="0EC886E4">
      <w:start w:val="1"/>
      <w:numFmt w:val="bullet"/>
      <w:lvlText w:val="•"/>
      <w:lvlJc w:val="left"/>
      <w:pPr>
        <w:ind w:left="2858" w:hanging="568"/>
      </w:pPr>
      <w:rPr>
        <w:rFonts w:hint="default"/>
      </w:rPr>
    </w:lvl>
    <w:lvl w:ilvl="4" w:tplc="4BB000D2">
      <w:start w:val="1"/>
      <w:numFmt w:val="bullet"/>
      <w:lvlText w:val="•"/>
      <w:lvlJc w:val="left"/>
      <w:pPr>
        <w:ind w:left="3671" w:hanging="568"/>
      </w:pPr>
      <w:rPr>
        <w:rFonts w:hint="default"/>
      </w:rPr>
    </w:lvl>
    <w:lvl w:ilvl="5" w:tplc="D986A914">
      <w:start w:val="1"/>
      <w:numFmt w:val="bullet"/>
      <w:lvlText w:val="•"/>
      <w:lvlJc w:val="left"/>
      <w:pPr>
        <w:ind w:left="4483" w:hanging="568"/>
      </w:pPr>
      <w:rPr>
        <w:rFonts w:hint="default"/>
      </w:rPr>
    </w:lvl>
    <w:lvl w:ilvl="6" w:tplc="EB3ABFA2">
      <w:start w:val="1"/>
      <w:numFmt w:val="bullet"/>
      <w:lvlText w:val="•"/>
      <w:lvlJc w:val="left"/>
      <w:pPr>
        <w:ind w:left="5296" w:hanging="568"/>
      </w:pPr>
      <w:rPr>
        <w:rFonts w:hint="default"/>
      </w:rPr>
    </w:lvl>
    <w:lvl w:ilvl="7" w:tplc="45E829BE">
      <w:start w:val="1"/>
      <w:numFmt w:val="bullet"/>
      <w:lvlText w:val="•"/>
      <w:lvlJc w:val="left"/>
      <w:pPr>
        <w:ind w:left="6108" w:hanging="568"/>
      </w:pPr>
      <w:rPr>
        <w:rFonts w:hint="default"/>
      </w:rPr>
    </w:lvl>
    <w:lvl w:ilvl="8" w:tplc="C92292F0">
      <w:start w:val="1"/>
      <w:numFmt w:val="bullet"/>
      <w:lvlText w:val="•"/>
      <w:lvlJc w:val="left"/>
      <w:pPr>
        <w:ind w:left="6921" w:hanging="568"/>
      </w:pPr>
      <w:rPr>
        <w:rFonts w:hint="default"/>
      </w:rPr>
    </w:lvl>
  </w:abstractNum>
  <w:abstractNum w:abstractNumId="26" w15:restartNumberingAfterBreak="0">
    <w:nsid w:val="49797012"/>
    <w:multiLevelType w:val="hybridMultilevel"/>
    <w:tmpl w:val="47C2664E"/>
    <w:lvl w:ilvl="0" w:tplc="31829EE6">
      <w:start w:val="1"/>
      <w:numFmt w:val="lowerLetter"/>
      <w:lvlText w:val="(%1)"/>
      <w:lvlJc w:val="left"/>
      <w:pPr>
        <w:ind w:left="2004" w:hanging="569"/>
        <w:jc w:val="left"/>
      </w:pPr>
      <w:rPr>
        <w:rFonts w:ascii="Times New Roman" w:eastAsia="Times New Roman" w:hAnsi="Times New Roman" w:hint="default"/>
        <w:color w:val="302E2E"/>
        <w:spacing w:val="-1"/>
        <w:w w:val="99"/>
        <w:sz w:val="22"/>
        <w:szCs w:val="22"/>
      </w:rPr>
    </w:lvl>
    <w:lvl w:ilvl="1" w:tplc="6BDC2FDE">
      <w:start w:val="1"/>
      <w:numFmt w:val="bullet"/>
      <w:lvlText w:val="•"/>
      <w:lvlJc w:val="left"/>
      <w:pPr>
        <w:ind w:left="2668" w:hanging="569"/>
      </w:pPr>
      <w:rPr>
        <w:rFonts w:hint="default"/>
      </w:rPr>
    </w:lvl>
    <w:lvl w:ilvl="2" w:tplc="B1906D30">
      <w:start w:val="1"/>
      <w:numFmt w:val="bullet"/>
      <w:lvlText w:val="•"/>
      <w:lvlJc w:val="left"/>
      <w:pPr>
        <w:ind w:left="3332" w:hanging="569"/>
      </w:pPr>
      <w:rPr>
        <w:rFonts w:hint="default"/>
      </w:rPr>
    </w:lvl>
    <w:lvl w:ilvl="3" w:tplc="2E3E7A4C">
      <w:start w:val="1"/>
      <w:numFmt w:val="bullet"/>
      <w:lvlText w:val="•"/>
      <w:lvlJc w:val="left"/>
      <w:pPr>
        <w:ind w:left="3997" w:hanging="569"/>
      </w:pPr>
      <w:rPr>
        <w:rFonts w:hint="default"/>
      </w:rPr>
    </w:lvl>
    <w:lvl w:ilvl="4" w:tplc="1D082652">
      <w:start w:val="1"/>
      <w:numFmt w:val="bullet"/>
      <w:lvlText w:val="•"/>
      <w:lvlJc w:val="left"/>
      <w:pPr>
        <w:ind w:left="4661" w:hanging="569"/>
      </w:pPr>
      <w:rPr>
        <w:rFonts w:hint="default"/>
      </w:rPr>
    </w:lvl>
    <w:lvl w:ilvl="5" w:tplc="7C1EFF00">
      <w:start w:val="1"/>
      <w:numFmt w:val="bullet"/>
      <w:lvlText w:val="•"/>
      <w:lvlJc w:val="left"/>
      <w:pPr>
        <w:ind w:left="5325" w:hanging="569"/>
      </w:pPr>
      <w:rPr>
        <w:rFonts w:hint="default"/>
      </w:rPr>
    </w:lvl>
    <w:lvl w:ilvl="6" w:tplc="560EB79E">
      <w:start w:val="1"/>
      <w:numFmt w:val="bullet"/>
      <w:lvlText w:val="•"/>
      <w:lvlJc w:val="left"/>
      <w:pPr>
        <w:ind w:left="5989" w:hanging="569"/>
      </w:pPr>
      <w:rPr>
        <w:rFonts w:hint="default"/>
      </w:rPr>
    </w:lvl>
    <w:lvl w:ilvl="7" w:tplc="A8788BA6">
      <w:start w:val="1"/>
      <w:numFmt w:val="bullet"/>
      <w:lvlText w:val="•"/>
      <w:lvlJc w:val="left"/>
      <w:pPr>
        <w:ind w:left="6653" w:hanging="569"/>
      </w:pPr>
      <w:rPr>
        <w:rFonts w:hint="default"/>
      </w:rPr>
    </w:lvl>
    <w:lvl w:ilvl="8" w:tplc="C8D8B0C6">
      <w:start w:val="1"/>
      <w:numFmt w:val="bullet"/>
      <w:lvlText w:val="•"/>
      <w:lvlJc w:val="left"/>
      <w:pPr>
        <w:ind w:left="7317" w:hanging="569"/>
      </w:pPr>
      <w:rPr>
        <w:rFonts w:hint="default"/>
      </w:rPr>
    </w:lvl>
  </w:abstractNum>
  <w:abstractNum w:abstractNumId="27" w15:restartNumberingAfterBreak="0">
    <w:nsid w:val="50324FD4"/>
    <w:multiLevelType w:val="hybridMultilevel"/>
    <w:tmpl w:val="852A464C"/>
    <w:lvl w:ilvl="0" w:tplc="5DD66970">
      <w:start w:val="1"/>
      <w:numFmt w:val="lowerLetter"/>
      <w:lvlText w:val="(%1)"/>
      <w:lvlJc w:val="left"/>
      <w:pPr>
        <w:ind w:left="669" w:hanging="285"/>
        <w:jc w:val="left"/>
      </w:pPr>
      <w:rPr>
        <w:rFonts w:ascii="Times New Roman" w:eastAsia="Times New Roman" w:hAnsi="Times New Roman" w:hint="default"/>
        <w:color w:val="302E2E"/>
        <w:w w:val="99"/>
        <w:sz w:val="18"/>
        <w:szCs w:val="18"/>
      </w:rPr>
    </w:lvl>
    <w:lvl w:ilvl="1" w:tplc="79E6E6D6">
      <w:start w:val="1"/>
      <w:numFmt w:val="bullet"/>
      <w:lvlText w:val="•"/>
      <w:lvlJc w:val="left"/>
      <w:pPr>
        <w:ind w:left="953" w:hanging="285"/>
      </w:pPr>
      <w:rPr>
        <w:rFonts w:hint="default"/>
      </w:rPr>
    </w:lvl>
    <w:lvl w:ilvl="2" w:tplc="5EAE9778">
      <w:start w:val="1"/>
      <w:numFmt w:val="bullet"/>
      <w:lvlText w:val="•"/>
      <w:lvlJc w:val="left"/>
      <w:pPr>
        <w:ind w:left="1237" w:hanging="285"/>
      </w:pPr>
      <w:rPr>
        <w:rFonts w:hint="default"/>
      </w:rPr>
    </w:lvl>
    <w:lvl w:ilvl="3" w:tplc="6E9E3CC6">
      <w:start w:val="1"/>
      <w:numFmt w:val="bullet"/>
      <w:lvlText w:val="•"/>
      <w:lvlJc w:val="left"/>
      <w:pPr>
        <w:ind w:left="1520" w:hanging="285"/>
      </w:pPr>
      <w:rPr>
        <w:rFonts w:hint="default"/>
      </w:rPr>
    </w:lvl>
    <w:lvl w:ilvl="4" w:tplc="F17CAE4A">
      <w:start w:val="1"/>
      <w:numFmt w:val="bullet"/>
      <w:lvlText w:val="•"/>
      <w:lvlJc w:val="left"/>
      <w:pPr>
        <w:ind w:left="1804" w:hanging="285"/>
      </w:pPr>
      <w:rPr>
        <w:rFonts w:hint="default"/>
      </w:rPr>
    </w:lvl>
    <w:lvl w:ilvl="5" w:tplc="E73461B2">
      <w:start w:val="1"/>
      <w:numFmt w:val="bullet"/>
      <w:lvlText w:val="•"/>
      <w:lvlJc w:val="left"/>
      <w:pPr>
        <w:ind w:left="2088" w:hanging="285"/>
      </w:pPr>
      <w:rPr>
        <w:rFonts w:hint="default"/>
      </w:rPr>
    </w:lvl>
    <w:lvl w:ilvl="6" w:tplc="3E3AC9D2">
      <w:start w:val="1"/>
      <w:numFmt w:val="bullet"/>
      <w:lvlText w:val="•"/>
      <w:lvlJc w:val="left"/>
      <w:pPr>
        <w:ind w:left="2371" w:hanging="285"/>
      </w:pPr>
      <w:rPr>
        <w:rFonts w:hint="default"/>
      </w:rPr>
    </w:lvl>
    <w:lvl w:ilvl="7" w:tplc="F65A6940">
      <w:start w:val="1"/>
      <w:numFmt w:val="bullet"/>
      <w:lvlText w:val="•"/>
      <w:lvlJc w:val="left"/>
      <w:pPr>
        <w:ind w:left="2655" w:hanging="285"/>
      </w:pPr>
      <w:rPr>
        <w:rFonts w:hint="default"/>
      </w:rPr>
    </w:lvl>
    <w:lvl w:ilvl="8" w:tplc="34E0E6BA">
      <w:start w:val="1"/>
      <w:numFmt w:val="bullet"/>
      <w:lvlText w:val="•"/>
      <w:lvlJc w:val="left"/>
      <w:pPr>
        <w:ind w:left="2939" w:hanging="285"/>
      </w:pPr>
      <w:rPr>
        <w:rFonts w:hint="default"/>
      </w:rPr>
    </w:lvl>
  </w:abstractNum>
  <w:abstractNum w:abstractNumId="28" w15:restartNumberingAfterBreak="0">
    <w:nsid w:val="54F91F60"/>
    <w:multiLevelType w:val="hybridMultilevel"/>
    <w:tmpl w:val="BDB69220"/>
    <w:lvl w:ilvl="0" w:tplc="42562744">
      <w:start w:val="2"/>
      <w:numFmt w:val="decimal"/>
      <w:lvlText w:val="(%1)"/>
      <w:lvlJc w:val="left"/>
      <w:pPr>
        <w:ind w:left="872" w:hanging="569"/>
        <w:jc w:val="right"/>
      </w:pPr>
      <w:rPr>
        <w:rFonts w:ascii="Times New Roman" w:eastAsia="Times New Roman" w:hAnsi="Times New Roman" w:hint="default"/>
        <w:color w:val="302E2E"/>
        <w:sz w:val="22"/>
        <w:szCs w:val="22"/>
      </w:rPr>
    </w:lvl>
    <w:lvl w:ilvl="1" w:tplc="AB4E3F10">
      <w:start w:val="1"/>
      <w:numFmt w:val="lowerLetter"/>
      <w:lvlText w:val="(%2)"/>
      <w:lvlJc w:val="left"/>
      <w:pPr>
        <w:ind w:left="1235" w:hanging="568"/>
        <w:jc w:val="left"/>
      </w:pPr>
      <w:rPr>
        <w:rFonts w:ascii="Times New Roman" w:eastAsia="Times New Roman" w:hAnsi="Times New Roman" w:hint="default"/>
        <w:color w:val="302E2E"/>
        <w:w w:val="99"/>
        <w:sz w:val="22"/>
        <w:szCs w:val="22"/>
      </w:rPr>
    </w:lvl>
    <w:lvl w:ilvl="2" w:tplc="95600042">
      <w:start w:val="1"/>
      <w:numFmt w:val="bullet"/>
      <w:lvlText w:val="•"/>
      <w:lvlJc w:val="left"/>
      <w:pPr>
        <w:ind w:left="2047" w:hanging="568"/>
      </w:pPr>
      <w:rPr>
        <w:rFonts w:hint="default"/>
      </w:rPr>
    </w:lvl>
    <w:lvl w:ilvl="3" w:tplc="272400E0">
      <w:start w:val="1"/>
      <w:numFmt w:val="bullet"/>
      <w:lvlText w:val="•"/>
      <w:lvlJc w:val="left"/>
      <w:pPr>
        <w:ind w:left="2860" w:hanging="568"/>
      </w:pPr>
      <w:rPr>
        <w:rFonts w:hint="default"/>
      </w:rPr>
    </w:lvl>
    <w:lvl w:ilvl="4" w:tplc="F1EA4BE6">
      <w:start w:val="1"/>
      <w:numFmt w:val="bullet"/>
      <w:lvlText w:val="•"/>
      <w:lvlJc w:val="left"/>
      <w:pPr>
        <w:ind w:left="3672" w:hanging="568"/>
      </w:pPr>
      <w:rPr>
        <w:rFonts w:hint="default"/>
      </w:rPr>
    </w:lvl>
    <w:lvl w:ilvl="5" w:tplc="108C1996">
      <w:start w:val="1"/>
      <w:numFmt w:val="bullet"/>
      <w:lvlText w:val="•"/>
      <w:lvlJc w:val="left"/>
      <w:pPr>
        <w:ind w:left="4484" w:hanging="568"/>
      </w:pPr>
      <w:rPr>
        <w:rFonts w:hint="default"/>
      </w:rPr>
    </w:lvl>
    <w:lvl w:ilvl="6" w:tplc="DF64C110">
      <w:start w:val="1"/>
      <w:numFmt w:val="bullet"/>
      <w:lvlText w:val="•"/>
      <w:lvlJc w:val="left"/>
      <w:pPr>
        <w:ind w:left="5296" w:hanging="568"/>
      </w:pPr>
      <w:rPr>
        <w:rFonts w:hint="default"/>
      </w:rPr>
    </w:lvl>
    <w:lvl w:ilvl="7" w:tplc="2ADA3372">
      <w:start w:val="1"/>
      <w:numFmt w:val="bullet"/>
      <w:lvlText w:val="•"/>
      <w:lvlJc w:val="left"/>
      <w:pPr>
        <w:ind w:left="6109" w:hanging="568"/>
      </w:pPr>
      <w:rPr>
        <w:rFonts w:hint="default"/>
      </w:rPr>
    </w:lvl>
    <w:lvl w:ilvl="8" w:tplc="EC200CB2">
      <w:start w:val="1"/>
      <w:numFmt w:val="bullet"/>
      <w:lvlText w:val="•"/>
      <w:lvlJc w:val="left"/>
      <w:pPr>
        <w:ind w:left="6921" w:hanging="568"/>
      </w:pPr>
      <w:rPr>
        <w:rFonts w:hint="default"/>
      </w:rPr>
    </w:lvl>
  </w:abstractNum>
  <w:abstractNum w:abstractNumId="29" w15:restartNumberingAfterBreak="0">
    <w:nsid w:val="5612302D"/>
    <w:multiLevelType w:val="hybridMultilevel"/>
    <w:tmpl w:val="D228DFB4"/>
    <w:lvl w:ilvl="0" w:tplc="7DD6F7E2">
      <w:start w:val="1"/>
      <w:numFmt w:val="lowerLetter"/>
      <w:lvlText w:val="(%1)"/>
      <w:lvlJc w:val="left"/>
      <w:pPr>
        <w:ind w:left="2004" w:hanging="569"/>
        <w:jc w:val="left"/>
      </w:pPr>
      <w:rPr>
        <w:rFonts w:ascii="Times New Roman" w:eastAsia="Times New Roman" w:hAnsi="Times New Roman" w:hint="default"/>
        <w:color w:val="302E2E"/>
        <w:spacing w:val="-1"/>
        <w:w w:val="99"/>
        <w:sz w:val="22"/>
        <w:szCs w:val="22"/>
      </w:rPr>
    </w:lvl>
    <w:lvl w:ilvl="1" w:tplc="4D225ED2">
      <w:start w:val="1"/>
      <w:numFmt w:val="bullet"/>
      <w:lvlText w:val="•"/>
      <w:lvlJc w:val="left"/>
      <w:pPr>
        <w:ind w:left="2668" w:hanging="569"/>
      </w:pPr>
      <w:rPr>
        <w:rFonts w:hint="default"/>
      </w:rPr>
    </w:lvl>
    <w:lvl w:ilvl="2" w:tplc="F2A2B22C">
      <w:start w:val="1"/>
      <w:numFmt w:val="bullet"/>
      <w:lvlText w:val="•"/>
      <w:lvlJc w:val="left"/>
      <w:pPr>
        <w:ind w:left="3332" w:hanging="569"/>
      </w:pPr>
      <w:rPr>
        <w:rFonts w:hint="default"/>
      </w:rPr>
    </w:lvl>
    <w:lvl w:ilvl="3" w:tplc="AF280082">
      <w:start w:val="1"/>
      <w:numFmt w:val="bullet"/>
      <w:lvlText w:val="•"/>
      <w:lvlJc w:val="left"/>
      <w:pPr>
        <w:ind w:left="3996" w:hanging="569"/>
      </w:pPr>
      <w:rPr>
        <w:rFonts w:hint="default"/>
      </w:rPr>
    </w:lvl>
    <w:lvl w:ilvl="4" w:tplc="DAEE9D1C">
      <w:start w:val="1"/>
      <w:numFmt w:val="bullet"/>
      <w:lvlText w:val="•"/>
      <w:lvlJc w:val="left"/>
      <w:pPr>
        <w:ind w:left="4660" w:hanging="569"/>
      </w:pPr>
      <w:rPr>
        <w:rFonts w:hint="default"/>
      </w:rPr>
    </w:lvl>
    <w:lvl w:ilvl="5" w:tplc="C3702D9C">
      <w:start w:val="1"/>
      <w:numFmt w:val="bullet"/>
      <w:lvlText w:val="•"/>
      <w:lvlJc w:val="left"/>
      <w:pPr>
        <w:ind w:left="5325" w:hanging="569"/>
      </w:pPr>
      <w:rPr>
        <w:rFonts w:hint="default"/>
      </w:rPr>
    </w:lvl>
    <w:lvl w:ilvl="6" w:tplc="1D6298C6">
      <w:start w:val="1"/>
      <w:numFmt w:val="bullet"/>
      <w:lvlText w:val="•"/>
      <w:lvlJc w:val="left"/>
      <w:pPr>
        <w:ind w:left="5989" w:hanging="569"/>
      </w:pPr>
      <w:rPr>
        <w:rFonts w:hint="default"/>
      </w:rPr>
    </w:lvl>
    <w:lvl w:ilvl="7" w:tplc="7E34ED50">
      <w:start w:val="1"/>
      <w:numFmt w:val="bullet"/>
      <w:lvlText w:val="•"/>
      <w:lvlJc w:val="left"/>
      <w:pPr>
        <w:ind w:left="6653" w:hanging="569"/>
      </w:pPr>
      <w:rPr>
        <w:rFonts w:hint="default"/>
      </w:rPr>
    </w:lvl>
    <w:lvl w:ilvl="8" w:tplc="D564D7FE">
      <w:start w:val="1"/>
      <w:numFmt w:val="bullet"/>
      <w:lvlText w:val="•"/>
      <w:lvlJc w:val="left"/>
      <w:pPr>
        <w:ind w:left="7317" w:hanging="569"/>
      </w:pPr>
      <w:rPr>
        <w:rFonts w:hint="default"/>
      </w:rPr>
    </w:lvl>
  </w:abstractNum>
  <w:abstractNum w:abstractNumId="30" w15:restartNumberingAfterBreak="0">
    <w:nsid w:val="5B811FC4"/>
    <w:multiLevelType w:val="hybridMultilevel"/>
    <w:tmpl w:val="94305E84"/>
    <w:lvl w:ilvl="0" w:tplc="705851B2">
      <w:start w:val="1"/>
      <w:numFmt w:val="lowerLetter"/>
      <w:lvlText w:val="(%1)"/>
      <w:lvlJc w:val="left"/>
      <w:pPr>
        <w:ind w:left="667" w:hanging="567"/>
        <w:jc w:val="left"/>
      </w:pPr>
      <w:rPr>
        <w:rFonts w:ascii="Times New Roman" w:eastAsia="Times New Roman" w:hAnsi="Times New Roman" w:hint="default"/>
        <w:color w:val="302E2E"/>
        <w:spacing w:val="-1"/>
        <w:w w:val="99"/>
        <w:sz w:val="22"/>
        <w:szCs w:val="22"/>
      </w:rPr>
    </w:lvl>
    <w:lvl w:ilvl="1" w:tplc="7A22CF84">
      <w:start w:val="1"/>
      <w:numFmt w:val="bullet"/>
      <w:lvlText w:val="•"/>
      <w:lvlJc w:val="left"/>
      <w:pPr>
        <w:ind w:left="1463" w:hanging="567"/>
      </w:pPr>
      <w:rPr>
        <w:rFonts w:hint="default"/>
      </w:rPr>
    </w:lvl>
    <w:lvl w:ilvl="2" w:tplc="72C211A0">
      <w:start w:val="1"/>
      <w:numFmt w:val="bullet"/>
      <w:lvlText w:val="•"/>
      <w:lvlJc w:val="left"/>
      <w:pPr>
        <w:ind w:left="2259" w:hanging="567"/>
      </w:pPr>
      <w:rPr>
        <w:rFonts w:hint="default"/>
      </w:rPr>
    </w:lvl>
    <w:lvl w:ilvl="3" w:tplc="A8565822">
      <w:start w:val="1"/>
      <w:numFmt w:val="bullet"/>
      <w:lvlText w:val="•"/>
      <w:lvlJc w:val="left"/>
      <w:pPr>
        <w:ind w:left="3055" w:hanging="567"/>
      </w:pPr>
      <w:rPr>
        <w:rFonts w:hint="default"/>
      </w:rPr>
    </w:lvl>
    <w:lvl w:ilvl="4" w:tplc="6F98B2AE">
      <w:start w:val="1"/>
      <w:numFmt w:val="bullet"/>
      <w:lvlText w:val="•"/>
      <w:lvlJc w:val="left"/>
      <w:pPr>
        <w:ind w:left="3851" w:hanging="567"/>
      </w:pPr>
      <w:rPr>
        <w:rFonts w:hint="default"/>
      </w:rPr>
    </w:lvl>
    <w:lvl w:ilvl="5" w:tplc="3AF4FCCE">
      <w:start w:val="1"/>
      <w:numFmt w:val="bullet"/>
      <w:lvlText w:val="•"/>
      <w:lvlJc w:val="left"/>
      <w:pPr>
        <w:ind w:left="4646" w:hanging="567"/>
      </w:pPr>
      <w:rPr>
        <w:rFonts w:hint="default"/>
      </w:rPr>
    </w:lvl>
    <w:lvl w:ilvl="6" w:tplc="2AFC7A04">
      <w:start w:val="1"/>
      <w:numFmt w:val="bullet"/>
      <w:lvlText w:val="•"/>
      <w:lvlJc w:val="left"/>
      <w:pPr>
        <w:ind w:left="5442" w:hanging="567"/>
      </w:pPr>
      <w:rPr>
        <w:rFonts w:hint="default"/>
      </w:rPr>
    </w:lvl>
    <w:lvl w:ilvl="7" w:tplc="6E205922">
      <w:start w:val="1"/>
      <w:numFmt w:val="bullet"/>
      <w:lvlText w:val="•"/>
      <w:lvlJc w:val="left"/>
      <w:pPr>
        <w:ind w:left="6238" w:hanging="567"/>
      </w:pPr>
      <w:rPr>
        <w:rFonts w:hint="default"/>
      </w:rPr>
    </w:lvl>
    <w:lvl w:ilvl="8" w:tplc="CEE850EE">
      <w:start w:val="1"/>
      <w:numFmt w:val="bullet"/>
      <w:lvlText w:val="•"/>
      <w:lvlJc w:val="left"/>
      <w:pPr>
        <w:ind w:left="7034" w:hanging="567"/>
      </w:pPr>
      <w:rPr>
        <w:rFonts w:hint="default"/>
      </w:rPr>
    </w:lvl>
  </w:abstractNum>
  <w:abstractNum w:abstractNumId="31" w15:restartNumberingAfterBreak="0">
    <w:nsid w:val="5E86792D"/>
    <w:multiLevelType w:val="hybridMultilevel"/>
    <w:tmpl w:val="A72CD402"/>
    <w:lvl w:ilvl="0" w:tplc="D6EA8F68">
      <w:start w:val="3"/>
      <w:numFmt w:val="decimal"/>
      <w:lvlText w:val="%1."/>
      <w:lvlJc w:val="left"/>
      <w:pPr>
        <w:ind w:left="103" w:hanging="285"/>
        <w:jc w:val="left"/>
      </w:pPr>
      <w:rPr>
        <w:rFonts w:ascii="Times New Roman" w:eastAsia="Times New Roman" w:hAnsi="Times New Roman" w:hint="default"/>
        <w:color w:val="302E2E"/>
        <w:sz w:val="18"/>
        <w:szCs w:val="18"/>
      </w:rPr>
    </w:lvl>
    <w:lvl w:ilvl="1" w:tplc="EAE6F6E2">
      <w:start w:val="1"/>
      <w:numFmt w:val="bullet"/>
      <w:lvlText w:val="•"/>
      <w:lvlJc w:val="left"/>
      <w:pPr>
        <w:ind w:left="444" w:hanging="285"/>
      </w:pPr>
      <w:rPr>
        <w:rFonts w:hint="default"/>
      </w:rPr>
    </w:lvl>
    <w:lvl w:ilvl="2" w:tplc="F8AC7966">
      <w:start w:val="1"/>
      <w:numFmt w:val="bullet"/>
      <w:lvlText w:val="•"/>
      <w:lvlJc w:val="left"/>
      <w:pPr>
        <w:ind w:left="785" w:hanging="285"/>
      </w:pPr>
      <w:rPr>
        <w:rFonts w:hint="default"/>
      </w:rPr>
    </w:lvl>
    <w:lvl w:ilvl="3" w:tplc="C1EE79D6">
      <w:start w:val="1"/>
      <w:numFmt w:val="bullet"/>
      <w:lvlText w:val="•"/>
      <w:lvlJc w:val="left"/>
      <w:pPr>
        <w:ind w:left="1126" w:hanging="285"/>
      </w:pPr>
      <w:rPr>
        <w:rFonts w:hint="default"/>
      </w:rPr>
    </w:lvl>
    <w:lvl w:ilvl="4" w:tplc="8C263A88">
      <w:start w:val="1"/>
      <w:numFmt w:val="bullet"/>
      <w:lvlText w:val="•"/>
      <w:lvlJc w:val="left"/>
      <w:pPr>
        <w:ind w:left="1467" w:hanging="285"/>
      </w:pPr>
      <w:rPr>
        <w:rFonts w:hint="default"/>
      </w:rPr>
    </w:lvl>
    <w:lvl w:ilvl="5" w:tplc="D8C0B9D4">
      <w:start w:val="1"/>
      <w:numFmt w:val="bullet"/>
      <w:lvlText w:val="•"/>
      <w:lvlJc w:val="left"/>
      <w:pPr>
        <w:ind w:left="1808" w:hanging="285"/>
      </w:pPr>
      <w:rPr>
        <w:rFonts w:hint="default"/>
      </w:rPr>
    </w:lvl>
    <w:lvl w:ilvl="6" w:tplc="789C7154">
      <w:start w:val="1"/>
      <w:numFmt w:val="bullet"/>
      <w:lvlText w:val="•"/>
      <w:lvlJc w:val="left"/>
      <w:pPr>
        <w:ind w:left="2149" w:hanging="285"/>
      </w:pPr>
      <w:rPr>
        <w:rFonts w:hint="default"/>
      </w:rPr>
    </w:lvl>
    <w:lvl w:ilvl="7" w:tplc="2E643B06">
      <w:start w:val="1"/>
      <w:numFmt w:val="bullet"/>
      <w:lvlText w:val="•"/>
      <w:lvlJc w:val="left"/>
      <w:pPr>
        <w:ind w:left="2489" w:hanging="285"/>
      </w:pPr>
      <w:rPr>
        <w:rFonts w:hint="default"/>
      </w:rPr>
    </w:lvl>
    <w:lvl w:ilvl="8" w:tplc="E99C937C">
      <w:start w:val="1"/>
      <w:numFmt w:val="bullet"/>
      <w:lvlText w:val="•"/>
      <w:lvlJc w:val="left"/>
      <w:pPr>
        <w:ind w:left="2830" w:hanging="285"/>
      </w:pPr>
      <w:rPr>
        <w:rFonts w:hint="default"/>
      </w:rPr>
    </w:lvl>
  </w:abstractNum>
  <w:abstractNum w:abstractNumId="32"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64AF592C"/>
    <w:multiLevelType w:val="hybridMultilevel"/>
    <w:tmpl w:val="72545BA4"/>
    <w:lvl w:ilvl="0" w:tplc="3D52C448">
      <w:start w:val="2"/>
      <w:numFmt w:val="decimal"/>
      <w:lvlText w:val="(%1)"/>
      <w:lvlJc w:val="left"/>
      <w:pPr>
        <w:ind w:left="101" w:hanging="568"/>
        <w:jc w:val="right"/>
      </w:pPr>
      <w:rPr>
        <w:rFonts w:ascii="Times New Roman" w:eastAsia="Times New Roman" w:hAnsi="Times New Roman" w:hint="default"/>
        <w:color w:val="302E2E"/>
        <w:sz w:val="22"/>
        <w:szCs w:val="22"/>
      </w:rPr>
    </w:lvl>
    <w:lvl w:ilvl="1" w:tplc="7576B702">
      <w:start w:val="1"/>
      <w:numFmt w:val="lowerLetter"/>
      <w:lvlText w:val="(%2)"/>
      <w:lvlJc w:val="left"/>
      <w:pPr>
        <w:ind w:left="1234" w:hanging="568"/>
        <w:jc w:val="left"/>
      </w:pPr>
      <w:rPr>
        <w:rFonts w:ascii="Times New Roman" w:eastAsia="Times New Roman" w:hAnsi="Times New Roman" w:hint="default"/>
        <w:color w:val="302E2E"/>
        <w:spacing w:val="-1"/>
        <w:w w:val="99"/>
        <w:sz w:val="22"/>
        <w:szCs w:val="22"/>
      </w:rPr>
    </w:lvl>
    <w:lvl w:ilvl="2" w:tplc="7180D25C">
      <w:start w:val="1"/>
      <w:numFmt w:val="bullet"/>
      <w:lvlText w:val="•"/>
      <w:lvlJc w:val="left"/>
      <w:pPr>
        <w:ind w:left="2055" w:hanging="568"/>
      </w:pPr>
      <w:rPr>
        <w:rFonts w:hint="default"/>
      </w:rPr>
    </w:lvl>
    <w:lvl w:ilvl="3" w:tplc="9448228C">
      <w:start w:val="1"/>
      <w:numFmt w:val="bullet"/>
      <w:lvlText w:val="•"/>
      <w:lvlJc w:val="left"/>
      <w:pPr>
        <w:ind w:left="2876" w:hanging="568"/>
      </w:pPr>
      <w:rPr>
        <w:rFonts w:hint="default"/>
      </w:rPr>
    </w:lvl>
    <w:lvl w:ilvl="4" w:tplc="C9AC8148">
      <w:start w:val="1"/>
      <w:numFmt w:val="bullet"/>
      <w:lvlText w:val="•"/>
      <w:lvlJc w:val="left"/>
      <w:pPr>
        <w:ind w:left="3698" w:hanging="568"/>
      </w:pPr>
      <w:rPr>
        <w:rFonts w:hint="default"/>
      </w:rPr>
    </w:lvl>
    <w:lvl w:ilvl="5" w:tplc="410CFD66">
      <w:start w:val="1"/>
      <w:numFmt w:val="bullet"/>
      <w:lvlText w:val="•"/>
      <w:lvlJc w:val="left"/>
      <w:pPr>
        <w:ind w:left="4519" w:hanging="568"/>
      </w:pPr>
      <w:rPr>
        <w:rFonts w:hint="default"/>
      </w:rPr>
    </w:lvl>
    <w:lvl w:ilvl="6" w:tplc="C7022316">
      <w:start w:val="1"/>
      <w:numFmt w:val="bullet"/>
      <w:lvlText w:val="•"/>
      <w:lvlJc w:val="left"/>
      <w:pPr>
        <w:ind w:left="5340" w:hanging="568"/>
      </w:pPr>
      <w:rPr>
        <w:rFonts w:hint="default"/>
      </w:rPr>
    </w:lvl>
    <w:lvl w:ilvl="7" w:tplc="86AE23DA">
      <w:start w:val="1"/>
      <w:numFmt w:val="bullet"/>
      <w:lvlText w:val="•"/>
      <w:lvlJc w:val="left"/>
      <w:pPr>
        <w:ind w:left="6162" w:hanging="568"/>
      </w:pPr>
      <w:rPr>
        <w:rFonts w:hint="default"/>
      </w:rPr>
    </w:lvl>
    <w:lvl w:ilvl="8" w:tplc="DB86491C">
      <w:start w:val="1"/>
      <w:numFmt w:val="bullet"/>
      <w:lvlText w:val="•"/>
      <w:lvlJc w:val="left"/>
      <w:pPr>
        <w:ind w:left="6983" w:hanging="568"/>
      </w:pPr>
      <w:rPr>
        <w:rFonts w:hint="default"/>
      </w:rPr>
    </w:lvl>
  </w:abstractNum>
  <w:abstractNum w:abstractNumId="34" w15:restartNumberingAfterBreak="0">
    <w:nsid w:val="65152E42"/>
    <w:multiLevelType w:val="hybridMultilevel"/>
    <w:tmpl w:val="B32AEBBC"/>
    <w:lvl w:ilvl="0" w:tplc="2BE42AA6">
      <w:start w:val="1"/>
      <w:numFmt w:val="lowerLetter"/>
      <w:lvlText w:val="(%1)"/>
      <w:lvlJc w:val="left"/>
      <w:pPr>
        <w:ind w:left="1234" w:hanging="568"/>
        <w:jc w:val="left"/>
      </w:pPr>
      <w:rPr>
        <w:rFonts w:ascii="Times New Roman" w:eastAsia="Times New Roman" w:hAnsi="Times New Roman" w:hint="default"/>
        <w:color w:val="302E2E"/>
        <w:spacing w:val="-1"/>
        <w:w w:val="99"/>
        <w:sz w:val="22"/>
        <w:szCs w:val="22"/>
      </w:rPr>
    </w:lvl>
    <w:lvl w:ilvl="1" w:tplc="6A74643A">
      <w:start w:val="1"/>
      <w:numFmt w:val="bullet"/>
      <w:lvlText w:val="•"/>
      <w:lvlJc w:val="left"/>
      <w:pPr>
        <w:ind w:left="2004" w:hanging="568"/>
      </w:pPr>
      <w:rPr>
        <w:rFonts w:hint="default"/>
      </w:rPr>
    </w:lvl>
    <w:lvl w:ilvl="2" w:tplc="89C00764">
      <w:start w:val="1"/>
      <w:numFmt w:val="bullet"/>
      <w:lvlText w:val="•"/>
      <w:lvlJc w:val="left"/>
      <w:pPr>
        <w:ind w:left="2731" w:hanging="568"/>
      </w:pPr>
      <w:rPr>
        <w:rFonts w:hint="default"/>
      </w:rPr>
    </w:lvl>
    <w:lvl w:ilvl="3" w:tplc="FDE008CE">
      <w:start w:val="1"/>
      <w:numFmt w:val="bullet"/>
      <w:lvlText w:val="•"/>
      <w:lvlJc w:val="left"/>
      <w:pPr>
        <w:ind w:left="3458" w:hanging="568"/>
      </w:pPr>
      <w:rPr>
        <w:rFonts w:hint="default"/>
      </w:rPr>
    </w:lvl>
    <w:lvl w:ilvl="4" w:tplc="247CFB90">
      <w:start w:val="1"/>
      <w:numFmt w:val="bullet"/>
      <w:lvlText w:val="•"/>
      <w:lvlJc w:val="left"/>
      <w:pPr>
        <w:ind w:left="4184" w:hanging="568"/>
      </w:pPr>
      <w:rPr>
        <w:rFonts w:hint="default"/>
      </w:rPr>
    </w:lvl>
    <w:lvl w:ilvl="5" w:tplc="582E58B4">
      <w:start w:val="1"/>
      <w:numFmt w:val="bullet"/>
      <w:lvlText w:val="•"/>
      <w:lvlJc w:val="left"/>
      <w:pPr>
        <w:ind w:left="4911" w:hanging="568"/>
      </w:pPr>
      <w:rPr>
        <w:rFonts w:hint="default"/>
      </w:rPr>
    </w:lvl>
    <w:lvl w:ilvl="6" w:tplc="5E8CACE6">
      <w:start w:val="1"/>
      <w:numFmt w:val="bullet"/>
      <w:lvlText w:val="•"/>
      <w:lvlJc w:val="left"/>
      <w:pPr>
        <w:ind w:left="5638" w:hanging="568"/>
      </w:pPr>
      <w:rPr>
        <w:rFonts w:hint="default"/>
      </w:rPr>
    </w:lvl>
    <w:lvl w:ilvl="7" w:tplc="608E91CE">
      <w:start w:val="1"/>
      <w:numFmt w:val="bullet"/>
      <w:lvlText w:val="•"/>
      <w:lvlJc w:val="left"/>
      <w:pPr>
        <w:ind w:left="6365" w:hanging="568"/>
      </w:pPr>
      <w:rPr>
        <w:rFonts w:hint="default"/>
      </w:rPr>
    </w:lvl>
    <w:lvl w:ilvl="8" w:tplc="FB30F360">
      <w:start w:val="1"/>
      <w:numFmt w:val="bullet"/>
      <w:lvlText w:val="•"/>
      <w:lvlJc w:val="left"/>
      <w:pPr>
        <w:ind w:left="7092" w:hanging="568"/>
      </w:pPr>
      <w:rPr>
        <w:rFonts w:hint="default"/>
      </w:rPr>
    </w:lvl>
  </w:abstractNum>
  <w:abstractNum w:abstractNumId="35" w15:restartNumberingAfterBreak="0">
    <w:nsid w:val="67981002"/>
    <w:multiLevelType w:val="hybridMultilevel"/>
    <w:tmpl w:val="BAF49518"/>
    <w:lvl w:ilvl="0" w:tplc="2D244DE6">
      <w:start w:val="2"/>
      <w:numFmt w:val="decimal"/>
      <w:lvlText w:val="(%1)"/>
      <w:lvlJc w:val="left"/>
      <w:pPr>
        <w:ind w:left="101" w:hanging="570"/>
        <w:jc w:val="left"/>
      </w:pPr>
      <w:rPr>
        <w:rFonts w:ascii="Times New Roman" w:eastAsia="Times New Roman" w:hAnsi="Times New Roman" w:hint="default"/>
        <w:color w:val="302E2E"/>
        <w:sz w:val="22"/>
        <w:szCs w:val="22"/>
      </w:rPr>
    </w:lvl>
    <w:lvl w:ilvl="1" w:tplc="FD844CFC">
      <w:start w:val="1"/>
      <w:numFmt w:val="bullet"/>
      <w:lvlText w:val="•"/>
      <w:lvlJc w:val="left"/>
      <w:pPr>
        <w:ind w:left="953" w:hanging="570"/>
      </w:pPr>
      <w:rPr>
        <w:rFonts w:hint="default"/>
      </w:rPr>
    </w:lvl>
    <w:lvl w:ilvl="2" w:tplc="AEE2828E">
      <w:start w:val="1"/>
      <w:numFmt w:val="bullet"/>
      <w:lvlText w:val="•"/>
      <w:lvlJc w:val="left"/>
      <w:pPr>
        <w:ind w:left="1806" w:hanging="570"/>
      </w:pPr>
      <w:rPr>
        <w:rFonts w:hint="default"/>
      </w:rPr>
    </w:lvl>
    <w:lvl w:ilvl="3" w:tplc="E8083ACA">
      <w:start w:val="1"/>
      <w:numFmt w:val="bullet"/>
      <w:lvlText w:val="•"/>
      <w:lvlJc w:val="left"/>
      <w:pPr>
        <w:ind w:left="2658" w:hanging="570"/>
      </w:pPr>
      <w:rPr>
        <w:rFonts w:hint="default"/>
      </w:rPr>
    </w:lvl>
    <w:lvl w:ilvl="4" w:tplc="DE5C2CFA">
      <w:start w:val="1"/>
      <w:numFmt w:val="bullet"/>
      <w:lvlText w:val="•"/>
      <w:lvlJc w:val="left"/>
      <w:pPr>
        <w:ind w:left="3511" w:hanging="570"/>
      </w:pPr>
      <w:rPr>
        <w:rFonts w:hint="default"/>
      </w:rPr>
    </w:lvl>
    <w:lvl w:ilvl="5" w:tplc="D40C7694">
      <w:start w:val="1"/>
      <w:numFmt w:val="bullet"/>
      <w:lvlText w:val="•"/>
      <w:lvlJc w:val="left"/>
      <w:pPr>
        <w:ind w:left="4363" w:hanging="570"/>
      </w:pPr>
      <w:rPr>
        <w:rFonts w:hint="default"/>
      </w:rPr>
    </w:lvl>
    <w:lvl w:ilvl="6" w:tplc="6FA2F26E">
      <w:start w:val="1"/>
      <w:numFmt w:val="bullet"/>
      <w:lvlText w:val="•"/>
      <w:lvlJc w:val="left"/>
      <w:pPr>
        <w:ind w:left="5216" w:hanging="570"/>
      </w:pPr>
      <w:rPr>
        <w:rFonts w:hint="default"/>
      </w:rPr>
    </w:lvl>
    <w:lvl w:ilvl="7" w:tplc="1EFE3DA6">
      <w:start w:val="1"/>
      <w:numFmt w:val="bullet"/>
      <w:lvlText w:val="•"/>
      <w:lvlJc w:val="left"/>
      <w:pPr>
        <w:ind w:left="6068" w:hanging="570"/>
      </w:pPr>
      <w:rPr>
        <w:rFonts w:hint="default"/>
      </w:rPr>
    </w:lvl>
    <w:lvl w:ilvl="8" w:tplc="7A662652">
      <w:start w:val="1"/>
      <w:numFmt w:val="bullet"/>
      <w:lvlText w:val="•"/>
      <w:lvlJc w:val="left"/>
      <w:pPr>
        <w:ind w:left="6921" w:hanging="570"/>
      </w:pPr>
      <w:rPr>
        <w:rFonts w:hint="default"/>
      </w:rPr>
    </w:lvl>
  </w:abstractNum>
  <w:abstractNum w:abstractNumId="36" w15:restartNumberingAfterBreak="0">
    <w:nsid w:val="68CD5EC6"/>
    <w:multiLevelType w:val="hybridMultilevel"/>
    <w:tmpl w:val="3CECB826"/>
    <w:lvl w:ilvl="0" w:tplc="383CB2A2">
      <w:start w:val="2"/>
      <w:numFmt w:val="decimal"/>
      <w:lvlText w:val="(%1)"/>
      <w:lvlJc w:val="left"/>
      <w:pPr>
        <w:ind w:left="1235" w:hanging="568"/>
        <w:jc w:val="left"/>
      </w:pPr>
      <w:rPr>
        <w:rFonts w:ascii="Times New Roman" w:eastAsia="Times New Roman" w:hAnsi="Times New Roman" w:hint="default"/>
        <w:color w:val="302E2E"/>
        <w:sz w:val="22"/>
        <w:szCs w:val="22"/>
      </w:rPr>
    </w:lvl>
    <w:lvl w:ilvl="1" w:tplc="6722EDF2">
      <w:start w:val="1"/>
      <w:numFmt w:val="lowerLetter"/>
      <w:lvlText w:val="(%2)"/>
      <w:lvlJc w:val="left"/>
      <w:pPr>
        <w:ind w:left="1234" w:hanging="568"/>
        <w:jc w:val="left"/>
      </w:pPr>
      <w:rPr>
        <w:rFonts w:ascii="Times New Roman" w:eastAsia="Times New Roman" w:hAnsi="Times New Roman" w:hint="default"/>
        <w:color w:val="302E2E"/>
        <w:spacing w:val="-1"/>
        <w:w w:val="99"/>
        <w:sz w:val="22"/>
        <w:szCs w:val="22"/>
      </w:rPr>
    </w:lvl>
    <w:lvl w:ilvl="2" w:tplc="E0247AEE">
      <w:start w:val="1"/>
      <w:numFmt w:val="bullet"/>
      <w:lvlText w:val="•"/>
      <w:lvlJc w:val="left"/>
      <w:pPr>
        <w:ind w:left="2056" w:hanging="568"/>
      </w:pPr>
      <w:rPr>
        <w:rFonts w:hint="default"/>
      </w:rPr>
    </w:lvl>
    <w:lvl w:ilvl="3" w:tplc="860CEABC">
      <w:start w:val="1"/>
      <w:numFmt w:val="bullet"/>
      <w:lvlText w:val="•"/>
      <w:lvlJc w:val="left"/>
      <w:pPr>
        <w:ind w:left="2877" w:hanging="568"/>
      </w:pPr>
      <w:rPr>
        <w:rFonts w:hint="default"/>
      </w:rPr>
    </w:lvl>
    <w:lvl w:ilvl="4" w:tplc="C958F2B0">
      <w:start w:val="1"/>
      <w:numFmt w:val="bullet"/>
      <w:lvlText w:val="•"/>
      <w:lvlJc w:val="left"/>
      <w:pPr>
        <w:ind w:left="3698" w:hanging="568"/>
      </w:pPr>
      <w:rPr>
        <w:rFonts w:hint="default"/>
      </w:rPr>
    </w:lvl>
    <w:lvl w:ilvl="5" w:tplc="04848B5E">
      <w:start w:val="1"/>
      <w:numFmt w:val="bullet"/>
      <w:lvlText w:val="•"/>
      <w:lvlJc w:val="left"/>
      <w:pPr>
        <w:ind w:left="4520" w:hanging="568"/>
      </w:pPr>
      <w:rPr>
        <w:rFonts w:hint="default"/>
      </w:rPr>
    </w:lvl>
    <w:lvl w:ilvl="6" w:tplc="2886E902">
      <w:start w:val="1"/>
      <w:numFmt w:val="bullet"/>
      <w:lvlText w:val="•"/>
      <w:lvlJc w:val="left"/>
      <w:pPr>
        <w:ind w:left="5341" w:hanging="568"/>
      </w:pPr>
      <w:rPr>
        <w:rFonts w:hint="default"/>
      </w:rPr>
    </w:lvl>
    <w:lvl w:ilvl="7" w:tplc="818E8204">
      <w:start w:val="1"/>
      <w:numFmt w:val="bullet"/>
      <w:lvlText w:val="•"/>
      <w:lvlJc w:val="left"/>
      <w:pPr>
        <w:ind w:left="6162" w:hanging="568"/>
      </w:pPr>
      <w:rPr>
        <w:rFonts w:hint="default"/>
      </w:rPr>
    </w:lvl>
    <w:lvl w:ilvl="8" w:tplc="637ABCBA">
      <w:start w:val="1"/>
      <w:numFmt w:val="bullet"/>
      <w:lvlText w:val="•"/>
      <w:lvlJc w:val="left"/>
      <w:pPr>
        <w:ind w:left="6983" w:hanging="568"/>
      </w:pPr>
      <w:rPr>
        <w:rFonts w:hint="default"/>
      </w:rPr>
    </w:lvl>
  </w:abstractNum>
  <w:abstractNum w:abstractNumId="37"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8" w15:restartNumberingAfterBreak="0">
    <w:nsid w:val="758077FE"/>
    <w:multiLevelType w:val="hybridMultilevel"/>
    <w:tmpl w:val="3E4C36F6"/>
    <w:lvl w:ilvl="0" w:tplc="C76C1498">
      <w:start w:val="1"/>
      <w:numFmt w:val="lowerLetter"/>
      <w:lvlText w:val="(%1)"/>
      <w:lvlJc w:val="left"/>
      <w:pPr>
        <w:ind w:left="2004" w:hanging="569"/>
        <w:jc w:val="left"/>
      </w:pPr>
      <w:rPr>
        <w:rFonts w:ascii="Times New Roman" w:eastAsia="Times New Roman" w:hAnsi="Times New Roman" w:hint="default"/>
        <w:color w:val="302E2E"/>
        <w:spacing w:val="-1"/>
        <w:w w:val="99"/>
        <w:sz w:val="22"/>
        <w:szCs w:val="22"/>
      </w:rPr>
    </w:lvl>
    <w:lvl w:ilvl="1" w:tplc="75EA269C">
      <w:start w:val="1"/>
      <w:numFmt w:val="bullet"/>
      <w:lvlText w:val="•"/>
      <w:lvlJc w:val="left"/>
      <w:pPr>
        <w:ind w:left="2668" w:hanging="569"/>
      </w:pPr>
      <w:rPr>
        <w:rFonts w:hint="default"/>
      </w:rPr>
    </w:lvl>
    <w:lvl w:ilvl="2" w:tplc="7500F8F4">
      <w:start w:val="1"/>
      <w:numFmt w:val="bullet"/>
      <w:lvlText w:val="•"/>
      <w:lvlJc w:val="left"/>
      <w:pPr>
        <w:ind w:left="3333" w:hanging="569"/>
      </w:pPr>
      <w:rPr>
        <w:rFonts w:hint="default"/>
      </w:rPr>
    </w:lvl>
    <w:lvl w:ilvl="3" w:tplc="34389394">
      <w:start w:val="1"/>
      <w:numFmt w:val="bullet"/>
      <w:lvlText w:val="•"/>
      <w:lvlJc w:val="left"/>
      <w:pPr>
        <w:ind w:left="3997" w:hanging="569"/>
      </w:pPr>
      <w:rPr>
        <w:rFonts w:hint="default"/>
      </w:rPr>
    </w:lvl>
    <w:lvl w:ilvl="4" w:tplc="FC98E398">
      <w:start w:val="1"/>
      <w:numFmt w:val="bullet"/>
      <w:lvlText w:val="•"/>
      <w:lvlJc w:val="left"/>
      <w:pPr>
        <w:ind w:left="4661" w:hanging="569"/>
      </w:pPr>
      <w:rPr>
        <w:rFonts w:hint="default"/>
      </w:rPr>
    </w:lvl>
    <w:lvl w:ilvl="5" w:tplc="FA52E93A">
      <w:start w:val="1"/>
      <w:numFmt w:val="bullet"/>
      <w:lvlText w:val="•"/>
      <w:lvlJc w:val="left"/>
      <w:pPr>
        <w:ind w:left="5325" w:hanging="569"/>
      </w:pPr>
      <w:rPr>
        <w:rFonts w:hint="default"/>
      </w:rPr>
    </w:lvl>
    <w:lvl w:ilvl="6" w:tplc="0D98EBBE">
      <w:start w:val="1"/>
      <w:numFmt w:val="bullet"/>
      <w:lvlText w:val="•"/>
      <w:lvlJc w:val="left"/>
      <w:pPr>
        <w:ind w:left="5989" w:hanging="569"/>
      </w:pPr>
      <w:rPr>
        <w:rFonts w:hint="default"/>
      </w:rPr>
    </w:lvl>
    <w:lvl w:ilvl="7" w:tplc="739CBBA8">
      <w:start w:val="1"/>
      <w:numFmt w:val="bullet"/>
      <w:lvlText w:val="•"/>
      <w:lvlJc w:val="left"/>
      <w:pPr>
        <w:ind w:left="6653" w:hanging="569"/>
      </w:pPr>
      <w:rPr>
        <w:rFonts w:hint="default"/>
      </w:rPr>
    </w:lvl>
    <w:lvl w:ilvl="8" w:tplc="D44ABC52">
      <w:start w:val="1"/>
      <w:numFmt w:val="bullet"/>
      <w:lvlText w:val="•"/>
      <w:lvlJc w:val="left"/>
      <w:pPr>
        <w:ind w:left="7317" w:hanging="569"/>
      </w:pPr>
      <w:rPr>
        <w:rFonts w:hint="default"/>
      </w:rPr>
    </w:lvl>
  </w:abstractNum>
  <w:abstractNum w:abstractNumId="39" w15:restartNumberingAfterBreak="0">
    <w:nsid w:val="7637608D"/>
    <w:multiLevelType w:val="hybridMultilevel"/>
    <w:tmpl w:val="7C3CA84C"/>
    <w:lvl w:ilvl="0" w:tplc="00E82A04">
      <w:start w:val="2"/>
      <w:numFmt w:val="decimal"/>
      <w:lvlText w:val="(%1)"/>
      <w:lvlJc w:val="left"/>
      <w:pPr>
        <w:ind w:left="101" w:hanging="568"/>
        <w:jc w:val="left"/>
      </w:pPr>
      <w:rPr>
        <w:rFonts w:ascii="Times New Roman" w:eastAsia="Times New Roman" w:hAnsi="Times New Roman" w:hint="default"/>
        <w:color w:val="302E2E"/>
        <w:sz w:val="22"/>
        <w:szCs w:val="22"/>
      </w:rPr>
    </w:lvl>
    <w:lvl w:ilvl="1" w:tplc="6136C846">
      <w:start w:val="1"/>
      <w:numFmt w:val="bullet"/>
      <w:lvlText w:val="•"/>
      <w:lvlJc w:val="left"/>
      <w:pPr>
        <w:ind w:left="953" w:hanging="568"/>
      </w:pPr>
      <w:rPr>
        <w:rFonts w:hint="default"/>
      </w:rPr>
    </w:lvl>
    <w:lvl w:ilvl="2" w:tplc="D080587A">
      <w:start w:val="1"/>
      <w:numFmt w:val="bullet"/>
      <w:lvlText w:val="•"/>
      <w:lvlJc w:val="left"/>
      <w:pPr>
        <w:ind w:left="1806" w:hanging="568"/>
      </w:pPr>
      <w:rPr>
        <w:rFonts w:hint="default"/>
      </w:rPr>
    </w:lvl>
    <w:lvl w:ilvl="3" w:tplc="C906A7F4">
      <w:start w:val="1"/>
      <w:numFmt w:val="bullet"/>
      <w:lvlText w:val="•"/>
      <w:lvlJc w:val="left"/>
      <w:pPr>
        <w:ind w:left="2658" w:hanging="568"/>
      </w:pPr>
      <w:rPr>
        <w:rFonts w:hint="default"/>
      </w:rPr>
    </w:lvl>
    <w:lvl w:ilvl="4" w:tplc="B59E04AC">
      <w:start w:val="1"/>
      <w:numFmt w:val="bullet"/>
      <w:lvlText w:val="•"/>
      <w:lvlJc w:val="left"/>
      <w:pPr>
        <w:ind w:left="3511" w:hanging="568"/>
      </w:pPr>
      <w:rPr>
        <w:rFonts w:hint="default"/>
      </w:rPr>
    </w:lvl>
    <w:lvl w:ilvl="5" w:tplc="BD74B4CA">
      <w:start w:val="1"/>
      <w:numFmt w:val="bullet"/>
      <w:lvlText w:val="•"/>
      <w:lvlJc w:val="left"/>
      <w:pPr>
        <w:ind w:left="4363" w:hanging="568"/>
      </w:pPr>
      <w:rPr>
        <w:rFonts w:hint="default"/>
      </w:rPr>
    </w:lvl>
    <w:lvl w:ilvl="6" w:tplc="61903BA4">
      <w:start w:val="1"/>
      <w:numFmt w:val="bullet"/>
      <w:lvlText w:val="•"/>
      <w:lvlJc w:val="left"/>
      <w:pPr>
        <w:ind w:left="5216" w:hanging="568"/>
      </w:pPr>
      <w:rPr>
        <w:rFonts w:hint="default"/>
      </w:rPr>
    </w:lvl>
    <w:lvl w:ilvl="7" w:tplc="71846F36">
      <w:start w:val="1"/>
      <w:numFmt w:val="bullet"/>
      <w:lvlText w:val="•"/>
      <w:lvlJc w:val="left"/>
      <w:pPr>
        <w:ind w:left="6068" w:hanging="568"/>
      </w:pPr>
      <w:rPr>
        <w:rFonts w:hint="default"/>
      </w:rPr>
    </w:lvl>
    <w:lvl w:ilvl="8" w:tplc="D0305A1E">
      <w:start w:val="1"/>
      <w:numFmt w:val="bullet"/>
      <w:lvlText w:val="•"/>
      <w:lvlJc w:val="left"/>
      <w:pPr>
        <w:ind w:left="6921" w:hanging="568"/>
      </w:pPr>
      <w:rPr>
        <w:rFonts w:hint="default"/>
      </w:rPr>
    </w:lvl>
  </w:abstractNum>
  <w:abstractNum w:abstractNumId="40"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41" w15:restartNumberingAfterBreak="0">
    <w:nsid w:val="78F51759"/>
    <w:multiLevelType w:val="hybridMultilevel"/>
    <w:tmpl w:val="E42E5858"/>
    <w:lvl w:ilvl="0" w:tplc="943C335E">
      <w:start w:val="1"/>
      <w:numFmt w:val="decimal"/>
      <w:lvlText w:val="%1."/>
      <w:lvlJc w:val="left"/>
      <w:pPr>
        <w:ind w:left="667" w:hanging="567"/>
        <w:jc w:val="left"/>
      </w:pPr>
      <w:rPr>
        <w:rFonts w:ascii="Times New Roman" w:eastAsia="Times New Roman" w:hAnsi="Times New Roman" w:hint="default"/>
        <w:color w:val="302E2E"/>
        <w:sz w:val="22"/>
        <w:szCs w:val="22"/>
      </w:rPr>
    </w:lvl>
    <w:lvl w:ilvl="1" w:tplc="1C181396">
      <w:start w:val="1"/>
      <w:numFmt w:val="decimal"/>
      <w:lvlText w:val="%2."/>
      <w:lvlJc w:val="left"/>
      <w:pPr>
        <w:ind w:left="101" w:hanging="569"/>
        <w:jc w:val="right"/>
      </w:pPr>
      <w:rPr>
        <w:rFonts w:ascii="Times New Roman" w:eastAsia="Times New Roman" w:hAnsi="Times New Roman" w:hint="default"/>
        <w:b/>
        <w:bCs/>
        <w:color w:val="302E2E"/>
        <w:spacing w:val="-1"/>
        <w:sz w:val="22"/>
        <w:szCs w:val="22"/>
      </w:rPr>
    </w:lvl>
    <w:lvl w:ilvl="2" w:tplc="C79088C2">
      <w:start w:val="1"/>
      <w:numFmt w:val="bullet"/>
      <w:lvlText w:val="•"/>
      <w:lvlJc w:val="left"/>
      <w:pPr>
        <w:ind w:left="1543" w:hanging="569"/>
      </w:pPr>
      <w:rPr>
        <w:rFonts w:hint="default"/>
      </w:rPr>
    </w:lvl>
    <w:lvl w:ilvl="3" w:tplc="F624723E">
      <w:start w:val="1"/>
      <w:numFmt w:val="bullet"/>
      <w:lvlText w:val="•"/>
      <w:lvlJc w:val="left"/>
      <w:pPr>
        <w:ind w:left="2418" w:hanging="569"/>
      </w:pPr>
      <w:rPr>
        <w:rFonts w:hint="default"/>
      </w:rPr>
    </w:lvl>
    <w:lvl w:ilvl="4" w:tplc="2DEAE90A">
      <w:start w:val="1"/>
      <w:numFmt w:val="bullet"/>
      <w:lvlText w:val="•"/>
      <w:lvlJc w:val="left"/>
      <w:pPr>
        <w:ind w:left="3293" w:hanging="569"/>
      </w:pPr>
      <w:rPr>
        <w:rFonts w:hint="default"/>
      </w:rPr>
    </w:lvl>
    <w:lvl w:ilvl="5" w:tplc="A57E737E">
      <w:start w:val="1"/>
      <w:numFmt w:val="bullet"/>
      <w:lvlText w:val="•"/>
      <w:lvlJc w:val="left"/>
      <w:pPr>
        <w:ind w:left="4169" w:hanging="569"/>
      </w:pPr>
      <w:rPr>
        <w:rFonts w:hint="default"/>
      </w:rPr>
    </w:lvl>
    <w:lvl w:ilvl="6" w:tplc="251C0934">
      <w:start w:val="1"/>
      <w:numFmt w:val="bullet"/>
      <w:lvlText w:val="•"/>
      <w:lvlJc w:val="left"/>
      <w:pPr>
        <w:ind w:left="5044" w:hanging="569"/>
      </w:pPr>
      <w:rPr>
        <w:rFonts w:hint="default"/>
      </w:rPr>
    </w:lvl>
    <w:lvl w:ilvl="7" w:tplc="7C962842">
      <w:start w:val="1"/>
      <w:numFmt w:val="bullet"/>
      <w:lvlText w:val="•"/>
      <w:lvlJc w:val="left"/>
      <w:pPr>
        <w:ind w:left="5919" w:hanging="569"/>
      </w:pPr>
      <w:rPr>
        <w:rFonts w:hint="default"/>
      </w:rPr>
    </w:lvl>
    <w:lvl w:ilvl="8" w:tplc="CD141DEA">
      <w:start w:val="1"/>
      <w:numFmt w:val="bullet"/>
      <w:lvlText w:val="•"/>
      <w:lvlJc w:val="left"/>
      <w:pPr>
        <w:ind w:left="6795" w:hanging="569"/>
      </w:pPr>
      <w:rPr>
        <w:rFonts w:hint="default"/>
      </w:rPr>
    </w:lvl>
  </w:abstractNum>
  <w:abstractNum w:abstractNumId="42" w15:restartNumberingAfterBreak="0">
    <w:nsid w:val="7ACB1115"/>
    <w:multiLevelType w:val="hybridMultilevel"/>
    <w:tmpl w:val="1E4825FC"/>
    <w:lvl w:ilvl="0" w:tplc="BB74E550">
      <w:start w:val="2"/>
      <w:numFmt w:val="decimal"/>
      <w:lvlText w:val="(%1)"/>
      <w:lvlJc w:val="left"/>
      <w:pPr>
        <w:ind w:left="871" w:hanging="569"/>
        <w:jc w:val="left"/>
      </w:pPr>
      <w:rPr>
        <w:rFonts w:ascii="Times New Roman" w:eastAsia="Times New Roman" w:hAnsi="Times New Roman" w:hint="default"/>
        <w:color w:val="302E2E"/>
        <w:sz w:val="22"/>
        <w:szCs w:val="22"/>
      </w:rPr>
    </w:lvl>
    <w:lvl w:ilvl="1" w:tplc="B2F4D114">
      <w:start w:val="1"/>
      <w:numFmt w:val="bullet"/>
      <w:lvlText w:val="•"/>
      <w:lvlJc w:val="left"/>
      <w:pPr>
        <w:ind w:left="1649" w:hanging="569"/>
      </w:pPr>
      <w:rPr>
        <w:rFonts w:hint="default"/>
      </w:rPr>
    </w:lvl>
    <w:lvl w:ilvl="2" w:tplc="71A0A360">
      <w:start w:val="1"/>
      <w:numFmt w:val="bullet"/>
      <w:lvlText w:val="•"/>
      <w:lvlJc w:val="left"/>
      <w:pPr>
        <w:ind w:left="2426" w:hanging="569"/>
      </w:pPr>
      <w:rPr>
        <w:rFonts w:hint="default"/>
      </w:rPr>
    </w:lvl>
    <w:lvl w:ilvl="3" w:tplc="408CCC62">
      <w:start w:val="1"/>
      <w:numFmt w:val="bullet"/>
      <w:lvlText w:val="•"/>
      <w:lvlJc w:val="left"/>
      <w:pPr>
        <w:ind w:left="3204" w:hanging="569"/>
      </w:pPr>
      <w:rPr>
        <w:rFonts w:hint="default"/>
      </w:rPr>
    </w:lvl>
    <w:lvl w:ilvl="4" w:tplc="403482F0">
      <w:start w:val="1"/>
      <w:numFmt w:val="bullet"/>
      <w:lvlText w:val="•"/>
      <w:lvlJc w:val="left"/>
      <w:pPr>
        <w:ind w:left="3981" w:hanging="569"/>
      </w:pPr>
      <w:rPr>
        <w:rFonts w:hint="default"/>
      </w:rPr>
    </w:lvl>
    <w:lvl w:ilvl="5" w:tplc="B734FD88">
      <w:start w:val="1"/>
      <w:numFmt w:val="bullet"/>
      <w:lvlText w:val="•"/>
      <w:lvlJc w:val="left"/>
      <w:pPr>
        <w:ind w:left="4758" w:hanging="569"/>
      </w:pPr>
      <w:rPr>
        <w:rFonts w:hint="default"/>
      </w:rPr>
    </w:lvl>
    <w:lvl w:ilvl="6" w:tplc="D63EC17C">
      <w:start w:val="1"/>
      <w:numFmt w:val="bullet"/>
      <w:lvlText w:val="•"/>
      <w:lvlJc w:val="left"/>
      <w:pPr>
        <w:ind w:left="5536" w:hanging="569"/>
      </w:pPr>
      <w:rPr>
        <w:rFonts w:hint="default"/>
      </w:rPr>
    </w:lvl>
    <w:lvl w:ilvl="7" w:tplc="32AC7476">
      <w:start w:val="1"/>
      <w:numFmt w:val="bullet"/>
      <w:lvlText w:val="•"/>
      <w:lvlJc w:val="left"/>
      <w:pPr>
        <w:ind w:left="6313" w:hanging="569"/>
      </w:pPr>
      <w:rPr>
        <w:rFonts w:hint="default"/>
      </w:rPr>
    </w:lvl>
    <w:lvl w:ilvl="8" w:tplc="365CC386">
      <w:start w:val="1"/>
      <w:numFmt w:val="bullet"/>
      <w:lvlText w:val="•"/>
      <w:lvlJc w:val="left"/>
      <w:pPr>
        <w:ind w:left="7091" w:hanging="569"/>
      </w:pPr>
      <w:rPr>
        <w:rFonts w:hint="default"/>
      </w:rPr>
    </w:lvl>
  </w:abstractNum>
  <w:num w:numId="1">
    <w:abstractNumId w:val="0"/>
  </w:num>
  <w:num w:numId="2">
    <w:abstractNumId w:val="40"/>
  </w:num>
  <w:num w:numId="3">
    <w:abstractNumId w:val="2"/>
  </w:num>
  <w:num w:numId="4">
    <w:abstractNumId w:val="32"/>
  </w:num>
  <w:num w:numId="5">
    <w:abstractNumId w:val="16"/>
  </w:num>
  <w:num w:numId="6">
    <w:abstractNumId w:val="37"/>
  </w:num>
  <w:num w:numId="7">
    <w:abstractNumId w:val="24"/>
  </w:num>
  <w:num w:numId="8">
    <w:abstractNumId w:val="31"/>
  </w:num>
  <w:num w:numId="9">
    <w:abstractNumId w:val="20"/>
  </w:num>
  <w:num w:numId="10">
    <w:abstractNumId w:val="27"/>
  </w:num>
  <w:num w:numId="11">
    <w:abstractNumId w:val="38"/>
  </w:num>
  <w:num w:numId="12">
    <w:abstractNumId w:val="1"/>
  </w:num>
  <w:num w:numId="13">
    <w:abstractNumId w:val="6"/>
  </w:num>
  <w:num w:numId="14">
    <w:abstractNumId w:val="25"/>
  </w:num>
  <w:num w:numId="15">
    <w:abstractNumId w:val="23"/>
  </w:num>
  <w:num w:numId="16">
    <w:abstractNumId w:val="4"/>
  </w:num>
  <w:num w:numId="17">
    <w:abstractNumId w:val="33"/>
  </w:num>
  <w:num w:numId="18">
    <w:abstractNumId w:val="7"/>
  </w:num>
  <w:num w:numId="19">
    <w:abstractNumId w:val="34"/>
  </w:num>
  <w:num w:numId="20">
    <w:abstractNumId w:val="9"/>
  </w:num>
  <w:num w:numId="21">
    <w:abstractNumId w:val="8"/>
  </w:num>
  <w:num w:numId="22">
    <w:abstractNumId w:val="22"/>
  </w:num>
  <w:num w:numId="23">
    <w:abstractNumId w:val="29"/>
  </w:num>
  <w:num w:numId="24">
    <w:abstractNumId w:val="36"/>
  </w:num>
  <w:num w:numId="25">
    <w:abstractNumId w:val="35"/>
  </w:num>
  <w:num w:numId="26">
    <w:abstractNumId w:val="17"/>
  </w:num>
  <w:num w:numId="27">
    <w:abstractNumId w:val="42"/>
  </w:num>
  <w:num w:numId="28">
    <w:abstractNumId w:val="26"/>
  </w:num>
  <w:num w:numId="29">
    <w:abstractNumId w:val="10"/>
  </w:num>
  <w:num w:numId="30">
    <w:abstractNumId w:val="15"/>
  </w:num>
  <w:num w:numId="31">
    <w:abstractNumId w:val="12"/>
  </w:num>
  <w:num w:numId="32">
    <w:abstractNumId w:val="13"/>
  </w:num>
  <w:num w:numId="33">
    <w:abstractNumId w:val="39"/>
  </w:num>
  <w:num w:numId="34">
    <w:abstractNumId w:val="28"/>
  </w:num>
  <w:num w:numId="35">
    <w:abstractNumId w:val="19"/>
  </w:num>
  <w:num w:numId="36">
    <w:abstractNumId w:val="3"/>
  </w:num>
  <w:num w:numId="37">
    <w:abstractNumId w:val="18"/>
  </w:num>
  <w:num w:numId="38">
    <w:abstractNumId w:val="5"/>
  </w:num>
  <w:num w:numId="39">
    <w:abstractNumId w:val="30"/>
  </w:num>
  <w:num w:numId="40">
    <w:abstractNumId w:val="11"/>
  </w:num>
  <w:num w:numId="41">
    <w:abstractNumId w:val="21"/>
  </w:num>
  <w:num w:numId="42">
    <w:abstractNumId w:val="14"/>
  </w:num>
  <w:num w:numId="43">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xNzYzMzUxNjW0MDBT0lEKTi0uzszPAykwrAUAIIvq1ywAAAA="/>
  </w:docVars>
  <w:rsids>
    <w:rsidRoot w:val="00A973DB"/>
    <w:rsid w:val="00000812"/>
    <w:rsid w:val="00003DCF"/>
    <w:rsid w:val="00004F6B"/>
    <w:rsid w:val="00005EE8"/>
    <w:rsid w:val="00010B81"/>
    <w:rsid w:val="000133A8"/>
    <w:rsid w:val="00022269"/>
    <w:rsid w:val="00023D2F"/>
    <w:rsid w:val="000242FF"/>
    <w:rsid w:val="00024D3E"/>
    <w:rsid w:val="00044972"/>
    <w:rsid w:val="00045A94"/>
    <w:rsid w:val="000608EE"/>
    <w:rsid w:val="000614EF"/>
    <w:rsid w:val="000622BB"/>
    <w:rsid w:val="00064C9C"/>
    <w:rsid w:val="0006517C"/>
    <w:rsid w:val="00066DEF"/>
    <w:rsid w:val="0007067C"/>
    <w:rsid w:val="000744EC"/>
    <w:rsid w:val="00074AFC"/>
    <w:rsid w:val="000757E1"/>
    <w:rsid w:val="00077C38"/>
    <w:rsid w:val="00080C29"/>
    <w:rsid w:val="00080C45"/>
    <w:rsid w:val="000814D8"/>
    <w:rsid w:val="000835C8"/>
    <w:rsid w:val="00084A4D"/>
    <w:rsid w:val="000A2439"/>
    <w:rsid w:val="000A4D98"/>
    <w:rsid w:val="000B4FB6"/>
    <w:rsid w:val="000B54EB"/>
    <w:rsid w:val="000B60FA"/>
    <w:rsid w:val="000C01AC"/>
    <w:rsid w:val="000C3C7B"/>
    <w:rsid w:val="000C416E"/>
    <w:rsid w:val="000C5263"/>
    <w:rsid w:val="000D170F"/>
    <w:rsid w:val="000D3B3A"/>
    <w:rsid w:val="000E21FC"/>
    <w:rsid w:val="000E2D73"/>
    <w:rsid w:val="000E427F"/>
    <w:rsid w:val="000E5C90"/>
    <w:rsid w:val="000F1E72"/>
    <w:rsid w:val="000F4429"/>
    <w:rsid w:val="000F7993"/>
    <w:rsid w:val="001128C3"/>
    <w:rsid w:val="00121135"/>
    <w:rsid w:val="00133371"/>
    <w:rsid w:val="00142743"/>
    <w:rsid w:val="00143E17"/>
    <w:rsid w:val="00152AB1"/>
    <w:rsid w:val="001565F4"/>
    <w:rsid w:val="00157469"/>
    <w:rsid w:val="0015761F"/>
    <w:rsid w:val="001636EC"/>
    <w:rsid w:val="00164718"/>
    <w:rsid w:val="001761C1"/>
    <w:rsid w:val="00186652"/>
    <w:rsid w:val="001A0CE0"/>
    <w:rsid w:val="001B032A"/>
    <w:rsid w:val="001B0E17"/>
    <w:rsid w:val="001B2C14"/>
    <w:rsid w:val="001B66AB"/>
    <w:rsid w:val="001C1B1A"/>
    <w:rsid w:val="001C3895"/>
    <w:rsid w:val="001D22A0"/>
    <w:rsid w:val="001D6485"/>
    <w:rsid w:val="001E2B91"/>
    <w:rsid w:val="001E402E"/>
    <w:rsid w:val="001E42D4"/>
    <w:rsid w:val="001F2A4A"/>
    <w:rsid w:val="00213209"/>
    <w:rsid w:val="00221C58"/>
    <w:rsid w:val="002333BA"/>
    <w:rsid w:val="0023567D"/>
    <w:rsid w:val="00247639"/>
    <w:rsid w:val="00255B09"/>
    <w:rsid w:val="00261EC4"/>
    <w:rsid w:val="00265308"/>
    <w:rsid w:val="002655B6"/>
    <w:rsid w:val="00275EF6"/>
    <w:rsid w:val="00280DCD"/>
    <w:rsid w:val="002831B8"/>
    <w:rsid w:val="00286A4D"/>
    <w:rsid w:val="00286E57"/>
    <w:rsid w:val="002907F0"/>
    <w:rsid w:val="002964E7"/>
    <w:rsid w:val="002A044B"/>
    <w:rsid w:val="002A1FBD"/>
    <w:rsid w:val="002A6CF2"/>
    <w:rsid w:val="002B4E1F"/>
    <w:rsid w:val="002B5EDE"/>
    <w:rsid w:val="002D1D4C"/>
    <w:rsid w:val="002D281F"/>
    <w:rsid w:val="002D4ED3"/>
    <w:rsid w:val="002E3094"/>
    <w:rsid w:val="002F332A"/>
    <w:rsid w:val="002F4347"/>
    <w:rsid w:val="00304858"/>
    <w:rsid w:val="00310375"/>
    <w:rsid w:val="00312523"/>
    <w:rsid w:val="003135E5"/>
    <w:rsid w:val="00317F5A"/>
    <w:rsid w:val="00330E75"/>
    <w:rsid w:val="00332A15"/>
    <w:rsid w:val="00336B1F"/>
    <w:rsid w:val="003407C1"/>
    <w:rsid w:val="00342579"/>
    <w:rsid w:val="003449A3"/>
    <w:rsid w:val="00354DF2"/>
    <w:rsid w:val="0035589F"/>
    <w:rsid w:val="00363299"/>
    <w:rsid w:val="00363E94"/>
    <w:rsid w:val="00366718"/>
    <w:rsid w:val="0037208D"/>
    <w:rsid w:val="003778DA"/>
    <w:rsid w:val="00377FBD"/>
    <w:rsid w:val="00380973"/>
    <w:rsid w:val="00380CF7"/>
    <w:rsid w:val="003837C6"/>
    <w:rsid w:val="00394930"/>
    <w:rsid w:val="00394B3B"/>
    <w:rsid w:val="003A5DAC"/>
    <w:rsid w:val="003B440D"/>
    <w:rsid w:val="003B6581"/>
    <w:rsid w:val="003C37A0"/>
    <w:rsid w:val="003C5F5A"/>
    <w:rsid w:val="003C7232"/>
    <w:rsid w:val="003D233B"/>
    <w:rsid w:val="003D4EAA"/>
    <w:rsid w:val="003D76EF"/>
    <w:rsid w:val="003E0F67"/>
    <w:rsid w:val="003E2DE5"/>
    <w:rsid w:val="003E6206"/>
    <w:rsid w:val="003E63F6"/>
    <w:rsid w:val="003E76D6"/>
    <w:rsid w:val="003F4E38"/>
    <w:rsid w:val="003F6D96"/>
    <w:rsid w:val="00401FBB"/>
    <w:rsid w:val="00406360"/>
    <w:rsid w:val="00416A53"/>
    <w:rsid w:val="00424C03"/>
    <w:rsid w:val="00426221"/>
    <w:rsid w:val="004347BA"/>
    <w:rsid w:val="00443021"/>
    <w:rsid w:val="00453046"/>
    <w:rsid w:val="00453682"/>
    <w:rsid w:val="00456986"/>
    <w:rsid w:val="00466077"/>
    <w:rsid w:val="00472E3B"/>
    <w:rsid w:val="00474D22"/>
    <w:rsid w:val="00481E77"/>
    <w:rsid w:val="00491FC6"/>
    <w:rsid w:val="004920DB"/>
    <w:rsid w:val="00494F0F"/>
    <w:rsid w:val="0049507E"/>
    <w:rsid w:val="004A01D1"/>
    <w:rsid w:val="004B13C6"/>
    <w:rsid w:val="004B572E"/>
    <w:rsid w:val="004B5A3C"/>
    <w:rsid w:val="004B6722"/>
    <w:rsid w:val="004C1DA0"/>
    <w:rsid w:val="004D0854"/>
    <w:rsid w:val="004D2FFC"/>
    <w:rsid w:val="004D421D"/>
    <w:rsid w:val="004D67C8"/>
    <w:rsid w:val="004E4868"/>
    <w:rsid w:val="004E5244"/>
    <w:rsid w:val="004F3582"/>
    <w:rsid w:val="004F7202"/>
    <w:rsid w:val="004F72F4"/>
    <w:rsid w:val="00501CAB"/>
    <w:rsid w:val="00503297"/>
    <w:rsid w:val="0050449C"/>
    <w:rsid w:val="005101FF"/>
    <w:rsid w:val="00512242"/>
    <w:rsid w:val="00512DA3"/>
    <w:rsid w:val="00514000"/>
    <w:rsid w:val="00515D04"/>
    <w:rsid w:val="00524ECC"/>
    <w:rsid w:val="00527ABE"/>
    <w:rsid w:val="00532451"/>
    <w:rsid w:val="0053340A"/>
    <w:rsid w:val="0053433C"/>
    <w:rsid w:val="00541101"/>
    <w:rsid w:val="00542D73"/>
    <w:rsid w:val="00552CE0"/>
    <w:rsid w:val="0055440A"/>
    <w:rsid w:val="0056066A"/>
    <w:rsid w:val="005610DE"/>
    <w:rsid w:val="005646F3"/>
    <w:rsid w:val="0056541D"/>
    <w:rsid w:val="00572B50"/>
    <w:rsid w:val="00574AEC"/>
    <w:rsid w:val="00577B02"/>
    <w:rsid w:val="00582A2E"/>
    <w:rsid w:val="0058749F"/>
    <w:rsid w:val="005955EA"/>
    <w:rsid w:val="00597B78"/>
    <w:rsid w:val="005A2789"/>
    <w:rsid w:val="005B1B03"/>
    <w:rsid w:val="005B23AF"/>
    <w:rsid w:val="005B5732"/>
    <w:rsid w:val="005C25CF"/>
    <w:rsid w:val="005C303C"/>
    <w:rsid w:val="005C7F82"/>
    <w:rsid w:val="005D0866"/>
    <w:rsid w:val="005D537D"/>
    <w:rsid w:val="005D5858"/>
    <w:rsid w:val="005D5C82"/>
    <w:rsid w:val="005D5CAF"/>
    <w:rsid w:val="005E0DE1"/>
    <w:rsid w:val="005E75FD"/>
    <w:rsid w:val="00601274"/>
    <w:rsid w:val="00604AAC"/>
    <w:rsid w:val="00607964"/>
    <w:rsid w:val="00613086"/>
    <w:rsid w:val="0062075A"/>
    <w:rsid w:val="006271AA"/>
    <w:rsid w:val="00634DA7"/>
    <w:rsid w:val="006350C4"/>
    <w:rsid w:val="006411D3"/>
    <w:rsid w:val="00642844"/>
    <w:rsid w:val="0064409B"/>
    <w:rsid w:val="00645C44"/>
    <w:rsid w:val="00651EA5"/>
    <w:rsid w:val="0065745C"/>
    <w:rsid w:val="00660511"/>
    <w:rsid w:val="006674F8"/>
    <w:rsid w:val="00672978"/>
    <w:rsid w:val="006737D3"/>
    <w:rsid w:val="0067435B"/>
    <w:rsid w:val="00686F6A"/>
    <w:rsid w:val="00687058"/>
    <w:rsid w:val="00694677"/>
    <w:rsid w:val="00697FAC"/>
    <w:rsid w:val="006A03A3"/>
    <w:rsid w:val="006A11C3"/>
    <w:rsid w:val="006A6EA7"/>
    <w:rsid w:val="006A74BC"/>
    <w:rsid w:val="006B503F"/>
    <w:rsid w:val="006B64A8"/>
    <w:rsid w:val="006C24CB"/>
    <w:rsid w:val="006C6020"/>
    <w:rsid w:val="006D0225"/>
    <w:rsid w:val="006D1681"/>
    <w:rsid w:val="006D2D31"/>
    <w:rsid w:val="006D2E1F"/>
    <w:rsid w:val="006F594C"/>
    <w:rsid w:val="006F7F2A"/>
    <w:rsid w:val="00701118"/>
    <w:rsid w:val="00704C6B"/>
    <w:rsid w:val="00705BD4"/>
    <w:rsid w:val="00706159"/>
    <w:rsid w:val="007107EE"/>
    <w:rsid w:val="00714BA2"/>
    <w:rsid w:val="007166C4"/>
    <w:rsid w:val="007211A4"/>
    <w:rsid w:val="00726D6D"/>
    <w:rsid w:val="00727E48"/>
    <w:rsid w:val="00732D8B"/>
    <w:rsid w:val="00737805"/>
    <w:rsid w:val="00740FDE"/>
    <w:rsid w:val="00746B11"/>
    <w:rsid w:val="007472C3"/>
    <w:rsid w:val="0075097C"/>
    <w:rsid w:val="00752131"/>
    <w:rsid w:val="00760524"/>
    <w:rsid w:val="00760B40"/>
    <w:rsid w:val="00772C52"/>
    <w:rsid w:val="0078005A"/>
    <w:rsid w:val="007826D3"/>
    <w:rsid w:val="00793315"/>
    <w:rsid w:val="007A0311"/>
    <w:rsid w:val="007A4003"/>
    <w:rsid w:val="007A5F9C"/>
    <w:rsid w:val="007C01FC"/>
    <w:rsid w:val="007C2592"/>
    <w:rsid w:val="007C25E7"/>
    <w:rsid w:val="007C276C"/>
    <w:rsid w:val="007D4551"/>
    <w:rsid w:val="007E1918"/>
    <w:rsid w:val="007E28A1"/>
    <w:rsid w:val="007E2B35"/>
    <w:rsid w:val="007E30CA"/>
    <w:rsid w:val="007E461E"/>
    <w:rsid w:val="007E4620"/>
    <w:rsid w:val="007E4FEC"/>
    <w:rsid w:val="007E5CEF"/>
    <w:rsid w:val="007F010C"/>
    <w:rsid w:val="007F1473"/>
    <w:rsid w:val="007F365E"/>
    <w:rsid w:val="007F45A7"/>
    <w:rsid w:val="00800A2F"/>
    <w:rsid w:val="008049DB"/>
    <w:rsid w:val="00806ACE"/>
    <w:rsid w:val="00807638"/>
    <w:rsid w:val="008115CD"/>
    <w:rsid w:val="008228DB"/>
    <w:rsid w:val="00825C43"/>
    <w:rsid w:val="008264C8"/>
    <w:rsid w:val="0083145E"/>
    <w:rsid w:val="008351B0"/>
    <w:rsid w:val="0084469D"/>
    <w:rsid w:val="00844B2D"/>
    <w:rsid w:val="00856CD9"/>
    <w:rsid w:val="008604B2"/>
    <w:rsid w:val="00861DFE"/>
    <w:rsid w:val="00862825"/>
    <w:rsid w:val="00874F6F"/>
    <w:rsid w:val="00875062"/>
    <w:rsid w:val="008754D1"/>
    <w:rsid w:val="0087687F"/>
    <w:rsid w:val="00886238"/>
    <w:rsid w:val="00892211"/>
    <w:rsid w:val="008938F7"/>
    <w:rsid w:val="008956EA"/>
    <w:rsid w:val="008972AF"/>
    <w:rsid w:val="008A053C"/>
    <w:rsid w:val="008A523D"/>
    <w:rsid w:val="008A6BB2"/>
    <w:rsid w:val="008A6ECA"/>
    <w:rsid w:val="008B3137"/>
    <w:rsid w:val="008B3CA3"/>
    <w:rsid w:val="008B568D"/>
    <w:rsid w:val="008B5FE3"/>
    <w:rsid w:val="008C2C1A"/>
    <w:rsid w:val="008D3142"/>
    <w:rsid w:val="008D551A"/>
    <w:rsid w:val="008D7F66"/>
    <w:rsid w:val="00901BEF"/>
    <w:rsid w:val="009026ED"/>
    <w:rsid w:val="009055B3"/>
    <w:rsid w:val="00905B0F"/>
    <w:rsid w:val="00906749"/>
    <w:rsid w:val="00912197"/>
    <w:rsid w:val="00914263"/>
    <w:rsid w:val="00916EA4"/>
    <w:rsid w:val="009202D3"/>
    <w:rsid w:val="00922786"/>
    <w:rsid w:val="0093242F"/>
    <w:rsid w:val="00933C53"/>
    <w:rsid w:val="00940A34"/>
    <w:rsid w:val="0094272F"/>
    <w:rsid w:val="0094680E"/>
    <w:rsid w:val="00950C66"/>
    <w:rsid w:val="00961AC0"/>
    <w:rsid w:val="00963D1F"/>
    <w:rsid w:val="00965D02"/>
    <w:rsid w:val="009674A5"/>
    <w:rsid w:val="0097618B"/>
    <w:rsid w:val="009774F9"/>
    <w:rsid w:val="009822B7"/>
    <w:rsid w:val="009830C2"/>
    <w:rsid w:val="0099219B"/>
    <w:rsid w:val="00993997"/>
    <w:rsid w:val="009968F2"/>
    <w:rsid w:val="009A03CE"/>
    <w:rsid w:val="009A393E"/>
    <w:rsid w:val="009A4AF1"/>
    <w:rsid w:val="009A73DE"/>
    <w:rsid w:val="009B0E42"/>
    <w:rsid w:val="009B0E71"/>
    <w:rsid w:val="009D3443"/>
    <w:rsid w:val="009D3DBD"/>
    <w:rsid w:val="009E2ABD"/>
    <w:rsid w:val="009E66C3"/>
    <w:rsid w:val="009E79BE"/>
    <w:rsid w:val="009F0F2B"/>
    <w:rsid w:val="009F33C9"/>
    <w:rsid w:val="009F4A96"/>
    <w:rsid w:val="009F7600"/>
    <w:rsid w:val="009F7CC2"/>
    <w:rsid w:val="00A03365"/>
    <w:rsid w:val="00A03C4B"/>
    <w:rsid w:val="00A07879"/>
    <w:rsid w:val="00A127F9"/>
    <w:rsid w:val="00A1474E"/>
    <w:rsid w:val="00A1618E"/>
    <w:rsid w:val="00A23E01"/>
    <w:rsid w:val="00A24135"/>
    <w:rsid w:val="00A25C8D"/>
    <w:rsid w:val="00A3539C"/>
    <w:rsid w:val="00A41A02"/>
    <w:rsid w:val="00A45EF8"/>
    <w:rsid w:val="00A50D6A"/>
    <w:rsid w:val="00A54674"/>
    <w:rsid w:val="00A60798"/>
    <w:rsid w:val="00A60BC7"/>
    <w:rsid w:val="00A62552"/>
    <w:rsid w:val="00A65C80"/>
    <w:rsid w:val="00A7060B"/>
    <w:rsid w:val="00A7067C"/>
    <w:rsid w:val="00A927B8"/>
    <w:rsid w:val="00A92C42"/>
    <w:rsid w:val="00A96B49"/>
    <w:rsid w:val="00A96D72"/>
    <w:rsid w:val="00A973DB"/>
    <w:rsid w:val="00AA24D4"/>
    <w:rsid w:val="00AA3186"/>
    <w:rsid w:val="00AA41AD"/>
    <w:rsid w:val="00AA4277"/>
    <w:rsid w:val="00AB3AEC"/>
    <w:rsid w:val="00AB4E72"/>
    <w:rsid w:val="00AB5B30"/>
    <w:rsid w:val="00AC0484"/>
    <w:rsid w:val="00AC2203"/>
    <w:rsid w:val="00AC2903"/>
    <w:rsid w:val="00AC48A2"/>
    <w:rsid w:val="00AC4FD6"/>
    <w:rsid w:val="00AC571E"/>
    <w:rsid w:val="00AD2FDB"/>
    <w:rsid w:val="00AE6B19"/>
    <w:rsid w:val="00AF43EC"/>
    <w:rsid w:val="00AF4B41"/>
    <w:rsid w:val="00AF5241"/>
    <w:rsid w:val="00B029A1"/>
    <w:rsid w:val="00B05653"/>
    <w:rsid w:val="00B13906"/>
    <w:rsid w:val="00B15262"/>
    <w:rsid w:val="00B173DC"/>
    <w:rsid w:val="00B2275A"/>
    <w:rsid w:val="00B23CAE"/>
    <w:rsid w:val="00B26C33"/>
    <w:rsid w:val="00B26E11"/>
    <w:rsid w:val="00B32D65"/>
    <w:rsid w:val="00B34C80"/>
    <w:rsid w:val="00B4106D"/>
    <w:rsid w:val="00B44C4A"/>
    <w:rsid w:val="00B47524"/>
    <w:rsid w:val="00B55602"/>
    <w:rsid w:val="00B61E7F"/>
    <w:rsid w:val="00B70D69"/>
    <w:rsid w:val="00B74BEC"/>
    <w:rsid w:val="00B774F8"/>
    <w:rsid w:val="00B82FF5"/>
    <w:rsid w:val="00B8798B"/>
    <w:rsid w:val="00B87FDA"/>
    <w:rsid w:val="00B94F2F"/>
    <w:rsid w:val="00BA6B35"/>
    <w:rsid w:val="00BC3E37"/>
    <w:rsid w:val="00BD4143"/>
    <w:rsid w:val="00BD5386"/>
    <w:rsid w:val="00BE17CD"/>
    <w:rsid w:val="00BE1E9C"/>
    <w:rsid w:val="00BE2F23"/>
    <w:rsid w:val="00BE6884"/>
    <w:rsid w:val="00BE7044"/>
    <w:rsid w:val="00BE7D34"/>
    <w:rsid w:val="00BF0042"/>
    <w:rsid w:val="00BF0967"/>
    <w:rsid w:val="00C009A1"/>
    <w:rsid w:val="00C020A0"/>
    <w:rsid w:val="00C02C41"/>
    <w:rsid w:val="00C07D1F"/>
    <w:rsid w:val="00C12F2A"/>
    <w:rsid w:val="00C147A7"/>
    <w:rsid w:val="00C244EB"/>
    <w:rsid w:val="00C2525F"/>
    <w:rsid w:val="00C27873"/>
    <w:rsid w:val="00C30331"/>
    <w:rsid w:val="00C332FE"/>
    <w:rsid w:val="00C35013"/>
    <w:rsid w:val="00C413FB"/>
    <w:rsid w:val="00C43504"/>
    <w:rsid w:val="00C57E37"/>
    <w:rsid w:val="00C61B51"/>
    <w:rsid w:val="00C64546"/>
    <w:rsid w:val="00C655AF"/>
    <w:rsid w:val="00C700C6"/>
    <w:rsid w:val="00C74183"/>
    <w:rsid w:val="00C74CDA"/>
    <w:rsid w:val="00C82530"/>
    <w:rsid w:val="00C863E3"/>
    <w:rsid w:val="00CA1AEE"/>
    <w:rsid w:val="00CA242D"/>
    <w:rsid w:val="00CA67D0"/>
    <w:rsid w:val="00CB2BFD"/>
    <w:rsid w:val="00CB68BA"/>
    <w:rsid w:val="00CB6BDD"/>
    <w:rsid w:val="00CC2809"/>
    <w:rsid w:val="00CC2A8C"/>
    <w:rsid w:val="00CC767B"/>
    <w:rsid w:val="00CC7B50"/>
    <w:rsid w:val="00CD68CE"/>
    <w:rsid w:val="00CE6415"/>
    <w:rsid w:val="00CE7759"/>
    <w:rsid w:val="00CF1986"/>
    <w:rsid w:val="00CF57A5"/>
    <w:rsid w:val="00D116B8"/>
    <w:rsid w:val="00D141BF"/>
    <w:rsid w:val="00D17C4F"/>
    <w:rsid w:val="00D2311C"/>
    <w:rsid w:val="00D23821"/>
    <w:rsid w:val="00D263A2"/>
    <w:rsid w:val="00D31166"/>
    <w:rsid w:val="00D400F5"/>
    <w:rsid w:val="00D42FC7"/>
    <w:rsid w:val="00D43726"/>
    <w:rsid w:val="00D45D02"/>
    <w:rsid w:val="00D51089"/>
    <w:rsid w:val="00D574A4"/>
    <w:rsid w:val="00D63698"/>
    <w:rsid w:val="00D638F0"/>
    <w:rsid w:val="00D94444"/>
    <w:rsid w:val="00D9462D"/>
    <w:rsid w:val="00D9603B"/>
    <w:rsid w:val="00DA3240"/>
    <w:rsid w:val="00DA5C40"/>
    <w:rsid w:val="00DA6986"/>
    <w:rsid w:val="00DB0705"/>
    <w:rsid w:val="00DB1FB1"/>
    <w:rsid w:val="00DB60E4"/>
    <w:rsid w:val="00DC6273"/>
    <w:rsid w:val="00DC6485"/>
    <w:rsid w:val="00DC7EE1"/>
    <w:rsid w:val="00DD0E75"/>
    <w:rsid w:val="00DD2076"/>
    <w:rsid w:val="00DE1053"/>
    <w:rsid w:val="00DE4054"/>
    <w:rsid w:val="00DF0566"/>
    <w:rsid w:val="00E0318D"/>
    <w:rsid w:val="00E0419C"/>
    <w:rsid w:val="00E04F02"/>
    <w:rsid w:val="00E21488"/>
    <w:rsid w:val="00E263B2"/>
    <w:rsid w:val="00E31562"/>
    <w:rsid w:val="00E31801"/>
    <w:rsid w:val="00E329A5"/>
    <w:rsid w:val="00E33916"/>
    <w:rsid w:val="00E33CA1"/>
    <w:rsid w:val="00E54592"/>
    <w:rsid w:val="00E55495"/>
    <w:rsid w:val="00E57A03"/>
    <w:rsid w:val="00E612E3"/>
    <w:rsid w:val="00E70AA9"/>
    <w:rsid w:val="00E72110"/>
    <w:rsid w:val="00E724E8"/>
    <w:rsid w:val="00E77968"/>
    <w:rsid w:val="00E84C22"/>
    <w:rsid w:val="00E85219"/>
    <w:rsid w:val="00E87EC3"/>
    <w:rsid w:val="00E91DAF"/>
    <w:rsid w:val="00E93CB2"/>
    <w:rsid w:val="00EA3CEA"/>
    <w:rsid w:val="00EB000A"/>
    <w:rsid w:val="00EB1BBB"/>
    <w:rsid w:val="00EB67E8"/>
    <w:rsid w:val="00EB7298"/>
    <w:rsid w:val="00ED0F60"/>
    <w:rsid w:val="00ED6F8F"/>
    <w:rsid w:val="00EE2247"/>
    <w:rsid w:val="00EE2CEA"/>
    <w:rsid w:val="00EE64B7"/>
    <w:rsid w:val="00EF2826"/>
    <w:rsid w:val="00EF3E7B"/>
    <w:rsid w:val="00F01269"/>
    <w:rsid w:val="00F045FC"/>
    <w:rsid w:val="00F057A4"/>
    <w:rsid w:val="00F1418D"/>
    <w:rsid w:val="00F22B1C"/>
    <w:rsid w:val="00F23EB1"/>
    <w:rsid w:val="00F2620B"/>
    <w:rsid w:val="00F3138A"/>
    <w:rsid w:val="00F3549B"/>
    <w:rsid w:val="00F37578"/>
    <w:rsid w:val="00F417ED"/>
    <w:rsid w:val="00F52BC9"/>
    <w:rsid w:val="00F557D2"/>
    <w:rsid w:val="00F56938"/>
    <w:rsid w:val="00F63D12"/>
    <w:rsid w:val="00F67230"/>
    <w:rsid w:val="00F770D1"/>
    <w:rsid w:val="00F83D13"/>
    <w:rsid w:val="00F870B9"/>
    <w:rsid w:val="00F9429A"/>
    <w:rsid w:val="00F969A2"/>
    <w:rsid w:val="00FA450D"/>
    <w:rsid w:val="00FA6D09"/>
    <w:rsid w:val="00FB2064"/>
    <w:rsid w:val="00FB375A"/>
    <w:rsid w:val="00FB4CB8"/>
    <w:rsid w:val="00FC25AF"/>
    <w:rsid w:val="00FC2B86"/>
    <w:rsid w:val="00FC33A9"/>
    <w:rsid w:val="00FD3B7A"/>
    <w:rsid w:val="00FD4C65"/>
    <w:rsid w:val="00FD54D1"/>
    <w:rsid w:val="00FE0E9A"/>
    <w:rsid w:val="00FE139B"/>
    <w:rsid w:val="00FE2F5B"/>
    <w:rsid w:val="00FE52E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7313B81"/>
  <w15:docId w15:val="{B68709B7-9BFA-421F-BB32-50D9E63DC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ZA" w:eastAsia="en-ZA"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F557D2"/>
    <w:pPr>
      <w:spacing w:after="0" w:line="240" w:lineRule="auto"/>
    </w:pPr>
    <w:rPr>
      <w:rFonts w:ascii="Times New Roman" w:eastAsiaTheme="minorHAnsi" w:hAnsi="Times New Roman"/>
      <w:noProof/>
      <w:lang w:val="en-GB" w:eastAsia="en-GB"/>
    </w:rPr>
  </w:style>
  <w:style w:type="paragraph" w:styleId="Heading1">
    <w:name w:val="heading 1"/>
    <w:basedOn w:val="Normal"/>
    <w:link w:val="Heading1Char"/>
    <w:uiPriority w:val="1"/>
    <w:qFormat/>
    <w:rsid w:val="006674F8"/>
    <w:pPr>
      <w:widowControl w:val="0"/>
      <w:ind w:left="871"/>
      <w:outlineLvl w:val="0"/>
    </w:pPr>
    <w:rPr>
      <w:rFonts w:eastAsia="Times New Roman"/>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557D2"/>
    <w:pPr>
      <w:tabs>
        <w:tab w:val="center" w:pos="4513"/>
        <w:tab w:val="right" w:pos="9026"/>
      </w:tabs>
    </w:pPr>
  </w:style>
  <w:style w:type="character" w:customStyle="1" w:styleId="FooterChar">
    <w:name w:val="Footer Char"/>
    <w:basedOn w:val="DefaultParagraphFont"/>
    <w:link w:val="Footer"/>
    <w:uiPriority w:val="99"/>
    <w:rsid w:val="00F557D2"/>
    <w:rPr>
      <w:rFonts w:ascii="Times New Roman" w:eastAsiaTheme="minorHAnsi" w:hAnsi="Times New Roman"/>
      <w:noProof/>
      <w:lang w:val="en-GB" w:eastAsia="en-GB"/>
    </w:rPr>
  </w:style>
  <w:style w:type="paragraph" w:styleId="Header">
    <w:name w:val="header"/>
    <w:basedOn w:val="Normal"/>
    <w:link w:val="HeaderChar"/>
    <w:uiPriority w:val="99"/>
    <w:unhideWhenUsed/>
    <w:rsid w:val="00F557D2"/>
    <w:pPr>
      <w:tabs>
        <w:tab w:val="center" w:pos="4513"/>
        <w:tab w:val="right" w:pos="9026"/>
      </w:tabs>
    </w:pPr>
  </w:style>
  <w:style w:type="character" w:customStyle="1" w:styleId="HeaderChar">
    <w:name w:val="Header Char"/>
    <w:basedOn w:val="DefaultParagraphFont"/>
    <w:link w:val="Header"/>
    <w:uiPriority w:val="99"/>
    <w:rsid w:val="00F557D2"/>
    <w:rPr>
      <w:rFonts w:ascii="Times New Roman" w:eastAsiaTheme="minorHAnsi" w:hAnsi="Times New Roman"/>
      <w:noProof/>
      <w:lang w:val="en-GB" w:eastAsia="en-GB"/>
    </w:rPr>
  </w:style>
  <w:style w:type="paragraph" w:styleId="BalloonText">
    <w:name w:val="Balloon Text"/>
    <w:basedOn w:val="Normal"/>
    <w:link w:val="BalloonTextChar"/>
    <w:uiPriority w:val="99"/>
    <w:semiHidden/>
    <w:unhideWhenUsed/>
    <w:rsid w:val="00F557D2"/>
    <w:rPr>
      <w:rFonts w:ascii="Tahoma" w:hAnsi="Tahoma" w:cs="Tahoma"/>
      <w:sz w:val="16"/>
      <w:szCs w:val="16"/>
    </w:rPr>
  </w:style>
  <w:style w:type="character" w:customStyle="1" w:styleId="BalloonTextChar">
    <w:name w:val="Balloon Text Char"/>
    <w:basedOn w:val="DefaultParagraphFont"/>
    <w:link w:val="BalloonText"/>
    <w:uiPriority w:val="99"/>
    <w:semiHidden/>
    <w:rsid w:val="00F557D2"/>
    <w:rPr>
      <w:rFonts w:ascii="Tahoma" w:eastAsiaTheme="minorHAnsi" w:hAnsi="Tahoma" w:cs="Tahoma"/>
      <w:noProof/>
      <w:sz w:val="16"/>
      <w:szCs w:val="16"/>
      <w:lang w:val="en-GB" w:eastAsia="en-GB"/>
    </w:rPr>
  </w:style>
  <w:style w:type="paragraph" w:customStyle="1" w:styleId="AS-H3A">
    <w:name w:val="AS-H3A"/>
    <w:basedOn w:val="Normal"/>
    <w:link w:val="AS-H3AChar"/>
    <w:autoRedefine/>
    <w:qFormat/>
    <w:rsid w:val="00F557D2"/>
    <w:pPr>
      <w:autoSpaceDE w:val="0"/>
      <w:autoSpaceDN w:val="0"/>
      <w:adjustRightInd w:val="0"/>
      <w:jc w:val="center"/>
    </w:pPr>
    <w:rPr>
      <w:rFonts w:cs="Times New Roman"/>
      <w:b/>
      <w:caps/>
    </w:rPr>
  </w:style>
  <w:style w:type="paragraph" w:styleId="ListBullet">
    <w:name w:val="List Bullet"/>
    <w:basedOn w:val="Normal"/>
    <w:uiPriority w:val="99"/>
    <w:unhideWhenUsed/>
    <w:rsid w:val="00F557D2"/>
    <w:pPr>
      <w:numPr>
        <w:numId w:val="1"/>
      </w:numPr>
      <w:contextualSpacing/>
    </w:pPr>
  </w:style>
  <w:style w:type="character" w:customStyle="1" w:styleId="AS-H3AChar">
    <w:name w:val="AS-H3A Char"/>
    <w:basedOn w:val="DefaultParagraphFont"/>
    <w:link w:val="AS-H3A"/>
    <w:rsid w:val="00F557D2"/>
    <w:rPr>
      <w:rFonts w:ascii="Times New Roman" w:eastAsiaTheme="minorHAnsi" w:hAnsi="Times New Roman" w:cs="Times New Roman"/>
      <w:b/>
      <w:caps/>
      <w:noProof/>
      <w:lang w:val="en-GB" w:eastAsia="en-GB"/>
    </w:rPr>
  </w:style>
  <w:style w:type="character" w:customStyle="1" w:styleId="A3">
    <w:name w:val="A3"/>
    <w:uiPriority w:val="99"/>
    <w:rsid w:val="00F557D2"/>
    <w:rPr>
      <w:rFonts w:cs="Times"/>
      <w:color w:val="000000"/>
      <w:sz w:val="22"/>
      <w:szCs w:val="22"/>
    </w:rPr>
  </w:style>
  <w:style w:type="paragraph" w:customStyle="1" w:styleId="Head2B">
    <w:name w:val="Head 2B"/>
    <w:basedOn w:val="AS-H3A"/>
    <w:link w:val="Head2BChar"/>
    <w:rsid w:val="00F557D2"/>
  </w:style>
  <w:style w:type="paragraph" w:styleId="ListParagraph">
    <w:name w:val="List Paragraph"/>
    <w:basedOn w:val="Normal"/>
    <w:link w:val="ListParagraphChar"/>
    <w:uiPriority w:val="34"/>
    <w:qFormat/>
    <w:rsid w:val="00F557D2"/>
    <w:pPr>
      <w:ind w:left="720"/>
      <w:contextualSpacing/>
    </w:pPr>
  </w:style>
  <w:style w:type="character" w:customStyle="1" w:styleId="Head2BChar">
    <w:name w:val="Head 2B Char"/>
    <w:basedOn w:val="AS-H3AChar"/>
    <w:link w:val="Head2B"/>
    <w:rsid w:val="00F557D2"/>
    <w:rPr>
      <w:rFonts w:ascii="Times New Roman" w:eastAsiaTheme="minorHAnsi" w:hAnsi="Times New Roman" w:cs="Times New Roman"/>
      <w:b/>
      <w:caps/>
      <w:noProof/>
      <w:lang w:val="en-GB" w:eastAsia="en-GB"/>
    </w:rPr>
  </w:style>
  <w:style w:type="paragraph" w:customStyle="1" w:styleId="Head3">
    <w:name w:val="Head 3"/>
    <w:basedOn w:val="ListParagraph"/>
    <w:link w:val="Head3Char"/>
    <w:rsid w:val="00F557D2"/>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F557D2"/>
    <w:rPr>
      <w:rFonts w:ascii="Times New Roman" w:eastAsiaTheme="minorHAnsi" w:hAnsi="Times New Roman"/>
      <w:noProof/>
      <w:lang w:val="en-GB" w:eastAsia="en-GB"/>
    </w:rPr>
  </w:style>
  <w:style w:type="character" w:customStyle="1" w:styleId="Head3Char">
    <w:name w:val="Head 3 Char"/>
    <w:basedOn w:val="ListParagraphChar"/>
    <w:link w:val="Head3"/>
    <w:rsid w:val="00F557D2"/>
    <w:rPr>
      <w:rFonts w:ascii="Times New Roman" w:eastAsia="Times New Roman" w:hAnsi="Times New Roman" w:cs="Times New Roman"/>
      <w:b/>
      <w:bCs/>
      <w:noProof/>
      <w:lang w:val="en-GB" w:eastAsia="en-GB"/>
    </w:rPr>
  </w:style>
  <w:style w:type="paragraph" w:customStyle="1" w:styleId="AS-H1a">
    <w:name w:val="AS-H1a"/>
    <w:basedOn w:val="Normal"/>
    <w:link w:val="AS-H1aChar"/>
    <w:qFormat/>
    <w:rsid w:val="00F557D2"/>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F557D2"/>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F557D2"/>
    <w:rPr>
      <w:rFonts w:ascii="Arial" w:eastAsiaTheme="minorHAnsi" w:hAnsi="Arial" w:cs="Arial"/>
      <w:b/>
      <w:noProof/>
      <w:sz w:val="36"/>
      <w:szCs w:val="36"/>
      <w:lang w:val="en-GB" w:eastAsia="en-GB"/>
    </w:rPr>
  </w:style>
  <w:style w:type="paragraph" w:customStyle="1" w:styleId="AS-H1-Colour">
    <w:name w:val="AS-H1-Colour"/>
    <w:basedOn w:val="Normal"/>
    <w:link w:val="AS-H1-ColourChar"/>
    <w:rsid w:val="00F557D2"/>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F557D2"/>
    <w:rPr>
      <w:rFonts w:ascii="Times New Roman" w:eastAsiaTheme="minorHAnsi" w:hAnsi="Times New Roman" w:cs="Times New Roman"/>
      <w:b/>
      <w:caps/>
      <w:noProof/>
      <w:color w:val="000000"/>
      <w:sz w:val="26"/>
      <w:lang w:val="en-GB" w:eastAsia="en-GB"/>
    </w:rPr>
  </w:style>
  <w:style w:type="paragraph" w:customStyle="1" w:styleId="AS-H2b">
    <w:name w:val="AS-H2b"/>
    <w:basedOn w:val="Normal"/>
    <w:link w:val="AS-H2bChar"/>
    <w:rsid w:val="00F557D2"/>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F557D2"/>
    <w:rPr>
      <w:rFonts w:ascii="Arial" w:eastAsiaTheme="minorHAnsi" w:hAnsi="Arial" w:cs="Arial"/>
      <w:b/>
      <w:noProof/>
      <w:color w:val="00B050"/>
      <w:sz w:val="36"/>
      <w:szCs w:val="36"/>
      <w:lang w:val="en-GB" w:eastAsia="en-GB"/>
    </w:rPr>
  </w:style>
  <w:style w:type="paragraph" w:customStyle="1" w:styleId="AS-H3">
    <w:name w:val="AS-H3"/>
    <w:basedOn w:val="AS-H3A"/>
    <w:link w:val="AS-H3Char"/>
    <w:rsid w:val="00F557D2"/>
    <w:rPr>
      <w:sz w:val="28"/>
    </w:rPr>
  </w:style>
  <w:style w:type="character" w:customStyle="1" w:styleId="AS-H2bChar">
    <w:name w:val="AS-H2b Char"/>
    <w:basedOn w:val="DefaultParagraphFont"/>
    <w:link w:val="AS-H2b"/>
    <w:rsid w:val="00F557D2"/>
    <w:rPr>
      <w:rFonts w:ascii="Arial" w:eastAsiaTheme="minorHAnsi" w:hAnsi="Arial" w:cs="Arial"/>
      <w:noProof/>
      <w:lang w:val="en-GB" w:eastAsia="en-GB"/>
    </w:rPr>
  </w:style>
  <w:style w:type="paragraph" w:customStyle="1" w:styleId="AS-H3b">
    <w:name w:val="AS-H3b"/>
    <w:basedOn w:val="Normal"/>
    <w:link w:val="AS-H3bChar"/>
    <w:autoRedefine/>
    <w:qFormat/>
    <w:rsid w:val="00F557D2"/>
    <w:pPr>
      <w:jc w:val="center"/>
    </w:pPr>
    <w:rPr>
      <w:rFonts w:cs="Times New Roman"/>
      <w:b/>
    </w:rPr>
  </w:style>
  <w:style w:type="character" w:customStyle="1" w:styleId="AS-H3Char">
    <w:name w:val="AS-H3 Char"/>
    <w:basedOn w:val="AS-H3AChar"/>
    <w:link w:val="AS-H3"/>
    <w:rsid w:val="00F557D2"/>
    <w:rPr>
      <w:rFonts w:ascii="Times New Roman" w:eastAsiaTheme="minorHAnsi" w:hAnsi="Times New Roman" w:cs="Times New Roman"/>
      <w:b/>
      <w:caps/>
      <w:noProof/>
      <w:sz w:val="28"/>
      <w:lang w:val="en-GB" w:eastAsia="en-GB"/>
    </w:rPr>
  </w:style>
  <w:style w:type="paragraph" w:customStyle="1" w:styleId="AS-H3c">
    <w:name w:val="AS-H3c"/>
    <w:basedOn w:val="Head2B"/>
    <w:link w:val="AS-H3cChar"/>
    <w:rsid w:val="00F557D2"/>
    <w:rPr>
      <w:b w:val="0"/>
    </w:rPr>
  </w:style>
  <w:style w:type="character" w:customStyle="1" w:styleId="AS-H3bChar">
    <w:name w:val="AS-H3b Char"/>
    <w:basedOn w:val="AS-H3AChar"/>
    <w:link w:val="AS-H3b"/>
    <w:rsid w:val="00F557D2"/>
    <w:rPr>
      <w:rFonts w:ascii="Times New Roman" w:eastAsiaTheme="minorHAnsi" w:hAnsi="Times New Roman" w:cs="Times New Roman"/>
      <w:b/>
      <w:caps w:val="0"/>
      <w:noProof/>
      <w:lang w:val="en-GB" w:eastAsia="en-GB"/>
    </w:rPr>
  </w:style>
  <w:style w:type="paragraph" w:customStyle="1" w:styleId="AS-H3d">
    <w:name w:val="AS-H3d"/>
    <w:basedOn w:val="Head2B"/>
    <w:link w:val="AS-H3dChar"/>
    <w:rsid w:val="00F557D2"/>
  </w:style>
  <w:style w:type="character" w:customStyle="1" w:styleId="AS-H3cChar">
    <w:name w:val="AS-H3c Char"/>
    <w:basedOn w:val="Head2BChar"/>
    <w:link w:val="AS-H3c"/>
    <w:rsid w:val="00F557D2"/>
    <w:rPr>
      <w:rFonts w:ascii="Times New Roman" w:eastAsiaTheme="minorHAnsi" w:hAnsi="Times New Roman" w:cs="Times New Roman"/>
      <w:b w:val="0"/>
      <w:caps/>
      <w:noProof/>
      <w:lang w:val="en-GB" w:eastAsia="en-GB"/>
    </w:rPr>
  </w:style>
  <w:style w:type="paragraph" w:customStyle="1" w:styleId="AS-P0">
    <w:name w:val="AS-P(0)"/>
    <w:basedOn w:val="Normal"/>
    <w:link w:val="AS-P0Char"/>
    <w:qFormat/>
    <w:rsid w:val="00F557D2"/>
    <w:pPr>
      <w:tabs>
        <w:tab w:val="left" w:pos="567"/>
      </w:tabs>
      <w:jc w:val="both"/>
    </w:pPr>
    <w:rPr>
      <w:rFonts w:eastAsia="Times New Roman" w:cs="Times New Roman"/>
    </w:rPr>
  </w:style>
  <w:style w:type="character" w:customStyle="1" w:styleId="AS-H3dChar">
    <w:name w:val="AS-H3d Char"/>
    <w:basedOn w:val="Head2BChar"/>
    <w:link w:val="AS-H3d"/>
    <w:rsid w:val="00F557D2"/>
    <w:rPr>
      <w:rFonts w:ascii="Times New Roman" w:eastAsiaTheme="minorHAnsi" w:hAnsi="Times New Roman" w:cs="Times New Roman"/>
      <w:b/>
      <w:caps/>
      <w:noProof/>
      <w:lang w:val="en-GB" w:eastAsia="en-GB"/>
    </w:rPr>
  </w:style>
  <w:style w:type="paragraph" w:customStyle="1" w:styleId="AS-P1">
    <w:name w:val="AS-P(1)"/>
    <w:basedOn w:val="Normal"/>
    <w:link w:val="AS-P1Char"/>
    <w:qFormat/>
    <w:rsid w:val="00F557D2"/>
    <w:pPr>
      <w:suppressAutoHyphens/>
      <w:ind w:right="-7" w:firstLine="567"/>
      <w:jc w:val="both"/>
    </w:pPr>
    <w:rPr>
      <w:rFonts w:eastAsia="Times New Roman" w:cs="Times New Roman"/>
    </w:rPr>
  </w:style>
  <w:style w:type="character" w:customStyle="1" w:styleId="AS-P0Char">
    <w:name w:val="AS-P(0) Char"/>
    <w:basedOn w:val="DefaultParagraphFont"/>
    <w:link w:val="AS-P0"/>
    <w:rsid w:val="00F557D2"/>
    <w:rPr>
      <w:rFonts w:ascii="Times New Roman" w:eastAsia="Times New Roman" w:hAnsi="Times New Roman" w:cs="Times New Roman"/>
      <w:noProof/>
      <w:lang w:val="en-GB" w:eastAsia="en-GB"/>
    </w:rPr>
  </w:style>
  <w:style w:type="paragraph" w:customStyle="1" w:styleId="AS-Pa">
    <w:name w:val="AS-P(a)"/>
    <w:basedOn w:val="AS-Pahang"/>
    <w:link w:val="AS-PaChar"/>
    <w:qFormat/>
    <w:rsid w:val="00F557D2"/>
  </w:style>
  <w:style w:type="character" w:customStyle="1" w:styleId="AS-P1Char">
    <w:name w:val="AS-P(1) Char"/>
    <w:basedOn w:val="DefaultParagraphFont"/>
    <w:link w:val="AS-P1"/>
    <w:rsid w:val="00F557D2"/>
    <w:rPr>
      <w:rFonts w:ascii="Times New Roman" w:eastAsia="Times New Roman" w:hAnsi="Times New Roman" w:cs="Times New Roman"/>
      <w:noProof/>
      <w:lang w:val="en-GB" w:eastAsia="en-GB"/>
    </w:rPr>
  </w:style>
  <w:style w:type="paragraph" w:customStyle="1" w:styleId="AS-Pi">
    <w:name w:val="AS-P(i)"/>
    <w:basedOn w:val="Normal"/>
    <w:link w:val="AS-PiChar"/>
    <w:qFormat/>
    <w:rsid w:val="00F557D2"/>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F557D2"/>
    <w:rPr>
      <w:rFonts w:ascii="Times New Roman" w:eastAsia="Times New Roman" w:hAnsi="Times New Roman" w:cs="Times New Roman"/>
      <w:noProof/>
      <w:lang w:val="en-GB" w:eastAsia="en-GB"/>
    </w:rPr>
  </w:style>
  <w:style w:type="paragraph" w:customStyle="1" w:styleId="AS-Pahang">
    <w:name w:val="AS-P(a)hang"/>
    <w:basedOn w:val="Normal"/>
    <w:link w:val="AS-PahangChar"/>
    <w:rsid w:val="00F557D2"/>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F557D2"/>
    <w:rPr>
      <w:rFonts w:ascii="Times New Roman" w:eastAsia="Times New Roman" w:hAnsi="Times New Roman" w:cs="Times New Roman"/>
      <w:noProof/>
      <w:lang w:val="en-GB" w:eastAsia="en-GB"/>
    </w:rPr>
  </w:style>
  <w:style w:type="paragraph" w:customStyle="1" w:styleId="AS-Paa">
    <w:name w:val="AS-P(aa)"/>
    <w:basedOn w:val="Normal"/>
    <w:link w:val="AS-PaaChar"/>
    <w:qFormat/>
    <w:rsid w:val="00F557D2"/>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F557D2"/>
    <w:rPr>
      <w:rFonts w:ascii="Times New Roman" w:eastAsia="Times New Roman" w:hAnsi="Times New Roman" w:cs="Times New Roman"/>
      <w:noProof/>
      <w:lang w:val="en-GB" w:eastAsia="en-GB"/>
    </w:rPr>
  </w:style>
  <w:style w:type="paragraph" w:customStyle="1" w:styleId="AS-P-Amend">
    <w:name w:val="AS-P-Amend"/>
    <w:link w:val="AS-P-AmendChar"/>
    <w:qFormat/>
    <w:rsid w:val="00F557D2"/>
    <w:pPr>
      <w:spacing w:after="0" w:line="240" w:lineRule="auto"/>
      <w:jc w:val="center"/>
    </w:pPr>
    <w:rPr>
      <w:rFonts w:ascii="Arial" w:eastAsia="Times New Roman" w:hAnsi="Arial" w:cs="Arial"/>
      <w:b/>
      <w:noProof/>
      <w:color w:val="00B050"/>
      <w:sz w:val="18"/>
      <w:szCs w:val="18"/>
      <w:lang w:val="en-GB" w:eastAsia="en-GB"/>
    </w:rPr>
  </w:style>
  <w:style w:type="character" w:customStyle="1" w:styleId="AS-PaaChar">
    <w:name w:val="AS-P(aa) Char"/>
    <w:basedOn w:val="DefaultParagraphFont"/>
    <w:link w:val="AS-Paa"/>
    <w:rsid w:val="00F557D2"/>
    <w:rPr>
      <w:rFonts w:ascii="Times New Roman" w:eastAsia="Times New Roman" w:hAnsi="Times New Roman" w:cs="Times New Roman"/>
      <w:noProof/>
      <w:lang w:val="en-GB" w:eastAsia="en-GB"/>
    </w:rPr>
  </w:style>
  <w:style w:type="character" w:customStyle="1" w:styleId="AS-P-AmendChar">
    <w:name w:val="AS-P-Amend Char"/>
    <w:basedOn w:val="AS-P0Char"/>
    <w:link w:val="AS-P-Amend"/>
    <w:rsid w:val="00F557D2"/>
    <w:rPr>
      <w:rFonts w:ascii="Arial" w:eastAsia="Times New Roman" w:hAnsi="Arial" w:cs="Arial"/>
      <w:b/>
      <w:noProof/>
      <w:color w:val="00B050"/>
      <w:sz w:val="18"/>
      <w:szCs w:val="18"/>
      <w:lang w:val="en-GB" w:eastAsia="en-GB"/>
    </w:rPr>
  </w:style>
  <w:style w:type="character" w:styleId="CommentReference">
    <w:name w:val="annotation reference"/>
    <w:basedOn w:val="DefaultParagraphFont"/>
    <w:uiPriority w:val="99"/>
    <w:semiHidden/>
    <w:unhideWhenUsed/>
    <w:rsid w:val="00F557D2"/>
    <w:rPr>
      <w:sz w:val="16"/>
      <w:szCs w:val="16"/>
    </w:rPr>
  </w:style>
  <w:style w:type="paragraph" w:styleId="CommentText">
    <w:name w:val="annotation text"/>
    <w:basedOn w:val="Normal"/>
    <w:link w:val="CommentTextChar"/>
    <w:uiPriority w:val="99"/>
    <w:unhideWhenUsed/>
    <w:rsid w:val="00F557D2"/>
    <w:rPr>
      <w:sz w:val="20"/>
      <w:szCs w:val="20"/>
    </w:rPr>
  </w:style>
  <w:style w:type="character" w:customStyle="1" w:styleId="CommentTextChar">
    <w:name w:val="Comment Text Char"/>
    <w:basedOn w:val="DefaultParagraphFont"/>
    <w:link w:val="CommentText"/>
    <w:uiPriority w:val="99"/>
    <w:rsid w:val="00F557D2"/>
    <w:rPr>
      <w:rFonts w:ascii="Times New Roman" w:eastAsiaTheme="minorHAnsi" w:hAnsi="Times New Roman"/>
      <w:noProof/>
      <w:sz w:val="20"/>
      <w:szCs w:val="20"/>
      <w:lang w:val="en-GB" w:eastAsia="en-GB"/>
    </w:rPr>
  </w:style>
  <w:style w:type="paragraph" w:styleId="CommentSubject">
    <w:name w:val="annotation subject"/>
    <w:basedOn w:val="CommentText"/>
    <w:next w:val="CommentText"/>
    <w:link w:val="CommentSubjectChar"/>
    <w:uiPriority w:val="99"/>
    <w:semiHidden/>
    <w:unhideWhenUsed/>
    <w:rsid w:val="00F557D2"/>
    <w:rPr>
      <w:b/>
      <w:bCs/>
    </w:rPr>
  </w:style>
  <w:style w:type="character" w:customStyle="1" w:styleId="CommentSubjectChar">
    <w:name w:val="Comment Subject Char"/>
    <w:basedOn w:val="CommentTextChar"/>
    <w:link w:val="CommentSubject"/>
    <w:uiPriority w:val="99"/>
    <w:semiHidden/>
    <w:rsid w:val="00F557D2"/>
    <w:rPr>
      <w:rFonts w:ascii="Times New Roman" w:eastAsiaTheme="minorHAnsi" w:hAnsi="Times New Roman"/>
      <w:b/>
      <w:bCs/>
      <w:noProof/>
      <w:sz w:val="20"/>
      <w:szCs w:val="20"/>
      <w:lang w:val="en-GB" w:eastAsia="en-GB"/>
    </w:rPr>
  </w:style>
  <w:style w:type="paragraph" w:customStyle="1" w:styleId="AS-H4A">
    <w:name w:val="AS-H4A"/>
    <w:basedOn w:val="AS-P0"/>
    <w:link w:val="AS-H4AChar"/>
    <w:rsid w:val="00F557D2"/>
    <w:pPr>
      <w:tabs>
        <w:tab w:val="clear" w:pos="567"/>
      </w:tabs>
      <w:jc w:val="center"/>
    </w:pPr>
    <w:rPr>
      <w:b/>
      <w:caps/>
    </w:rPr>
  </w:style>
  <w:style w:type="paragraph" w:customStyle="1" w:styleId="AS-H4b">
    <w:name w:val="AS-H4b"/>
    <w:basedOn w:val="AS-P0"/>
    <w:link w:val="AS-H4bChar"/>
    <w:rsid w:val="00F557D2"/>
    <w:pPr>
      <w:tabs>
        <w:tab w:val="clear" w:pos="567"/>
      </w:tabs>
      <w:jc w:val="center"/>
    </w:pPr>
    <w:rPr>
      <w:b/>
    </w:rPr>
  </w:style>
  <w:style w:type="character" w:customStyle="1" w:styleId="AS-H4AChar">
    <w:name w:val="AS-H4A Char"/>
    <w:basedOn w:val="AS-P0Char"/>
    <w:link w:val="AS-H4A"/>
    <w:rsid w:val="00F557D2"/>
    <w:rPr>
      <w:rFonts w:ascii="Times New Roman" w:eastAsia="Times New Roman" w:hAnsi="Times New Roman" w:cs="Times New Roman"/>
      <w:b/>
      <w:caps/>
      <w:noProof/>
      <w:lang w:val="en-GB" w:eastAsia="en-GB"/>
    </w:rPr>
  </w:style>
  <w:style w:type="character" w:customStyle="1" w:styleId="AS-H4bChar">
    <w:name w:val="AS-H4b Char"/>
    <w:basedOn w:val="AS-P0Char"/>
    <w:link w:val="AS-H4b"/>
    <w:rsid w:val="00F557D2"/>
    <w:rPr>
      <w:rFonts w:ascii="Times New Roman" w:eastAsia="Times New Roman" w:hAnsi="Times New Roman" w:cs="Times New Roman"/>
      <w:b/>
      <w:noProof/>
      <w:lang w:val="en-GB" w:eastAsia="en-GB"/>
    </w:rPr>
  </w:style>
  <w:style w:type="paragraph" w:customStyle="1" w:styleId="AS-H2a">
    <w:name w:val="AS-H2a"/>
    <w:basedOn w:val="Normal"/>
    <w:link w:val="AS-H2aChar"/>
    <w:rsid w:val="00F557D2"/>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F557D2"/>
    <w:rPr>
      <w:rFonts w:ascii="Arial" w:eastAsiaTheme="minorHAnsi" w:hAnsi="Arial" w:cs="Arial"/>
      <w:b/>
      <w:noProof/>
      <w:lang w:val="en-GB" w:eastAsia="en-GB"/>
    </w:rPr>
  </w:style>
  <w:style w:type="paragraph" w:customStyle="1" w:styleId="AS-H1b">
    <w:name w:val="AS-H1b"/>
    <w:basedOn w:val="Normal"/>
    <w:link w:val="AS-H1bChar"/>
    <w:qFormat/>
    <w:rsid w:val="00F557D2"/>
    <w:pPr>
      <w:jc w:val="center"/>
    </w:pPr>
    <w:rPr>
      <w:rFonts w:ascii="Arial" w:hAnsi="Arial" w:cs="Arial"/>
      <w:b/>
      <w:color w:val="000000"/>
      <w:sz w:val="24"/>
      <w:szCs w:val="24"/>
    </w:rPr>
  </w:style>
  <w:style w:type="character" w:customStyle="1" w:styleId="AS-H1bChar">
    <w:name w:val="AS-H1b Char"/>
    <w:basedOn w:val="AS-H2aChar"/>
    <w:link w:val="AS-H1b"/>
    <w:rsid w:val="00F557D2"/>
    <w:rPr>
      <w:rFonts w:ascii="Arial" w:eastAsiaTheme="minorHAnsi" w:hAnsi="Arial" w:cs="Arial"/>
      <w:b/>
      <w:noProof/>
      <w:color w:val="000000"/>
      <w:sz w:val="24"/>
      <w:szCs w:val="24"/>
      <w:lang w:val="en-GB" w:eastAsia="en-GB"/>
    </w:rPr>
  </w:style>
  <w:style w:type="character" w:customStyle="1" w:styleId="Heading1Char">
    <w:name w:val="Heading 1 Char"/>
    <w:basedOn w:val="DefaultParagraphFont"/>
    <w:link w:val="Heading1"/>
    <w:uiPriority w:val="1"/>
    <w:rsid w:val="006674F8"/>
    <w:rPr>
      <w:rFonts w:ascii="Times New Roman" w:eastAsia="Times New Roman" w:hAnsi="Times New Roman"/>
      <w:b/>
      <w:bCs/>
      <w:lang w:val="en-US" w:eastAsia="en-US"/>
    </w:rPr>
  </w:style>
  <w:style w:type="paragraph" w:styleId="BodyText">
    <w:name w:val="Body Text"/>
    <w:basedOn w:val="Normal"/>
    <w:link w:val="BodyTextChar"/>
    <w:uiPriority w:val="1"/>
    <w:qFormat/>
    <w:rsid w:val="006674F8"/>
    <w:pPr>
      <w:widowControl w:val="0"/>
      <w:ind w:left="871" w:hanging="566"/>
    </w:pPr>
    <w:rPr>
      <w:rFonts w:eastAsia="Times New Roman"/>
      <w:lang w:val="en-US"/>
    </w:rPr>
  </w:style>
  <w:style w:type="character" w:customStyle="1" w:styleId="BodyTextChar">
    <w:name w:val="Body Text Char"/>
    <w:basedOn w:val="DefaultParagraphFont"/>
    <w:link w:val="BodyText"/>
    <w:uiPriority w:val="1"/>
    <w:rsid w:val="006674F8"/>
    <w:rPr>
      <w:rFonts w:ascii="Times New Roman" w:eastAsia="Times New Roman" w:hAnsi="Times New Roman"/>
      <w:lang w:val="en-US" w:eastAsia="en-US"/>
    </w:rPr>
  </w:style>
  <w:style w:type="paragraph" w:customStyle="1" w:styleId="TableParagraph">
    <w:name w:val="Table Paragraph"/>
    <w:basedOn w:val="Normal"/>
    <w:uiPriority w:val="1"/>
    <w:qFormat/>
    <w:rsid w:val="006674F8"/>
    <w:pPr>
      <w:widowControl w:val="0"/>
    </w:pPr>
    <w:rPr>
      <w:lang w:val="en-US"/>
    </w:rPr>
  </w:style>
  <w:style w:type="character" w:styleId="Hyperlink">
    <w:name w:val="Hyperlink"/>
    <w:uiPriority w:val="99"/>
    <w:rsid w:val="005610DE"/>
    <w:rPr>
      <w:rFonts w:cs="Times New Roman"/>
      <w:color w:val="0000FF"/>
      <w:u w:val="single"/>
    </w:rPr>
  </w:style>
  <w:style w:type="paragraph" w:customStyle="1" w:styleId="AS-H1">
    <w:name w:val="AS-H1"/>
    <w:basedOn w:val="Normal"/>
    <w:link w:val="AS-H1Char"/>
    <w:rsid w:val="00A03C4B"/>
    <w:pPr>
      <w:suppressAutoHyphens/>
      <w:autoSpaceDE w:val="0"/>
      <w:autoSpaceDN w:val="0"/>
      <w:adjustRightInd w:val="0"/>
      <w:jc w:val="center"/>
    </w:pPr>
    <w:rPr>
      <w:rFonts w:ascii="Arial" w:hAnsi="Arial" w:cs="Arial"/>
      <w:b/>
      <w:sz w:val="36"/>
      <w:szCs w:val="36"/>
    </w:rPr>
  </w:style>
  <w:style w:type="character" w:customStyle="1" w:styleId="AS-H1Char">
    <w:name w:val="AS-H1 Char"/>
    <w:basedOn w:val="DefaultParagraphFont"/>
    <w:link w:val="AS-H1"/>
    <w:rsid w:val="00A03C4B"/>
    <w:rPr>
      <w:rFonts w:ascii="Arial" w:hAnsi="Arial" w:cs="Arial"/>
      <w:b/>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BCCC3F-3372-49EC-9607-31D7EEE2AD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5</TotalTime>
  <Pages>17</Pages>
  <Words>6080</Words>
  <Characters>34661</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Wreck and Salvage Act 5 of 2004</vt:lpstr>
    </vt:vector>
  </TitlesOfParts>
  <Company/>
  <LinksUpToDate>false</LinksUpToDate>
  <CharactersWithSpaces>40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eck and Salvage Act 5 of 2004</dc:title>
  <dc:creator>LAC</dc:creator>
  <cp:lastModifiedBy>Dianne Hubbard</cp:lastModifiedBy>
  <cp:revision>11</cp:revision>
  <dcterms:created xsi:type="dcterms:W3CDTF">2015-04-19T21:12:00Z</dcterms:created>
  <dcterms:modified xsi:type="dcterms:W3CDTF">2020-11-10T09:21:00Z</dcterms:modified>
</cp:coreProperties>
</file>